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5EDA5" w14:textId="6AF3BAFC" w:rsidR="00757F80" w:rsidRPr="003B6FE0" w:rsidRDefault="00757F80" w:rsidP="00794300">
      <w:pPr>
        <w:pStyle w:val="Heading1"/>
      </w:pPr>
      <w:bookmarkStart w:id="0" w:name="_GoBack"/>
      <w:bookmarkEnd w:id="0"/>
      <w:r w:rsidRPr="003B6FE0">
        <w:t>MEMORANDUM</w:t>
      </w:r>
    </w:p>
    <w:p w14:paraId="7B5AB52B" w14:textId="6AEF0291" w:rsidR="00757F80" w:rsidRPr="00E53EB2" w:rsidRDefault="00757F80" w:rsidP="00D10382">
      <w:pPr>
        <w:spacing w:after="0"/>
      </w:pPr>
    </w:p>
    <w:p w14:paraId="61E537D8" w14:textId="4F9C37E6" w:rsidR="00757F80" w:rsidRPr="00113FD3" w:rsidRDefault="00757F80" w:rsidP="00113FD3">
      <w:pPr>
        <w:tabs>
          <w:tab w:val="left" w:pos="1440"/>
        </w:tabs>
      </w:pPr>
      <w:r w:rsidRPr="00113FD3">
        <w:t>DATE:</w:t>
      </w:r>
      <w:r w:rsidRPr="00113FD3">
        <w:tab/>
      </w:r>
      <w:r w:rsidR="00537669">
        <w:t>January</w:t>
      </w:r>
      <w:r w:rsidR="004C0F20">
        <w:t xml:space="preserve"> </w:t>
      </w:r>
      <w:r w:rsidR="00502734">
        <w:t>31</w:t>
      </w:r>
      <w:r w:rsidRPr="00113FD3">
        <w:t>, 201</w:t>
      </w:r>
      <w:r w:rsidR="00537669">
        <w:t>9</w:t>
      </w:r>
      <w:r w:rsidRPr="00113FD3">
        <w:tab/>
      </w:r>
    </w:p>
    <w:p w14:paraId="319C31CF" w14:textId="208988EB" w:rsidR="00757F80" w:rsidRPr="00C779D7" w:rsidRDefault="00757F80" w:rsidP="00C779D7">
      <w:pPr>
        <w:tabs>
          <w:tab w:val="left" w:pos="1440"/>
        </w:tabs>
        <w:rPr>
          <w:highlight w:val="yellow"/>
        </w:rPr>
      </w:pPr>
      <w:r w:rsidRPr="00113FD3">
        <w:t xml:space="preserve">TO:  </w:t>
      </w:r>
      <w:r w:rsidRPr="00113FD3">
        <w:tab/>
      </w:r>
      <w:r w:rsidR="00537669">
        <w:t>J</w:t>
      </w:r>
      <w:r w:rsidR="00537669" w:rsidRPr="00537669">
        <w:t xml:space="preserve">ohn Day Innovation Gateway Area Plan </w:t>
      </w:r>
      <w:r w:rsidR="00537669">
        <w:t>Team</w:t>
      </w:r>
    </w:p>
    <w:p w14:paraId="1BB8AC94" w14:textId="2E14B1CF" w:rsidR="00FB53AF" w:rsidRPr="00113FD3" w:rsidRDefault="00757F80" w:rsidP="00537669">
      <w:pPr>
        <w:tabs>
          <w:tab w:val="left" w:pos="1440"/>
        </w:tabs>
      </w:pPr>
      <w:r w:rsidRPr="00113FD3">
        <w:t>FROM:</w:t>
      </w:r>
      <w:r w:rsidRPr="00113FD3">
        <w:tab/>
      </w:r>
      <w:r w:rsidR="00AD6A8E">
        <w:t>Kevin Chewuk, DKS Associates</w:t>
      </w:r>
    </w:p>
    <w:p w14:paraId="318677C1" w14:textId="0E20E2AB" w:rsidR="00D10382" w:rsidRPr="00D10382" w:rsidRDefault="00757F80" w:rsidP="00DA59CA">
      <w:pPr>
        <w:pBdr>
          <w:bottom w:val="single" w:sz="4" w:space="1" w:color="auto"/>
        </w:pBdr>
        <w:tabs>
          <w:tab w:val="left" w:pos="1440"/>
        </w:tabs>
        <w:spacing w:after="0"/>
        <w:rPr>
          <w:b/>
        </w:rPr>
      </w:pPr>
      <w:r w:rsidRPr="00113FD3">
        <w:t xml:space="preserve">SUBJECT: </w:t>
      </w:r>
      <w:r w:rsidR="00DA59CA">
        <w:tab/>
      </w:r>
      <w:r w:rsidR="00D10382" w:rsidRPr="00D10382">
        <w:rPr>
          <w:b/>
        </w:rPr>
        <w:t xml:space="preserve">Technical Memo #2: </w:t>
      </w:r>
    </w:p>
    <w:p w14:paraId="6E4E27D0" w14:textId="77D3A127" w:rsidR="00757F80" w:rsidRPr="00DA59CA" w:rsidRDefault="00D10382" w:rsidP="00DA59CA">
      <w:pPr>
        <w:pBdr>
          <w:bottom w:val="single" w:sz="4" w:space="1" w:color="auto"/>
        </w:pBdr>
        <w:tabs>
          <w:tab w:val="left" w:pos="1440"/>
        </w:tabs>
        <w:spacing w:after="0"/>
      </w:pPr>
      <w:r>
        <w:tab/>
      </w:r>
      <w:r w:rsidR="00362CDC" w:rsidRPr="00362CDC">
        <w:t>Baseline Transportation System Opportunities and Needs Assessment</w:t>
      </w:r>
      <w:r w:rsidR="00DA59CA" w:rsidRPr="00DA59CA">
        <w:t xml:space="preserve">       </w:t>
      </w:r>
      <w:r>
        <w:t xml:space="preserve">    </w:t>
      </w:r>
      <w:r w:rsidR="00DA59CA" w:rsidRPr="00DA59CA">
        <w:t xml:space="preserve">  P18</w:t>
      </w:r>
      <w:r w:rsidR="00DA1CDA">
        <w:t>1</w:t>
      </w:r>
      <w:r w:rsidR="00537669">
        <w:t>94</w:t>
      </w:r>
      <w:r w:rsidR="00DA59CA" w:rsidRPr="00DA59CA">
        <w:t xml:space="preserve">-000 </w:t>
      </w:r>
    </w:p>
    <w:p w14:paraId="475A3F03" w14:textId="21BD902E" w:rsidR="00757F80" w:rsidRDefault="00757F80" w:rsidP="00B84B6B">
      <w:pPr>
        <w:spacing w:after="0"/>
      </w:pPr>
    </w:p>
    <w:p w14:paraId="5FB7709D" w14:textId="4362A3DD" w:rsidR="008A6059" w:rsidRPr="008522F9" w:rsidRDefault="008A6059" w:rsidP="008A6059">
      <w:r w:rsidRPr="008522F9">
        <w:t xml:space="preserve">This memorandum summarizes </w:t>
      </w:r>
      <w:r>
        <w:t xml:space="preserve">the multimodal transportation system and analysis for the </w:t>
      </w:r>
      <w:r w:rsidR="00164E03">
        <w:t>J</w:t>
      </w:r>
      <w:r w:rsidR="00164E03" w:rsidRPr="00537669">
        <w:t>ohn Day Innovation Gateway Area Plan</w:t>
      </w:r>
      <w:r w:rsidRPr="009941ED">
        <w:t xml:space="preserve"> </w:t>
      </w:r>
      <w:r w:rsidRPr="003901A3">
        <w:t xml:space="preserve">study area. Included is an inventory of the existing transportation facilities, a safety evaluation of the roadways, </w:t>
      </w:r>
      <w:r w:rsidR="000C3C55" w:rsidRPr="003901A3">
        <w:t xml:space="preserve">and </w:t>
      </w:r>
      <w:r w:rsidRPr="003901A3">
        <w:t>a qualitative review of the pedestrian</w:t>
      </w:r>
      <w:r w:rsidR="000C3C55" w:rsidRPr="003901A3">
        <w:t>, bicycle, transit and motor vehicle networks.</w:t>
      </w:r>
    </w:p>
    <w:p w14:paraId="06151D93" w14:textId="6B8D5C1C" w:rsidR="00056F2F" w:rsidRPr="00056F2F" w:rsidRDefault="00056F2F" w:rsidP="00056F2F">
      <w:pPr>
        <w:pStyle w:val="Heading1"/>
      </w:pPr>
      <w:r>
        <w:t>Study Area</w:t>
      </w:r>
    </w:p>
    <w:p w14:paraId="1C81F624" w14:textId="3B4A08F5" w:rsidR="00056F2F" w:rsidRDefault="004D309D" w:rsidP="00056F2F">
      <w:pPr>
        <w:sectPr w:rsidR="00056F2F" w:rsidSect="00056F2F">
          <w:headerReference w:type="default" r:id="rId8"/>
          <w:headerReference w:type="first" r:id="rId9"/>
          <w:type w:val="continuous"/>
          <w:pgSz w:w="12240" w:h="15840" w:code="1"/>
          <w:pgMar w:top="623" w:right="1008" w:bottom="1440" w:left="1152" w:header="644" w:footer="432" w:gutter="0"/>
          <w:paperSrc w:first="15"/>
          <w:cols w:space="720"/>
          <w:titlePg/>
          <w:docGrid w:linePitch="326"/>
        </w:sectPr>
      </w:pPr>
      <w:r>
        <w:rPr>
          <w:noProof/>
        </w:rPr>
        <mc:AlternateContent>
          <mc:Choice Requires="wpg">
            <w:drawing>
              <wp:anchor distT="0" distB="0" distL="114300" distR="114300" simplePos="0" relativeHeight="251691008" behindDoc="0" locked="0" layoutInCell="1" allowOverlap="1" wp14:anchorId="224662E4" wp14:editId="68B407BB">
                <wp:simplePos x="0" y="0"/>
                <wp:positionH relativeFrom="column">
                  <wp:posOffset>97155</wp:posOffset>
                </wp:positionH>
                <wp:positionV relativeFrom="paragraph">
                  <wp:posOffset>679450</wp:posOffset>
                </wp:positionV>
                <wp:extent cx="6198235" cy="3579495"/>
                <wp:effectExtent l="0" t="0" r="0" b="1905"/>
                <wp:wrapSquare wrapText="bothSides"/>
                <wp:docPr id="192" name="Group 192"/>
                <wp:cNvGraphicFramePr/>
                <a:graphic xmlns:a="http://schemas.openxmlformats.org/drawingml/2006/main">
                  <a:graphicData uri="http://schemas.microsoft.com/office/word/2010/wordprocessingGroup">
                    <wpg:wgp>
                      <wpg:cNvGrpSpPr/>
                      <wpg:grpSpPr>
                        <a:xfrm>
                          <a:off x="0" y="0"/>
                          <a:ext cx="6198235" cy="3579495"/>
                          <a:chOff x="0" y="0"/>
                          <a:chExt cx="6198235" cy="3579495"/>
                        </a:xfrm>
                      </wpg:grpSpPr>
                      <wps:wsp>
                        <wps:cNvPr id="217" name="Text Box 2"/>
                        <wps:cNvSpPr txBox="1">
                          <a:spLocks noChangeArrowheads="1"/>
                        </wps:cNvSpPr>
                        <wps:spPr bwMode="auto">
                          <a:xfrm>
                            <a:off x="257175" y="0"/>
                            <a:ext cx="5676646" cy="429260"/>
                          </a:xfrm>
                          <a:prstGeom prst="rect">
                            <a:avLst/>
                          </a:prstGeom>
                          <a:noFill/>
                          <a:ln w="9525">
                            <a:noFill/>
                            <a:miter lim="800000"/>
                            <a:headEnd/>
                            <a:tailEnd/>
                          </a:ln>
                        </wps:spPr>
                        <wps:txbx>
                          <w:txbxContent>
                            <w:p w14:paraId="5F94D729" w14:textId="122D8752" w:rsidR="007E5BDB" w:rsidRDefault="007E5BDB" w:rsidP="00A5029A">
                              <w:pPr>
                                <w:pStyle w:val="Title"/>
                                <w:jc w:val="center"/>
                              </w:pPr>
                              <w:r>
                                <w:t>Figure 1: Study Area</w:t>
                              </w:r>
                            </w:p>
                          </w:txbxContent>
                        </wps:txbx>
                        <wps:bodyPr rot="0" vert="horz" wrap="square" lIns="91440" tIns="45720" rIns="91440" bIns="45720" anchor="t" anchorCtr="0">
                          <a:noAutofit/>
                        </wps:bodyPr>
                      </wps:wsp>
                      <pic:pic xmlns:pic="http://schemas.openxmlformats.org/drawingml/2006/picture">
                        <pic:nvPicPr>
                          <pic:cNvPr id="21" name="Picture 21"/>
                          <pic:cNvPicPr>
                            <a:picLocks noChangeAspect="1"/>
                          </pic:cNvPicPr>
                        </pic:nvPicPr>
                        <pic:blipFill rotWithShape="1">
                          <a:blip r:embed="rId10">
                            <a:extLst>
                              <a:ext uri="{28A0092B-C50C-407E-A947-70E740481C1C}">
                                <a14:useLocalDpi xmlns:a14="http://schemas.microsoft.com/office/drawing/2010/main" val="0"/>
                              </a:ext>
                            </a:extLst>
                          </a:blip>
                          <a:srcRect l="2660" t="7717" r="2834" b="12178"/>
                          <a:stretch/>
                        </pic:blipFill>
                        <pic:spPr bwMode="auto">
                          <a:xfrm>
                            <a:off x="0" y="295275"/>
                            <a:ext cx="6198235" cy="3284220"/>
                          </a:xfrm>
                          <a:prstGeom prst="rect">
                            <a:avLst/>
                          </a:prstGeom>
                          <a:noFill/>
                          <a:ln>
                            <a:noFill/>
                          </a:ln>
                          <a:extLst>
                            <a:ext uri="{53640926-AAD7-44D8-BBD7-CCE9431645EC}">
                              <a14:shadowObscured xmlns:a14="http://schemas.microsoft.com/office/drawing/2010/main"/>
                            </a:ext>
                          </a:extLst>
                        </pic:spPr>
                      </pic:pic>
                      <wps:wsp>
                        <wps:cNvPr id="59" name="Text Box 2"/>
                        <wps:cNvSpPr txBox="1">
                          <a:spLocks noChangeArrowheads="1"/>
                        </wps:cNvSpPr>
                        <wps:spPr bwMode="auto">
                          <a:xfrm>
                            <a:off x="1381125" y="1295400"/>
                            <a:ext cx="1181100" cy="324485"/>
                          </a:xfrm>
                          <a:prstGeom prst="rect">
                            <a:avLst/>
                          </a:prstGeom>
                          <a:noFill/>
                          <a:ln w="9525">
                            <a:noFill/>
                            <a:miter lim="800000"/>
                            <a:headEnd/>
                            <a:tailEnd/>
                          </a:ln>
                        </wps:spPr>
                        <wps:txbx>
                          <w:txbxContent>
                            <w:p w14:paraId="082994E4" w14:textId="600CB49B" w:rsidR="004D309D" w:rsidRPr="004D309D" w:rsidRDefault="004D309D" w:rsidP="004D309D">
                              <w:pPr>
                                <w:jc w:val="center"/>
                                <w:rPr>
                                  <w:b/>
                                </w:rPr>
                              </w:pPr>
                              <w:r w:rsidRPr="004D309D">
                                <w:rPr>
                                  <w:b/>
                                </w:rPr>
                                <w:t>Study Area</w:t>
                              </w:r>
                            </w:p>
                          </w:txbxContent>
                        </wps:txbx>
                        <wps:bodyPr rot="0" vert="horz" wrap="square" lIns="91440" tIns="45720" rIns="91440" bIns="45720" anchor="t" anchorCtr="0">
                          <a:noAutofit/>
                        </wps:bodyPr>
                      </wps:wsp>
                    </wpg:wgp>
                  </a:graphicData>
                </a:graphic>
              </wp:anchor>
            </w:drawing>
          </mc:Choice>
          <mc:Fallback>
            <w:pict>
              <v:group w14:anchorId="224662E4" id="Group 192" o:spid="_x0000_s1026" style="position:absolute;margin-left:7.65pt;margin-top:53.5pt;width:488.05pt;height:281.85pt;z-index:251691008" coordsize="61982,357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">
                <v:shapetype id="_x0000_t202" coordsize="21600,21600" o:spt="202" path="m,l,21600r21600,l21600,xe">
                  <v:stroke joinstyle="miter"/>
                  <v:path gradientshapeok="t" o:connecttype="rect"/>
                </v:shapetype>
                <v:shape id="Text Box 2" o:spid="_x0000_s1027" type="#_x0000_t202" style="position:absolute;left:2571;width:56767;height:4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5F94D729" w14:textId="122D8752" w:rsidR="007E5BDB" w:rsidRDefault="007E5BDB" w:rsidP="00A5029A">
                        <w:pPr>
                          <w:pStyle w:val="Title"/>
                          <w:jc w:val="center"/>
                        </w:pPr>
                        <w:r>
                          <w:t>Figure 1: Study Area</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8" type="#_x0000_t75" style="position:absolute;top:2952;width:61982;height:328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">
                  <v:imagedata r:id="rId11" o:title="" croptop="5057f" cropbottom="7981f" cropleft="1743f" cropright="1857f"/>
                </v:shape>
                <v:shape id="Text Box 2" o:spid="_x0000_s1029" type="#_x0000_t202" style="position:absolute;left:13811;top:12954;width:11811;height:3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082994E4" w14:textId="600CB49B" w:rsidR="004D309D" w:rsidRPr="004D309D" w:rsidRDefault="004D309D" w:rsidP="004D309D">
                        <w:pPr>
                          <w:jc w:val="center"/>
                          <w:rPr>
                            <w:b/>
                          </w:rPr>
                        </w:pPr>
                        <w:r w:rsidRPr="004D309D">
                          <w:rPr>
                            <w:b/>
                          </w:rPr>
                          <w:t>Study Area</w:t>
                        </w:r>
                      </w:p>
                    </w:txbxContent>
                  </v:textbox>
                </v:shape>
                <w10:wrap type="square"/>
              </v:group>
            </w:pict>
          </mc:Fallback>
        </mc:AlternateContent>
      </w:r>
      <w:r w:rsidR="00056F2F" w:rsidRPr="00044622">
        <w:t>The study area encompasses</w:t>
      </w:r>
      <w:r w:rsidR="002A2850">
        <w:t xml:space="preserve"> 83-acres on the west side of</w:t>
      </w:r>
      <w:r w:rsidR="00056F2F" w:rsidRPr="00044622">
        <w:t xml:space="preserve"> </w:t>
      </w:r>
      <w:r w:rsidR="00787121">
        <w:t xml:space="preserve">the </w:t>
      </w:r>
      <w:r w:rsidR="002A2850">
        <w:t>C</w:t>
      </w:r>
      <w:r w:rsidR="00787121">
        <w:t xml:space="preserve">ity of </w:t>
      </w:r>
      <w:r w:rsidR="002A2850">
        <w:t>John Day</w:t>
      </w:r>
      <w:r w:rsidR="002A2850" w:rsidRPr="00044622">
        <w:t xml:space="preserve"> and</w:t>
      </w:r>
      <w:r w:rsidR="00056F2F" w:rsidRPr="00044622">
        <w:t xml:space="preserve"> is</w:t>
      </w:r>
      <w:r w:rsidR="00056F2F" w:rsidRPr="00834099">
        <w:t xml:space="preserve"> generally bounded by</w:t>
      </w:r>
      <w:r w:rsidR="002A2850">
        <w:t xml:space="preserve"> Valley View Drive</w:t>
      </w:r>
      <w:r w:rsidR="00056F2F" w:rsidRPr="00834099">
        <w:t xml:space="preserve"> to the north, </w:t>
      </w:r>
      <w:r w:rsidR="00E15B9C">
        <w:t>Bridge Street</w:t>
      </w:r>
      <w:r w:rsidR="00056F2F" w:rsidRPr="00834099">
        <w:t xml:space="preserve"> to the east, </w:t>
      </w:r>
      <w:r w:rsidR="00BB65C0" w:rsidRPr="00BB65C0">
        <w:t xml:space="preserve">W Main Street </w:t>
      </w:r>
      <w:r w:rsidR="00BB65C0">
        <w:t>(</w:t>
      </w:r>
      <w:r w:rsidR="002A2850">
        <w:t>US 26 / US 395</w:t>
      </w:r>
      <w:r w:rsidR="00BB65C0">
        <w:t>)</w:t>
      </w:r>
      <w:r w:rsidR="00056F2F" w:rsidRPr="00834099">
        <w:t xml:space="preserve"> to the south, and </w:t>
      </w:r>
      <w:r w:rsidR="002A2850">
        <w:t xml:space="preserve">Patterson Bridge Road </w:t>
      </w:r>
      <w:r w:rsidR="00A21ADA">
        <w:t>to the west.</w:t>
      </w:r>
    </w:p>
    <w:p w14:paraId="0281C60D" w14:textId="6841A2C4" w:rsidR="00056F2F" w:rsidRDefault="00056F2F" w:rsidP="00056F2F">
      <w:pPr>
        <w:spacing w:before="480"/>
        <w:sectPr w:rsidR="00056F2F" w:rsidSect="007E6984">
          <w:type w:val="continuous"/>
          <w:pgSz w:w="12240" w:h="15840" w:code="1"/>
          <w:pgMar w:top="623" w:right="1008" w:bottom="1440" w:left="1152" w:header="648" w:footer="432" w:gutter="0"/>
          <w:paperSrc w:first="15"/>
          <w:cols w:num="2" w:space="576"/>
          <w:titlePg/>
          <w:docGrid w:linePitch="326"/>
        </w:sectPr>
      </w:pPr>
    </w:p>
    <w:p w14:paraId="2E2C2CB6" w14:textId="675C9E37" w:rsidR="0076776E" w:rsidRDefault="00BB65C0" w:rsidP="0076776E">
      <w:pPr>
        <w:pStyle w:val="Heading1"/>
        <w:rPr>
          <w:rFonts w:eastAsia="Calibri"/>
        </w:rPr>
      </w:pPr>
      <w:r>
        <w:br w:type="column"/>
      </w:r>
      <w:r w:rsidR="0076776E">
        <w:rPr>
          <w:rFonts w:eastAsia="Calibri"/>
        </w:rPr>
        <w:lastRenderedPageBreak/>
        <w:t>Where do People Want to Go?</w:t>
      </w:r>
    </w:p>
    <w:p w14:paraId="6FBC00C1" w14:textId="7D2E1C16" w:rsidR="0076776E" w:rsidRPr="00597680" w:rsidRDefault="0076776E" w:rsidP="00FF1BEB">
      <w:r w:rsidRPr="004A7447">
        <w:t xml:space="preserve">One of </w:t>
      </w:r>
      <w:r>
        <w:t xml:space="preserve">the </w:t>
      </w:r>
      <w:r w:rsidRPr="004A7447">
        <w:t xml:space="preserve">first steps in planning for an effective transportation system is gaining an understanding of the key destinations that people travel to throughout the </w:t>
      </w:r>
      <w:r>
        <w:t>City</w:t>
      </w:r>
      <w:r w:rsidRPr="004A7447">
        <w:t xml:space="preserve">. Demand for travel is created by locations where people go to work, school, or to take care of other daily needs. These destinations are referred to as activity generators (or trip attractors). Activity generators represent important starting and ending points for travel in </w:t>
      </w:r>
      <w:r w:rsidR="00A02BD8">
        <w:t>John Day</w:t>
      </w:r>
      <w:r w:rsidRPr="004A7447">
        <w:t>, and they provide a basis for assessing important travel patterns.</w:t>
      </w:r>
    </w:p>
    <w:p w14:paraId="1A75E6A0" w14:textId="77777777" w:rsidR="0076776E" w:rsidRDefault="0076776E" w:rsidP="0076776E">
      <w:pPr>
        <w:pStyle w:val="Heading2"/>
      </w:pPr>
      <w:r>
        <w:t>Within the City</w:t>
      </w:r>
    </w:p>
    <w:p w14:paraId="381D3B01" w14:textId="70BA6F80" w:rsidR="0076776E" w:rsidRPr="006524D2" w:rsidRDefault="00A02BD8" w:rsidP="0076776E">
      <w:r>
        <w:t>John Day</w:t>
      </w:r>
      <w:r w:rsidR="0076776E">
        <w:t xml:space="preserve"> has numerous activity generators that attract residents and visitors alike. The most common categories of activity generators in the City include the following:</w:t>
      </w:r>
    </w:p>
    <w:p w14:paraId="546D55A7" w14:textId="10178160" w:rsidR="0076776E" w:rsidRPr="0053458A" w:rsidRDefault="0076776E" w:rsidP="0076776E">
      <w:pPr>
        <w:pStyle w:val="bullet1"/>
        <w:spacing w:line="264" w:lineRule="auto"/>
        <w:ind w:left="504"/>
      </w:pPr>
      <w:r w:rsidRPr="00A02BD8">
        <w:t xml:space="preserve">Recreational/Entertainment (e.g., </w:t>
      </w:r>
      <w:r w:rsidR="00A02BD8" w:rsidRPr="00A02BD8">
        <w:t>7th Avenue Sports Complex</w:t>
      </w:r>
      <w:r w:rsidRPr="00A02BD8">
        <w:t xml:space="preserve">, </w:t>
      </w:r>
      <w:r w:rsidR="00A02BD8" w:rsidRPr="00A02BD8">
        <w:t xml:space="preserve">Kam Wah Chung State Heritage </w:t>
      </w:r>
      <w:r w:rsidR="00A02BD8" w:rsidRPr="0053458A">
        <w:t>Site, John Day River</w:t>
      </w:r>
      <w:r w:rsidRPr="0053458A">
        <w:t>)</w:t>
      </w:r>
    </w:p>
    <w:p w14:paraId="017BBBAB" w14:textId="0E6B1A4D" w:rsidR="0076776E" w:rsidRPr="0053458A" w:rsidRDefault="0076776E" w:rsidP="0076776E">
      <w:pPr>
        <w:pStyle w:val="bullet1"/>
        <w:spacing w:line="264" w:lineRule="auto"/>
        <w:ind w:left="504"/>
      </w:pPr>
      <w:r w:rsidRPr="0053458A">
        <w:t xml:space="preserve">Schools (e.g., </w:t>
      </w:r>
      <w:r w:rsidR="00A02BD8" w:rsidRPr="0053458A">
        <w:t>Blue Mountain Community College</w:t>
      </w:r>
      <w:r w:rsidR="000450ED">
        <w:t xml:space="preserve">, </w:t>
      </w:r>
      <w:r w:rsidR="00A02BD8" w:rsidRPr="0053458A">
        <w:t>Grant Union</w:t>
      </w:r>
      <w:r w:rsidRPr="0053458A">
        <w:t xml:space="preserve"> High School)</w:t>
      </w:r>
    </w:p>
    <w:p w14:paraId="02DB33FD" w14:textId="3C19693B" w:rsidR="0076776E" w:rsidRPr="0053458A" w:rsidRDefault="0076776E" w:rsidP="0076776E">
      <w:pPr>
        <w:pStyle w:val="bullet1"/>
        <w:spacing w:line="264" w:lineRule="auto"/>
        <w:ind w:left="504"/>
      </w:pPr>
      <w:r w:rsidRPr="0053458A">
        <w:t xml:space="preserve">Places of employment (e.g., </w:t>
      </w:r>
      <w:r w:rsidR="0053458A" w:rsidRPr="0053458A">
        <w:t>Blue Mountain Hospital</w:t>
      </w:r>
      <w:r w:rsidRPr="0053458A">
        <w:t>)</w:t>
      </w:r>
    </w:p>
    <w:p w14:paraId="2E66327A" w14:textId="191FF763" w:rsidR="0076776E" w:rsidRPr="0053458A" w:rsidRDefault="0076776E" w:rsidP="0076776E">
      <w:pPr>
        <w:pStyle w:val="bullet1"/>
        <w:spacing w:line="264" w:lineRule="auto"/>
        <w:ind w:left="504"/>
      </w:pPr>
      <w:r w:rsidRPr="0053458A">
        <w:t xml:space="preserve">Shopping (e.g., Downtown </w:t>
      </w:r>
      <w:r w:rsidR="00A02BD8" w:rsidRPr="0053458A">
        <w:t>John Day</w:t>
      </w:r>
      <w:r w:rsidRPr="0053458A">
        <w:t>, grocery stores, shopping centers, restaurants)</w:t>
      </w:r>
    </w:p>
    <w:p w14:paraId="21AB2ED3" w14:textId="5CC3B4BE" w:rsidR="0076776E" w:rsidRPr="0053458A" w:rsidRDefault="0076776E" w:rsidP="0076776E">
      <w:pPr>
        <w:pStyle w:val="bullet1"/>
        <w:spacing w:line="264" w:lineRule="auto"/>
        <w:ind w:left="504"/>
      </w:pPr>
      <w:r w:rsidRPr="0053458A">
        <w:t>Community/Government (e.g., City Hall</w:t>
      </w:r>
      <w:r w:rsidR="0053458A" w:rsidRPr="0053458A">
        <w:t>, John Day</w:t>
      </w:r>
      <w:r w:rsidRPr="0053458A">
        <w:t xml:space="preserve"> Senior Center, </w:t>
      </w:r>
      <w:r w:rsidR="0053458A" w:rsidRPr="0053458A">
        <w:t>Gleason Pool</w:t>
      </w:r>
      <w:r w:rsidRPr="0053458A">
        <w:t>)</w:t>
      </w:r>
    </w:p>
    <w:p w14:paraId="3F301E32" w14:textId="19B0EFB7" w:rsidR="0076776E" w:rsidRDefault="0076776E" w:rsidP="0076776E">
      <w:pPr>
        <w:pStyle w:val="bullet1"/>
        <w:spacing w:line="264" w:lineRule="auto"/>
        <w:ind w:left="504"/>
      </w:pPr>
      <w:r>
        <w:t xml:space="preserve">Public Transportation (e.g., </w:t>
      </w:r>
      <w:r w:rsidR="00A02BD8">
        <w:t>People Mover b</w:t>
      </w:r>
      <w:r>
        <w:t>us stop)</w:t>
      </w:r>
    </w:p>
    <w:p w14:paraId="34033593" w14:textId="77777777" w:rsidR="0076776E" w:rsidRPr="004660AF" w:rsidRDefault="0076776E" w:rsidP="00FF1BEB">
      <w:pPr>
        <w:rPr>
          <w:b/>
        </w:rPr>
      </w:pPr>
      <w:r w:rsidRPr="00804F4D">
        <w:t xml:space="preserve">Each of these categories of </w:t>
      </w:r>
      <w:r>
        <w:t xml:space="preserve">activity generators </w:t>
      </w:r>
      <w:r w:rsidRPr="00804F4D">
        <w:t>represents important starting and ending points for travel and provides a good basis for planning ideal routes</w:t>
      </w:r>
      <w:r w:rsidRPr="00576E0C">
        <w:t>.</w:t>
      </w:r>
    </w:p>
    <w:p w14:paraId="1AA27F91" w14:textId="634072FA" w:rsidR="0053458A" w:rsidRPr="004D621D" w:rsidRDefault="0053458A" w:rsidP="0053458A">
      <w:pPr>
        <w:pStyle w:val="Heading2"/>
      </w:pPr>
      <w:r>
        <w:t>Outside of the City</w:t>
      </w:r>
    </w:p>
    <w:p w14:paraId="6704A096" w14:textId="6CF8D2E7" w:rsidR="0053458A" w:rsidRDefault="0053458A" w:rsidP="00FF1BEB">
      <w:pPr>
        <w:rPr>
          <w:rFonts w:eastAsia="Calibri"/>
        </w:rPr>
      </w:pPr>
      <w:r w:rsidRPr="00CA301E">
        <w:rPr>
          <w:rFonts w:eastAsia="Calibri"/>
        </w:rPr>
        <w:t xml:space="preserve">Having safe and efficient access to areas outside of the </w:t>
      </w:r>
      <w:r>
        <w:rPr>
          <w:rFonts w:eastAsia="Calibri"/>
        </w:rPr>
        <w:t>City</w:t>
      </w:r>
      <w:r w:rsidRPr="00CA301E">
        <w:rPr>
          <w:rFonts w:eastAsia="Calibri"/>
        </w:rPr>
        <w:t xml:space="preserve"> is critical for many people who either live or work outside of </w:t>
      </w:r>
      <w:r>
        <w:rPr>
          <w:rFonts w:eastAsia="Calibri"/>
        </w:rPr>
        <w:t>John Day</w:t>
      </w:r>
      <w:r w:rsidRPr="00CA301E">
        <w:rPr>
          <w:rFonts w:eastAsia="Calibri"/>
        </w:rPr>
        <w:t xml:space="preserve">. Much of the traffic in </w:t>
      </w:r>
      <w:r>
        <w:rPr>
          <w:rFonts w:eastAsia="Calibri"/>
        </w:rPr>
        <w:t>John Day</w:t>
      </w:r>
      <w:r w:rsidRPr="00CA301E">
        <w:rPr>
          <w:rFonts w:eastAsia="Calibri"/>
        </w:rPr>
        <w:t xml:space="preserve">, especially during the weekday peak periods, is related to employment. As shown in Table 1, </w:t>
      </w:r>
      <w:r>
        <w:rPr>
          <w:rFonts w:eastAsia="Calibri"/>
        </w:rPr>
        <w:t xml:space="preserve">more than </w:t>
      </w:r>
      <w:r w:rsidR="009D74AF">
        <w:rPr>
          <w:rFonts w:eastAsia="Calibri"/>
        </w:rPr>
        <w:t>6</w:t>
      </w:r>
      <w:r>
        <w:rPr>
          <w:rFonts w:eastAsia="Calibri"/>
        </w:rPr>
        <w:t xml:space="preserve">0 percent </w:t>
      </w:r>
      <w:r w:rsidRPr="006660AB">
        <w:rPr>
          <w:rFonts w:eastAsia="Calibri"/>
        </w:rPr>
        <w:t>of the workers</w:t>
      </w:r>
      <w:r w:rsidRPr="00CA301E">
        <w:rPr>
          <w:rFonts w:eastAsia="Calibri"/>
        </w:rPr>
        <w:t xml:space="preserve"> in </w:t>
      </w:r>
      <w:r>
        <w:rPr>
          <w:rFonts w:eastAsia="Calibri"/>
        </w:rPr>
        <w:t>John Day</w:t>
      </w:r>
      <w:r w:rsidRPr="00CA301E">
        <w:rPr>
          <w:rFonts w:eastAsia="Calibri"/>
        </w:rPr>
        <w:t xml:space="preserve"> live in an</w:t>
      </w:r>
      <w:r w:rsidRPr="006660AB">
        <w:rPr>
          <w:rFonts w:eastAsia="Calibri"/>
        </w:rPr>
        <w:t xml:space="preserve">other </w:t>
      </w:r>
      <w:r>
        <w:rPr>
          <w:rFonts w:eastAsia="Calibri"/>
        </w:rPr>
        <w:t>City</w:t>
      </w:r>
      <w:r w:rsidRPr="006660AB">
        <w:rPr>
          <w:rFonts w:eastAsia="Calibri"/>
        </w:rPr>
        <w:t xml:space="preserve"> that is located more than ten miles away.</w:t>
      </w:r>
      <w:r w:rsidRPr="00CA301E">
        <w:rPr>
          <w:rFonts w:eastAsia="Calibri"/>
        </w:rPr>
        <w:t xml:space="preserve"> Residents of </w:t>
      </w:r>
      <w:r w:rsidR="009D74AF">
        <w:rPr>
          <w:rFonts w:eastAsia="Calibri"/>
        </w:rPr>
        <w:t>John Day</w:t>
      </w:r>
      <w:r w:rsidRPr="00CA301E">
        <w:rPr>
          <w:rFonts w:eastAsia="Calibri"/>
        </w:rPr>
        <w:t xml:space="preserve"> also contribute to travel between cities, as shown in Table 2. </w:t>
      </w:r>
      <w:r w:rsidRPr="00FF1BEB">
        <w:rPr>
          <w:rFonts w:eastAsia="Calibri"/>
        </w:rPr>
        <w:t xml:space="preserve">Nearly </w:t>
      </w:r>
      <w:r w:rsidR="00FF1BEB" w:rsidRPr="00FF1BEB">
        <w:rPr>
          <w:rFonts w:eastAsia="Calibri"/>
        </w:rPr>
        <w:t>half</w:t>
      </w:r>
      <w:r w:rsidRPr="00FF1BEB">
        <w:rPr>
          <w:rFonts w:eastAsia="Calibri"/>
        </w:rPr>
        <w:t xml:space="preserve"> of workers living in </w:t>
      </w:r>
      <w:r w:rsidR="00FF1BEB" w:rsidRPr="00FF1BEB">
        <w:rPr>
          <w:rFonts w:eastAsia="Calibri"/>
        </w:rPr>
        <w:t>John Day</w:t>
      </w:r>
      <w:r w:rsidRPr="00FF1BEB">
        <w:rPr>
          <w:rFonts w:eastAsia="Calibri"/>
        </w:rPr>
        <w:t xml:space="preserve"> commute to employment locations at least ten miles outside of the City. </w:t>
      </w:r>
    </w:p>
    <w:p w14:paraId="6A1DC31F" w14:textId="4EF2F126" w:rsidR="0053458A" w:rsidRDefault="0053458A" w:rsidP="0053458A">
      <w:pPr>
        <w:rPr>
          <w:rFonts w:eastAsia="Calibri"/>
        </w:rPr>
      </w:pPr>
    </w:p>
    <w:p w14:paraId="0A9B4E53" w14:textId="77777777" w:rsidR="00FF1BEB" w:rsidRDefault="00FF1BEB" w:rsidP="0053458A">
      <w:pPr>
        <w:rPr>
          <w:rFonts w:eastAsia="Calibri"/>
        </w:rPr>
      </w:pPr>
    </w:p>
    <w:tbl>
      <w:tblPr>
        <w:tblpPr w:leftFromText="180" w:rightFromText="180" w:vertAnchor="text" w:horzAnchor="margin" w:tblpXSpec="center" w:tblpY="121"/>
        <w:tblW w:w="7380" w:type="dxa"/>
        <w:tblLayout w:type="fixed"/>
        <w:tblLook w:val="0020" w:firstRow="1" w:lastRow="0" w:firstColumn="0" w:lastColumn="0" w:noHBand="0" w:noVBand="0"/>
      </w:tblPr>
      <w:tblGrid>
        <w:gridCol w:w="270"/>
        <w:gridCol w:w="3690"/>
        <w:gridCol w:w="1620"/>
        <w:gridCol w:w="1530"/>
        <w:gridCol w:w="270"/>
      </w:tblGrid>
      <w:tr w:rsidR="0053458A" w:rsidRPr="00F137E5" w14:paraId="7D37EE5A" w14:textId="77777777" w:rsidTr="00E20946">
        <w:trPr>
          <w:trHeight w:val="274"/>
          <w:tblHeader/>
        </w:trPr>
        <w:tc>
          <w:tcPr>
            <w:tcW w:w="270" w:type="dxa"/>
            <w:shd w:val="clear" w:color="auto" w:fill="83929F"/>
          </w:tcPr>
          <w:p w14:paraId="4C9B2B69" w14:textId="77777777" w:rsidR="0053458A" w:rsidRPr="00F137E5" w:rsidRDefault="0053458A" w:rsidP="007E5BDB">
            <w:pPr>
              <w:spacing w:before="60" w:after="60"/>
              <w:jc w:val="center"/>
              <w:rPr>
                <w:b/>
                <w:color w:val="D7EDDE"/>
                <w:sz w:val="20"/>
                <w:szCs w:val="20"/>
                <w:highlight w:val="yellow"/>
              </w:rPr>
            </w:pPr>
            <w:r w:rsidRPr="00F137E5">
              <w:rPr>
                <w:b/>
                <w:color w:val="D7EDDE"/>
              </w:rPr>
              <w:lastRenderedPageBreak/>
              <w:br w:type="page"/>
            </w:r>
          </w:p>
        </w:tc>
        <w:tc>
          <w:tcPr>
            <w:tcW w:w="7110" w:type="dxa"/>
            <w:gridSpan w:val="4"/>
            <w:shd w:val="clear" w:color="auto" w:fill="83929F"/>
          </w:tcPr>
          <w:p w14:paraId="77DD3B46" w14:textId="44469AFA" w:rsidR="0053458A" w:rsidRPr="00F137E5" w:rsidRDefault="0053458A" w:rsidP="007E5BDB">
            <w:pPr>
              <w:spacing w:before="60" w:after="60"/>
              <w:rPr>
                <w:b/>
                <w:color w:val="FFFFFF"/>
                <w:sz w:val="20"/>
                <w:szCs w:val="20"/>
                <w:highlight w:val="yellow"/>
              </w:rPr>
            </w:pPr>
            <w:r w:rsidRPr="00F137E5">
              <w:rPr>
                <w:rFonts w:ascii="Gill Sans MT" w:eastAsia="MS Gothic" w:hAnsi="Gill Sans MT"/>
                <w:b/>
                <w:color w:val="FFFFFF"/>
                <w:sz w:val="24"/>
                <w:szCs w:val="20"/>
              </w:rPr>
              <w:t xml:space="preserve">Table </w:t>
            </w:r>
            <w:r>
              <w:rPr>
                <w:rFonts w:ascii="Gill Sans MT" w:eastAsia="MS Gothic" w:hAnsi="Gill Sans MT"/>
                <w:b/>
                <w:color w:val="FFFFFF"/>
                <w:sz w:val="24"/>
                <w:szCs w:val="20"/>
              </w:rPr>
              <w:t>1</w:t>
            </w:r>
            <w:r w:rsidRPr="00F137E5">
              <w:rPr>
                <w:rFonts w:ascii="Gill Sans MT" w:eastAsia="MS Gothic" w:hAnsi="Gill Sans MT"/>
                <w:b/>
                <w:color w:val="FFFFFF"/>
                <w:sz w:val="24"/>
                <w:szCs w:val="20"/>
              </w:rPr>
              <w:t>:</w:t>
            </w:r>
            <w:r>
              <w:rPr>
                <w:rFonts w:ascii="Gill Sans MT" w:eastAsia="MS Gothic" w:hAnsi="Gill Sans MT"/>
                <w:b/>
                <w:color w:val="FFFFFF"/>
                <w:sz w:val="24"/>
                <w:szCs w:val="20"/>
              </w:rPr>
              <w:t xml:space="preserve"> </w:t>
            </w:r>
            <w:r w:rsidRPr="0053458A">
              <w:rPr>
                <w:rFonts w:ascii="Gill Sans MT" w:eastAsia="MS Gothic" w:hAnsi="Gill Sans MT"/>
                <w:b/>
                <w:color w:val="FFFFFF"/>
                <w:sz w:val="24"/>
                <w:szCs w:val="20"/>
              </w:rPr>
              <w:t xml:space="preserve">Where </w:t>
            </w:r>
            <w:r>
              <w:rPr>
                <w:rFonts w:ascii="Gill Sans MT" w:eastAsia="MS Gothic" w:hAnsi="Gill Sans MT"/>
                <w:b/>
                <w:color w:val="FFFFFF"/>
                <w:sz w:val="24"/>
                <w:szCs w:val="20"/>
              </w:rPr>
              <w:t xml:space="preserve">John Day </w:t>
            </w:r>
            <w:r w:rsidRPr="0053458A">
              <w:rPr>
                <w:rFonts w:ascii="Gill Sans MT" w:eastAsia="MS Gothic" w:hAnsi="Gill Sans MT"/>
                <w:b/>
                <w:color w:val="FFFFFF"/>
                <w:sz w:val="24"/>
                <w:szCs w:val="20"/>
              </w:rPr>
              <w:t>Workers Live</w:t>
            </w:r>
          </w:p>
        </w:tc>
      </w:tr>
      <w:tr w:rsidR="0053458A" w:rsidRPr="00F137E5" w14:paraId="2184E125" w14:textId="77777777" w:rsidTr="00E20946">
        <w:trPr>
          <w:trHeight w:val="289"/>
        </w:trPr>
        <w:tc>
          <w:tcPr>
            <w:tcW w:w="270" w:type="dxa"/>
            <w:tcBorders>
              <w:bottom w:val="single" w:sz="4" w:space="0" w:color="auto"/>
            </w:tcBorders>
            <w:shd w:val="clear" w:color="auto" w:fill="83929F"/>
          </w:tcPr>
          <w:p w14:paraId="65BFF1B2" w14:textId="77777777" w:rsidR="0053458A" w:rsidRPr="00F137E5" w:rsidRDefault="0053458A" w:rsidP="0053458A">
            <w:pPr>
              <w:widowControl w:val="0"/>
              <w:spacing w:before="60" w:after="60" w:line="264" w:lineRule="auto"/>
              <w:jc w:val="center"/>
              <w:outlineLvl w:val="1"/>
              <w:rPr>
                <w:i/>
                <w:snapToGrid w:val="0"/>
                <w:sz w:val="20"/>
                <w:szCs w:val="20"/>
                <w:highlight w:val="yellow"/>
              </w:rPr>
            </w:pPr>
          </w:p>
        </w:tc>
        <w:tc>
          <w:tcPr>
            <w:tcW w:w="3690" w:type="dxa"/>
            <w:tcBorders>
              <w:bottom w:val="single" w:sz="4" w:space="0" w:color="auto"/>
            </w:tcBorders>
            <w:shd w:val="clear" w:color="auto" w:fill="83929F"/>
            <w:vAlign w:val="bottom"/>
          </w:tcPr>
          <w:p w14:paraId="0FA83560" w14:textId="687CFB06" w:rsidR="0053458A" w:rsidRPr="0053458A" w:rsidRDefault="0053458A" w:rsidP="0053458A">
            <w:pPr>
              <w:widowControl w:val="0"/>
              <w:spacing w:after="0" w:line="264" w:lineRule="auto"/>
              <w:jc w:val="center"/>
              <w:outlineLvl w:val="1"/>
              <w:rPr>
                <w:b/>
                <w:snapToGrid w:val="0"/>
                <w:color w:val="CCE7D4"/>
                <w:sz w:val="20"/>
                <w:szCs w:val="20"/>
              </w:rPr>
            </w:pPr>
            <w:r>
              <w:rPr>
                <w:b/>
                <w:color w:val="FFFFFF"/>
                <w:sz w:val="20"/>
                <w:szCs w:val="20"/>
              </w:rPr>
              <w:t xml:space="preserve">John Day </w:t>
            </w:r>
            <w:r w:rsidRPr="0053458A">
              <w:rPr>
                <w:b/>
                <w:color w:val="FFFFFF"/>
                <w:sz w:val="20"/>
                <w:szCs w:val="20"/>
              </w:rPr>
              <w:t>workers who:</w:t>
            </w:r>
          </w:p>
        </w:tc>
        <w:tc>
          <w:tcPr>
            <w:tcW w:w="1620" w:type="dxa"/>
            <w:tcBorders>
              <w:bottom w:val="single" w:sz="4" w:space="0" w:color="auto"/>
            </w:tcBorders>
            <w:shd w:val="clear" w:color="auto" w:fill="83929F"/>
            <w:vAlign w:val="bottom"/>
          </w:tcPr>
          <w:p w14:paraId="43145314" w14:textId="1D2ECE9A" w:rsidR="0053458A" w:rsidRPr="0053458A" w:rsidRDefault="0053458A" w:rsidP="0053458A">
            <w:pPr>
              <w:widowControl w:val="0"/>
              <w:spacing w:after="0" w:line="240" w:lineRule="auto"/>
              <w:jc w:val="center"/>
              <w:outlineLvl w:val="1"/>
              <w:rPr>
                <w:b/>
                <w:bCs/>
                <w:color w:val="FFFFFF"/>
                <w:sz w:val="20"/>
                <w:szCs w:val="18"/>
              </w:rPr>
            </w:pPr>
            <w:r w:rsidRPr="0053458A">
              <w:rPr>
                <w:b/>
                <w:color w:val="FFFFFF"/>
                <w:sz w:val="20"/>
              </w:rPr>
              <w:t xml:space="preserve">Percent of </w:t>
            </w:r>
            <w:r>
              <w:rPr>
                <w:b/>
                <w:color w:val="FFFFFF"/>
                <w:sz w:val="20"/>
              </w:rPr>
              <w:t>John Day</w:t>
            </w:r>
            <w:r w:rsidRPr="0053458A">
              <w:rPr>
                <w:b/>
                <w:color w:val="FFFFFF"/>
                <w:sz w:val="20"/>
              </w:rPr>
              <w:t xml:space="preserve"> Residents</w:t>
            </w:r>
          </w:p>
        </w:tc>
        <w:tc>
          <w:tcPr>
            <w:tcW w:w="1530" w:type="dxa"/>
            <w:tcBorders>
              <w:bottom w:val="single" w:sz="4" w:space="0" w:color="auto"/>
            </w:tcBorders>
            <w:shd w:val="clear" w:color="auto" w:fill="83929F"/>
            <w:vAlign w:val="bottom"/>
          </w:tcPr>
          <w:p w14:paraId="7DC410BC" w14:textId="3755DCB8" w:rsidR="0053458A" w:rsidRPr="0053458A" w:rsidRDefault="0053458A" w:rsidP="0053458A">
            <w:pPr>
              <w:widowControl w:val="0"/>
              <w:spacing w:after="0" w:line="240" w:lineRule="auto"/>
              <w:jc w:val="center"/>
              <w:outlineLvl w:val="1"/>
              <w:rPr>
                <w:b/>
                <w:bCs/>
                <w:color w:val="FFFFFF"/>
                <w:sz w:val="20"/>
                <w:szCs w:val="18"/>
              </w:rPr>
            </w:pPr>
            <w:r w:rsidRPr="0053458A">
              <w:rPr>
                <w:b/>
                <w:color w:val="FFFFFF"/>
                <w:sz w:val="20"/>
                <w:szCs w:val="20"/>
              </w:rPr>
              <w:t xml:space="preserve">Distance from </w:t>
            </w:r>
            <w:r>
              <w:rPr>
                <w:b/>
                <w:color w:val="FFFFFF"/>
                <w:sz w:val="20"/>
                <w:szCs w:val="20"/>
              </w:rPr>
              <w:t>John Day</w:t>
            </w:r>
          </w:p>
        </w:tc>
        <w:tc>
          <w:tcPr>
            <w:tcW w:w="270" w:type="dxa"/>
            <w:tcBorders>
              <w:bottom w:val="single" w:sz="4" w:space="0" w:color="auto"/>
            </w:tcBorders>
            <w:shd w:val="clear" w:color="auto" w:fill="83929F"/>
          </w:tcPr>
          <w:p w14:paraId="050164CE" w14:textId="77777777" w:rsidR="0053458A" w:rsidRPr="00A068AC" w:rsidRDefault="0053458A" w:rsidP="0053458A">
            <w:pPr>
              <w:widowControl w:val="0"/>
              <w:spacing w:before="60" w:after="60" w:line="264" w:lineRule="auto"/>
              <w:jc w:val="center"/>
              <w:outlineLvl w:val="1"/>
              <w:rPr>
                <w:i/>
                <w:snapToGrid w:val="0"/>
                <w:sz w:val="20"/>
                <w:szCs w:val="20"/>
              </w:rPr>
            </w:pPr>
          </w:p>
        </w:tc>
      </w:tr>
      <w:tr w:rsidR="00E20946" w:rsidRPr="00F137E5" w14:paraId="070C6F68" w14:textId="77777777" w:rsidTr="00E20946">
        <w:tc>
          <w:tcPr>
            <w:tcW w:w="270" w:type="dxa"/>
            <w:shd w:val="clear" w:color="auto" w:fill="E7EAED"/>
          </w:tcPr>
          <w:p w14:paraId="01BE05A9" w14:textId="77777777" w:rsidR="00E20946" w:rsidRPr="00F137E5" w:rsidRDefault="00E20946" w:rsidP="00E20946">
            <w:pPr>
              <w:widowControl w:val="0"/>
              <w:spacing w:before="60" w:after="60" w:line="264" w:lineRule="auto"/>
              <w:jc w:val="center"/>
              <w:outlineLvl w:val="1"/>
              <w:rPr>
                <w:i/>
                <w:snapToGrid w:val="0"/>
                <w:sz w:val="20"/>
                <w:szCs w:val="20"/>
                <w:highlight w:val="yellow"/>
              </w:rPr>
            </w:pPr>
          </w:p>
        </w:tc>
        <w:tc>
          <w:tcPr>
            <w:tcW w:w="3690" w:type="dxa"/>
            <w:tcBorders>
              <w:top w:val="single" w:sz="4" w:space="0" w:color="auto"/>
              <w:bottom w:val="single" w:sz="4" w:space="0" w:color="auto"/>
            </w:tcBorders>
            <w:shd w:val="clear" w:color="auto" w:fill="E7EAED"/>
            <w:vAlign w:val="center"/>
          </w:tcPr>
          <w:p w14:paraId="02129D2E" w14:textId="57251757" w:rsidR="00E20946" w:rsidRPr="00E20946" w:rsidRDefault="00E20946" w:rsidP="00E20946">
            <w:pPr>
              <w:widowControl w:val="0"/>
              <w:spacing w:after="0" w:line="264" w:lineRule="auto"/>
              <w:jc w:val="right"/>
              <w:outlineLvl w:val="1"/>
              <w:rPr>
                <w:rFonts w:cs="Calibri"/>
                <w:snapToGrid w:val="0"/>
                <w:color w:val="262626"/>
                <w:sz w:val="20"/>
                <w:szCs w:val="20"/>
              </w:rPr>
            </w:pPr>
            <w:r w:rsidRPr="00E20946">
              <w:rPr>
                <w:rFonts w:cs="Arial"/>
                <w:b/>
                <w:bCs/>
                <w:sz w:val="20"/>
                <w:szCs w:val="20"/>
              </w:rPr>
              <w:t xml:space="preserve">Live in </w:t>
            </w:r>
            <w:r>
              <w:rPr>
                <w:rFonts w:cs="Arial"/>
                <w:b/>
                <w:bCs/>
                <w:sz w:val="20"/>
                <w:szCs w:val="20"/>
              </w:rPr>
              <w:t>John Day</w:t>
            </w:r>
          </w:p>
        </w:tc>
        <w:tc>
          <w:tcPr>
            <w:tcW w:w="1620" w:type="dxa"/>
            <w:tcBorders>
              <w:top w:val="single" w:sz="4" w:space="0" w:color="auto"/>
              <w:bottom w:val="single" w:sz="4" w:space="0" w:color="auto"/>
            </w:tcBorders>
            <w:shd w:val="clear" w:color="auto" w:fill="E7EAED"/>
            <w:vAlign w:val="center"/>
          </w:tcPr>
          <w:p w14:paraId="1F24908E" w14:textId="1606E4BF" w:rsidR="00E20946" w:rsidRPr="00E20946" w:rsidRDefault="00E20946" w:rsidP="00E20946">
            <w:pPr>
              <w:widowControl w:val="0"/>
              <w:spacing w:after="0" w:line="264" w:lineRule="auto"/>
              <w:jc w:val="center"/>
              <w:outlineLvl w:val="1"/>
              <w:rPr>
                <w:rFonts w:eastAsia="Calibri"/>
                <w:snapToGrid w:val="0"/>
                <w:sz w:val="20"/>
                <w:szCs w:val="20"/>
              </w:rPr>
            </w:pPr>
            <w:r>
              <w:rPr>
                <w:rFonts w:cs="Arial"/>
                <w:sz w:val="20"/>
                <w:szCs w:val="22"/>
              </w:rPr>
              <w:t>23</w:t>
            </w:r>
            <w:r w:rsidRPr="00E20946">
              <w:rPr>
                <w:rFonts w:cs="Arial"/>
                <w:sz w:val="20"/>
                <w:szCs w:val="22"/>
              </w:rPr>
              <w:t>%</w:t>
            </w:r>
          </w:p>
        </w:tc>
        <w:tc>
          <w:tcPr>
            <w:tcW w:w="1530" w:type="dxa"/>
            <w:tcBorders>
              <w:top w:val="single" w:sz="4" w:space="0" w:color="auto"/>
              <w:bottom w:val="single" w:sz="4" w:space="0" w:color="auto"/>
            </w:tcBorders>
            <w:shd w:val="clear" w:color="auto" w:fill="E7EAED"/>
            <w:vAlign w:val="center"/>
          </w:tcPr>
          <w:p w14:paraId="58CA5CD2" w14:textId="1CF3C478" w:rsidR="00E20946" w:rsidRPr="00E20946" w:rsidRDefault="00E20946" w:rsidP="00E20946">
            <w:pPr>
              <w:widowControl w:val="0"/>
              <w:spacing w:after="0" w:line="264" w:lineRule="auto"/>
              <w:jc w:val="center"/>
              <w:outlineLvl w:val="1"/>
              <w:rPr>
                <w:sz w:val="20"/>
              </w:rPr>
            </w:pPr>
            <w:r w:rsidRPr="00E20946">
              <w:rPr>
                <w:sz w:val="20"/>
              </w:rPr>
              <w:t>-</w:t>
            </w:r>
          </w:p>
        </w:tc>
        <w:tc>
          <w:tcPr>
            <w:tcW w:w="270" w:type="dxa"/>
            <w:shd w:val="clear" w:color="auto" w:fill="E7EAED"/>
          </w:tcPr>
          <w:p w14:paraId="51A6CCD2" w14:textId="77777777" w:rsidR="00E20946" w:rsidRPr="00F137E5" w:rsidRDefault="00E20946" w:rsidP="00E20946">
            <w:pPr>
              <w:widowControl w:val="0"/>
              <w:spacing w:before="60" w:after="60" w:line="264" w:lineRule="auto"/>
              <w:jc w:val="center"/>
              <w:outlineLvl w:val="1"/>
              <w:rPr>
                <w:i/>
                <w:snapToGrid w:val="0"/>
                <w:sz w:val="20"/>
                <w:szCs w:val="20"/>
              </w:rPr>
            </w:pPr>
          </w:p>
        </w:tc>
      </w:tr>
      <w:tr w:rsidR="00E20946" w:rsidRPr="00F137E5" w14:paraId="334E6806" w14:textId="77777777" w:rsidTr="00E20946">
        <w:tc>
          <w:tcPr>
            <w:tcW w:w="270" w:type="dxa"/>
            <w:shd w:val="clear" w:color="auto" w:fill="E7EAED"/>
          </w:tcPr>
          <w:p w14:paraId="031A9777" w14:textId="77777777" w:rsidR="00E20946" w:rsidRPr="00F137E5" w:rsidRDefault="00E20946" w:rsidP="00E20946">
            <w:pPr>
              <w:widowControl w:val="0"/>
              <w:spacing w:before="60" w:after="60" w:line="264" w:lineRule="auto"/>
              <w:jc w:val="center"/>
              <w:outlineLvl w:val="1"/>
              <w:rPr>
                <w:i/>
                <w:snapToGrid w:val="0"/>
                <w:sz w:val="20"/>
                <w:szCs w:val="20"/>
                <w:highlight w:val="yellow"/>
              </w:rPr>
            </w:pPr>
          </w:p>
        </w:tc>
        <w:tc>
          <w:tcPr>
            <w:tcW w:w="3690" w:type="dxa"/>
            <w:tcBorders>
              <w:top w:val="single" w:sz="4" w:space="0" w:color="auto"/>
              <w:bottom w:val="single" w:sz="4" w:space="0" w:color="auto"/>
            </w:tcBorders>
            <w:shd w:val="clear" w:color="auto" w:fill="E7EAED"/>
            <w:vAlign w:val="center"/>
          </w:tcPr>
          <w:p w14:paraId="38B97DB2" w14:textId="79877A3F" w:rsidR="00E20946" w:rsidRPr="00E20946" w:rsidRDefault="00E20946" w:rsidP="00E20946">
            <w:pPr>
              <w:widowControl w:val="0"/>
              <w:spacing w:after="0" w:line="264" w:lineRule="auto"/>
              <w:jc w:val="right"/>
              <w:outlineLvl w:val="1"/>
              <w:rPr>
                <w:rFonts w:cs="Calibri"/>
                <w:snapToGrid w:val="0"/>
                <w:color w:val="262626"/>
                <w:sz w:val="20"/>
              </w:rPr>
            </w:pPr>
            <w:r w:rsidRPr="00E20946">
              <w:rPr>
                <w:rFonts w:cs="Arial"/>
                <w:b/>
                <w:bCs/>
                <w:sz w:val="20"/>
                <w:szCs w:val="20"/>
              </w:rPr>
              <w:t xml:space="preserve">Live outside </w:t>
            </w:r>
            <w:r>
              <w:rPr>
                <w:rFonts w:cs="Arial"/>
                <w:b/>
                <w:bCs/>
                <w:sz w:val="20"/>
                <w:szCs w:val="20"/>
              </w:rPr>
              <w:t>John Day</w:t>
            </w:r>
          </w:p>
        </w:tc>
        <w:tc>
          <w:tcPr>
            <w:tcW w:w="1620" w:type="dxa"/>
            <w:tcBorders>
              <w:top w:val="single" w:sz="4" w:space="0" w:color="auto"/>
              <w:bottom w:val="single" w:sz="4" w:space="0" w:color="auto"/>
            </w:tcBorders>
            <w:shd w:val="clear" w:color="auto" w:fill="E7EAED"/>
            <w:vAlign w:val="center"/>
          </w:tcPr>
          <w:p w14:paraId="3F17E2EA" w14:textId="50E7D288" w:rsidR="00E20946" w:rsidRPr="00E20946" w:rsidRDefault="00E20946" w:rsidP="00E20946">
            <w:pPr>
              <w:widowControl w:val="0"/>
              <w:spacing w:after="0" w:line="264" w:lineRule="auto"/>
              <w:jc w:val="center"/>
              <w:outlineLvl w:val="1"/>
              <w:rPr>
                <w:rFonts w:eastAsia="Calibri"/>
                <w:snapToGrid w:val="0"/>
                <w:sz w:val="20"/>
                <w:szCs w:val="20"/>
              </w:rPr>
            </w:pPr>
            <w:r>
              <w:rPr>
                <w:rFonts w:cs="Arial"/>
                <w:sz w:val="20"/>
                <w:szCs w:val="22"/>
              </w:rPr>
              <w:t>77</w:t>
            </w:r>
            <w:r w:rsidRPr="00E20946">
              <w:rPr>
                <w:rFonts w:cs="Arial"/>
                <w:sz w:val="20"/>
                <w:szCs w:val="22"/>
              </w:rPr>
              <w:t>%</w:t>
            </w:r>
          </w:p>
        </w:tc>
        <w:tc>
          <w:tcPr>
            <w:tcW w:w="1530" w:type="dxa"/>
            <w:tcBorders>
              <w:top w:val="single" w:sz="4" w:space="0" w:color="auto"/>
              <w:bottom w:val="single" w:sz="4" w:space="0" w:color="auto"/>
            </w:tcBorders>
            <w:shd w:val="clear" w:color="auto" w:fill="E7EAED"/>
            <w:vAlign w:val="center"/>
          </w:tcPr>
          <w:p w14:paraId="12690F44" w14:textId="6774EF0C" w:rsidR="00E20946" w:rsidRPr="00E20946" w:rsidRDefault="00E20946" w:rsidP="00E20946">
            <w:pPr>
              <w:widowControl w:val="0"/>
              <w:spacing w:after="0" w:line="264" w:lineRule="auto"/>
              <w:jc w:val="center"/>
              <w:outlineLvl w:val="1"/>
              <w:rPr>
                <w:sz w:val="20"/>
              </w:rPr>
            </w:pPr>
            <w:r w:rsidRPr="00E20946">
              <w:rPr>
                <w:sz w:val="20"/>
              </w:rPr>
              <w:t>-</w:t>
            </w:r>
          </w:p>
        </w:tc>
        <w:tc>
          <w:tcPr>
            <w:tcW w:w="270" w:type="dxa"/>
            <w:shd w:val="clear" w:color="auto" w:fill="E7EAED"/>
          </w:tcPr>
          <w:p w14:paraId="0E000F0F" w14:textId="77777777" w:rsidR="00E20946" w:rsidRPr="00F137E5" w:rsidRDefault="00E20946" w:rsidP="00E20946">
            <w:pPr>
              <w:widowControl w:val="0"/>
              <w:spacing w:before="60" w:after="60" w:line="264" w:lineRule="auto"/>
              <w:jc w:val="center"/>
              <w:outlineLvl w:val="1"/>
              <w:rPr>
                <w:i/>
                <w:snapToGrid w:val="0"/>
                <w:sz w:val="20"/>
                <w:szCs w:val="20"/>
              </w:rPr>
            </w:pPr>
          </w:p>
        </w:tc>
      </w:tr>
      <w:tr w:rsidR="00E20946" w:rsidRPr="00F137E5" w14:paraId="24E6F8D1" w14:textId="77777777" w:rsidTr="00E20946">
        <w:tc>
          <w:tcPr>
            <w:tcW w:w="270" w:type="dxa"/>
            <w:shd w:val="clear" w:color="auto" w:fill="E7EAED"/>
          </w:tcPr>
          <w:p w14:paraId="61F98326" w14:textId="77777777" w:rsidR="00E20946" w:rsidRPr="00F137E5" w:rsidRDefault="00E20946" w:rsidP="00E20946">
            <w:pPr>
              <w:widowControl w:val="0"/>
              <w:spacing w:before="60" w:after="60" w:line="264" w:lineRule="auto"/>
              <w:jc w:val="center"/>
              <w:outlineLvl w:val="1"/>
              <w:rPr>
                <w:i/>
                <w:snapToGrid w:val="0"/>
                <w:sz w:val="20"/>
                <w:szCs w:val="20"/>
                <w:highlight w:val="yellow"/>
              </w:rPr>
            </w:pPr>
          </w:p>
        </w:tc>
        <w:tc>
          <w:tcPr>
            <w:tcW w:w="3690" w:type="dxa"/>
            <w:tcBorders>
              <w:top w:val="single" w:sz="4" w:space="0" w:color="auto"/>
              <w:bottom w:val="single" w:sz="4" w:space="0" w:color="auto"/>
            </w:tcBorders>
            <w:shd w:val="clear" w:color="auto" w:fill="E7EAED"/>
            <w:vAlign w:val="center"/>
          </w:tcPr>
          <w:p w14:paraId="110626E9" w14:textId="3BECEB54" w:rsidR="00E20946" w:rsidRPr="00E20946" w:rsidRDefault="00E20946" w:rsidP="00E20946">
            <w:pPr>
              <w:widowControl w:val="0"/>
              <w:spacing w:after="0" w:line="264" w:lineRule="auto"/>
              <w:jc w:val="right"/>
              <w:outlineLvl w:val="1"/>
              <w:rPr>
                <w:rFonts w:cs="Calibri"/>
                <w:snapToGrid w:val="0"/>
                <w:color w:val="262626"/>
                <w:sz w:val="20"/>
              </w:rPr>
            </w:pPr>
            <w:r w:rsidRPr="00E20946">
              <w:rPr>
                <w:rFonts w:cs="Arial"/>
                <w:i/>
                <w:iCs/>
                <w:sz w:val="20"/>
                <w:szCs w:val="20"/>
              </w:rPr>
              <w:t xml:space="preserve">Live in </w:t>
            </w:r>
            <w:r>
              <w:rPr>
                <w:rFonts w:cs="Arial"/>
                <w:i/>
                <w:iCs/>
                <w:sz w:val="20"/>
                <w:szCs w:val="20"/>
              </w:rPr>
              <w:t>Canyon City</w:t>
            </w:r>
          </w:p>
        </w:tc>
        <w:tc>
          <w:tcPr>
            <w:tcW w:w="1620" w:type="dxa"/>
            <w:tcBorders>
              <w:top w:val="single" w:sz="4" w:space="0" w:color="auto"/>
              <w:bottom w:val="single" w:sz="4" w:space="0" w:color="auto"/>
            </w:tcBorders>
            <w:shd w:val="clear" w:color="auto" w:fill="E7EAED"/>
            <w:vAlign w:val="center"/>
          </w:tcPr>
          <w:p w14:paraId="340F6E85" w14:textId="17BBCAB0" w:rsidR="00E20946" w:rsidRPr="00E20946" w:rsidRDefault="00E20946" w:rsidP="00E20946">
            <w:pPr>
              <w:widowControl w:val="0"/>
              <w:spacing w:after="0" w:line="264" w:lineRule="auto"/>
              <w:jc w:val="center"/>
              <w:outlineLvl w:val="1"/>
              <w:rPr>
                <w:rFonts w:eastAsia="Calibri"/>
                <w:snapToGrid w:val="0"/>
                <w:sz w:val="20"/>
                <w:szCs w:val="20"/>
              </w:rPr>
            </w:pPr>
            <w:r>
              <w:rPr>
                <w:rFonts w:cs="Arial"/>
                <w:i/>
                <w:iCs/>
                <w:sz w:val="20"/>
                <w:szCs w:val="22"/>
              </w:rPr>
              <w:t>9</w:t>
            </w:r>
            <w:r w:rsidRPr="00E20946">
              <w:rPr>
                <w:rFonts w:cs="Arial"/>
                <w:i/>
                <w:iCs/>
                <w:sz w:val="20"/>
                <w:szCs w:val="22"/>
              </w:rPr>
              <w:t>%</w:t>
            </w:r>
          </w:p>
        </w:tc>
        <w:tc>
          <w:tcPr>
            <w:tcW w:w="1530" w:type="dxa"/>
            <w:tcBorders>
              <w:top w:val="single" w:sz="4" w:space="0" w:color="auto"/>
              <w:bottom w:val="single" w:sz="4" w:space="0" w:color="auto"/>
            </w:tcBorders>
            <w:shd w:val="clear" w:color="auto" w:fill="E7EAED"/>
            <w:vAlign w:val="center"/>
          </w:tcPr>
          <w:p w14:paraId="4F0FAECB" w14:textId="13143343" w:rsidR="00E20946" w:rsidRPr="00E20946" w:rsidRDefault="00E20946" w:rsidP="00E20946">
            <w:pPr>
              <w:widowControl w:val="0"/>
              <w:spacing w:after="0" w:line="264" w:lineRule="auto"/>
              <w:jc w:val="center"/>
              <w:outlineLvl w:val="1"/>
              <w:rPr>
                <w:sz w:val="20"/>
              </w:rPr>
            </w:pPr>
            <w:r>
              <w:rPr>
                <w:rFonts w:cs="Arial"/>
                <w:i/>
                <w:iCs/>
                <w:snapToGrid w:val="0"/>
                <w:sz w:val="20"/>
                <w:szCs w:val="20"/>
              </w:rPr>
              <w:t>2</w:t>
            </w:r>
            <w:r w:rsidRPr="00E20946">
              <w:rPr>
                <w:rFonts w:cs="Arial"/>
                <w:i/>
                <w:iCs/>
                <w:snapToGrid w:val="0"/>
                <w:sz w:val="20"/>
                <w:szCs w:val="20"/>
              </w:rPr>
              <w:t>+ miles</w:t>
            </w:r>
          </w:p>
        </w:tc>
        <w:tc>
          <w:tcPr>
            <w:tcW w:w="270" w:type="dxa"/>
            <w:shd w:val="clear" w:color="auto" w:fill="E7EAED"/>
          </w:tcPr>
          <w:p w14:paraId="620996B1" w14:textId="77777777" w:rsidR="00E20946" w:rsidRPr="00F137E5" w:rsidRDefault="00E20946" w:rsidP="00E20946">
            <w:pPr>
              <w:widowControl w:val="0"/>
              <w:spacing w:before="60" w:after="60" w:line="264" w:lineRule="auto"/>
              <w:jc w:val="center"/>
              <w:outlineLvl w:val="1"/>
              <w:rPr>
                <w:i/>
                <w:snapToGrid w:val="0"/>
                <w:sz w:val="20"/>
                <w:szCs w:val="20"/>
              </w:rPr>
            </w:pPr>
          </w:p>
        </w:tc>
      </w:tr>
      <w:tr w:rsidR="0053458A" w:rsidRPr="00F137E5" w14:paraId="665E6917" w14:textId="77777777" w:rsidTr="00E20946">
        <w:tc>
          <w:tcPr>
            <w:tcW w:w="270" w:type="dxa"/>
            <w:shd w:val="clear" w:color="auto" w:fill="E7EAED"/>
          </w:tcPr>
          <w:p w14:paraId="4BE42EB6" w14:textId="77777777" w:rsidR="0053458A" w:rsidRPr="00F137E5" w:rsidRDefault="0053458A" w:rsidP="007E5BDB">
            <w:pPr>
              <w:widowControl w:val="0"/>
              <w:spacing w:before="60" w:after="60" w:line="264" w:lineRule="auto"/>
              <w:jc w:val="center"/>
              <w:outlineLvl w:val="1"/>
              <w:rPr>
                <w:i/>
                <w:snapToGrid w:val="0"/>
                <w:sz w:val="20"/>
                <w:szCs w:val="20"/>
                <w:highlight w:val="yellow"/>
              </w:rPr>
            </w:pPr>
          </w:p>
        </w:tc>
        <w:tc>
          <w:tcPr>
            <w:tcW w:w="3690" w:type="dxa"/>
            <w:tcBorders>
              <w:top w:val="single" w:sz="4" w:space="0" w:color="auto"/>
              <w:bottom w:val="single" w:sz="4" w:space="0" w:color="auto"/>
            </w:tcBorders>
            <w:shd w:val="clear" w:color="auto" w:fill="E7EAED"/>
            <w:vAlign w:val="center"/>
          </w:tcPr>
          <w:p w14:paraId="4A073A7D" w14:textId="11F738B8" w:rsidR="0053458A" w:rsidRPr="00724F47" w:rsidRDefault="00E20946" w:rsidP="007E5BDB">
            <w:pPr>
              <w:widowControl w:val="0"/>
              <w:spacing w:after="0" w:line="264" w:lineRule="auto"/>
              <w:jc w:val="right"/>
              <w:outlineLvl w:val="1"/>
              <w:rPr>
                <w:rFonts w:cs="Calibri"/>
                <w:snapToGrid w:val="0"/>
                <w:color w:val="262626"/>
                <w:sz w:val="20"/>
              </w:rPr>
            </w:pPr>
            <w:r w:rsidRPr="00E20946">
              <w:rPr>
                <w:rFonts w:cs="Arial"/>
                <w:i/>
                <w:iCs/>
                <w:sz w:val="20"/>
                <w:szCs w:val="20"/>
              </w:rPr>
              <w:t>Live in Mount Vernon</w:t>
            </w:r>
          </w:p>
        </w:tc>
        <w:tc>
          <w:tcPr>
            <w:tcW w:w="1620" w:type="dxa"/>
            <w:tcBorders>
              <w:top w:val="single" w:sz="4" w:space="0" w:color="auto"/>
              <w:bottom w:val="single" w:sz="4" w:space="0" w:color="auto"/>
            </w:tcBorders>
            <w:shd w:val="clear" w:color="auto" w:fill="E7EAED"/>
            <w:vAlign w:val="center"/>
          </w:tcPr>
          <w:p w14:paraId="125BA574" w14:textId="6831F7D3" w:rsidR="0053458A" w:rsidRPr="003F0E36" w:rsidRDefault="00E20946" w:rsidP="007E5BDB">
            <w:pPr>
              <w:widowControl w:val="0"/>
              <w:spacing w:after="0" w:line="264" w:lineRule="auto"/>
              <w:jc w:val="center"/>
              <w:outlineLvl w:val="1"/>
              <w:rPr>
                <w:sz w:val="20"/>
              </w:rPr>
            </w:pPr>
            <w:r>
              <w:rPr>
                <w:rFonts w:cs="Arial"/>
                <w:i/>
                <w:iCs/>
                <w:sz w:val="20"/>
                <w:szCs w:val="22"/>
              </w:rPr>
              <w:t>6</w:t>
            </w:r>
            <w:r w:rsidRPr="00E20946">
              <w:rPr>
                <w:rFonts w:cs="Arial"/>
                <w:i/>
                <w:iCs/>
                <w:sz w:val="20"/>
                <w:szCs w:val="22"/>
              </w:rPr>
              <w:t>%</w:t>
            </w:r>
          </w:p>
        </w:tc>
        <w:tc>
          <w:tcPr>
            <w:tcW w:w="1530" w:type="dxa"/>
            <w:tcBorders>
              <w:top w:val="single" w:sz="4" w:space="0" w:color="auto"/>
              <w:bottom w:val="single" w:sz="4" w:space="0" w:color="auto"/>
            </w:tcBorders>
            <w:shd w:val="clear" w:color="auto" w:fill="E7EAED"/>
            <w:vAlign w:val="center"/>
          </w:tcPr>
          <w:p w14:paraId="60E71706" w14:textId="1B68DE5A" w:rsidR="0053458A" w:rsidRDefault="00E20946" w:rsidP="007E5BDB">
            <w:pPr>
              <w:widowControl w:val="0"/>
              <w:spacing w:after="0" w:line="264" w:lineRule="auto"/>
              <w:jc w:val="center"/>
              <w:outlineLvl w:val="1"/>
              <w:rPr>
                <w:sz w:val="20"/>
              </w:rPr>
            </w:pPr>
            <w:r>
              <w:rPr>
                <w:rFonts w:cs="Arial"/>
                <w:i/>
                <w:iCs/>
                <w:snapToGrid w:val="0"/>
                <w:sz w:val="20"/>
                <w:szCs w:val="20"/>
              </w:rPr>
              <w:t>8</w:t>
            </w:r>
            <w:r w:rsidRPr="00E20946">
              <w:rPr>
                <w:rFonts w:cs="Arial"/>
                <w:i/>
                <w:iCs/>
                <w:snapToGrid w:val="0"/>
                <w:sz w:val="20"/>
                <w:szCs w:val="20"/>
              </w:rPr>
              <w:t>+ miles</w:t>
            </w:r>
          </w:p>
        </w:tc>
        <w:tc>
          <w:tcPr>
            <w:tcW w:w="270" w:type="dxa"/>
            <w:shd w:val="clear" w:color="auto" w:fill="E7EAED"/>
          </w:tcPr>
          <w:p w14:paraId="5739FAFC" w14:textId="77777777" w:rsidR="0053458A" w:rsidRPr="00F137E5" w:rsidRDefault="0053458A" w:rsidP="007E5BDB">
            <w:pPr>
              <w:widowControl w:val="0"/>
              <w:spacing w:before="60" w:after="60" w:line="264" w:lineRule="auto"/>
              <w:jc w:val="center"/>
              <w:outlineLvl w:val="1"/>
              <w:rPr>
                <w:i/>
                <w:snapToGrid w:val="0"/>
                <w:sz w:val="20"/>
                <w:szCs w:val="20"/>
              </w:rPr>
            </w:pPr>
          </w:p>
        </w:tc>
      </w:tr>
      <w:tr w:rsidR="0053458A" w:rsidRPr="00F137E5" w14:paraId="26ECACC4" w14:textId="77777777" w:rsidTr="00E20946">
        <w:tc>
          <w:tcPr>
            <w:tcW w:w="270" w:type="dxa"/>
            <w:shd w:val="clear" w:color="auto" w:fill="E7EAED"/>
          </w:tcPr>
          <w:p w14:paraId="4EF28580" w14:textId="77777777" w:rsidR="0053458A" w:rsidRPr="00F137E5" w:rsidRDefault="0053458A" w:rsidP="007E5BDB">
            <w:pPr>
              <w:widowControl w:val="0"/>
              <w:spacing w:before="60" w:after="60" w:line="264" w:lineRule="auto"/>
              <w:jc w:val="center"/>
              <w:outlineLvl w:val="1"/>
              <w:rPr>
                <w:i/>
                <w:snapToGrid w:val="0"/>
                <w:sz w:val="20"/>
                <w:szCs w:val="20"/>
                <w:highlight w:val="yellow"/>
              </w:rPr>
            </w:pPr>
          </w:p>
        </w:tc>
        <w:tc>
          <w:tcPr>
            <w:tcW w:w="3690" w:type="dxa"/>
            <w:tcBorders>
              <w:top w:val="single" w:sz="4" w:space="0" w:color="auto"/>
              <w:bottom w:val="single" w:sz="4" w:space="0" w:color="auto"/>
            </w:tcBorders>
            <w:shd w:val="clear" w:color="auto" w:fill="E7EAED"/>
            <w:vAlign w:val="center"/>
          </w:tcPr>
          <w:p w14:paraId="7A996F80" w14:textId="589EB2E7" w:rsidR="0053458A" w:rsidRDefault="00E20946" w:rsidP="007E5BDB">
            <w:pPr>
              <w:widowControl w:val="0"/>
              <w:spacing w:after="0" w:line="264" w:lineRule="auto"/>
              <w:jc w:val="right"/>
              <w:outlineLvl w:val="1"/>
              <w:rPr>
                <w:rFonts w:cs="Calibri"/>
                <w:snapToGrid w:val="0"/>
                <w:color w:val="262626"/>
                <w:sz w:val="20"/>
              </w:rPr>
            </w:pPr>
            <w:r w:rsidRPr="00E20946">
              <w:rPr>
                <w:rFonts w:cs="Arial"/>
                <w:i/>
                <w:iCs/>
                <w:sz w:val="20"/>
                <w:szCs w:val="20"/>
              </w:rPr>
              <w:t>Live in Prairie City</w:t>
            </w:r>
          </w:p>
        </w:tc>
        <w:tc>
          <w:tcPr>
            <w:tcW w:w="1620" w:type="dxa"/>
            <w:tcBorders>
              <w:top w:val="single" w:sz="4" w:space="0" w:color="auto"/>
              <w:bottom w:val="single" w:sz="4" w:space="0" w:color="auto"/>
            </w:tcBorders>
            <w:shd w:val="clear" w:color="auto" w:fill="E7EAED"/>
            <w:vAlign w:val="center"/>
          </w:tcPr>
          <w:p w14:paraId="6B576886" w14:textId="1DE178B8" w:rsidR="0053458A" w:rsidRDefault="00E20946" w:rsidP="007E5BDB">
            <w:pPr>
              <w:widowControl w:val="0"/>
              <w:spacing w:after="0" w:line="264" w:lineRule="auto"/>
              <w:jc w:val="center"/>
              <w:outlineLvl w:val="1"/>
              <w:rPr>
                <w:sz w:val="20"/>
              </w:rPr>
            </w:pPr>
            <w:r>
              <w:rPr>
                <w:rFonts w:cs="Arial"/>
                <w:i/>
                <w:iCs/>
                <w:sz w:val="20"/>
                <w:szCs w:val="22"/>
              </w:rPr>
              <w:t>3</w:t>
            </w:r>
            <w:r w:rsidRPr="00E20946">
              <w:rPr>
                <w:rFonts w:cs="Arial"/>
                <w:i/>
                <w:iCs/>
                <w:sz w:val="20"/>
                <w:szCs w:val="22"/>
              </w:rPr>
              <w:t>%</w:t>
            </w:r>
          </w:p>
        </w:tc>
        <w:tc>
          <w:tcPr>
            <w:tcW w:w="1530" w:type="dxa"/>
            <w:tcBorders>
              <w:top w:val="single" w:sz="4" w:space="0" w:color="auto"/>
              <w:bottom w:val="single" w:sz="4" w:space="0" w:color="auto"/>
            </w:tcBorders>
            <w:shd w:val="clear" w:color="auto" w:fill="E7EAED"/>
            <w:vAlign w:val="center"/>
          </w:tcPr>
          <w:p w14:paraId="1351D398" w14:textId="19401FB6" w:rsidR="0053458A" w:rsidRDefault="00E20946" w:rsidP="007E5BDB">
            <w:pPr>
              <w:widowControl w:val="0"/>
              <w:spacing w:after="0" w:line="264" w:lineRule="auto"/>
              <w:jc w:val="center"/>
              <w:outlineLvl w:val="1"/>
              <w:rPr>
                <w:sz w:val="20"/>
              </w:rPr>
            </w:pPr>
            <w:r>
              <w:rPr>
                <w:rFonts w:cs="Arial"/>
                <w:i/>
                <w:iCs/>
                <w:snapToGrid w:val="0"/>
                <w:sz w:val="20"/>
                <w:szCs w:val="20"/>
              </w:rPr>
              <w:t>13</w:t>
            </w:r>
            <w:r w:rsidRPr="00E20946">
              <w:rPr>
                <w:rFonts w:cs="Arial"/>
                <w:i/>
                <w:iCs/>
                <w:snapToGrid w:val="0"/>
                <w:sz w:val="20"/>
                <w:szCs w:val="20"/>
              </w:rPr>
              <w:t>+ miles</w:t>
            </w:r>
          </w:p>
        </w:tc>
        <w:tc>
          <w:tcPr>
            <w:tcW w:w="270" w:type="dxa"/>
            <w:shd w:val="clear" w:color="auto" w:fill="E7EAED"/>
          </w:tcPr>
          <w:p w14:paraId="3DB369C0" w14:textId="77777777" w:rsidR="0053458A" w:rsidRPr="00F137E5" w:rsidRDefault="0053458A" w:rsidP="007E5BDB">
            <w:pPr>
              <w:widowControl w:val="0"/>
              <w:spacing w:before="60" w:after="60" w:line="264" w:lineRule="auto"/>
              <w:jc w:val="center"/>
              <w:outlineLvl w:val="1"/>
              <w:rPr>
                <w:i/>
                <w:snapToGrid w:val="0"/>
                <w:sz w:val="20"/>
                <w:szCs w:val="20"/>
              </w:rPr>
            </w:pPr>
          </w:p>
        </w:tc>
      </w:tr>
      <w:tr w:rsidR="00E20946" w:rsidRPr="00F137E5" w14:paraId="0CEB5BD5" w14:textId="77777777" w:rsidTr="00E20946">
        <w:tc>
          <w:tcPr>
            <w:tcW w:w="270" w:type="dxa"/>
            <w:shd w:val="clear" w:color="auto" w:fill="E7EAED"/>
          </w:tcPr>
          <w:p w14:paraId="60AC8FA7" w14:textId="77777777" w:rsidR="00E20946" w:rsidRPr="00F137E5" w:rsidRDefault="00E20946" w:rsidP="00E20946">
            <w:pPr>
              <w:widowControl w:val="0"/>
              <w:spacing w:before="60" w:after="60" w:line="264" w:lineRule="auto"/>
              <w:jc w:val="center"/>
              <w:outlineLvl w:val="1"/>
              <w:rPr>
                <w:i/>
                <w:snapToGrid w:val="0"/>
                <w:sz w:val="20"/>
                <w:szCs w:val="20"/>
                <w:highlight w:val="yellow"/>
              </w:rPr>
            </w:pPr>
          </w:p>
        </w:tc>
        <w:tc>
          <w:tcPr>
            <w:tcW w:w="3690" w:type="dxa"/>
            <w:tcBorders>
              <w:top w:val="single" w:sz="4" w:space="0" w:color="auto"/>
              <w:bottom w:val="single" w:sz="4" w:space="0" w:color="auto"/>
            </w:tcBorders>
            <w:shd w:val="clear" w:color="auto" w:fill="E7EAED"/>
            <w:vAlign w:val="center"/>
          </w:tcPr>
          <w:p w14:paraId="160C6A13" w14:textId="19C4E361" w:rsidR="00E20946" w:rsidRPr="00B17A21" w:rsidRDefault="00E20946" w:rsidP="00E20946">
            <w:pPr>
              <w:widowControl w:val="0"/>
              <w:spacing w:after="0" w:line="264" w:lineRule="auto"/>
              <w:jc w:val="right"/>
              <w:outlineLvl w:val="1"/>
              <w:rPr>
                <w:iCs/>
                <w:color w:val="000000"/>
                <w:sz w:val="20"/>
              </w:rPr>
            </w:pPr>
            <w:r w:rsidRPr="00E20946">
              <w:rPr>
                <w:rFonts w:cs="Arial"/>
                <w:i/>
                <w:iCs/>
                <w:sz w:val="20"/>
                <w:szCs w:val="20"/>
              </w:rPr>
              <w:t xml:space="preserve">Live in </w:t>
            </w:r>
            <w:r>
              <w:rPr>
                <w:rFonts w:cs="Arial"/>
                <w:i/>
                <w:iCs/>
                <w:sz w:val="20"/>
                <w:szCs w:val="20"/>
              </w:rPr>
              <w:t>Dayville</w:t>
            </w:r>
          </w:p>
        </w:tc>
        <w:tc>
          <w:tcPr>
            <w:tcW w:w="1620" w:type="dxa"/>
            <w:tcBorders>
              <w:top w:val="single" w:sz="4" w:space="0" w:color="auto"/>
              <w:bottom w:val="single" w:sz="4" w:space="0" w:color="auto"/>
            </w:tcBorders>
            <w:shd w:val="clear" w:color="auto" w:fill="E7EAED"/>
            <w:vAlign w:val="center"/>
          </w:tcPr>
          <w:p w14:paraId="754E07A2" w14:textId="68EB5C9C" w:rsidR="00E20946" w:rsidRPr="00C6224E" w:rsidRDefault="00E20946" w:rsidP="00E20946">
            <w:pPr>
              <w:widowControl w:val="0"/>
              <w:spacing w:after="0" w:line="264" w:lineRule="auto"/>
              <w:jc w:val="center"/>
              <w:outlineLvl w:val="1"/>
              <w:rPr>
                <w:iCs/>
                <w:color w:val="000000"/>
                <w:sz w:val="20"/>
              </w:rPr>
            </w:pPr>
            <w:r>
              <w:rPr>
                <w:rFonts w:cs="Arial"/>
                <w:i/>
                <w:iCs/>
                <w:sz w:val="20"/>
                <w:szCs w:val="22"/>
              </w:rPr>
              <w:t>3</w:t>
            </w:r>
            <w:r w:rsidRPr="00E20946">
              <w:rPr>
                <w:rFonts w:cs="Arial"/>
                <w:i/>
                <w:iCs/>
                <w:sz w:val="20"/>
                <w:szCs w:val="22"/>
              </w:rPr>
              <w:t>%</w:t>
            </w:r>
          </w:p>
        </w:tc>
        <w:tc>
          <w:tcPr>
            <w:tcW w:w="1530" w:type="dxa"/>
            <w:tcBorders>
              <w:top w:val="single" w:sz="4" w:space="0" w:color="auto"/>
              <w:bottom w:val="single" w:sz="4" w:space="0" w:color="auto"/>
            </w:tcBorders>
            <w:shd w:val="clear" w:color="auto" w:fill="E7EAED"/>
            <w:vAlign w:val="center"/>
          </w:tcPr>
          <w:p w14:paraId="4D87BC8D" w14:textId="538809BA" w:rsidR="00E20946" w:rsidRDefault="00E20946" w:rsidP="00E20946">
            <w:pPr>
              <w:widowControl w:val="0"/>
              <w:spacing w:after="0" w:line="264" w:lineRule="auto"/>
              <w:jc w:val="center"/>
              <w:outlineLvl w:val="1"/>
              <w:rPr>
                <w:sz w:val="20"/>
              </w:rPr>
            </w:pPr>
            <w:r>
              <w:rPr>
                <w:rFonts w:cs="Arial"/>
                <w:i/>
                <w:iCs/>
                <w:snapToGrid w:val="0"/>
                <w:sz w:val="20"/>
                <w:szCs w:val="20"/>
              </w:rPr>
              <w:t>30</w:t>
            </w:r>
            <w:r w:rsidRPr="00E20946">
              <w:rPr>
                <w:rFonts w:cs="Arial"/>
                <w:i/>
                <w:iCs/>
                <w:snapToGrid w:val="0"/>
                <w:sz w:val="20"/>
                <w:szCs w:val="20"/>
              </w:rPr>
              <w:t>+ miles</w:t>
            </w:r>
          </w:p>
        </w:tc>
        <w:tc>
          <w:tcPr>
            <w:tcW w:w="270" w:type="dxa"/>
            <w:shd w:val="clear" w:color="auto" w:fill="E7EAED"/>
          </w:tcPr>
          <w:p w14:paraId="590E193F" w14:textId="77777777" w:rsidR="00E20946" w:rsidRPr="00F137E5" w:rsidRDefault="00E20946" w:rsidP="00E20946">
            <w:pPr>
              <w:widowControl w:val="0"/>
              <w:spacing w:before="60" w:after="60" w:line="264" w:lineRule="auto"/>
              <w:jc w:val="center"/>
              <w:outlineLvl w:val="1"/>
              <w:rPr>
                <w:i/>
                <w:snapToGrid w:val="0"/>
                <w:sz w:val="20"/>
                <w:szCs w:val="20"/>
              </w:rPr>
            </w:pPr>
          </w:p>
        </w:tc>
      </w:tr>
      <w:tr w:rsidR="00E20946" w:rsidRPr="00F137E5" w14:paraId="04EE8B1F" w14:textId="77777777" w:rsidTr="00E20946">
        <w:tc>
          <w:tcPr>
            <w:tcW w:w="270" w:type="dxa"/>
            <w:shd w:val="clear" w:color="auto" w:fill="E7EAED"/>
          </w:tcPr>
          <w:p w14:paraId="3C2EBAF8" w14:textId="77777777" w:rsidR="00E20946" w:rsidRPr="00F137E5" w:rsidRDefault="00E20946" w:rsidP="00E20946">
            <w:pPr>
              <w:widowControl w:val="0"/>
              <w:spacing w:before="60" w:after="60" w:line="264" w:lineRule="auto"/>
              <w:jc w:val="center"/>
              <w:outlineLvl w:val="1"/>
              <w:rPr>
                <w:i/>
                <w:snapToGrid w:val="0"/>
                <w:sz w:val="20"/>
                <w:szCs w:val="20"/>
                <w:highlight w:val="yellow"/>
              </w:rPr>
            </w:pPr>
          </w:p>
        </w:tc>
        <w:tc>
          <w:tcPr>
            <w:tcW w:w="3690" w:type="dxa"/>
            <w:tcBorders>
              <w:top w:val="single" w:sz="4" w:space="0" w:color="auto"/>
              <w:bottom w:val="single" w:sz="4" w:space="0" w:color="auto"/>
            </w:tcBorders>
            <w:shd w:val="clear" w:color="auto" w:fill="E7EAED"/>
            <w:vAlign w:val="center"/>
          </w:tcPr>
          <w:p w14:paraId="6C5D1FB0" w14:textId="1FB9D740" w:rsidR="00E20946" w:rsidRPr="00B17A21" w:rsidRDefault="00E20946" w:rsidP="00E20946">
            <w:pPr>
              <w:widowControl w:val="0"/>
              <w:spacing w:after="0" w:line="264" w:lineRule="auto"/>
              <w:jc w:val="right"/>
              <w:outlineLvl w:val="1"/>
              <w:rPr>
                <w:sz w:val="20"/>
              </w:rPr>
            </w:pPr>
            <w:r w:rsidRPr="00E20946">
              <w:rPr>
                <w:rFonts w:cs="Arial"/>
                <w:i/>
                <w:iCs/>
                <w:sz w:val="20"/>
                <w:szCs w:val="20"/>
              </w:rPr>
              <w:t xml:space="preserve">Live in </w:t>
            </w:r>
            <w:r>
              <w:rPr>
                <w:rFonts w:cs="Arial"/>
                <w:i/>
                <w:iCs/>
                <w:sz w:val="20"/>
                <w:szCs w:val="20"/>
              </w:rPr>
              <w:t>Seneca</w:t>
            </w:r>
          </w:p>
        </w:tc>
        <w:tc>
          <w:tcPr>
            <w:tcW w:w="1620" w:type="dxa"/>
            <w:tcBorders>
              <w:top w:val="single" w:sz="4" w:space="0" w:color="auto"/>
              <w:bottom w:val="single" w:sz="4" w:space="0" w:color="auto"/>
            </w:tcBorders>
            <w:shd w:val="clear" w:color="auto" w:fill="E7EAED"/>
            <w:vAlign w:val="center"/>
          </w:tcPr>
          <w:p w14:paraId="4B958C5C" w14:textId="2347D1D0" w:rsidR="00E20946" w:rsidRPr="003F0E36" w:rsidRDefault="00E20946" w:rsidP="00E20946">
            <w:pPr>
              <w:widowControl w:val="0"/>
              <w:spacing w:after="0" w:line="264" w:lineRule="auto"/>
              <w:jc w:val="center"/>
              <w:outlineLvl w:val="1"/>
              <w:rPr>
                <w:sz w:val="20"/>
              </w:rPr>
            </w:pPr>
            <w:r>
              <w:rPr>
                <w:rFonts w:cs="Arial"/>
                <w:i/>
                <w:iCs/>
                <w:sz w:val="20"/>
                <w:szCs w:val="22"/>
              </w:rPr>
              <w:t>2</w:t>
            </w:r>
            <w:r w:rsidRPr="00E20946">
              <w:rPr>
                <w:rFonts w:cs="Arial"/>
                <w:i/>
                <w:iCs/>
                <w:sz w:val="20"/>
                <w:szCs w:val="22"/>
              </w:rPr>
              <w:t>%</w:t>
            </w:r>
          </w:p>
        </w:tc>
        <w:tc>
          <w:tcPr>
            <w:tcW w:w="1530" w:type="dxa"/>
            <w:tcBorders>
              <w:top w:val="single" w:sz="4" w:space="0" w:color="auto"/>
              <w:bottom w:val="single" w:sz="4" w:space="0" w:color="auto"/>
            </w:tcBorders>
            <w:shd w:val="clear" w:color="auto" w:fill="E7EAED"/>
            <w:vAlign w:val="center"/>
          </w:tcPr>
          <w:p w14:paraId="43369524" w14:textId="634C5C0E" w:rsidR="00E20946" w:rsidRDefault="00E20946" w:rsidP="00E20946">
            <w:pPr>
              <w:widowControl w:val="0"/>
              <w:spacing w:after="0" w:line="264" w:lineRule="auto"/>
              <w:jc w:val="center"/>
              <w:outlineLvl w:val="1"/>
              <w:rPr>
                <w:sz w:val="20"/>
              </w:rPr>
            </w:pPr>
            <w:r>
              <w:rPr>
                <w:rFonts w:cs="Arial"/>
                <w:i/>
                <w:iCs/>
                <w:snapToGrid w:val="0"/>
                <w:sz w:val="20"/>
                <w:szCs w:val="20"/>
              </w:rPr>
              <w:t>25</w:t>
            </w:r>
            <w:r w:rsidRPr="00E20946">
              <w:rPr>
                <w:rFonts w:cs="Arial"/>
                <w:i/>
                <w:iCs/>
                <w:snapToGrid w:val="0"/>
                <w:sz w:val="20"/>
                <w:szCs w:val="20"/>
              </w:rPr>
              <w:t>+ miles</w:t>
            </w:r>
          </w:p>
        </w:tc>
        <w:tc>
          <w:tcPr>
            <w:tcW w:w="270" w:type="dxa"/>
            <w:shd w:val="clear" w:color="auto" w:fill="E7EAED"/>
          </w:tcPr>
          <w:p w14:paraId="61E0B78D" w14:textId="77777777" w:rsidR="00E20946" w:rsidRPr="00F137E5" w:rsidRDefault="00E20946" w:rsidP="00E20946">
            <w:pPr>
              <w:widowControl w:val="0"/>
              <w:spacing w:before="60" w:after="60" w:line="264" w:lineRule="auto"/>
              <w:jc w:val="center"/>
              <w:outlineLvl w:val="1"/>
              <w:rPr>
                <w:i/>
                <w:snapToGrid w:val="0"/>
                <w:sz w:val="20"/>
                <w:szCs w:val="20"/>
              </w:rPr>
            </w:pPr>
          </w:p>
        </w:tc>
      </w:tr>
      <w:tr w:rsidR="00E20946" w:rsidRPr="00F137E5" w14:paraId="7528C1AC" w14:textId="77777777" w:rsidTr="00E20946">
        <w:tc>
          <w:tcPr>
            <w:tcW w:w="270" w:type="dxa"/>
            <w:shd w:val="clear" w:color="auto" w:fill="E7EAED"/>
          </w:tcPr>
          <w:p w14:paraId="4E5BD125" w14:textId="77777777" w:rsidR="00E20946" w:rsidRPr="00F137E5" w:rsidRDefault="00E20946" w:rsidP="00E20946">
            <w:pPr>
              <w:widowControl w:val="0"/>
              <w:spacing w:before="60" w:after="60" w:line="264" w:lineRule="auto"/>
              <w:jc w:val="center"/>
              <w:outlineLvl w:val="1"/>
              <w:rPr>
                <w:i/>
                <w:snapToGrid w:val="0"/>
                <w:sz w:val="20"/>
                <w:szCs w:val="20"/>
                <w:highlight w:val="yellow"/>
              </w:rPr>
            </w:pPr>
          </w:p>
        </w:tc>
        <w:tc>
          <w:tcPr>
            <w:tcW w:w="3690" w:type="dxa"/>
            <w:tcBorders>
              <w:top w:val="single" w:sz="4" w:space="0" w:color="auto"/>
              <w:bottom w:val="single" w:sz="4" w:space="0" w:color="auto"/>
            </w:tcBorders>
            <w:shd w:val="clear" w:color="auto" w:fill="E7EAED"/>
            <w:vAlign w:val="center"/>
          </w:tcPr>
          <w:p w14:paraId="690612E3" w14:textId="6025428A" w:rsidR="00E20946" w:rsidRPr="00776DD1" w:rsidRDefault="00E20946" w:rsidP="00E20946">
            <w:pPr>
              <w:widowControl w:val="0"/>
              <w:spacing w:after="0" w:line="264" w:lineRule="auto"/>
              <w:jc w:val="right"/>
              <w:outlineLvl w:val="1"/>
              <w:rPr>
                <w:iCs/>
                <w:color w:val="000000"/>
                <w:sz w:val="20"/>
                <w:szCs w:val="20"/>
              </w:rPr>
            </w:pPr>
            <w:r w:rsidRPr="00776DD1">
              <w:rPr>
                <w:rFonts w:cs="Arial"/>
                <w:i/>
                <w:iCs/>
                <w:sz w:val="20"/>
                <w:szCs w:val="20"/>
              </w:rPr>
              <w:t>Live in Other Cities</w:t>
            </w:r>
          </w:p>
        </w:tc>
        <w:tc>
          <w:tcPr>
            <w:tcW w:w="1620" w:type="dxa"/>
            <w:tcBorders>
              <w:top w:val="single" w:sz="4" w:space="0" w:color="auto"/>
              <w:bottom w:val="single" w:sz="4" w:space="0" w:color="auto"/>
            </w:tcBorders>
            <w:shd w:val="clear" w:color="auto" w:fill="E7EAED"/>
            <w:vAlign w:val="center"/>
          </w:tcPr>
          <w:p w14:paraId="290F8873" w14:textId="1DDE4A2A" w:rsidR="00E20946" w:rsidRPr="00776DD1" w:rsidRDefault="009D74AF" w:rsidP="00E20946">
            <w:pPr>
              <w:widowControl w:val="0"/>
              <w:spacing w:after="0" w:line="264" w:lineRule="auto"/>
              <w:jc w:val="center"/>
              <w:outlineLvl w:val="1"/>
              <w:rPr>
                <w:i/>
                <w:iCs/>
                <w:color w:val="000000"/>
                <w:sz w:val="20"/>
                <w:szCs w:val="20"/>
              </w:rPr>
            </w:pPr>
            <w:r w:rsidRPr="00776DD1">
              <w:rPr>
                <w:i/>
                <w:iCs/>
                <w:color w:val="000000"/>
                <w:sz w:val="20"/>
                <w:szCs w:val="20"/>
              </w:rPr>
              <w:t>54%</w:t>
            </w:r>
          </w:p>
        </w:tc>
        <w:tc>
          <w:tcPr>
            <w:tcW w:w="1530" w:type="dxa"/>
            <w:tcBorders>
              <w:top w:val="single" w:sz="4" w:space="0" w:color="auto"/>
              <w:bottom w:val="single" w:sz="4" w:space="0" w:color="auto"/>
            </w:tcBorders>
            <w:shd w:val="clear" w:color="auto" w:fill="E7EAED"/>
            <w:vAlign w:val="center"/>
          </w:tcPr>
          <w:p w14:paraId="53F27287" w14:textId="0D6C67D9" w:rsidR="00E20946" w:rsidRPr="00776DD1" w:rsidRDefault="009D74AF" w:rsidP="00E20946">
            <w:pPr>
              <w:widowControl w:val="0"/>
              <w:spacing w:after="0" w:line="264" w:lineRule="auto"/>
              <w:jc w:val="center"/>
              <w:outlineLvl w:val="1"/>
              <w:rPr>
                <w:sz w:val="20"/>
                <w:szCs w:val="20"/>
              </w:rPr>
            </w:pPr>
            <w:r w:rsidRPr="00776DD1">
              <w:rPr>
                <w:rFonts w:cs="Arial"/>
                <w:i/>
                <w:iCs/>
                <w:snapToGrid w:val="0"/>
                <w:sz w:val="20"/>
                <w:szCs w:val="20"/>
              </w:rPr>
              <w:t>40+ miles</w:t>
            </w:r>
          </w:p>
        </w:tc>
        <w:tc>
          <w:tcPr>
            <w:tcW w:w="270" w:type="dxa"/>
            <w:shd w:val="clear" w:color="auto" w:fill="E7EAED"/>
          </w:tcPr>
          <w:p w14:paraId="54239C1C" w14:textId="77777777" w:rsidR="00E20946" w:rsidRPr="00F137E5" w:rsidRDefault="00E20946" w:rsidP="00E20946">
            <w:pPr>
              <w:widowControl w:val="0"/>
              <w:spacing w:before="60" w:after="60" w:line="264" w:lineRule="auto"/>
              <w:jc w:val="center"/>
              <w:outlineLvl w:val="1"/>
              <w:rPr>
                <w:i/>
                <w:snapToGrid w:val="0"/>
                <w:sz w:val="20"/>
                <w:szCs w:val="20"/>
              </w:rPr>
            </w:pPr>
          </w:p>
        </w:tc>
      </w:tr>
      <w:tr w:rsidR="00E20946" w:rsidRPr="00F137E5" w14:paraId="7C1D7B30" w14:textId="77777777" w:rsidTr="00A0388B">
        <w:trPr>
          <w:trHeight w:val="461"/>
        </w:trPr>
        <w:tc>
          <w:tcPr>
            <w:tcW w:w="270" w:type="dxa"/>
            <w:shd w:val="clear" w:color="auto" w:fill="E7EAED"/>
          </w:tcPr>
          <w:p w14:paraId="0274AC65" w14:textId="77777777" w:rsidR="00E20946" w:rsidRPr="00F67AB0" w:rsidRDefault="00E20946" w:rsidP="00E20946">
            <w:pPr>
              <w:widowControl w:val="0"/>
              <w:spacing w:after="0" w:line="240" w:lineRule="auto"/>
              <w:jc w:val="center"/>
              <w:outlineLvl w:val="1"/>
              <w:rPr>
                <w:snapToGrid w:val="0"/>
                <w:sz w:val="18"/>
                <w:szCs w:val="20"/>
                <w:highlight w:val="yellow"/>
              </w:rPr>
            </w:pPr>
          </w:p>
        </w:tc>
        <w:tc>
          <w:tcPr>
            <w:tcW w:w="7110" w:type="dxa"/>
            <w:gridSpan w:val="4"/>
            <w:shd w:val="clear" w:color="auto" w:fill="E7EAED"/>
            <w:vAlign w:val="center"/>
          </w:tcPr>
          <w:p w14:paraId="51065CA8" w14:textId="1B8A18C1" w:rsidR="00E20946" w:rsidRPr="00F67AB0" w:rsidRDefault="00E20946" w:rsidP="00A0388B">
            <w:pPr>
              <w:widowControl w:val="0"/>
              <w:spacing w:after="0" w:line="240" w:lineRule="auto"/>
              <w:outlineLvl w:val="1"/>
              <w:rPr>
                <w:snapToGrid w:val="0"/>
                <w:sz w:val="18"/>
                <w:szCs w:val="20"/>
              </w:rPr>
            </w:pPr>
            <w:r w:rsidRPr="00F67AB0">
              <w:rPr>
                <w:snapToGrid w:val="0"/>
                <w:sz w:val="18"/>
                <w:szCs w:val="20"/>
              </w:rPr>
              <w:t xml:space="preserve">Source: </w:t>
            </w:r>
            <w:r w:rsidRPr="0053458A">
              <w:rPr>
                <w:snapToGrid w:val="0"/>
                <w:sz w:val="18"/>
                <w:szCs w:val="20"/>
              </w:rPr>
              <w:t>Home Destination Report, On The Map, US Census Bureau, 201</w:t>
            </w:r>
            <w:r>
              <w:rPr>
                <w:snapToGrid w:val="0"/>
                <w:sz w:val="18"/>
                <w:szCs w:val="20"/>
              </w:rPr>
              <w:t>5</w:t>
            </w:r>
            <w:r w:rsidRPr="00F67AB0">
              <w:rPr>
                <w:snapToGrid w:val="0"/>
                <w:sz w:val="18"/>
                <w:szCs w:val="20"/>
              </w:rPr>
              <w:t>.</w:t>
            </w:r>
          </w:p>
        </w:tc>
      </w:tr>
    </w:tbl>
    <w:p w14:paraId="16E6C54F" w14:textId="156EB239" w:rsidR="0076776E" w:rsidRDefault="0076776E" w:rsidP="00056F2F">
      <w:pPr>
        <w:pStyle w:val="Heading1"/>
      </w:pPr>
    </w:p>
    <w:p w14:paraId="141F6415" w14:textId="77777777" w:rsidR="0053458A" w:rsidRPr="0053458A" w:rsidRDefault="0053458A" w:rsidP="0053458A">
      <w:pPr>
        <w:pStyle w:val="BodyText"/>
      </w:pPr>
    </w:p>
    <w:p w14:paraId="6E6069C0" w14:textId="77777777" w:rsidR="00776DD1" w:rsidRDefault="00776DD1" w:rsidP="00056F2F">
      <w:pPr>
        <w:pStyle w:val="Heading1"/>
      </w:pPr>
    </w:p>
    <w:p w14:paraId="58F639DB" w14:textId="77777777" w:rsidR="00776DD1" w:rsidRDefault="00776DD1" w:rsidP="00056F2F">
      <w:pPr>
        <w:pStyle w:val="Heading1"/>
      </w:pPr>
    </w:p>
    <w:p w14:paraId="6A7FDA98" w14:textId="77777777" w:rsidR="00776DD1" w:rsidRDefault="00776DD1" w:rsidP="00056F2F">
      <w:pPr>
        <w:pStyle w:val="Heading1"/>
      </w:pPr>
    </w:p>
    <w:p w14:paraId="6E4DFDAA" w14:textId="41094D3B" w:rsidR="00776DD1" w:rsidRDefault="00776DD1" w:rsidP="00056F2F">
      <w:pPr>
        <w:pStyle w:val="Heading1"/>
      </w:pPr>
    </w:p>
    <w:p w14:paraId="1CE4AE9F" w14:textId="0C0BC99B" w:rsidR="00776DD1" w:rsidRDefault="00776DD1" w:rsidP="00776DD1">
      <w:pPr>
        <w:pStyle w:val="BodyText"/>
      </w:pPr>
    </w:p>
    <w:p w14:paraId="3B41E97E" w14:textId="6AA76ABA" w:rsidR="00776DD1" w:rsidRDefault="00776DD1" w:rsidP="00776DD1">
      <w:pPr>
        <w:pStyle w:val="BodyText"/>
      </w:pPr>
    </w:p>
    <w:p w14:paraId="33B64740" w14:textId="72D82861" w:rsidR="00776DD1" w:rsidRDefault="00776DD1" w:rsidP="00776DD1">
      <w:pPr>
        <w:pStyle w:val="BodyText"/>
      </w:pPr>
    </w:p>
    <w:p w14:paraId="6992120A" w14:textId="23CAECC4" w:rsidR="00776DD1" w:rsidRDefault="00776DD1" w:rsidP="00776DD1">
      <w:pPr>
        <w:pStyle w:val="BodyText"/>
      </w:pPr>
    </w:p>
    <w:tbl>
      <w:tblPr>
        <w:tblpPr w:leftFromText="180" w:rightFromText="180" w:vertAnchor="text" w:horzAnchor="margin" w:tblpXSpec="center" w:tblpY="121"/>
        <w:tblW w:w="7380" w:type="dxa"/>
        <w:tblLayout w:type="fixed"/>
        <w:tblLook w:val="0020" w:firstRow="1" w:lastRow="0" w:firstColumn="0" w:lastColumn="0" w:noHBand="0" w:noVBand="0"/>
      </w:tblPr>
      <w:tblGrid>
        <w:gridCol w:w="270"/>
        <w:gridCol w:w="3690"/>
        <w:gridCol w:w="1620"/>
        <w:gridCol w:w="1530"/>
        <w:gridCol w:w="270"/>
      </w:tblGrid>
      <w:tr w:rsidR="00776DD1" w:rsidRPr="00F137E5" w14:paraId="29A23A74" w14:textId="77777777" w:rsidTr="007E5BDB">
        <w:trPr>
          <w:trHeight w:val="274"/>
          <w:tblHeader/>
        </w:trPr>
        <w:tc>
          <w:tcPr>
            <w:tcW w:w="270" w:type="dxa"/>
            <w:shd w:val="clear" w:color="auto" w:fill="83929F"/>
          </w:tcPr>
          <w:p w14:paraId="3B5FA237" w14:textId="77777777" w:rsidR="00776DD1" w:rsidRPr="00F137E5" w:rsidRDefault="00776DD1" w:rsidP="007E5BDB">
            <w:pPr>
              <w:spacing w:before="60" w:after="60"/>
              <w:jc w:val="center"/>
              <w:rPr>
                <w:b/>
                <w:color w:val="D7EDDE"/>
                <w:sz w:val="20"/>
                <w:szCs w:val="20"/>
                <w:highlight w:val="yellow"/>
              </w:rPr>
            </w:pPr>
            <w:r w:rsidRPr="00F137E5">
              <w:rPr>
                <w:b/>
                <w:color w:val="D7EDDE"/>
              </w:rPr>
              <w:br w:type="page"/>
            </w:r>
          </w:p>
        </w:tc>
        <w:tc>
          <w:tcPr>
            <w:tcW w:w="7110" w:type="dxa"/>
            <w:gridSpan w:val="4"/>
            <w:shd w:val="clear" w:color="auto" w:fill="83929F"/>
          </w:tcPr>
          <w:p w14:paraId="5EDEEFCB" w14:textId="6A6662E4" w:rsidR="00776DD1" w:rsidRPr="00F137E5" w:rsidRDefault="00776DD1" w:rsidP="007E5BDB">
            <w:pPr>
              <w:spacing w:before="60" w:after="60"/>
              <w:rPr>
                <w:b/>
                <w:color w:val="FFFFFF"/>
                <w:sz w:val="20"/>
                <w:szCs w:val="20"/>
                <w:highlight w:val="yellow"/>
              </w:rPr>
            </w:pPr>
            <w:r w:rsidRPr="00F137E5">
              <w:rPr>
                <w:rFonts w:ascii="Gill Sans MT" w:eastAsia="MS Gothic" w:hAnsi="Gill Sans MT"/>
                <w:b/>
                <w:color w:val="FFFFFF"/>
                <w:sz w:val="24"/>
                <w:szCs w:val="20"/>
              </w:rPr>
              <w:t xml:space="preserve">Table </w:t>
            </w:r>
            <w:r>
              <w:rPr>
                <w:rFonts w:ascii="Gill Sans MT" w:eastAsia="MS Gothic" w:hAnsi="Gill Sans MT"/>
                <w:b/>
                <w:color w:val="FFFFFF"/>
                <w:sz w:val="24"/>
                <w:szCs w:val="20"/>
              </w:rPr>
              <w:t>2</w:t>
            </w:r>
            <w:r w:rsidRPr="00F137E5">
              <w:rPr>
                <w:rFonts w:ascii="Gill Sans MT" w:eastAsia="MS Gothic" w:hAnsi="Gill Sans MT"/>
                <w:b/>
                <w:color w:val="FFFFFF"/>
                <w:sz w:val="24"/>
                <w:szCs w:val="20"/>
              </w:rPr>
              <w:t>:</w:t>
            </w:r>
            <w:r>
              <w:rPr>
                <w:rFonts w:ascii="Gill Sans MT" w:eastAsia="MS Gothic" w:hAnsi="Gill Sans MT"/>
                <w:b/>
                <w:color w:val="FFFFFF"/>
                <w:sz w:val="24"/>
                <w:szCs w:val="20"/>
              </w:rPr>
              <w:t xml:space="preserve"> </w:t>
            </w:r>
            <w:r w:rsidRPr="0053458A">
              <w:rPr>
                <w:rFonts w:ascii="Gill Sans MT" w:eastAsia="MS Gothic" w:hAnsi="Gill Sans MT"/>
                <w:b/>
                <w:color w:val="FFFFFF"/>
                <w:sz w:val="24"/>
                <w:szCs w:val="20"/>
              </w:rPr>
              <w:t xml:space="preserve">Where </w:t>
            </w:r>
            <w:r>
              <w:rPr>
                <w:rFonts w:ascii="Gill Sans MT" w:eastAsia="MS Gothic" w:hAnsi="Gill Sans MT"/>
                <w:b/>
                <w:color w:val="FFFFFF"/>
                <w:sz w:val="24"/>
                <w:szCs w:val="20"/>
              </w:rPr>
              <w:t>John Day Residents Work</w:t>
            </w:r>
          </w:p>
        </w:tc>
      </w:tr>
      <w:tr w:rsidR="00776DD1" w:rsidRPr="00F137E5" w14:paraId="0F3294DD" w14:textId="77777777" w:rsidTr="007E5BDB">
        <w:trPr>
          <w:trHeight w:val="289"/>
        </w:trPr>
        <w:tc>
          <w:tcPr>
            <w:tcW w:w="270" w:type="dxa"/>
            <w:tcBorders>
              <w:bottom w:val="single" w:sz="4" w:space="0" w:color="auto"/>
            </w:tcBorders>
            <w:shd w:val="clear" w:color="auto" w:fill="83929F"/>
          </w:tcPr>
          <w:p w14:paraId="4FA949B5" w14:textId="77777777" w:rsidR="00776DD1" w:rsidRPr="00F137E5" w:rsidRDefault="00776DD1" w:rsidP="007E5BDB">
            <w:pPr>
              <w:widowControl w:val="0"/>
              <w:spacing w:before="60" w:after="60" w:line="264" w:lineRule="auto"/>
              <w:jc w:val="center"/>
              <w:outlineLvl w:val="1"/>
              <w:rPr>
                <w:i/>
                <w:snapToGrid w:val="0"/>
                <w:sz w:val="20"/>
                <w:szCs w:val="20"/>
                <w:highlight w:val="yellow"/>
              </w:rPr>
            </w:pPr>
          </w:p>
        </w:tc>
        <w:tc>
          <w:tcPr>
            <w:tcW w:w="3690" w:type="dxa"/>
            <w:tcBorders>
              <w:bottom w:val="single" w:sz="4" w:space="0" w:color="auto"/>
            </w:tcBorders>
            <w:shd w:val="clear" w:color="auto" w:fill="83929F"/>
            <w:vAlign w:val="bottom"/>
          </w:tcPr>
          <w:p w14:paraId="2C7D8F3B" w14:textId="009A8E79" w:rsidR="00776DD1" w:rsidRPr="0053458A" w:rsidRDefault="00776DD1" w:rsidP="007E5BDB">
            <w:pPr>
              <w:widowControl w:val="0"/>
              <w:spacing w:after="0" w:line="264" w:lineRule="auto"/>
              <w:jc w:val="center"/>
              <w:outlineLvl w:val="1"/>
              <w:rPr>
                <w:b/>
                <w:snapToGrid w:val="0"/>
                <w:color w:val="CCE7D4"/>
                <w:sz w:val="20"/>
                <w:szCs w:val="20"/>
              </w:rPr>
            </w:pPr>
            <w:r>
              <w:rPr>
                <w:b/>
                <w:color w:val="FFFFFF"/>
                <w:sz w:val="20"/>
                <w:szCs w:val="20"/>
              </w:rPr>
              <w:t>John Day residents</w:t>
            </w:r>
            <w:r w:rsidRPr="0053458A">
              <w:rPr>
                <w:b/>
                <w:color w:val="FFFFFF"/>
                <w:sz w:val="20"/>
                <w:szCs w:val="20"/>
              </w:rPr>
              <w:t xml:space="preserve"> who:</w:t>
            </w:r>
          </w:p>
        </w:tc>
        <w:tc>
          <w:tcPr>
            <w:tcW w:w="1620" w:type="dxa"/>
            <w:tcBorders>
              <w:bottom w:val="single" w:sz="4" w:space="0" w:color="auto"/>
            </w:tcBorders>
            <w:shd w:val="clear" w:color="auto" w:fill="83929F"/>
            <w:vAlign w:val="bottom"/>
          </w:tcPr>
          <w:p w14:paraId="67EC822E" w14:textId="0DF3050B" w:rsidR="00776DD1" w:rsidRPr="0053458A" w:rsidRDefault="00776DD1" w:rsidP="007E5BDB">
            <w:pPr>
              <w:widowControl w:val="0"/>
              <w:spacing w:after="0" w:line="240" w:lineRule="auto"/>
              <w:jc w:val="center"/>
              <w:outlineLvl w:val="1"/>
              <w:rPr>
                <w:b/>
                <w:bCs/>
                <w:color w:val="FFFFFF"/>
                <w:sz w:val="20"/>
                <w:szCs w:val="18"/>
              </w:rPr>
            </w:pPr>
            <w:r w:rsidRPr="0053458A">
              <w:rPr>
                <w:b/>
                <w:color w:val="FFFFFF"/>
                <w:sz w:val="20"/>
              </w:rPr>
              <w:t xml:space="preserve">Percent of </w:t>
            </w:r>
            <w:r>
              <w:rPr>
                <w:b/>
                <w:color w:val="FFFFFF"/>
                <w:sz w:val="20"/>
              </w:rPr>
              <w:t>John Day</w:t>
            </w:r>
            <w:r w:rsidRPr="0053458A">
              <w:rPr>
                <w:b/>
                <w:color w:val="FFFFFF"/>
                <w:sz w:val="20"/>
              </w:rPr>
              <w:t xml:space="preserve"> </w:t>
            </w:r>
            <w:r>
              <w:rPr>
                <w:b/>
                <w:color w:val="FFFFFF"/>
                <w:sz w:val="20"/>
              </w:rPr>
              <w:t>Workers</w:t>
            </w:r>
          </w:p>
        </w:tc>
        <w:tc>
          <w:tcPr>
            <w:tcW w:w="1530" w:type="dxa"/>
            <w:tcBorders>
              <w:bottom w:val="single" w:sz="4" w:space="0" w:color="auto"/>
            </w:tcBorders>
            <w:shd w:val="clear" w:color="auto" w:fill="83929F"/>
            <w:vAlign w:val="bottom"/>
          </w:tcPr>
          <w:p w14:paraId="774AFDF1" w14:textId="77777777" w:rsidR="00776DD1" w:rsidRPr="0053458A" w:rsidRDefault="00776DD1" w:rsidP="007E5BDB">
            <w:pPr>
              <w:widowControl w:val="0"/>
              <w:spacing w:after="0" w:line="240" w:lineRule="auto"/>
              <w:jc w:val="center"/>
              <w:outlineLvl w:val="1"/>
              <w:rPr>
                <w:b/>
                <w:bCs/>
                <w:color w:val="FFFFFF"/>
                <w:sz w:val="20"/>
                <w:szCs w:val="18"/>
              </w:rPr>
            </w:pPr>
            <w:r w:rsidRPr="0053458A">
              <w:rPr>
                <w:b/>
                <w:color w:val="FFFFFF"/>
                <w:sz w:val="20"/>
                <w:szCs w:val="20"/>
              </w:rPr>
              <w:t xml:space="preserve">Distance from </w:t>
            </w:r>
            <w:r>
              <w:rPr>
                <w:b/>
                <w:color w:val="FFFFFF"/>
                <w:sz w:val="20"/>
                <w:szCs w:val="20"/>
              </w:rPr>
              <w:t>John Day</w:t>
            </w:r>
          </w:p>
        </w:tc>
        <w:tc>
          <w:tcPr>
            <w:tcW w:w="270" w:type="dxa"/>
            <w:tcBorders>
              <w:bottom w:val="single" w:sz="4" w:space="0" w:color="auto"/>
            </w:tcBorders>
            <w:shd w:val="clear" w:color="auto" w:fill="83929F"/>
          </w:tcPr>
          <w:p w14:paraId="12FD0196" w14:textId="77777777" w:rsidR="00776DD1" w:rsidRPr="00A068AC" w:rsidRDefault="00776DD1" w:rsidP="007E5BDB">
            <w:pPr>
              <w:widowControl w:val="0"/>
              <w:spacing w:before="60" w:after="60" w:line="264" w:lineRule="auto"/>
              <w:jc w:val="center"/>
              <w:outlineLvl w:val="1"/>
              <w:rPr>
                <w:i/>
                <w:snapToGrid w:val="0"/>
                <w:sz w:val="20"/>
                <w:szCs w:val="20"/>
              </w:rPr>
            </w:pPr>
          </w:p>
        </w:tc>
      </w:tr>
      <w:tr w:rsidR="00776DD1" w:rsidRPr="00F137E5" w14:paraId="023A0EBA" w14:textId="77777777" w:rsidTr="007E5BDB">
        <w:tc>
          <w:tcPr>
            <w:tcW w:w="270" w:type="dxa"/>
            <w:shd w:val="clear" w:color="auto" w:fill="E7EAED"/>
          </w:tcPr>
          <w:p w14:paraId="22858CB2" w14:textId="77777777" w:rsidR="00776DD1" w:rsidRPr="00F137E5" w:rsidRDefault="00776DD1" w:rsidP="007E5BDB">
            <w:pPr>
              <w:widowControl w:val="0"/>
              <w:spacing w:before="60" w:after="60" w:line="264" w:lineRule="auto"/>
              <w:jc w:val="center"/>
              <w:outlineLvl w:val="1"/>
              <w:rPr>
                <w:i/>
                <w:snapToGrid w:val="0"/>
                <w:sz w:val="20"/>
                <w:szCs w:val="20"/>
                <w:highlight w:val="yellow"/>
              </w:rPr>
            </w:pPr>
          </w:p>
        </w:tc>
        <w:tc>
          <w:tcPr>
            <w:tcW w:w="3690" w:type="dxa"/>
            <w:tcBorders>
              <w:top w:val="single" w:sz="4" w:space="0" w:color="auto"/>
              <w:bottom w:val="single" w:sz="4" w:space="0" w:color="auto"/>
            </w:tcBorders>
            <w:shd w:val="clear" w:color="auto" w:fill="E7EAED"/>
            <w:vAlign w:val="center"/>
          </w:tcPr>
          <w:p w14:paraId="78735B28" w14:textId="15E66009" w:rsidR="00776DD1" w:rsidRPr="00E20946" w:rsidRDefault="00776DD1" w:rsidP="007E5BDB">
            <w:pPr>
              <w:widowControl w:val="0"/>
              <w:spacing w:after="0" w:line="264" w:lineRule="auto"/>
              <w:jc w:val="right"/>
              <w:outlineLvl w:val="1"/>
              <w:rPr>
                <w:rFonts w:cs="Calibri"/>
                <w:snapToGrid w:val="0"/>
                <w:color w:val="262626"/>
                <w:sz w:val="20"/>
                <w:szCs w:val="20"/>
              </w:rPr>
            </w:pPr>
            <w:r>
              <w:rPr>
                <w:rFonts w:cs="Arial"/>
                <w:b/>
                <w:bCs/>
                <w:sz w:val="20"/>
                <w:szCs w:val="20"/>
              </w:rPr>
              <w:t>Work</w:t>
            </w:r>
            <w:r w:rsidRPr="00E20946">
              <w:rPr>
                <w:rFonts w:cs="Arial"/>
                <w:b/>
                <w:bCs/>
                <w:sz w:val="20"/>
                <w:szCs w:val="20"/>
              </w:rPr>
              <w:t xml:space="preserve"> in </w:t>
            </w:r>
            <w:r>
              <w:rPr>
                <w:rFonts w:cs="Arial"/>
                <w:b/>
                <w:bCs/>
                <w:sz w:val="20"/>
                <w:szCs w:val="20"/>
              </w:rPr>
              <w:t>John Day</w:t>
            </w:r>
          </w:p>
        </w:tc>
        <w:tc>
          <w:tcPr>
            <w:tcW w:w="1620" w:type="dxa"/>
            <w:tcBorders>
              <w:top w:val="single" w:sz="4" w:space="0" w:color="auto"/>
              <w:bottom w:val="single" w:sz="4" w:space="0" w:color="auto"/>
            </w:tcBorders>
            <w:shd w:val="clear" w:color="auto" w:fill="E7EAED"/>
            <w:vAlign w:val="center"/>
          </w:tcPr>
          <w:p w14:paraId="7C7D0D35" w14:textId="644CA094" w:rsidR="00776DD1" w:rsidRPr="00E20946" w:rsidRDefault="00776DD1" w:rsidP="007E5BDB">
            <w:pPr>
              <w:widowControl w:val="0"/>
              <w:spacing w:after="0" w:line="264" w:lineRule="auto"/>
              <w:jc w:val="center"/>
              <w:outlineLvl w:val="1"/>
              <w:rPr>
                <w:rFonts w:eastAsia="Calibri"/>
                <w:snapToGrid w:val="0"/>
                <w:sz w:val="20"/>
                <w:szCs w:val="20"/>
              </w:rPr>
            </w:pPr>
            <w:r>
              <w:rPr>
                <w:rFonts w:cs="Arial"/>
                <w:sz w:val="20"/>
                <w:szCs w:val="22"/>
              </w:rPr>
              <w:t>38</w:t>
            </w:r>
            <w:r w:rsidRPr="00E20946">
              <w:rPr>
                <w:rFonts w:cs="Arial"/>
                <w:sz w:val="20"/>
                <w:szCs w:val="22"/>
              </w:rPr>
              <w:t>%</w:t>
            </w:r>
          </w:p>
        </w:tc>
        <w:tc>
          <w:tcPr>
            <w:tcW w:w="1530" w:type="dxa"/>
            <w:tcBorders>
              <w:top w:val="single" w:sz="4" w:space="0" w:color="auto"/>
              <w:bottom w:val="single" w:sz="4" w:space="0" w:color="auto"/>
            </w:tcBorders>
            <w:shd w:val="clear" w:color="auto" w:fill="E7EAED"/>
            <w:vAlign w:val="center"/>
          </w:tcPr>
          <w:p w14:paraId="647097DF" w14:textId="77777777" w:rsidR="00776DD1" w:rsidRPr="00E20946" w:rsidRDefault="00776DD1" w:rsidP="007E5BDB">
            <w:pPr>
              <w:widowControl w:val="0"/>
              <w:spacing w:after="0" w:line="264" w:lineRule="auto"/>
              <w:jc w:val="center"/>
              <w:outlineLvl w:val="1"/>
              <w:rPr>
                <w:sz w:val="20"/>
              </w:rPr>
            </w:pPr>
            <w:r w:rsidRPr="00E20946">
              <w:rPr>
                <w:sz w:val="20"/>
              </w:rPr>
              <w:t>-</w:t>
            </w:r>
          </w:p>
        </w:tc>
        <w:tc>
          <w:tcPr>
            <w:tcW w:w="270" w:type="dxa"/>
            <w:shd w:val="clear" w:color="auto" w:fill="E7EAED"/>
          </w:tcPr>
          <w:p w14:paraId="4E7F3C53" w14:textId="77777777" w:rsidR="00776DD1" w:rsidRPr="00F137E5" w:rsidRDefault="00776DD1" w:rsidP="007E5BDB">
            <w:pPr>
              <w:widowControl w:val="0"/>
              <w:spacing w:before="60" w:after="60" w:line="264" w:lineRule="auto"/>
              <w:jc w:val="center"/>
              <w:outlineLvl w:val="1"/>
              <w:rPr>
                <w:i/>
                <w:snapToGrid w:val="0"/>
                <w:sz w:val="20"/>
                <w:szCs w:val="20"/>
              </w:rPr>
            </w:pPr>
          </w:p>
        </w:tc>
      </w:tr>
      <w:tr w:rsidR="00776DD1" w:rsidRPr="00F137E5" w14:paraId="795A3090" w14:textId="77777777" w:rsidTr="007E5BDB">
        <w:tc>
          <w:tcPr>
            <w:tcW w:w="270" w:type="dxa"/>
            <w:shd w:val="clear" w:color="auto" w:fill="E7EAED"/>
          </w:tcPr>
          <w:p w14:paraId="0853AF7E" w14:textId="77777777" w:rsidR="00776DD1" w:rsidRPr="00F137E5" w:rsidRDefault="00776DD1" w:rsidP="007E5BDB">
            <w:pPr>
              <w:widowControl w:val="0"/>
              <w:spacing w:before="60" w:after="60" w:line="264" w:lineRule="auto"/>
              <w:jc w:val="center"/>
              <w:outlineLvl w:val="1"/>
              <w:rPr>
                <w:i/>
                <w:snapToGrid w:val="0"/>
                <w:sz w:val="20"/>
                <w:szCs w:val="20"/>
                <w:highlight w:val="yellow"/>
              </w:rPr>
            </w:pPr>
          </w:p>
        </w:tc>
        <w:tc>
          <w:tcPr>
            <w:tcW w:w="3690" w:type="dxa"/>
            <w:tcBorders>
              <w:top w:val="single" w:sz="4" w:space="0" w:color="auto"/>
              <w:bottom w:val="single" w:sz="4" w:space="0" w:color="auto"/>
            </w:tcBorders>
            <w:shd w:val="clear" w:color="auto" w:fill="E7EAED"/>
            <w:vAlign w:val="center"/>
          </w:tcPr>
          <w:p w14:paraId="0D8037EA" w14:textId="64F6B5FC" w:rsidR="00776DD1" w:rsidRPr="00E20946" w:rsidRDefault="00776DD1" w:rsidP="007E5BDB">
            <w:pPr>
              <w:widowControl w:val="0"/>
              <w:spacing w:after="0" w:line="264" w:lineRule="auto"/>
              <w:jc w:val="right"/>
              <w:outlineLvl w:val="1"/>
              <w:rPr>
                <w:rFonts w:cs="Calibri"/>
                <w:snapToGrid w:val="0"/>
                <w:color w:val="262626"/>
                <w:sz w:val="20"/>
              </w:rPr>
            </w:pPr>
            <w:r>
              <w:rPr>
                <w:rFonts w:cs="Arial"/>
                <w:b/>
                <w:bCs/>
                <w:sz w:val="20"/>
                <w:szCs w:val="20"/>
              </w:rPr>
              <w:t>Work</w:t>
            </w:r>
            <w:r w:rsidRPr="00E20946">
              <w:rPr>
                <w:rFonts w:cs="Arial"/>
                <w:b/>
                <w:bCs/>
                <w:sz w:val="20"/>
                <w:szCs w:val="20"/>
              </w:rPr>
              <w:t xml:space="preserve"> outside </w:t>
            </w:r>
            <w:r>
              <w:rPr>
                <w:rFonts w:cs="Arial"/>
                <w:b/>
                <w:bCs/>
                <w:sz w:val="20"/>
                <w:szCs w:val="20"/>
              </w:rPr>
              <w:t>John Day</w:t>
            </w:r>
          </w:p>
        </w:tc>
        <w:tc>
          <w:tcPr>
            <w:tcW w:w="1620" w:type="dxa"/>
            <w:tcBorders>
              <w:top w:val="single" w:sz="4" w:space="0" w:color="auto"/>
              <w:bottom w:val="single" w:sz="4" w:space="0" w:color="auto"/>
            </w:tcBorders>
            <w:shd w:val="clear" w:color="auto" w:fill="E7EAED"/>
            <w:vAlign w:val="center"/>
          </w:tcPr>
          <w:p w14:paraId="0AEDCCE4" w14:textId="72806CF4" w:rsidR="00776DD1" w:rsidRPr="00E20946" w:rsidRDefault="00776DD1" w:rsidP="007E5BDB">
            <w:pPr>
              <w:widowControl w:val="0"/>
              <w:spacing w:after="0" w:line="264" w:lineRule="auto"/>
              <w:jc w:val="center"/>
              <w:outlineLvl w:val="1"/>
              <w:rPr>
                <w:rFonts w:eastAsia="Calibri"/>
                <w:snapToGrid w:val="0"/>
                <w:sz w:val="20"/>
                <w:szCs w:val="20"/>
              </w:rPr>
            </w:pPr>
            <w:r>
              <w:rPr>
                <w:rFonts w:cs="Arial"/>
                <w:sz w:val="20"/>
                <w:szCs w:val="22"/>
              </w:rPr>
              <w:t>62</w:t>
            </w:r>
            <w:r w:rsidRPr="00E20946">
              <w:rPr>
                <w:rFonts w:cs="Arial"/>
                <w:sz w:val="20"/>
                <w:szCs w:val="22"/>
              </w:rPr>
              <w:t>%</w:t>
            </w:r>
          </w:p>
        </w:tc>
        <w:tc>
          <w:tcPr>
            <w:tcW w:w="1530" w:type="dxa"/>
            <w:tcBorders>
              <w:top w:val="single" w:sz="4" w:space="0" w:color="auto"/>
              <w:bottom w:val="single" w:sz="4" w:space="0" w:color="auto"/>
            </w:tcBorders>
            <w:shd w:val="clear" w:color="auto" w:fill="E7EAED"/>
            <w:vAlign w:val="center"/>
          </w:tcPr>
          <w:p w14:paraId="5FD9F698" w14:textId="77777777" w:rsidR="00776DD1" w:rsidRPr="00E20946" w:rsidRDefault="00776DD1" w:rsidP="007E5BDB">
            <w:pPr>
              <w:widowControl w:val="0"/>
              <w:spacing w:after="0" w:line="264" w:lineRule="auto"/>
              <w:jc w:val="center"/>
              <w:outlineLvl w:val="1"/>
              <w:rPr>
                <w:sz w:val="20"/>
              </w:rPr>
            </w:pPr>
            <w:r w:rsidRPr="00E20946">
              <w:rPr>
                <w:sz w:val="20"/>
              </w:rPr>
              <w:t>-</w:t>
            </w:r>
          </w:p>
        </w:tc>
        <w:tc>
          <w:tcPr>
            <w:tcW w:w="270" w:type="dxa"/>
            <w:shd w:val="clear" w:color="auto" w:fill="E7EAED"/>
          </w:tcPr>
          <w:p w14:paraId="47D60A69" w14:textId="77777777" w:rsidR="00776DD1" w:rsidRPr="00F137E5" w:rsidRDefault="00776DD1" w:rsidP="007E5BDB">
            <w:pPr>
              <w:widowControl w:val="0"/>
              <w:spacing w:before="60" w:after="60" w:line="264" w:lineRule="auto"/>
              <w:jc w:val="center"/>
              <w:outlineLvl w:val="1"/>
              <w:rPr>
                <w:i/>
                <w:snapToGrid w:val="0"/>
                <w:sz w:val="20"/>
                <w:szCs w:val="20"/>
              </w:rPr>
            </w:pPr>
          </w:p>
        </w:tc>
      </w:tr>
      <w:tr w:rsidR="00776DD1" w:rsidRPr="00F137E5" w14:paraId="26A5C7EF" w14:textId="77777777" w:rsidTr="007E5BDB">
        <w:tc>
          <w:tcPr>
            <w:tcW w:w="270" w:type="dxa"/>
            <w:shd w:val="clear" w:color="auto" w:fill="E7EAED"/>
          </w:tcPr>
          <w:p w14:paraId="1405FD06" w14:textId="77777777" w:rsidR="00776DD1" w:rsidRPr="00F137E5" w:rsidRDefault="00776DD1" w:rsidP="007E5BDB">
            <w:pPr>
              <w:widowControl w:val="0"/>
              <w:spacing w:before="60" w:after="60" w:line="264" w:lineRule="auto"/>
              <w:jc w:val="center"/>
              <w:outlineLvl w:val="1"/>
              <w:rPr>
                <w:i/>
                <w:snapToGrid w:val="0"/>
                <w:sz w:val="20"/>
                <w:szCs w:val="20"/>
                <w:highlight w:val="yellow"/>
              </w:rPr>
            </w:pPr>
          </w:p>
        </w:tc>
        <w:tc>
          <w:tcPr>
            <w:tcW w:w="3690" w:type="dxa"/>
            <w:tcBorders>
              <w:top w:val="single" w:sz="4" w:space="0" w:color="auto"/>
              <w:bottom w:val="single" w:sz="4" w:space="0" w:color="auto"/>
            </w:tcBorders>
            <w:shd w:val="clear" w:color="auto" w:fill="E7EAED"/>
            <w:vAlign w:val="center"/>
          </w:tcPr>
          <w:p w14:paraId="44C89AA2" w14:textId="3A553982" w:rsidR="00776DD1" w:rsidRPr="00E20946" w:rsidRDefault="00776DD1" w:rsidP="007E5BDB">
            <w:pPr>
              <w:widowControl w:val="0"/>
              <w:spacing w:after="0" w:line="264" w:lineRule="auto"/>
              <w:jc w:val="right"/>
              <w:outlineLvl w:val="1"/>
              <w:rPr>
                <w:rFonts w:cs="Calibri"/>
                <w:snapToGrid w:val="0"/>
                <w:color w:val="262626"/>
                <w:sz w:val="20"/>
              </w:rPr>
            </w:pPr>
            <w:r>
              <w:rPr>
                <w:rFonts w:cs="Arial"/>
                <w:i/>
                <w:iCs/>
                <w:sz w:val="20"/>
                <w:szCs w:val="20"/>
              </w:rPr>
              <w:t>Work</w:t>
            </w:r>
            <w:r w:rsidRPr="00E20946">
              <w:rPr>
                <w:rFonts w:cs="Arial"/>
                <w:i/>
                <w:iCs/>
                <w:sz w:val="20"/>
                <w:szCs w:val="20"/>
              </w:rPr>
              <w:t xml:space="preserve"> in </w:t>
            </w:r>
            <w:r>
              <w:rPr>
                <w:rFonts w:cs="Arial"/>
                <w:i/>
                <w:iCs/>
                <w:sz w:val="20"/>
                <w:szCs w:val="20"/>
              </w:rPr>
              <w:t>Canyon City</w:t>
            </w:r>
          </w:p>
        </w:tc>
        <w:tc>
          <w:tcPr>
            <w:tcW w:w="1620" w:type="dxa"/>
            <w:tcBorders>
              <w:top w:val="single" w:sz="4" w:space="0" w:color="auto"/>
              <w:bottom w:val="single" w:sz="4" w:space="0" w:color="auto"/>
            </w:tcBorders>
            <w:shd w:val="clear" w:color="auto" w:fill="E7EAED"/>
            <w:vAlign w:val="center"/>
          </w:tcPr>
          <w:p w14:paraId="5EE10F51" w14:textId="105B5BF3" w:rsidR="00776DD1" w:rsidRPr="00E20946" w:rsidRDefault="00776DD1" w:rsidP="007E5BDB">
            <w:pPr>
              <w:widowControl w:val="0"/>
              <w:spacing w:after="0" w:line="264" w:lineRule="auto"/>
              <w:jc w:val="center"/>
              <w:outlineLvl w:val="1"/>
              <w:rPr>
                <w:rFonts w:eastAsia="Calibri"/>
                <w:snapToGrid w:val="0"/>
                <w:sz w:val="20"/>
                <w:szCs w:val="20"/>
              </w:rPr>
            </w:pPr>
            <w:r>
              <w:rPr>
                <w:rFonts w:cs="Arial"/>
                <w:i/>
                <w:iCs/>
                <w:sz w:val="20"/>
                <w:szCs w:val="22"/>
              </w:rPr>
              <w:t>11</w:t>
            </w:r>
            <w:r w:rsidRPr="00E20946">
              <w:rPr>
                <w:rFonts w:cs="Arial"/>
                <w:i/>
                <w:iCs/>
                <w:sz w:val="20"/>
                <w:szCs w:val="22"/>
              </w:rPr>
              <w:t>%</w:t>
            </w:r>
          </w:p>
        </w:tc>
        <w:tc>
          <w:tcPr>
            <w:tcW w:w="1530" w:type="dxa"/>
            <w:tcBorders>
              <w:top w:val="single" w:sz="4" w:space="0" w:color="auto"/>
              <w:bottom w:val="single" w:sz="4" w:space="0" w:color="auto"/>
            </w:tcBorders>
            <w:shd w:val="clear" w:color="auto" w:fill="E7EAED"/>
            <w:vAlign w:val="center"/>
          </w:tcPr>
          <w:p w14:paraId="7B1587CA" w14:textId="77777777" w:rsidR="00776DD1" w:rsidRPr="00E20946" w:rsidRDefault="00776DD1" w:rsidP="007E5BDB">
            <w:pPr>
              <w:widowControl w:val="0"/>
              <w:spacing w:after="0" w:line="264" w:lineRule="auto"/>
              <w:jc w:val="center"/>
              <w:outlineLvl w:val="1"/>
              <w:rPr>
                <w:sz w:val="20"/>
              </w:rPr>
            </w:pPr>
            <w:r>
              <w:rPr>
                <w:rFonts w:cs="Arial"/>
                <w:i/>
                <w:iCs/>
                <w:snapToGrid w:val="0"/>
                <w:sz w:val="20"/>
                <w:szCs w:val="20"/>
              </w:rPr>
              <w:t>2</w:t>
            </w:r>
            <w:r w:rsidRPr="00E20946">
              <w:rPr>
                <w:rFonts w:cs="Arial"/>
                <w:i/>
                <w:iCs/>
                <w:snapToGrid w:val="0"/>
                <w:sz w:val="20"/>
                <w:szCs w:val="20"/>
              </w:rPr>
              <w:t>+ miles</w:t>
            </w:r>
          </w:p>
        </w:tc>
        <w:tc>
          <w:tcPr>
            <w:tcW w:w="270" w:type="dxa"/>
            <w:shd w:val="clear" w:color="auto" w:fill="E7EAED"/>
          </w:tcPr>
          <w:p w14:paraId="040749C5" w14:textId="77777777" w:rsidR="00776DD1" w:rsidRPr="00F137E5" w:rsidRDefault="00776DD1" w:rsidP="007E5BDB">
            <w:pPr>
              <w:widowControl w:val="0"/>
              <w:spacing w:before="60" w:after="60" w:line="264" w:lineRule="auto"/>
              <w:jc w:val="center"/>
              <w:outlineLvl w:val="1"/>
              <w:rPr>
                <w:i/>
                <w:snapToGrid w:val="0"/>
                <w:sz w:val="20"/>
                <w:szCs w:val="20"/>
              </w:rPr>
            </w:pPr>
          </w:p>
        </w:tc>
      </w:tr>
      <w:tr w:rsidR="00776DD1" w:rsidRPr="00F137E5" w14:paraId="12D87B95" w14:textId="77777777" w:rsidTr="007E5BDB">
        <w:tc>
          <w:tcPr>
            <w:tcW w:w="270" w:type="dxa"/>
            <w:shd w:val="clear" w:color="auto" w:fill="E7EAED"/>
          </w:tcPr>
          <w:p w14:paraId="40F3EC99" w14:textId="77777777" w:rsidR="00776DD1" w:rsidRPr="00F137E5" w:rsidRDefault="00776DD1" w:rsidP="007E5BDB">
            <w:pPr>
              <w:widowControl w:val="0"/>
              <w:spacing w:before="60" w:after="60" w:line="264" w:lineRule="auto"/>
              <w:jc w:val="center"/>
              <w:outlineLvl w:val="1"/>
              <w:rPr>
                <w:i/>
                <w:snapToGrid w:val="0"/>
                <w:sz w:val="20"/>
                <w:szCs w:val="20"/>
                <w:highlight w:val="yellow"/>
              </w:rPr>
            </w:pPr>
          </w:p>
        </w:tc>
        <w:tc>
          <w:tcPr>
            <w:tcW w:w="3690" w:type="dxa"/>
            <w:tcBorders>
              <w:top w:val="single" w:sz="4" w:space="0" w:color="auto"/>
              <w:bottom w:val="single" w:sz="4" w:space="0" w:color="auto"/>
            </w:tcBorders>
            <w:shd w:val="clear" w:color="auto" w:fill="E7EAED"/>
            <w:vAlign w:val="center"/>
          </w:tcPr>
          <w:p w14:paraId="68C87C13" w14:textId="7E8B1692" w:rsidR="00776DD1" w:rsidRPr="00724F47" w:rsidRDefault="00776DD1" w:rsidP="007E5BDB">
            <w:pPr>
              <w:widowControl w:val="0"/>
              <w:spacing w:after="0" w:line="264" w:lineRule="auto"/>
              <w:jc w:val="right"/>
              <w:outlineLvl w:val="1"/>
              <w:rPr>
                <w:rFonts w:cs="Calibri"/>
                <w:snapToGrid w:val="0"/>
                <w:color w:val="262626"/>
                <w:sz w:val="20"/>
              </w:rPr>
            </w:pPr>
            <w:r>
              <w:rPr>
                <w:rFonts w:cs="Arial"/>
                <w:i/>
                <w:iCs/>
                <w:sz w:val="20"/>
                <w:szCs w:val="20"/>
              </w:rPr>
              <w:t>Work</w:t>
            </w:r>
            <w:r w:rsidRPr="00E20946">
              <w:rPr>
                <w:rFonts w:cs="Arial"/>
                <w:i/>
                <w:iCs/>
                <w:sz w:val="20"/>
                <w:szCs w:val="20"/>
              </w:rPr>
              <w:t xml:space="preserve"> in Mount Vernon</w:t>
            </w:r>
          </w:p>
        </w:tc>
        <w:tc>
          <w:tcPr>
            <w:tcW w:w="1620" w:type="dxa"/>
            <w:tcBorders>
              <w:top w:val="single" w:sz="4" w:space="0" w:color="auto"/>
              <w:bottom w:val="single" w:sz="4" w:space="0" w:color="auto"/>
            </w:tcBorders>
            <w:shd w:val="clear" w:color="auto" w:fill="E7EAED"/>
            <w:vAlign w:val="center"/>
          </w:tcPr>
          <w:p w14:paraId="6E4CE494" w14:textId="769A60E1" w:rsidR="00776DD1" w:rsidRPr="003F0E36" w:rsidRDefault="00776DD1" w:rsidP="007E5BDB">
            <w:pPr>
              <w:widowControl w:val="0"/>
              <w:spacing w:after="0" w:line="264" w:lineRule="auto"/>
              <w:jc w:val="center"/>
              <w:outlineLvl w:val="1"/>
              <w:rPr>
                <w:sz w:val="20"/>
              </w:rPr>
            </w:pPr>
            <w:r>
              <w:rPr>
                <w:rFonts w:cs="Arial"/>
                <w:i/>
                <w:iCs/>
                <w:sz w:val="20"/>
                <w:szCs w:val="22"/>
              </w:rPr>
              <w:t>2</w:t>
            </w:r>
            <w:r w:rsidRPr="00E20946">
              <w:rPr>
                <w:rFonts w:cs="Arial"/>
                <w:i/>
                <w:iCs/>
                <w:sz w:val="20"/>
                <w:szCs w:val="22"/>
              </w:rPr>
              <w:t>%</w:t>
            </w:r>
          </w:p>
        </w:tc>
        <w:tc>
          <w:tcPr>
            <w:tcW w:w="1530" w:type="dxa"/>
            <w:tcBorders>
              <w:top w:val="single" w:sz="4" w:space="0" w:color="auto"/>
              <w:bottom w:val="single" w:sz="4" w:space="0" w:color="auto"/>
            </w:tcBorders>
            <w:shd w:val="clear" w:color="auto" w:fill="E7EAED"/>
            <w:vAlign w:val="center"/>
          </w:tcPr>
          <w:p w14:paraId="16E9EF63" w14:textId="77777777" w:rsidR="00776DD1" w:rsidRDefault="00776DD1" w:rsidP="007E5BDB">
            <w:pPr>
              <w:widowControl w:val="0"/>
              <w:spacing w:after="0" w:line="264" w:lineRule="auto"/>
              <w:jc w:val="center"/>
              <w:outlineLvl w:val="1"/>
              <w:rPr>
                <w:sz w:val="20"/>
              </w:rPr>
            </w:pPr>
            <w:r>
              <w:rPr>
                <w:rFonts w:cs="Arial"/>
                <w:i/>
                <w:iCs/>
                <w:snapToGrid w:val="0"/>
                <w:sz w:val="20"/>
                <w:szCs w:val="20"/>
              </w:rPr>
              <w:t>8</w:t>
            </w:r>
            <w:r w:rsidRPr="00E20946">
              <w:rPr>
                <w:rFonts w:cs="Arial"/>
                <w:i/>
                <w:iCs/>
                <w:snapToGrid w:val="0"/>
                <w:sz w:val="20"/>
                <w:szCs w:val="20"/>
              </w:rPr>
              <w:t>+ miles</w:t>
            </w:r>
          </w:p>
        </w:tc>
        <w:tc>
          <w:tcPr>
            <w:tcW w:w="270" w:type="dxa"/>
            <w:shd w:val="clear" w:color="auto" w:fill="E7EAED"/>
          </w:tcPr>
          <w:p w14:paraId="279178EA" w14:textId="77777777" w:rsidR="00776DD1" w:rsidRPr="00F137E5" w:rsidRDefault="00776DD1" w:rsidP="007E5BDB">
            <w:pPr>
              <w:widowControl w:val="0"/>
              <w:spacing w:before="60" w:after="60" w:line="264" w:lineRule="auto"/>
              <w:jc w:val="center"/>
              <w:outlineLvl w:val="1"/>
              <w:rPr>
                <w:i/>
                <w:snapToGrid w:val="0"/>
                <w:sz w:val="20"/>
                <w:szCs w:val="20"/>
              </w:rPr>
            </w:pPr>
          </w:p>
        </w:tc>
      </w:tr>
      <w:tr w:rsidR="00776DD1" w:rsidRPr="00F137E5" w14:paraId="31285075" w14:textId="77777777" w:rsidTr="007E5BDB">
        <w:tc>
          <w:tcPr>
            <w:tcW w:w="270" w:type="dxa"/>
            <w:shd w:val="clear" w:color="auto" w:fill="E7EAED"/>
          </w:tcPr>
          <w:p w14:paraId="1609BD0D" w14:textId="77777777" w:rsidR="00776DD1" w:rsidRPr="00F137E5" w:rsidRDefault="00776DD1" w:rsidP="007E5BDB">
            <w:pPr>
              <w:widowControl w:val="0"/>
              <w:spacing w:before="60" w:after="60" w:line="264" w:lineRule="auto"/>
              <w:jc w:val="center"/>
              <w:outlineLvl w:val="1"/>
              <w:rPr>
                <w:i/>
                <w:snapToGrid w:val="0"/>
                <w:sz w:val="20"/>
                <w:szCs w:val="20"/>
                <w:highlight w:val="yellow"/>
              </w:rPr>
            </w:pPr>
          </w:p>
        </w:tc>
        <w:tc>
          <w:tcPr>
            <w:tcW w:w="3690" w:type="dxa"/>
            <w:tcBorders>
              <w:top w:val="single" w:sz="4" w:space="0" w:color="auto"/>
              <w:bottom w:val="single" w:sz="4" w:space="0" w:color="auto"/>
            </w:tcBorders>
            <w:shd w:val="clear" w:color="auto" w:fill="E7EAED"/>
            <w:vAlign w:val="center"/>
          </w:tcPr>
          <w:p w14:paraId="0EA65EDD" w14:textId="463A6802" w:rsidR="00776DD1" w:rsidRDefault="00776DD1" w:rsidP="007E5BDB">
            <w:pPr>
              <w:widowControl w:val="0"/>
              <w:spacing w:after="0" w:line="264" w:lineRule="auto"/>
              <w:jc w:val="right"/>
              <w:outlineLvl w:val="1"/>
              <w:rPr>
                <w:rFonts w:cs="Calibri"/>
                <w:snapToGrid w:val="0"/>
                <w:color w:val="262626"/>
                <w:sz w:val="20"/>
              </w:rPr>
            </w:pPr>
            <w:r>
              <w:rPr>
                <w:rFonts w:cs="Arial"/>
                <w:i/>
                <w:iCs/>
                <w:sz w:val="20"/>
                <w:szCs w:val="20"/>
              </w:rPr>
              <w:t>Work</w:t>
            </w:r>
            <w:r w:rsidRPr="00E20946">
              <w:rPr>
                <w:rFonts w:cs="Arial"/>
                <w:i/>
                <w:iCs/>
                <w:sz w:val="20"/>
                <w:szCs w:val="20"/>
              </w:rPr>
              <w:t xml:space="preserve"> in Prairie City</w:t>
            </w:r>
          </w:p>
        </w:tc>
        <w:tc>
          <w:tcPr>
            <w:tcW w:w="1620" w:type="dxa"/>
            <w:tcBorders>
              <w:top w:val="single" w:sz="4" w:space="0" w:color="auto"/>
              <w:bottom w:val="single" w:sz="4" w:space="0" w:color="auto"/>
            </w:tcBorders>
            <w:shd w:val="clear" w:color="auto" w:fill="E7EAED"/>
            <w:vAlign w:val="center"/>
          </w:tcPr>
          <w:p w14:paraId="1F91EE2C" w14:textId="3DAF7CA8" w:rsidR="00776DD1" w:rsidRDefault="00776DD1" w:rsidP="007E5BDB">
            <w:pPr>
              <w:widowControl w:val="0"/>
              <w:spacing w:after="0" w:line="264" w:lineRule="auto"/>
              <w:jc w:val="center"/>
              <w:outlineLvl w:val="1"/>
              <w:rPr>
                <w:sz w:val="20"/>
              </w:rPr>
            </w:pPr>
            <w:r>
              <w:rPr>
                <w:rFonts w:cs="Arial"/>
                <w:i/>
                <w:iCs/>
                <w:sz w:val="20"/>
                <w:szCs w:val="22"/>
              </w:rPr>
              <w:t>2</w:t>
            </w:r>
            <w:r w:rsidRPr="00E20946">
              <w:rPr>
                <w:rFonts w:cs="Arial"/>
                <w:i/>
                <w:iCs/>
                <w:sz w:val="20"/>
                <w:szCs w:val="22"/>
              </w:rPr>
              <w:t>%</w:t>
            </w:r>
          </w:p>
        </w:tc>
        <w:tc>
          <w:tcPr>
            <w:tcW w:w="1530" w:type="dxa"/>
            <w:tcBorders>
              <w:top w:val="single" w:sz="4" w:space="0" w:color="auto"/>
              <w:bottom w:val="single" w:sz="4" w:space="0" w:color="auto"/>
            </w:tcBorders>
            <w:shd w:val="clear" w:color="auto" w:fill="E7EAED"/>
            <w:vAlign w:val="center"/>
          </w:tcPr>
          <w:p w14:paraId="3C6AD611" w14:textId="77777777" w:rsidR="00776DD1" w:rsidRDefault="00776DD1" w:rsidP="007E5BDB">
            <w:pPr>
              <w:widowControl w:val="0"/>
              <w:spacing w:after="0" w:line="264" w:lineRule="auto"/>
              <w:jc w:val="center"/>
              <w:outlineLvl w:val="1"/>
              <w:rPr>
                <w:sz w:val="20"/>
              </w:rPr>
            </w:pPr>
            <w:r>
              <w:rPr>
                <w:rFonts w:cs="Arial"/>
                <w:i/>
                <w:iCs/>
                <w:snapToGrid w:val="0"/>
                <w:sz w:val="20"/>
                <w:szCs w:val="20"/>
              </w:rPr>
              <w:t>13</w:t>
            </w:r>
            <w:r w:rsidRPr="00E20946">
              <w:rPr>
                <w:rFonts w:cs="Arial"/>
                <w:i/>
                <w:iCs/>
                <w:snapToGrid w:val="0"/>
                <w:sz w:val="20"/>
                <w:szCs w:val="20"/>
              </w:rPr>
              <w:t>+ miles</w:t>
            </w:r>
          </w:p>
        </w:tc>
        <w:tc>
          <w:tcPr>
            <w:tcW w:w="270" w:type="dxa"/>
            <w:shd w:val="clear" w:color="auto" w:fill="E7EAED"/>
          </w:tcPr>
          <w:p w14:paraId="69A319F9" w14:textId="77777777" w:rsidR="00776DD1" w:rsidRPr="00F137E5" w:rsidRDefault="00776DD1" w:rsidP="007E5BDB">
            <w:pPr>
              <w:widowControl w:val="0"/>
              <w:spacing w:before="60" w:after="60" w:line="264" w:lineRule="auto"/>
              <w:jc w:val="center"/>
              <w:outlineLvl w:val="1"/>
              <w:rPr>
                <w:i/>
                <w:snapToGrid w:val="0"/>
                <w:sz w:val="20"/>
                <w:szCs w:val="20"/>
              </w:rPr>
            </w:pPr>
          </w:p>
        </w:tc>
      </w:tr>
      <w:tr w:rsidR="00776DD1" w:rsidRPr="00F137E5" w14:paraId="10DF200D" w14:textId="77777777" w:rsidTr="007E5BDB">
        <w:tc>
          <w:tcPr>
            <w:tcW w:w="270" w:type="dxa"/>
            <w:shd w:val="clear" w:color="auto" w:fill="E7EAED"/>
          </w:tcPr>
          <w:p w14:paraId="1D4BC7E3" w14:textId="77777777" w:rsidR="00776DD1" w:rsidRPr="00F137E5" w:rsidRDefault="00776DD1" w:rsidP="007E5BDB">
            <w:pPr>
              <w:widowControl w:val="0"/>
              <w:spacing w:before="60" w:after="60" w:line="264" w:lineRule="auto"/>
              <w:jc w:val="center"/>
              <w:outlineLvl w:val="1"/>
              <w:rPr>
                <w:i/>
                <w:snapToGrid w:val="0"/>
                <w:sz w:val="20"/>
                <w:szCs w:val="20"/>
                <w:highlight w:val="yellow"/>
              </w:rPr>
            </w:pPr>
          </w:p>
        </w:tc>
        <w:tc>
          <w:tcPr>
            <w:tcW w:w="3690" w:type="dxa"/>
            <w:tcBorders>
              <w:top w:val="single" w:sz="4" w:space="0" w:color="auto"/>
              <w:bottom w:val="single" w:sz="4" w:space="0" w:color="auto"/>
            </w:tcBorders>
            <w:shd w:val="clear" w:color="auto" w:fill="E7EAED"/>
            <w:vAlign w:val="center"/>
          </w:tcPr>
          <w:p w14:paraId="7F402122" w14:textId="4F9ACEDF" w:rsidR="00776DD1" w:rsidRPr="00FF1BEB" w:rsidRDefault="00776DD1" w:rsidP="007E5BDB">
            <w:pPr>
              <w:widowControl w:val="0"/>
              <w:spacing w:after="0" w:line="264" w:lineRule="auto"/>
              <w:jc w:val="right"/>
              <w:outlineLvl w:val="1"/>
              <w:rPr>
                <w:iCs/>
                <w:color w:val="000000"/>
                <w:sz w:val="20"/>
              </w:rPr>
            </w:pPr>
            <w:r w:rsidRPr="00FF1BEB">
              <w:rPr>
                <w:rFonts w:cs="Arial"/>
                <w:i/>
                <w:iCs/>
                <w:sz w:val="20"/>
                <w:szCs w:val="22"/>
              </w:rPr>
              <w:t>Work in Other Cities</w:t>
            </w:r>
          </w:p>
        </w:tc>
        <w:tc>
          <w:tcPr>
            <w:tcW w:w="1620" w:type="dxa"/>
            <w:tcBorders>
              <w:top w:val="single" w:sz="4" w:space="0" w:color="auto"/>
              <w:bottom w:val="single" w:sz="4" w:space="0" w:color="auto"/>
            </w:tcBorders>
            <w:shd w:val="clear" w:color="auto" w:fill="E7EAED"/>
            <w:vAlign w:val="center"/>
          </w:tcPr>
          <w:p w14:paraId="5A44151A" w14:textId="2E1E635C" w:rsidR="00776DD1" w:rsidRPr="00FF1BEB" w:rsidRDefault="00FF1BEB" w:rsidP="007E5BDB">
            <w:pPr>
              <w:widowControl w:val="0"/>
              <w:spacing w:after="0" w:line="264" w:lineRule="auto"/>
              <w:jc w:val="center"/>
              <w:outlineLvl w:val="1"/>
              <w:rPr>
                <w:i/>
                <w:iCs/>
                <w:color w:val="000000"/>
                <w:sz w:val="20"/>
              </w:rPr>
            </w:pPr>
            <w:r>
              <w:rPr>
                <w:i/>
                <w:iCs/>
                <w:color w:val="000000"/>
                <w:sz w:val="20"/>
              </w:rPr>
              <w:t>47</w:t>
            </w:r>
            <w:r w:rsidR="00776DD1" w:rsidRPr="00FF1BEB">
              <w:rPr>
                <w:i/>
                <w:iCs/>
                <w:color w:val="000000"/>
                <w:sz w:val="20"/>
              </w:rPr>
              <w:t>%</w:t>
            </w:r>
          </w:p>
        </w:tc>
        <w:tc>
          <w:tcPr>
            <w:tcW w:w="1530" w:type="dxa"/>
            <w:tcBorders>
              <w:top w:val="single" w:sz="4" w:space="0" w:color="auto"/>
              <w:bottom w:val="single" w:sz="4" w:space="0" w:color="auto"/>
            </w:tcBorders>
            <w:shd w:val="clear" w:color="auto" w:fill="E7EAED"/>
            <w:vAlign w:val="center"/>
          </w:tcPr>
          <w:p w14:paraId="00EA7B1D" w14:textId="57D89708" w:rsidR="00776DD1" w:rsidRPr="00FF1BEB" w:rsidRDefault="00FF1BEB" w:rsidP="007E5BDB">
            <w:pPr>
              <w:widowControl w:val="0"/>
              <w:spacing w:after="0" w:line="264" w:lineRule="auto"/>
              <w:jc w:val="center"/>
              <w:outlineLvl w:val="1"/>
              <w:rPr>
                <w:sz w:val="20"/>
              </w:rPr>
            </w:pPr>
            <w:r>
              <w:rPr>
                <w:rFonts w:cs="Arial"/>
                <w:i/>
                <w:iCs/>
                <w:snapToGrid w:val="0"/>
                <w:sz w:val="20"/>
                <w:szCs w:val="20"/>
              </w:rPr>
              <w:t>25</w:t>
            </w:r>
            <w:r w:rsidR="00776DD1" w:rsidRPr="00FF1BEB">
              <w:rPr>
                <w:rFonts w:cs="Arial"/>
                <w:i/>
                <w:iCs/>
                <w:snapToGrid w:val="0"/>
                <w:sz w:val="20"/>
                <w:szCs w:val="20"/>
              </w:rPr>
              <w:t>+ miles</w:t>
            </w:r>
          </w:p>
        </w:tc>
        <w:tc>
          <w:tcPr>
            <w:tcW w:w="270" w:type="dxa"/>
            <w:shd w:val="clear" w:color="auto" w:fill="E7EAED"/>
          </w:tcPr>
          <w:p w14:paraId="3E81B3E5" w14:textId="77777777" w:rsidR="00776DD1" w:rsidRPr="00F137E5" w:rsidRDefault="00776DD1" w:rsidP="007E5BDB">
            <w:pPr>
              <w:widowControl w:val="0"/>
              <w:spacing w:before="60" w:after="60" w:line="264" w:lineRule="auto"/>
              <w:jc w:val="center"/>
              <w:outlineLvl w:val="1"/>
              <w:rPr>
                <w:i/>
                <w:snapToGrid w:val="0"/>
                <w:sz w:val="20"/>
                <w:szCs w:val="20"/>
              </w:rPr>
            </w:pPr>
          </w:p>
        </w:tc>
      </w:tr>
      <w:tr w:rsidR="00776DD1" w:rsidRPr="00F137E5" w14:paraId="76C18E5C" w14:textId="77777777" w:rsidTr="00A0388B">
        <w:trPr>
          <w:trHeight w:val="461"/>
        </w:trPr>
        <w:tc>
          <w:tcPr>
            <w:tcW w:w="270" w:type="dxa"/>
            <w:shd w:val="clear" w:color="auto" w:fill="E7EAED"/>
          </w:tcPr>
          <w:p w14:paraId="5ADD5914" w14:textId="77777777" w:rsidR="00776DD1" w:rsidRPr="00F67AB0" w:rsidRDefault="00776DD1" w:rsidP="007E5BDB">
            <w:pPr>
              <w:widowControl w:val="0"/>
              <w:spacing w:after="0" w:line="240" w:lineRule="auto"/>
              <w:jc w:val="center"/>
              <w:outlineLvl w:val="1"/>
              <w:rPr>
                <w:snapToGrid w:val="0"/>
                <w:sz w:val="18"/>
                <w:szCs w:val="20"/>
                <w:highlight w:val="yellow"/>
              </w:rPr>
            </w:pPr>
          </w:p>
        </w:tc>
        <w:tc>
          <w:tcPr>
            <w:tcW w:w="7110" w:type="dxa"/>
            <w:gridSpan w:val="4"/>
            <w:shd w:val="clear" w:color="auto" w:fill="E7EAED"/>
            <w:vAlign w:val="center"/>
          </w:tcPr>
          <w:p w14:paraId="78AF439B" w14:textId="6E38FE8B" w:rsidR="00776DD1" w:rsidRPr="00F67AB0" w:rsidRDefault="00776DD1" w:rsidP="00A0388B">
            <w:pPr>
              <w:widowControl w:val="0"/>
              <w:spacing w:after="0" w:line="240" w:lineRule="auto"/>
              <w:outlineLvl w:val="1"/>
              <w:rPr>
                <w:snapToGrid w:val="0"/>
                <w:sz w:val="18"/>
                <w:szCs w:val="20"/>
              </w:rPr>
            </w:pPr>
            <w:r w:rsidRPr="00F67AB0">
              <w:rPr>
                <w:snapToGrid w:val="0"/>
                <w:sz w:val="18"/>
                <w:szCs w:val="20"/>
              </w:rPr>
              <w:t xml:space="preserve">Source: </w:t>
            </w:r>
            <w:r>
              <w:rPr>
                <w:snapToGrid w:val="0"/>
                <w:sz w:val="18"/>
                <w:szCs w:val="20"/>
              </w:rPr>
              <w:t>Work</w:t>
            </w:r>
            <w:r w:rsidRPr="0053458A">
              <w:rPr>
                <w:snapToGrid w:val="0"/>
                <w:sz w:val="18"/>
                <w:szCs w:val="20"/>
              </w:rPr>
              <w:t xml:space="preserve"> Destination Report, On The Map, US Census Bureau, 201</w:t>
            </w:r>
            <w:r>
              <w:rPr>
                <w:snapToGrid w:val="0"/>
                <w:sz w:val="18"/>
                <w:szCs w:val="20"/>
              </w:rPr>
              <w:t>5</w:t>
            </w:r>
            <w:r w:rsidRPr="00F67AB0">
              <w:rPr>
                <w:snapToGrid w:val="0"/>
                <w:sz w:val="18"/>
                <w:szCs w:val="20"/>
              </w:rPr>
              <w:t>.</w:t>
            </w:r>
          </w:p>
        </w:tc>
      </w:tr>
    </w:tbl>
    <w:p w14:paraId="3AE9DA98" w14:textId="3873C652" w:rsidR="00776DD1" w:rsidRDefault="00776DD1" w:rsidP="00776DD1">
      <w:pPr>
        <w:pStyle w:val="BodyText"/>
      </w:pPr>
    </w:p>
    <w:p w14:paraId="4C8C0E1B" w14:textId="3406053D" w:rsidR="00776DD1" w:rsidRDefault="00776DD1" w:rsidP="00776DD1">
      <w:pPr>
        <w:pStyle w:val="BodyText"/>
      </w:pPr>
    </w:p>
    <w:p w14:paraId="6603D06C" w14:textId="77777777" w:rsidR="00776DD1" w:rsidRPr="00776DD1" w:rsidRDefault="00776DD1" w:rsidP="00776DD1">
      <w:pPr>
        <w:pStyle w:val="BodyText"/>
      </w:pPr>
    </w:p>
    <w:p w14:paraId="7F1C12F2" w14:textId="77777777" w:rsidR="007E5BDB" w:rsidRDefault="007E5BDB" w:rsidP="00FF1BEB">
      <w:pPr>
        <w:pStyle w:val="Heading1"/>
        <w:spacing w:before="360"/>
      </w:pPr>
    </w:p>
    <w:p w14:paraId="4279CE97" w14:textId="77777777" w:rsidR="007E5BDB" w:rsidRDefault="007E5BDB" w:rsidP="00FF1BEB">
      <w:pPr>
        <w:pStyle w:val="Heading1"/>
        <w:spacing w:before="360"/>
      </w:pPr>
    </w:p>
    <w:p w14:paraId="0CF941AA" w14:textId="77777777" w:rsidR="007E5BDB" w:rsidRDefault="007E5BDB" w:rsidP="00FF1BEB">
      <w:pPr>
        <w:pStyle w:val="Heading1"/>
        <w:spacing w:before="360"/>
      </w:pPr>
    </w:p>
    <w:p w14:paraId="58F992F2" w14:textId="77777777" w:rsidR="007E5BDB" w:rsidRDefault="007E5BDB" w:rsidP="00FF1BEB">
      <w:pPr>
        <w:pStyle w:val="Heading1"/>
        <w:spacing w:before="360"/>
      </w:pPr>
    </w:p>
    <w:p w14:paraId="0A046C73" w14:textId="48F62CF8" w:rsidR="007E5BDB" w:rsidRDefault="000B3211" w:rsidP="000B3211">
      <w:pPr>
        <w:pStyle w:val="Heading1"/>
        <w:rPr>
          <w:snapToGrid w:val="0"/>
        </w:rPr>
      </w:pPr>
      <w:r>
        <w:rPr>
          <w:snapToGrid w:val="0"/>
        </w:rPr>
        <w:t>Key Demographics</w:t>
      </w:r>
    </w:p>
    <w:p w14:paraId="784F623F" w14:textId="607BFCD7" w:rsidR="007E5BDB" w:rsidRDefault="007E5BDB" w:rsidP="007E5BDB">
      <w:pPr>
        <w:rPr>
          <w:rFonts w:ascii="Garamond" w:hAnsi="Garamond"/>
          <w:snapToGrid w:val="0"/>
          <w:szCs w:val="22"/>
        </w:rPr>
      </w:pPr>
      <w:r>
        <w:rPr>
          <w:snapToGrid w:val="0"/>
          <w:szCs w:val="22"/>
        </w:rPr>
        <w:t xml:space="preserve">Demographic characteristics such as age and income play a key role in determining mode of transportation. </w:t>
      </w:r>
      <w:r w:rsidR="00806E2D">
        <w:rPr>
          <w:snapToGrid w:val="0"/>
          <w:szCs w:val="22"/>
        </w:rPr>
        <w:t>John Day</w:t>
      </w:r>
      <w:r>
        <w:rPr>
          <w:snapToGrid w:val="0"/>
          <w:szCs w:val="22"/>
        </w:rPr>
        <w:t xml:space="preserve"> residents with lower incomes, as well as the youngest and oldest residents, often account for more trips via walking, biking and public transportation. </w:t>
      </w:r>
    </w:p>
    <w:p w14:paraId="18791642" w14:textId="4CF7666E" w:rsidR="007E5BDB" w:rsidRDefault="007E5BDB" w:rsidP="007E5BDB">
      <w:pPr>
        <w:rPr>
          <w:szCs w:val="24"/>
          <w:highlight w:val="yellow"/>
        </w:rPr>
      </w:pPr>
      <w:r>
        <w:rPr>
          <w:snapToGrid w:val="0"/>
          <w:szCs w:val="22"/>
        </w:rPr>
        <w:t>As seen in Table 3, about 2</w:t>
      </w:r>
      <w:r w:rsidR="00806E2D">
        <w:rPr>
          <w:snapToGrid w:val="0"/>
          <w:szCs w:val="22"/>
        </w:rPr>
        <w:t>8</w:t>
      </w:r>
      <w:r>
        <w:rPr>
          <w:snapToGrid w:val="0"/>
          <w:szCs w:val="22"/>
        </w:rPr>
        <w:t xml:space="preserve"> percent of </w:t>
      </w:r>
      <w:r w:rsidR="00806E2D">
        <w:rPr>
          <w:snapToGrid w:val="0"/>
          <w:szCs w:val="22"/>
        </w:rPr>
        <w:t>John Day</w:t>
      </w:r>
      <w:r>
        <w:rPr>
          <w:snapToGrid w:val="0"/>
          <w:szCs w:val="22"/>
        </w:rPr>
        <w:t xml:space="preserve"> residents</w:t>
      </w:r>
      <w:r>
        <w:t xml:space="preserve"> </w:t>
      </w:r>
      <w:r>
        <w:rPr>
          <w:snapToGrid w:val="0"/>
          <w:szCs w:val="22"/>
        </w:rPr>
        <w:t xml:space="preserve">are school-age children, while </w:t>
      </w:r>
      <w:r w:rsidR="00806E2D">
        <w:rPr>
          <w:snapToGrid w:val="0"/>
          <w:szCs w:val="22"/>
        </w:rPr>
        <w:t>17</w:t>
      </w:r>
      <w:r>
        <w:rPr>
          <w:snapToGrid w:val="0"/>
          <w:szCs w:val="22"/>
        </w:rPr>
        <w:t xml:space="preserve"> percent of residents</w:t>
      </w:r>
      <w:r>
        <w:t xml:space="preserve"> </w:t>
      </w:r>
      <w:r>
        <w:rPr>
          <w:lang w:eastAsia="x-none"/>
        </w:rPr>
        <w:t xml:space="preserve">are </w:t>
      </w:r>
      <w:r>
        <w:rPr>
          <w:snapToGrid w:val="0"/>
          <w:szCs w:val="22"/>
        </w:rPr>
        <w:t xml:space="preserve">over 65. </w:t>
      </w:r>
      <w:r>
        <w:t xml:space="preserve">The median income of </w:t>
      </w:r>
      <w:r w:rsidR="00806E2D">
        <w:t>John Day</w:t>
      </w:r>
      <w:r>
        <w:t xml:space="preserve"> is around $</w:t>
      </w:r>
      <w:r w:rsidR="00806E2D">
        <w:t>44</w:t>
      </w:r>
      <w:r>
        <w:t xml:space="preserve">,000. </w:t>
      </w:r>
    </w:p>
    <w:tbl>
      <w:tblPr>
        <w:tblpPr w:leftFromText="180" w:rightFromText="180" w:vertAnchor="text" w:horzAnchor="margin" w:tblpXSpec="center" w:tblpY="121"/>
        <w:tblW w:w="6030" w:type="dxa"/>
        <w:tblLayout w:type="fixed"/>
        <w:tblLook w:val="0020" w:firstRow="1" w:lastRow="0" w:firstColumn="0" w:lastColumn="0" w:noHBand="0" w:noVBand="0"/>
      </w:tblPr>
      <w:tblGrid>
        <w:gridCol w:w="270"/>
        <w:gridCol w:w="3600"/>
        <w:gridCol w:w="1890"/>
        <w:gridCol w:w="270"/>
      </w:tblGrid>
      <w:tr w:rsidR="007E5BDB" w:rsidRPr="00F137E5" w14:paraId="7D83FF7D" w14:textId="77777777" w:rsidTr="001D6E8B">
        <w:trPr>
          <w:trHeight w:val="274"/>
          <w:tblHeader/>
        </w:trPr>
        <w:tc>
          <w:tcPr>
            <w:tcW w:w="270" w:type="dxa"/>
            <w:shd w:val="clear" w:color="auto" w:fill="83929F"/>
          </w:tcPr>
          <w:p w14:paraId="215B531C" w14:textId="77777777" w:rsidR="007E5BDB" w:rsidRPr="00F137E5" w:rsidRDefault="007E5BDB" w:rsidP="007E5BDB">
            <w:pPr>
              <w:spacing w:before="60" w:after="60"/>
              <w:jc w:val="center"/>
              <w:rPr>
                <w:b/>
                <w:color w:val="D7EDDE"/>
                <w:sz w:val="20"/>
                <w:szCs w:val="20"/>
                <w:highlight w:val="yellow"/>
              </w:rPr>
            </w:pPr>
            <w:r w:rsidRPr="00F137E5">
              <w:rPr>
                <w:b/>
                <w:color w:val="D7EDDE"/>
              </w:rPr>
              <w:lastRenderedPageBreak/>
              <w:br w:type="page"/>
            </w:r>
          </w:p>
        </w:tc>
        <w:tc>
          <w:tcPr>
            <w:tcW w:w="5760" w:type="dxa"/>
            <w:gridSpan w:val="3"/>
            <w:shd w:val="clear" w:color="auto" w:fill="83929F"/>
          </w:tcPr>
          <w:p w14:paraId="4790150A" w14:textId="1536D9FC" w:rsidR="007E5BDB" w:rsidRPr="00F137E5" w:rsidRDefault="007E5BDB" w:rsidP="007E5BDB">
            <w:pPr>
              <w:spacing w:before="60" w:after="60"/>
              <w:rPr>
                <w:b/>
                <w:color w:val="FFFFFF"/>
                <w:sz w:val="20"/>
                <w:szCs w:val="20"/>
                <w:highlight w:val="yellow"/>
              </w:rPr>
            </w:pPr>
            <w:r w:rsidRPr="00F137E5">
              <w:rPr>
                <w:rFonts w:ascii="Gill Sans MT" w:eastAsia="MS Gothic" w:hAnsi="Gill Sans MT"/>
                <w:b/>
                <w:color w:val="FFFFFF"/>
                <w:sz w:val="24"/>
                <w:szCs w:val="20"/>
              </w:rPr>
              <w:t xml:space="preserve">Table </w:t>
            </w:r>
            <w:r>
              <w:rPr>
                <w:rFonts w:ascii="Gill Sans MT" w:eastAsia="MS Gothic" w:hAnsi="Gill Sans MT"/>
                <w:b/>
                <w:color w:val="FFFFFF"/>
                <w:sz w:val="24"/>
                <w:szCs w:val="20"/>
              </w:rPr>
              <w:t>3</w:t>
            </w:r>
            <w:r w:rsidRPr="00F137E5">
              <w:rPr>
                <w:rFonts w:ascii="Gill Sans MT" w:eastAsia="MS Gothic" w:hAnsi="Gill Sans MT"/>
                <w:b/>
                <w:color w:val="FFFFFF"/>
                <w:sz w:val="24"/>
                <w:szCs w:val="20"/>
              </w:rPr>
              <w:t>:</w:t>
            </w:r>
            <w:r>
              <w:rPr>
                <w:rFonts w:ascii="Gill Sans MT" w:eastAsia="MS Gothic" w:hAnsi="Gill Sans MT"/>
                <w:b/>
                <w:color w:val="FFFFFF"/>
                <w:sz w:val="24"/>
                <w:szCs w:val="20"/>
              </w:rPr>
              <w:t xml:space="preserve"> </w:t>
            </w:r>
            <w:r w:rsidRPr="007E5BDB">
              <w:rPr>
                <w:rFonts w:ascii="Gill Sans MT" w:eastAsia="MS Gothic" w:hAnsi="Gill Sans MT"/>
                <w:b/>
                <w:color w:val="FFFFFF"/>
                <w:sz w:val="24"/>
                <w:szCs w:val="20"/>
              </w:rPr>
              <w:t>Key Demographics i</w:t>
            </w:r>
            <w:r>
              <w:rPr>
                <w:rFonts w:ascii="Gill Sans MT" w:eastAsia="MS Gothic" w:hAnsi="Gill Sans MT"/>
                <w:b/>
                <w:color w:val="FFFFFF"/>
                <w:sz w:val="24"/>
                <w:szCs w:val="20"/>
              </w:rPr>
              <w:t>n</w:t>
            </w:r>
            <w:r w:rsidRPr="0053458A">
              <w:rPr>
                <w:rFonts w:ascii="Gill Sans MT" w:eastAsia="MS Gothic" w:hAnsi="Gill Sans MT"/>
                <w:b/>
                <w:color w:val="FFFFFF"/>
                <w:sz w:val="24"/>
                <w:szCs w:val="20"/>
              </w:rPr>
              <w:t xml:space="preserve"> </w:t>
            </w:r>
            <w:r>
              <w:rPr>
                <w:rFonts w:ascii="Gill Sans MT" w:eastAsia="MS Gothic" w:hAnsi="Gill Sans MT"/>
                <w:b/>
                <w:color w:val="FFFFFF"/>
                <w:sz w:val="24"/>
                <w:szCs w:val="20"/>
              </w:rPr>
              <w:t>John Day</w:t>
            </w:r>
          </w:p>
        </w:tc>
      </w:tr>
      <w:tr w:rsidR="007E5BDB" w:rsidRPr="00F137E5" w14:paraId="7324EFC7" w14:textId="77777777" w:rsidTr="001D6E8B">
        <w:trPr>
          <w:trHeight w:val="289"/>
        </w:trPr>
        <w:tc>
          <w:tcPr>
            <w:tcW w:w="270" w:type="dxa"/>
            <w:tcBorders>
              <w:bottom w:val="single" w:sz="4" w:space="0" w:color="auto"/>
            </w:tcBorders>
            <w:shd w:val="clear" w:color="auto" w:fill="83929F"/>
          </w:tcPr>
          <w:p w14:paraId="4BED5CF7" w14:textId="77777777" w:rsidR="007E5BDB" w:rsidRPr="00F137E5" w:rsidRDefault="007E5BDB" w:rsidP="007E5BDB">
            <w:pPr>
              <w:widowControl w:val="0"/>
              <w:spacing w:before="60" w:after="60" w:line="264" w:lineRule="auto"/>
              <w:jc w:val="center"/>
              <w:outlineLvl w:val="1"/>
              <w:rPr>
                <w:i/>
                <w:snapToGrid w:val="0"/>
                <w:sz w:val="20"/>
                <w:szCs w:val="20"/>
                <w:highlight w:val="yellow"/>
              </w:rPr>
            </w:pPr>
          </w:p>
        </w:tc>
        <w:tc>
          <w:tcPr>
            <w:tcW w:w="3600" w:type="dxa"/>
            <w:tcBorders>
              <w:bottom w:val="single" w:sz="4" w:space="0" w:color="auto"/>
            </w:tcBorders>
            <w:shd w:val="clear" w:color="auto" w:fill="83929F"/>
            <w:vAlign w:val="bottom"/>
          </w:tcPr>
          <w:p w14:paraId="6C1441A0" w14:textId="120CF796" w:rsidR="007E5BDB" w:rsidRPr="0053458A" w:rsidRDefault="007E5BDB" w:rsidP="007E5BDB">
            <w:pPr>
              <w:widowControl w:val="0"/>
              <w:spacing w:after="0" w:line="264" w:lineRule="auto"/>
              <w:jc w:val="center"/>
              <w:outlineLvl w:val="1"/>
              <w:rPr>
                <w:b/>
                <w:snapToGrid w:val="0"/>
                <w:color w:val="CCE7D4"/>
                <w:sz w:val="20"/>
                <w:szCs w:val="20"/>
              </w:rPr>
            </w:pPr>
            <w:r w:rsidRPr="007E5BDB">
              <w:rPr>
                <w:b/>
                <w:color w:val="FFFFFF"/>
                <w:sz w:val="20"/>
                <w:szCs w:val="20"/>
              </w:rPr>
              <w:t>Demographic</w:t>
            </w:r>
          </w:p>
        </w:tc>
        <w:tc>
          <w:tcPr>
            <w:tcW w:w="1890" w:type="dxa"/>
            <w:tcBorders>
              <w:bottom w:val="single" w:sz="4" w:space="0" w:color="auto"/>
            </w:tcBorders>
            <w:shd w:val="clear" w:color="auto" w:fill="83929F"/>
            <w:vAlign w:val="bottom"/>
          </w:tcPr>
          <w:p w14:paraId="6026856B" w14:textId="3EF17DEB" w:rsidR="007E5BDB" w:rsidRPr="0053458A" w:rsidRDefault="007E5BDB" w:rsidP="007E5BDB">
            <w:pPr>
              <w:widowControl w:val="0"/>
              <w:spacing w:after="0" w:line="240" w:lineRule="auto"/>
              <w:jc w:val="center"/>
              <w:outlineLvl w:val="1"/>
              <w:rPr>
                <w:b/>
                <w:bCs/>
                <w:color w:val="FFFFFF"/>
                <w:sz w:val="20"/>
                <w:szCs w:val="18"/>
              </w:rPr>
            </w:pPr>
            <w:r>
              <w:rPr>
                <w:b/>
                <w:color w:val="FFFFFF"/>
                <w:sz w:val="20"/>
              </w:rPr>
              <w:t>John Day</w:t>
            </w:r>
          </w:p>
        </w:tc>
        <w:tc>
          <w:tcPr>
            <w:tcW w:w="270" w:type="dxa"/>
            <w:tcBorders>
              <w:bottom w:val="single" w:sz="4" w:space="0" w:color="auto"/>
            </w:tcBorders>
            <w:shd w:val="clear" w:color="auto" w:fill="83929F"/>
          </w:tcPr>
          <w:p w14:paraId="69C985F5" w14:textId="77777777" w:rsidR="007E5BDB" w:rsidRPr="00A068AC" w:rsidRDefault="007E5BDB" w:rsidP="007E5BDB">
            <w:pPr>
              <w:widowControl w:val="0"/>
              <w:spacing w:before="60" w:after="60" w:line="264" w:lineRule="auto"/>
              <w:jc w:val="center"/>
              <w:outlineLvl w:val="1"/>
              <w:rPr>
                <w:i/>
                <w:snapToGrid w:val="0"/>
                <w:sz w:val="20"/>
                <w:szCs w:val="20"/>
              </w:rPr>
            </w:pPr>
          </w:p>
        </w:tc>
      </w:tr>
      <w:tr w:rsidR="007E5BDB" w:rsidRPr="00F137E5" w14:paraId="064CB7B4" w14:textId="77777777" w:rsidTr="001D6E8B">
        <w:tc>
          <w:tcPr>
            <w:tcW w:w="270" w:type="dxa"/>
            <w:shd w:val="clear" w:color="auto" w:fill="E7EAED"/>
          </w:tcPr>
          <w:p w14:paraId="41ACD731" w14:textId="77777777" w:rsidR="007E5BDB" w:rsidRPr="00F137E5" w:rsidRDefault="007E5BDB" w:rsidP="007E5BDB">
            <w:pPr>
              <w:widowControl w:val="0"/>
              <w:spacing w:before="60" w:after="60" w:line="264" w:lineRule="auto"/>
              <w:jc w:val="center"/>
              <w:outlineLvl w:val="1"/>
              <w:rPr>
                <w:i/>
                <w:snapToGrid w:val="0"/>
                <w:sz w:val="20"/>
                <w:szCs w:val="20"/>
                <w:highlight w:val="yellow"/>
              </w:rPr>
            </w:pPr>
          </w:p>
        </w:tc>
        <w:tc>
          <w:tcPr>
            <w:tcW w:w="3600" w:type="dxa"/>
            <w:tcBorders>
              <w:top w:val="single" w:sz="4" w:space="0" w:color="auto"/>
              <w:bottom w:val="single" w:sz="4" w:space="0" w:color="auto"/>
            </w:tcBorders>
            <w:shd w:val="clear" w:color="auto" w:fill="E7EAED"/>
            <w:vAlign w:val="center"/>
          </w:tcPr>
          <w:p w14:paraId="1EC84693" w14:textId="4FCC7A11" w:rsidR="007E5BDB" w:rsidRPr="00A0388B" w:rsidRDefault="00A0388B" w:rsidP="007E5BDB">
            <w:pPr>
              <w:widowControl w:val="0"/>
              <w:spacing w:after="0" w:line="264" w:lineRule="auto"/>
              <w:jc w:val="right"/>
              <w:outlineLvl w:val="1"/>
              <w:rPr>
                <w:rFonts w:cs="Calibri"/>
                <w:snapToGrid w:val="0"/>
                <w:color w:val="262626"/>
                <w:sz w:val="20"/>
                <w:szCs w:val="20"/>
              </w:rPr>
            </w:pPr>
            <w:r w:rsidRPr="00A0388B">
              <w:rPr>
                <w:b/>
                <w:sz w:val="20"/>
                <w:szCs w:val="20"/>
              </w:rPr>
              <w:t>Age (by percent of residents)</w:t>
            </w:r>
          </w:p>
        </w:tc>
        <w:tc>
          <w:tcPr>
            <w:tcW w:w="1890" w:type="dxa"/>
            <w:tcBorders>
              <w:top w:val="single" w:sz="4" w:space="0" w:color="auto"/>
              <w:bottom w:val="single" w:sz="4" w:space="0" w:color="auto"/>
            </w:tcBorders>
            <w:shd w:val="clear" w:color="auto" w:fill="E7EAED"/>
            <w:vAlign w:val="center"/>
          </w:tcPr>
          <w:p w14:paraId="04482BBB" w14:textId="014E76C9" w:rsidR="007E5BDB" w:rsidRPr="00A0388B" w:rsidRDefault="007E5BDB" w:rsidP="007E5BDB">
            <w:pPr>
              <w:widowControl w:val="0"/>
              <w:spacing w:after="0" w:line="264" w:lineRule="auto"/>
              <w:jc w:val="center"/>
              <w:outlineLvl w:val="1"/>
              <w:rPr>
                <w:rFonts w:eastAsia="Calibri"/>
                <w:snapToGrid w:val="0"/>
                <w:sz w:val="20"/>
                <w:szCs w:val="20"/>
              </w:rPr>
            </w:pPr>
          </w:p>
        </w:tc>
        <w:tc>
          <w:tcPr>
            <w:tcW w:w="270" w:type="dxa"/>
            <w:shd w:val="clear" w:color="auto" w:fill="E7EAED"/>
          </w:tcPr>
          <w:p w14:paraId="3BFD7A61" w14:textId="77777777" w:rsidR="007E5BDB" w:rsidRPr="00F137E5" w:rsidRDefault="007E5BDB" w:rsidP="007E5BDB">
            <w:pPr>
              <w:widowControl w:val="0"/>
              <w:spacing w:before="60" w:after="60" w:line="264" w:lineRule="auto"/>
              <w:jc w:val="center"/>
              <w:outlineLvl w:val="1"/>
              <w:rPr>
                <w:i/>
                <w:snapToGrid w:val="0"/>
                <w:sz w:val="20"/>
                <w:szCs w:val="20"/>
              </w:rPr>
            </w:pPr>
          </w:p>
        </w:tc>
      </w:tr>
      <w:tr w:rsidR="00A0388B" w:rsidRPr="00F137E5" w14:paraId="61F1A67E" w14:textId="77777777" w:rsidTr="001D6E8B">
        <w:tc>
          <w:tcPr>
            <w:tcW w:w="270" w:type="dxa"/>
            <w:shd w:val="clear" w:color="auto" w:fill="E7EAED"/>
          </w:tcPr>
          <w:p w14:paraId="48302D69" w14:textId="77777777" w:rsidR="00A0388B" w:rsidRPr="00F137E5" w:rsidRDefault="00A0388B" w:rsidP="00A0388B">
            <w:pPr>
              <w:widowControl w:val="0"/>
              <w:spacing w:before="60" w:after="60" w:line="264" w:lineRule="auto"/>
              <w:jc w:val="center"/>
              <w:outlineLvl w:val="1"/>
              <w:rPr>
                <w:i/>
                <w:snapToGrid w:val="0"/>
                <w:sz w:val="20"/>
                <w:szCs w:val="20"/>
                <w:highlight w:val="yellow"/>
              </w:rPr>
            </w:pPr>
          </w:p>
        </w:tc>
        <w:tc>
          <w:tcPr>
            <w:tcW w:w="3600" w:type="dxa"/>
            <w:tcBorders>
              <w:top w:val="single" w:sz="4" w:space="0" w:color="auto"/>
              <w:bottom w:val="single" w:sz="4" w:space="0" w:color="auto"/>
            </w:tcBorders>
            <w:shd w:val="clear" w:color="auto" w:fill="E7EAED"/>
            <w:vAlign w:val="center"/>
          </w:tcPr>
          <w:p w14:paraId="7B4AF7BF" w14:textId="4B554F2D" w:rsidR="00A0388B" w:rsidRPr="00A0388B" w:rsidRDefault="00A0388B" w:rsidP="00A0388B">
            <w:pPr>
              <w:widowControl w:val="0"/>
              <w:spacing w:after="0" w:line="264" w:lineRule="auto"/>
              <w:jc w:val="right"/>
              <w:outlineLvl w:val="1"/>
              <w:rPr>
                <w:rFonts w:cs="Calibri"/>
                <w:snapToGrid w:val="0"/>
                <w:color w:val="262626"/>
                <w:sz w:val="20"/>
              </w:rPr>
            </w:pPr>
            <w:r w:rsidRPr="00A0388B">
              <w:rPr>
                <w:rFonts w:cs="Arial"/>
                <w:i/>
                <w:iCs/>
                <w:sz w:val="20"/>
              </w:rPr>
              <w:t>School-Aged (Under 18)</w:t>
            </w:r>
          </w:p>
        </w:tc>
        <w:tc>
          <w:tcPr>
            <w:tcW w:w="1890" w:type="dxa"/>
            <w:tcBorders>
              <w:top w:val="single" w:sz="4" w:space="0" w:color="auto"/>
              <w:bottom w:val="single" w:sz="4" w:space="0" w:color="auto"/>
            </w:tcBorders>
            <w:shd w:val="clear" w:color="auto" w:fill="E7EAED"/>
            <w:vAlign w:val="center"/>
          </w:tcPr>
          <w:p w14:paraId="060F5C17" w14:textId="1188C9CF" w:rsidR="00A0388B" w:rsidRPr="00E20946" w:rsidRDefault="00A0388B" w:rsidP="00A0388B">
            <w:pPr>
              <w:widowControl w:val="0"/>
              <w:spacing w:after="0" w:line="264" w:lineRule="auto"/>
              <w:jc w:val="center"/>
              <w:outlineLvl w:val="1"/>
              <w:rPr>
                <w:rFonts w:eastAsia="Calibri"/>
                <w:snapToGrid w:val="0"/>
                <w:sz w:val="20"/>
                <w:szCs w:val="20"/>
              </w:rPr>
            </w:pPr>
            <w:r>
              <w:rPr>
                <w:rFonts w:cs="Arial"/>
                <w:i/>
                <w:iCs/>
                <w:sz w:val="20"/>
                <w:szCs w:val="22"/>
              </w:rPr>
              <w:t>28</w:t>
            </w:r>
            <w:r w:rsidRPr="00E20946">
              <w:rPr>
                <w:rFonts w:cs="Arial"/>
                <w:i/>
                <w:iCs/>
                <w:sz w:val="20"/>
                <w:szCs w:val="22"/>
              </w:rPr>
              <w:t>%</w:t>
            </w:r>
          </w:p>
        </w:tc>
        <w:tc>
          <w:tcPr>
            <w:tcW w:w="270" w:type="dxa"/>
            <w:shd w:val="clear" w:color="auto" w:fill="E7EAED"/>
          </w:tcPr>
          <w:p w14:paraId="14F04E1F" w14:textId="77777777" w:rsidR="00A0388B" w:rsidRPr="00F137E5" w:rsidRDefault="00A0388B" w:rsidP="00A0388B">
            <w:pPr>
              <w:widowControl w:val="0"/>
              <w:spacing w:before="60" w:after="60" w:line="264" w:lineRule="auto"/>
              <w:jc w:val="center"/>
              <w:outlineLvl w:val="1"/>
              <w:rPr>
                <w:i/>
                <w:snapToGrid w:val="0"/>
                <w:sz w:val="20"/>
                <w:szCs w:val="20"/>
              </w:rPr>
            </w:pPr>
          </w:p>
        </w:tc>
      </w:tr>
      <w:tr w:rsidR="00A0388B" w:rsidRPr="00F137E5" w14:paraId="1BAD17B7" w14:textId="77777777" w:rsidTr="001D6E8B">
        <w:tc>
          <w:tcPr>
            <w:tcW w:w="270" w:type="dxa"/>
            <w:shd w:val="clear" w:color="auto" w:fill="E7EAED"/>
          </w:tcPr>
          <w:p w14:paraId="0E8D2890" w14:textId="77777777" w:rsidR="00A0388B" w:rsidRPr="00F137E5" w:rsidRDefault="00A0388B" w:rsidP="00A0388B">
            <w:pPr>
              <w:widowControl w:val="0"/>
              <w:spacing w:before="60" w:after="60" w:line="264" w:lineRule="auto"/>
              <w:jc w:val="center"/>
              <w:outlineLvl w:val="1"/>
              <w:rPr>
                <w:i/>
                <w:snapToGrid w:val="0"/>
                <w:sz w:val="20"/>
                <w:szCs w:val="20"/>
                <w:highlight w:val="yellow"/>
              </w:rPr>
            </w:pPr>
          </w:p>
        </w:tc>
        <w:tc>
          <w:tcPr>
            <w:tcW w:w="3600" w:type="dxa"/>
            <w:tcBorders>
              <w:top w:val="single" w:sz="4" w:space="0" w:color="auto"/>
              <w:bottom w:val="single" w:sz="4" w:space="0" w:color="auto"/>
            </w:tcBorders>
            <w:shd w:val="clear" w:color="auto" w:fill="E7EAED"/>
            <w:vAlign w:val="center"/>
          </w:tcPr>
          <w:p w14:paraId="5859C84B" w14:textId="6A4CF669" w:rsidR="00A0388B" w:rsidRPr="00A0388B" w:rsidRDefault="00A0388B" w:rsidP="00A0388B">
            <w:pPr>
              <w:widowControl w:val="0"/>
              <w:spacing w:after="0" w:line="264" w:lineRule="auto"/>
              <w:jc w:val="right"/>
              <w:outlineLvl w:val="1"/>
              <w:rPr>
                <w:rFonts w:cs="Calibri"/>
                <w:snapToGrid w:val="0"/>
                <w:color w:val="262626"/>
                <w:sz w:val="20"/>
              </w:rPr>
            </w:pPr>
            <w:r w:rsidRPr="00A0388B">
              <w:rPr>
                <w:rFonts w:cs="Arial"/>
                <w:i/>
                <w:iCs/>
                <w:sz w:val="20"/>
              </w:rPr>
              <w:t>College-Aged (18-24)</w:t>
            </w:r>
          </w:p>
        </w:tc>
        <w:tc>
          <w:tcPr>
            <w:tcW w:w="1890" w:type="dxa"/>
            <w:tcBorders>
              <w:top w:val="single" w:sz="4" w:space="0" w:color="auto"/>
              <w:bottom w:val="single" w:sz="4" w:space="0" w:color="auto"/>
            </w:tcBorders>
            <w:shd w:val="clear" w:color="auto" w:fill="E7EAED"/>
            <w:vAlign w:val="center"/>
          </w:tcPr>
          <w:p w14:paraId="0765D6FE" w14:textId="4B4B22FF" w:rsidR="00A0388B" w:rsidRPr="003F0E36" w:rsidRDefault="00A0388B" w:rsidP="00A0388B">
            <w:pPr>
              <w:widowControl w:val="0"/>
              <w:spacing w:after="0" w:line="264" w:lineRule="auto"/>
              <w:jc w:val="center"/>
              <w:outlineLvl w:val="1"/>
              <w:rPr>
                <w:sz w:val="20"/>
              </w:rPr>
            </w:pPr>
            <w:r>
              <w:rPr>
                <w:rFonts w:cs="Arial"/>
                <w:i/>
                <w:iCs/>
                <w:sz w:val="20"/>
                <w:szCs w:val="22"/>
              </w:rPr>
              <w:t>7</w:t>
            </w:r>
            <w:r w:rsidRPr="00E20946">
              <w:rPr>
                <w:rFonts w:cs="Arial"/>
                <w:i/>
                <w:iCs/>
                <w:sz w:val="20"/>
                <w:szCs w:val="22"/>
              </w:rPr>
              <w:t>%</w:t>
            </w:r>
          </w:p>
        </w:tc>
        <w:tc>
          <w:tcPr>
            <w:tcW w:w="270" w:type="dxa"/>
            <w:shd w:val="clear" w:color="auto" w:fill="E7EAED"/>
          </w:tcPr>
          <w:p w14:paraId="2BF2C645" w14:textId="77777777" w:rsidR="00A0388B" w:rsidRPr="00F137E5" w:rsidRDefault="00A0388B" w:rsidP="00A0388B">
            <w:pPr>
              <w:widowControl w:val="0"/>
              <w:spacing w:before="60" w:after="60" w:line="264" w:lineRule="auto"/>
              <w:jc w:val="center"/>
              <w:outlineLvl w:val="1"/>
              <w:rPr>
                <w:i/>
                <w:snapToGrid w:val="0"/>
                <w:sz w:val="20"/>
                <w:szCs w:val="20"/>
              </w:rPr>
            </w:pPr>
          </w:p>
        </w:tc>
      </w:tr>
      <w:tr w:rsidR="00A0388B" w:rsidRPr="00F137E5" w14:paraId="4F977E39" w14:textId="77777777" w:rsidTr="001D6E8B">
        <w:tc>
          <w:tcPr>
            <w:tcW w:w="270" w:type="dxa"/>
            <w:shd w:val="clear" w:color="auto" w:fill="E7EAED"/>
          </w:tcPr>
          <w:p w14:paraId="5A73885E" w14:textId="77777777" w:rsidR="00A0388B" w:rsidRPr="00F137E5" w:rsidRDefault="00A0388B" w:rsidP="00A0388B">
            <w:pPr>
              <w:widowControl w:val="0"/>
              <w:spacing w:before="60" w:after="60" w:line="264" w:lineRule="auto"/>
              <w:jc w:val="center"/>
              <w:outlineLvl w:val="1"/>
              <w:rPr>
                <w:i/>
                <w:snapToGrid w:val="0"/>
                <w:sz w:val="20"/>
                <w:szCs w:val="20"/>
                <w:highlight w:val="yellow"/>
              </w:rPr>
            </w:pPr>
          </w:p>
        </w:tc>
        <w:tc>
          <w:tcPr>
            <w:tcW w:w="3600" w:type="dxa"/>
            <w:tcBorders>
              <w:top w:val="single" w:sz="4" w:space="0" w:color="auto"/>
              <w:bottom w:val="single" w:sz="4" w:space="0" w:color="auto"/>
            </w:tcBorders>
            <w:shd w:val="clear" w:color="auto" w:fill="E7EAED"/>
            <w:vAlign w:val="center"/>
          </w:tcPr>
          <w:p w14:paraId="1D436387" w14:textId="09A603B5" w:rsidR="00A0388B" w:rsidRPr="00A0388B" w:rsidRDefault="00A0388B" w:rsidP="00A0388B">
            <w:pPr>
              <w:widowControl w:val="0"/>
              <w:spacing w:after="0" w:line="264" w:lineRule="auto"/>
              <w:jc w:val="right"/>
              <w:outlineLvl w:val="1"/>
              <w:rPr>
                <w:rFonts w:cs="Calibri"/>
                <w:snapToGrid w:val="0"/>
                <w:color w:val="262626"/>
                <w:sz w:val="20"/>
              </w:rPr>
            </w:pPr>
            <w:r w:rsidRPr="00A0388B">
              <w:rPr>
                <w:rFonts w:cs="Arial"/>
                <w:i/>
                <w:iCs/>
                <w:sz w:val="20"/>
              </w:rPr>
              <w:t>Middle-Aged (25 to 64)</w:t>
            </w:r>
          </w:p>
        </w:tc>
        <w:tc>
          <w:tcPr>
            <w:tcW w:w="1890" w:type="dxa"/>
            <w:tcBorders>
              <w:top w:val="single" w:sz="4" w:space="0" w:color="auto"/>
              <w:bottom w:val="single" w:sz="4" w:space="0" w:color="auto"/>
            </w:tcBorders>
            <w:shd w:val="clear" w:color="auto" w:fill="E7EAED"/>
            <w:vAlign w:val="center"/>
          </w:tcPr>
          <w:p w14:paraId="3D4E02AB" w14:textId="091E1947" w:rsidR="00A0388B" w:rsidRDefault="009F08A3" w:rsidP="00A0388B">
            <w:pPr>
              <w:widowControl w:val="0"/>
              <w:spacing w:after="0" w:line="264" w:lineRule="auto"/>
              <w:jc w:val="center"/>
              <w:outlineLvl w:val="1"/>
              <w:rPr>
                <w:sz w:val="20"/>
              </w:rPr>
            </w:pPr>
            <w:r>
              <w:rPr>
                <w:rFonts w:cs="Arial"/>
                <w:i/>
                <w:iCs/>
                <w:sz w:val="20"/>
                <w:szCs w:val="22"/>
              </w:rPr>
              <w:t>48</w:t>
            </w:r>
            <w:r w:rsidR="00A0388B" w:rsidRPr="00E20946">
              <w:rPr>
                <w:rFonts w:cs="Arial"/>
                <w:i/>
                <w:iCs/>
                <w:sz w:val="20"/>
                <w:szCs w:val="22"/>
              </w:rPr>
              <w:t>%</w:t>
            </w:r>
          </w:p>
        </w:tc>
        <w:tc>
          <w:tcPr>
            <w:tcW w:w="270" w:type="dxa"/>
            <w:shd w:val="clear" w:color="auto" w:fill="E7EAED"/>
          </w:tcPr>
          <w:p w14:paraId="62AADAC4" w14:textId="77777777" w:rsidR="00A0388B" w:rsidRPr="00F137E5" w:rsidRDefault="00A0388B" w:rsidP="00A0388B">
            <w:pPr>
              <w:widowControl w:val="0"/>
              <w:spacing w:before="60" w:after="60" w:line="264" w:lineRule="auto"/>
              <w:jc w:val="center"/>
              <w:outlineLvl w:val="1"/>
              <w:rPr>
                <w:i/>
                <w:snapToGrid w:val="0"/>
                <w:sz w:val="20"/>
                <w:szCs w:val="20"/>
              </w:rPr>
            </w:pPr>
          </w:p>
        </w:tc>
      </w:tr>
      <w:tr w:rsidR="00A0388B" w:rsidRPr="00F137E5" w14:paraId="1AC3FA30" w14:textId="77777777" w:rsidTr="001D6E8B">
        <w:tc>
          <w:tcPr>
            <w:tcW w:w="270" w:type="dxa"/>
            <w:shd w:val="clear" w:color="auto" w:fill="E7EAED"/>
          </w:tcPr>
          <w:p w14:paraId="01D23591" w14:textId="77777777" w:rsidR="00A0388B" w:rsidRPr="00F137E5" w:rsidRDefault="00A0388B" w:rsidP="00A0388B">
            <w:pPr>
              <w:widowControl w:val="0"/>
              <w:spacing w:before="60" w:after="60" w:line="264" w:lineRule="auto"/>
              <w:jc w:val="center"/>
              <w:outlineLvl w:val="1"/>
              <w:rPr>
                <w:i/>
                <w:snapToGrid w:val="0"/>
                <w:sz w:val="20"/>
                <w:szCs w:val="20"/>
                <w:highlight w:val="yellow"/>
              </w:rPr>
            </w:pPr>
          </w:p>
        </w:tc>
        <w:tc>
          <w:tcPr>
            <w:tcW w:w="3600" w:type="dxa"/>
            <w:tcBorders>
              <w:top w:val="single" w:sz="4" w:space="0" w:color="auto"/>
              <w:bottom w:val="single" w:sz="4" w:space="0" w:color="auto"/>
            </w:tcBorders>
            <w:shd w:val="clear" w:color="auto" w:fill="E7EAED"/>
            <w:vAlign w:val="center"/>
          </w:tcPr>
          <w:p w14:paraId="785D9B84" w14:textId="42B0C822" w:rsidR="00A0388B" w:rsidRPr="00A0388B" w:rsidRDefault="00A0388B" w:rsidP="00A0388B">
            <w:pPr>
              <w:widowControl w:val="0"/>
              <w:spacing w:after="0" w:line="264" w:lineRule="auto"/>
              <w:jc w:val="right"/>
              <w:outlineLvl w:val="1"/>
              <w:rPr>
                <w:iCs/>
                <w:color w:val="000000"/>
                <w:sz w:val="20"/>
              </w:rPr>
            </w:pPr>
            <w:r w:rsidRPr="00A0388B">
              <w:rPr>
                <w:rFonts w:cs="Arial"/>
                <w:i/>
                <w:iCs/>
                <w:sz w:val="20"/>
              </w:rPr>
              <w:t>Retired-Aged (65+)</w:t>
            </w:r>
          </w:p>
        </w:tc>
        <w:tc>
          <w:tcPr>
            <w:tcW w:w="1890" w:type="dxa"/>
            <w:tcBorders>
              <w:top w:val="single" w:sz="4" w:space="0" w:color="auto"/>
              <w:bottom w:val="single" w:sz="4" w:space="0" w:color="auto"/>
            </w:tcBorders>
            <w:shd w:val="clear" w:color="auto" w:fill="E7EAED"/>
            <w:vAlign w:val="center"/>
          </w:tcPr>
          <w:p w14:paraId="3A241EBA" w14:textId="708710C3" w:rsidR="00A0388B" w:rsidRPr="00FF1BEB" w:rsidRDefault="009F08A3" w:rsidP="00A0388B">
            <w:pPr>
              <w:widowControl w:val="0"/>
              <w:spacing w:after="0" w:line="264" w:lineRule="auto"/>
              <w:jc w:val="center"/>
              <w:outlineLvl w:val="1"/>
              <w:rPr>
                <w:i/>
                <w:iCs/>
                <w:color w:val="000000"/>
                <w:sz w:val="20"/>
              </w:rPr>
            </w:pPr>
            <w:r>
              <w:rPr>
                <w:i/>
                <w:iCs/>
                <w:color w:val="000000"/>
                <w:sz w:val="20"/>
              </w:rPr>
              <w:t>1</w:t>
            </w:r>
            <w:r w:rsidR="00A0388B">
              <w:rPr>
                <w:i/>
                <w:iCs/>
                <w:color w:val="000000"/>
                <w:sz w:val="20"/>
              </w:rPr>
              <w:t>7</w:t>
            </w:r>
            <w:r w:rsidR="00A0388B" w:rsidRPr="00FF1BEB">
              <w:rPr>
                <w:i/>
                <w:iCs/>
                <w:color w:val="000000"/>
                <w:sz w:val="20"/>
              </w:rPr>
              <w:t>%</w:t>
            </w:r>
          </w:p>
        </w:tc>
        <w:tc>
          <w:tcPr>
            <w:tcW w:w="270" w:type="dxa"/>
            <w:shd w:val="clear" w:color="auto" w:fill="E7EAED"/>
          </w:tcPr>
          <w:p w14:paraId="35586268" w14:textId="77777777" w:rsidR="00A0388B" w:rsidRPr="00F137E5" w:rsidRDefault="00A0388B" w:rsidP="00A0388B">
            <w:pPr>
              <w:widowControl w:val="0"/>
              <w:spacing w:before="60" w:after="60" w:line="264" w:lineRule="auto"/>
              <w:jc w:val="center"/>
              <w:outlineLvl w:val="1"/>
              <w:rPr>
                <w:i/>
                <w:snapToGrid w:val="0"/>
                <w:sz w:val="20"/>
                <w:szCs w:val="20"/>
              </w:rPr>
            </w:pPr>
          </w:p>
        </w:tc>
      </w:tr>
      <w:tr w:rsidR="00A0388B" w:rsidRPr="00F137E5" w14:paraId="58265D2D" w14:textId="77777777" w:rsidTr="001D6E8B">
        <w:tc>
          <w:tcPr>
            <w:tcW w:w="270" w:type="dxa"/>
            <w:shd w:val="clear" w:color="auto" w:fill="E7EAED"/>
          </w:tcPr>
          <w:p w14:paraId="04661B90" w14:textId="77777777" w:rsidR="00A0388B" w:rsidRPr="00F137E5" w:rsidRDefault="00A0388B" w:rsidP="00A0388B">
            <w:pPr>
              <w:widowControl w:val="0"/>
              <w:spacing w:before="60" w:after="60" w:line="264" w:lineRule="auto"/>
              <w:jc w:val="center"/>
              <w:outlineLvl w:val="1"/>
              <w:rPr>
                <w:i/>
                <w:snapToGrid w:val="0"/>
                <w:sz w:val="20"/>
                <w:szCs w:val="20"/>
                <w:highlight w:val="yellow"/>
              </w:rPr>
            </w:pPr>
          </w:p>
        </w:tc>
        <w:tc>
          <w:tcPr>
            <w:tcW w:w="3600" w:type="dxa"/>
            <w:tcBorders>
              <w:top w:val="single" w:sz="4" w:space="0" w:color="auto"/>
              <w:bottom w:val="single" w:sz="4" w:space="0" w:color="auto"/>
            </w:tcBorders>
            <w:shd w:val="clear" w:color="auto" w:fill="E7EAED"/>
            <w:vAlign w:val="center"/>
          </w:tcPr>
          <w:p w14:paraId="5C3C227A" w14:textId="24D10235" w:rsidR="00A0388B" w:rsidRPr="00A0388B" w:rsidRDefault="00A0388B" w:rsidP="00A0388B">
            <w:pPr>
              <w:widowControl w:val="0"/>
              <w:spacing w:after="0" w:line="264" w:lineRule="auto"/>
              <w:jc w:val="right"/>
              <w:outlineLvl w:val="1"/>
              <w:rPr>
                <w:rFonts w:cs="Arial"/>
                <w:i/>
                <w:iCs/>
                <w:sz w:val="20"/>
              </w:rPr>
            </w:pPr>
            <w:r w:rsidRPr="00A0388B">
              <w:rPr>
                <w:b/>
                <w:sz w:val="20"/>
              </w:rPr>
              <w:t>Median Household Income</w:t>
            </w:r>
          </w:p>
        </w:tc>
        <w:tc>
          <w:tcPr>
            <w:tcW w:w="1890" w:type="dxa"/>
            <w:tcBorders>
              <w:top w:val="single" w:sz="4" w:space="0" w:color="auto"/>
              <w:bottom w:val="single" w:sz="4" w:space="0" w:color="auto"/>
            </w:tcBorders>
            <w:shd w:val="clear" w:color="auto" w:fill="E7EAED"/>
            <w:vAlign w:val="center"/>
          </w:tcPr>
          <w:p w14:paraId="0A0380E2" w14:textId="4E0E06D1" w:rsidR="00A0388B" w:rsidRPr="00A0388B" w:rsidRDefault="00A0388B" w:rsidP="00A0388B">
            <w:pPr>
              <w:widowControl w:val="0"/>
              <w:spacing w:after="0" w:line="264" w:lineRule="auto"/>
              <w:jc w:val="center"/>
              <w:outlineLvl w:val="1"/>
              <w:rPr>
                <w:iCs/>
                <w:color w:val="000000"/>
                <w:sz w:val="20"/>
              </w:rPr>
            </w:pPr>
            <w:r w:rsidRPr="00A0388B">
              <w:rPr>
                <w:iCs/>
                <w:color w:val="000000"/>
                <w:sz w:val="20"/>
              </w:rPr>
              <w:t>$4</w:t>
            </w:r>
            <w:r>
              <w:rPr>
                <w:iCs/>
                <w:color w:val="000000"/>
                <w:sz w:val="20"/>
              </w:rPr>
              <w:t>4</w:t>
            </w:r>
            <w:r w:rsidRPr="00A0388B">
              <w:rPr>
                <w:iCs/>
                <w:color w:val="000000"/>
                <w:sz w:val="20"/>
              </w:rPr>
              <w:t>,</w:t>
            </w:r>
            <w:r>
              <w:rPr>
                <w:iCs/>
                <w:color w:val="000000"/>
                <w:sz w:val="20"/>
              </w:rPr>
              <w:t>432</w:t>
            </w:r>
          </w:p>
        </w:tc>
        <w:tc>
          <w:tcPr>
            <w:tcW w:w="270" w:type="dxa"/>
            <w:shd w:val="clear" w:color="auto" w:fill="E7EAED"/>
          </w:tcPr>
          <w:p w14:paraId="43741A6B" w14:textId="77777777" w:rsidR="00A0388B" w:rsidRPr="00F137E5" w:rsidRDefault="00A0388B" w:rsidP="00A0388B">
            <w:pPr>
              <w:widowControl w:val="0"/>
              <w:spacing w:before="60" w:after="60" w:line="264" w:lineRule="auto"/>
              <w:jc w:val="center"/>
              <w:outlineLvl w:val="1"/>
              <w:rPr>
                <w:i/>
                <w:snapToGrid w:val="0"/>
                <w:sz w:val="20"/>
                <w:szCs w:val="20"/>
              </w:rPr>
            </w:pPr>
          </w:p>
        </w:tc>
      </w:tr>
      <w:tr w:rsidR="00A0388B" w:rsidRPr="00F137E5" w14:paraId="3E2A1A03" w14:textId="77777777" w:rsidTr="001D6E8B">
        <w:trPr>
          <w:trHeight w:val="461"/>
        </w:trPr>
        <w:tc>
          <w:tcPr>
            <w:tcW w:w="270" w:type="dxa"/>
            <w:shd w:val="clear" w:color="auto" w:fill="E7EAED"/>
          </w:tcPr>
          <w:p w14:paraId="6B61C513" w14:textId="77777777" w:rsidR="00A0388B" w:rsidRPr="00F67AB0" w:rsidRDefault="00A0388B" w:rsidP="00A0388B">
            <w:pPr>
              <w:widowControl w:val="0"/>
              <w:spacing w:after="0" w:line="240" w:lineRule="auto"/>
              <w:jc w:val="center"/>
              <w:outlineLvl w:val="1"/>
              <w:rPr>
                <w:snapToGrid w:val="0"/>
                <w:sz w:val="18"/>
                <w:szCs w:val="20"/>
                <w:highlight w:val="yellow"/>
              </w:rPr>
            </w:pPr>
          </w:p>
        </w:tc>
        <w:tc>
          <w:tcPr>
            <w:tcW w:w="5760" w:type="dxa"/>
            <w:gridSpan w:val="3"/>
            <w:shd w:val="clear" w:color="auto" w:fill="E7EAED"/>
            <w:vAlign w:val="center"/>
          </w:tcPr>
          <w:p w14:paraId="20D2483D" w14:textId="4490A48A" w:rsidR="00A0388B" w:rsidRPr="00F67AB0" w:rsidRDefault="00A0388B" w:rsidP="00A0388B">
            <w:pPr>
              <w:widowControl w:val="0"/>
              <w:spacing w:after="0" w:line="240" w:lineRule="auto"/>
              <w:outlineLvl w:val="1"/>
              <w:rPr>
                <w:snapToGrid w:val="0"/>
                <w:sz w:val="18"/>
                <w:szCs w:val="20"/>
              </w:rPr>
            </w:pPr>
            <w:r w:rsidRPr="00F67AB0">
              <w:rPr>
                <w:snapToGrid w:val="0"/>
                <w:sz w:val="18"/>
                <w:szCs w:val="20"/>
              </w:rPr>
              <w:t xml:space="preserve">Source: </w:t>
            </w:r>
            <w:r w:rsidRPr="007E5BDB">
              <w:rPr>
                <w:snapToGrid w:val="0"/>
                <w:sz w:val="18"/>
                <w:szCs w:val="20"/>
              </w:rPr>
              <w:t>US Census Bureau, 201</w:t>
            </w:r>
            <w:r>
              <w:rPr>
                <w:snapToGrid w:val="0"/>
                <w:sz w:val="18"/>
                <w:szCs w:val="20"/>
              </w:rPr>
              <w:t>3</w:t>
            </w:r>
            <w:r w:rsidRPr="007E5BDB">
              <w:rPr>
                <w:snapToGrid w:val="0"/>
                <w:sz w:val="18"/>
                <w:szCs w:val="20"/>
              </w:rPr>
              <w:t>-201</w:t>
            </w:r>
            <w:r>
              <w:rPr>
                <w:snapToGrid w:val="0"/>
                <w:sz w:val="18"/>
                <w:szCs w:val="20"/>
              </w:rPr>
              <w:t>7</w:t>
            </w:r>
            <w:r w:rsidRPr="007E5BDB">
              <w:rPr>
                <w:snapToGrid w:val="0"/>
                <w:sz w:val="18"/>
                <w:szCs w:val="20"/>
              </w:rPr>
              <w:t xml:space="preserve"> American Community Survey</w:t>
            </w:r>
            <w:r w:rsidRPr="00F67AB0">
              <w:rPr>
                <w:snapToGrid w:val="0"/>
                <w:sz w:val="18"/>
                <w:szCs w:val="20"/>
              </w:rPr>
              <w:t>.</w:t>
            </w:r>
          </w:p>
        </w:tc>
      </w:tr>
    </w:tbl>
    <w:p w14:paraId="54B5FEA0" w14:textId="4660E100" w:rsidR="007E5BDB" w:rsidRDefault="007E5BDB" w:rsidP="00FF1BEB">
      <w:pPr>
        <w:pStyle w:val="Heading1"/>
        <w:spacing w:before="360"/>
      </w:pPr>
    </w:p>
    <w:p w14:paraId="1CB5E1ED" w14:textId="77777777" w:rsidR="001D6E8B" w:rsidRDefault="001D6E8B" w:rsidP="00FF1BEB">
      <w:pPr>
        <w:pStyle w:val="Heading1"/>
        <w:spacing w:before="360"/>
      </w:pPr>
    </w:p>
    <w:p w14:paraId="594D6870" w14:textId="77777777" w:rsidR="001D6E8B" w:rsidRDefault="001D6E8B" w:rsidP="00FF1BEB">
      <w:pPr>
        <w:pStyle w:val="Heading1"/>
        <w:spacing w:before="360"/>
      </w:pPr>
    </w:p>
    <w:p w14:paraId="38095CFF" w14:textId="77777777" w:rsidR="001D6E8B" w:rsidRDefault="001D6E8B" w:rsidP="00FF1BEB">
      <w:pPr>
        <w:pStyle w:val="Heading1"/>
        <w:spacing w:before="360"/>
      </w:pPr>
    </w:p>
    <w:p w14:paraId="1EE0B405" w14:textId="77777777" w:rsidR="001D6E8B" w:rsidRDefault="001D6E8B" w:rsidP="00FF1BEB">
      <w:pPr>
        <w:pStyle w:val="Heading1"/>
        <w:spacing w:before="360"/>
      </w:pPr>
    </w:p>
    <w:p w14:paraId="47ABB8CE" w14:textId="77777777" w:rsidR="000B3211" w:rsidRDefault="000B3211" w:rsidP="00085704">
      <w:pPr>
        <w:pStyle w:val="Heading1"/>
        <w:spacing w:before="0"/>
      </w:pPr>
    </w:p>
    <w:p w14:paraId="750CC5AD" w14:textId="2728149E" w:rsidR="00056F2F" w:rsidRPr="00551950" w:rsidRDefault="00056F2F" w:rsidP="00FF1BEB">
      <w:pPr>
        <w:pStyle w:val="Heading1"/>
        <w:spacing w:before="360"/>
      </w:pPr>
      <w:r>
        <w:t>Existing Transportation Infrastructure</w:t>
      </w:r>
    </w:p>
    <w:p w14:paraId="06088300" w14:textId="0893A190" w:rsidR="00056F2F" w:rsidRDefault="00056F2F" w:rsidP="00056F2F">
      <w:r>
        <w:t xml:space="preserve">Much of the land within the study area is rural, </w:t>
      </w:r>
      <w:proofErr w:type="gramStart"/>
      <w:r>
        <w:t>with the exception of</w:t>
      </w:r>
      <w:proofErr w:type="gramEnd"/>
      <w:r>
        <w:t xml:space="preserve"> land surrounding </w:t>
      </w:r>
      <w:r w:rsidR="00BB65C0">
        <w:t>W Main Street</w:t>
      </w:r>
      <w:r w:rsidR="00933E18" w:rsidRPr="00834099">
        <w:t xml:space="preserve"> </w:t>
      </w:r>
      <w:r>
        <w:t xml:space="preserve">through </w:t>
      </w:r>
      <w:r w:rsidR="008F679A">
        <w:t>downtown</w:t>
      </w:r>
      <w:r>
        <w:t xml:space="preserve"> </w:t>
      </w:r>
      <w:r w:rsidR="00933E18">
        <w:t>John Day</w:t>
      </w:r>
      <w:r w:rsidRPr="00FB67A2">
        <w:t>. As a result, many roadways are not constructed to urban standards. Evaluating the</w:t>
      </w:r>
      <w:r w:rsidRPr="00541FC8">
        <w:t xml:space="preserve"> transportation impacts of rezo</w:t>
      </w:r>
      <w:r>
        <w:t>ning the</w:t>
      </w:r>
      <w:r w:rsidRPr="00541FC8">
        <w:t xml:space="preserve"> land requires an understanding of the current transportation facilities in this area. This section includes descriptions of existing infrastructure</w:t>
      </w:r>
      <w:r>
        <w:t xml:space="preserve"> to serve pedestrian, bicycle, transit and motor vehicle modes of travel in the immediate </w:t>
      </w:r>
      <w:r w:rsidR="00933E18">
        <w:t>J</w:t>
      </w:r>
      <w:r w:rsidR="00933E18" w:rsidRPr="00537669">
        <w:t>ohn Day Innovation Gateway Area Plan</w:t>
      </w:r>
      <w:r w:rsidR="00933E18">
        <w:t xml:space="preserve"> </w:t>
      </w:r>
      <w:r>
        <w:t xml:space="preserve">study area. </w:t>
      </w:r>
    </w:p>
    <w:p w14:paraId="5DA872ED" w14:textId="77777777" w:rsidR="00056F2F" w:rsidRPr="00416F99" w:rsidRDefault="00056F2F" w:rsidP="00056F2F">
      <w:pPr>
        <w:pStyle w:val="Heading2"/>
      </w:pPr>
      <w:r>
        <w:t>Roadway System</w:t>
      </w:r>
    </w:p>
    <w:p w14:paraId="45E949FC" w14:textId="1A6422FD" w:rsidR="001862BC" w:rsidRDefault="00B13FFD" w:rsidP="00056F2F">
      <w:r w:rsidRPr="002A7BC7">
        <w:t xml:space="preserve">The major characteristics of the roadways in the study area are summarized in </w:t>
      </w:r>
      <w:r w:rsidRPr="00BF0766">
        <w:t xml:space="preserve">Table </w:t>
      </w:r>
      <w:r w:rsidR="00F45DEB">
        <w:t>4</w:t>
      </w:r>
      <w:r w:rsidR="00CA2DBE">
        <w:t xml:space="preserve"> and can be seen in Figure 2</w:t>
      </w:r>
      <w:r w:rsidRPr="00BF0766">
        <w:t>.</w:t>
      </w:r>
      <w:r>
        <w:t xml:space="preserve"> </w:t>
      </w:r>
      <w:r w:rsidR="00056F2F">
        <w:rPr>
          <w:rFonts w:eastAsia="Calibri"/>
        </w:rPr>
        <w:t>The only street</w:t>
      </w:r>
      <w:r w:rsidR="006F7E36">
        <w:rPr>
          <w:rFonts w:eastAsia="Calibri"/>
        </w:rPr>
        <w:t>s</w:t>
      </w:r>
      <w:r w:rsidR="00056F2F">
        <w:rPr>
          <w:rFonts w:eastAsia="Calibri"/>
        </w:rPr>
        <w:t xml:space="preserve"> providing</w:t>
      </w:r>
      <w:r w:rsidR="00056F2F" w:rsidRPr="008E1D9E">
        <w:rPr>
          <w:rFonts w:eastAsia="Calibri"/>
        </w:rPr>
        <w:t xml:space="preserve"> </w:t>
      </w:r>
      <w:r w:rsidR="00056F2F" w:rsidRPr="005040A0">
        <w:rPr>
          <w:rFonts w:eastAsia="Calibri"/>
        </w:rPr>
        <w:t>for higher capacity motor vehicle movement through the study area</w:t>
      </w:r>
      <w:r w:rsidR="00056F2F">
        <w:rPr>
          <w:rFonts w:eastAsia="Calibri"/>
        </w:rPr>
        <w:t xml:space="preserve"> is </w:t>
      </w:r>
      <w:r w:rsidR="00BB65C0">
        <w:t xml:space="preserve">W Main Street </w:t>
      </w:r>
      <w:r w:rsidR="006F7E36">
        <w:t xml:space="preserve">and </w:t>
      </w:r>
      <w:r w:rsidR="00BB65C0">
        <w:t>S Canyon Boulevard</w:t>
      </w:r>
      <w:r w:rsidR="00056F2F" w:rsidRPr="008D61D4">
        <w:rPr>
          <w:rFonts w:eastAsia="Calibri"/>
        </w:rPr>
        <w:t xml:space="preserve">, which </w:t>
      </w:r>
      <w:r w:rsidR="006F7E36">
        <w:rPr>
          <w:rFonts w:eastAsia="Calibri"/>
        </w:rPr>
        <w:t>are</w:t>
      </w:r>
      <w:r w:rsidR="00056F2F" w:rsidRPr="008D61D4">
        <w:rPr>
          <w:rFonts w:eastAsia="Calibri"/>
        </w:rPr>
        <w:t xml:space="preserve"> classified by the state as a </w:t>
      </w:r>
      <w:r w:rsidR="008D61D4" w:rsidRPr="008D61D4">
        <w:rPr>
          <w:rFonts w:eastAsia="Calibri"/>
        </w:rPr>
        <w:t>Statewide</w:t>
      </w:r>
      <w:r w:rsidR="00056F2F" w:rsidRPr="008D61D4">
        <w:rPr>
          <w:rFonts w:eastAsia="Calibri"/>
        </w:rPr>
        <w:t xml:space="preserve"> Highway</w:t>
      </w:r>
      <w:r w:rsidR="006F7E36">
        <w:rPr>
          <w:rFonts w:eastAsia="Calibri"/>
        </w:rPr>
        <w:t>s</w:t>
      </w:r>
      <w:r w:rsidR="00056F2F" w:rsidRPr="008D61D4">
        <w:rPr>
          <w:rFonts w:eastAsia="Calibri"/>
        </w:rPr>
        <w:t>.</w:t>
      </w:r>
      <w:r w:rsidR="00056F2F" w:rsidRPr="008D61D4">
        <w:t xml:space="preserve"> </w:t>
      </w:r>
      <w:r w:rsidR="00BB65C0">
        <w:t>W Main Street</w:t>
      </w:r>
      <w:r w:rsidR="006F7E36">
        <w:t xml:space="preserve"> </w:t>
      </w:r>
      <w:r w:rsidR="00056F2F" w:rsidRPr="009F7DB9">
        <w:t>runs east-to-west, and maintains a two-lane (i.e., one through lane in each direction)</w:t>
      </w:r>
      <w:r w:rsidR="009F7DB9" w:rsidRPr="009F7DB9">
        <w:t xml:space="preserve"> to three-lane cross-section (i.e., one through lane in each direction and a center turn lane)</w:t>
      </w:r>
      <w:r w:rsidR="00056F2F" w:rsidRPr="009F7DB9">
        <w:t xml:space="preserve"> through the study area. Posted speeds along the highway in the study area range between </w:t>
      </w:r>
      <w:r w:rsidR="009F7DB9" w:rsidRPr="009F7DB9">
        <w:t>2</w:t>
      </w:r>
      <w:r w:rsidR="00056F2F" w:rsidRPr="009F7DB9">
        <w:t xml:space="preserve">5 and </w:t>
      </w:r>
      <w:r w:rsidR="009F7DB9" w:rsidRPr="009F7DB9">
        <w:t>3</w:t>
      </w:r>
      <w:r w:rsidR="00056F2F" w:rsidRPr="009F7DB9">
        <w:t xml:space="preserve">5 miles per hour. </w:t>
      </w:r>
      <w:r w:rsidR="001862BC">
        <w:t xml:space="preserve">It is designated as a scenic byway and freight route, and some segments are within a special transportation area or urban business area. </w:t>
      </w:r>
    </w:p>
    <w:p w14:paraId="0083138A" w14:textId="1E0CDCAA" w:rsidR="001862BC" w:rsidRDefault="00BB65C0" w:rsidP="001862BC">
      <w:r>
        <w:t xml:space="preserve">S Canyon Boulevard </w:t>
      </w:r>
      <w:r w:rsidR="006F7E36">
        <w:t>runs north</w:t>
      </w:r>
      <w:r w:rsidR="006F7E36" w:rsidRPr="009F7DB9">
        <w:t>-to-</w:t>
      </w:r>
      <w:r w:rsidR="006F7E36">
        <w:t>south, intersecting with</w:t>
      </w:r>
      <w:r w:rsidR="006F7E36">
        <w:rPr>
          <w:rFonts w:eastAsia="Calibri"/>
        </w:rPr>
        <w:t xml:space="preserve"> </w:t>
      </w:r>
      <w:r>
        <w:t>W Main Street</w:t>
      </w:r>
      <w:r w:rsidR="006F7E36">
        <w:t>. It</w:t>
      </w:r>
      <w:r w:rsidR="006F7E36" w:rsidRPr="009F7DB9">
        <w:t xml:space="preserve"> maintains a two-lan</w:t>
      </w:r>
      <w:r w:rsidR="006F7E36">
        <w:t>e</w:t>
      </w:r>
      <w:r w:rsidR="006F7E36" w:rsidRPr="006F7E36">
        <w:t xml:space="preserve"> </w:t>
      </w:r>
      <w:r w:rsidR="006F7E36" w:rsidRPr="009F7DB9">
        <w:t>cross-section</w:t>
      </w:r>
      <w:r w:rsidR="006F7E36">
        <w:t xml:space="preserve"> with posted speeds </w:t>
      </w:r>
      <w:r w:rsidR="006F7E36" w:rsidRPr="009F7DB9">
        <w:t>between 25 and 35 miles per hour.</w:t>
      </w:r>
      <w:r w:rsidR="001862BC">
        <w:t xml:space="preserve"> It is designated as a freight route, and some segments are within a special transportation area or urban business area. </w:t>
      </w:r>
    </w:p>
    <w:p w14:paraId="62976DCF" w14:textId="33E9094F" w:rsidR="008A6059" w:rsidRDefault="006F7E36" w:rsidP="00D81AF0">
      <w:pPr>
        <w:rPr>
          <w:rFonts w:eastAsia="Calibri"/>
        </w:rPr>
      </w:pPr>
      <w:r w:rsidRPr="006F7E36">
        <w:rPr>
          <w:rFonts w:eastAsia="Calibri"/>
        </w:rPr>
        <w:t>Bridge Street and Dayton Street</w:t>
      </w:r>
      <w:r w:rsidR="00056F2F" w:rsidRPr="006F7E36">
        <w:rPr>
          <w:rFonts w:eastAsia="Calibri"/>
        </w:rPr>
        <w:t xml:space="preserve"> run north-to-south</w:t>
      </w:r>
      <w:r>
        <w:rPr>
          <w:rFonts w:eastAsia="Calibri"/>
        </w:rPr>
        <w:t>, while 3</w:t>
      </w:r>
      <w:r w:rsidRPr="006F7E36">
        <w:rPr>
          <w:rFonts w:eastAsia="Calibri"/>
        </w:rPr>
        <w:t>rd</w:t>
      </w:r>
      <w:r>
        <w:rPr>
          <w:rFonts w:eastAsia="Calibri"/>
        </w:rPr>
        <w:t xml:space="preserve"> Avenue runs east-to-west</w:t>
      </w:r>
      <w:r w:rsidR="00056F2F" w:rsidRPr="006F7E36">
        <w:rPr>
          <w:rFonts w:eastAsia="Calibri"/>
        </w:rPr>
        <w:t xml:space="preserve"> through</w:t>
      </w:r>
      <w:r w:rsidRPr="006F7E36">
        <w:rPr>
          <w:rFonts w:eastAsia="Calibri"/>
        </w:rPr>
        <w:t xml:space="preserve"> the center of</w:t>
      </w:r>
      <w:r w:rsidR="00056F2F" w:rsidRPr="006F7E36">
        <w:rPr>
          <w:rFonts w:eastAsia="Calibri"/>
        </w:rPr>
        <w:t xml:space="preserve"> </w:t>
      </w:r>
      <w:r w:rsidRPr="006F7E36">
        <w:rPr>
          <w:rFonts w:eastAsia="Calibri"/>
        </w:rPr>
        <w:t>John Day</w:t>
      </w:r>
      <w:r w:rsidR="00056F2F" w:rsidRPr="006F7E36">
        <w:rPr>
          <w:rFonts w:eastAsia="Calibri"/>
        </w:rPr>
        <w:t>, connecting</w:t>
      </w:r>
      <w:r>
        <w:rPr>
          <w:rFonts w:eastAsia="Calibri"/>
        </w:rPr>
        <w:t xml:space="preserve"> to</w:t>
      </w:r>
      <w:r w:rsidR="00056F2F" w:rsidRPr="006F7E36">
        <w:rPr>
          <w:rFonts w:eastAsia="Calibri"/>
        </w:rPr>
        <w:t xml:space="preserve"> </w:t>
      </w:r>
      <w:r w:rsidR="00BB65C0">
        <w:t>W Main Street</w:t>
      </w:r>
      <w:r w:rsidR="00056F2F" w:rsidRPr="006F7E36">
        <w:rPr>
          <w:rFonts w:eastAsia="Calibri"/>
        </w:rPr>
        <w:t xml:space="preserve">. </w:t>
      </w:r>
      <w:r>
        <w:rPr>
          <w:rFonts w:eastAsia="Calibri"/>
        </w:rPr>
        <w:t xml:space="preserve">These streets are classified as </w:t>
      </w:r>
      <w:r w:rsidR="00B13FFD">
        <w:rPr>
          <w:rFonts w:eastAsia="Calibri"/>
        </w:rPr>
        <w:t>c</w:t>
      </w:r>
      <w:r>
        <w:rPr>
          <w:rFonts w:eastAsia="Calibri"/>
        </w:rPr>
        <w:t xml:space="preserve">ollectors and </w:t>
      </w:r>
      <w:r w:rsidR="00B13FFD" w:rsidRPr="00B13FFD">
        <w:rPr>
          <w:rFonts w:eastAsia="Calibri"/>
        </w:rPr>
        <w:lastRenderedPageBreak/>
        <w:t>generally have lower vehicle-carrying capacity than the highway. Other key collector streets in the City include Patterson Bridge Road and</w:t>
      </w:r>
      <w:r w:rsidR="00B13FFD" w:rsidRPr="00B13FFD">
        <w:t xml:space="preserve"> </w:t>
      </w:r>
      <w:r w:rsidR="00B13FFD" w:rsidRPr="00B13FFD">
        <w:rPr>
          <w:rFonts w:eastAsia="Calibri"/>
        </w:rPr>
        <w:t xml:space="preserve">Screech Alley. </w:t>
      </w:r>
      <w:r w:rsidR="00056F2F" w:rsidRPr="00B13FFD">
        <w:rPr>
          <w:rFonts w:eastAsia="Calibri"/>
        </w:rPr>
        <w:t>All other roadways in the study area are local streets</w:t>
      </w:r>
      <w:r w:rsidR="00B13FFD" w:rsidRPr="00B13FFD">
        <w:rPr>
          <w:rFonts w:eastAsia="Calibri"/>
        </w:rPr>
        <w:t xml:space="preserve"> and primarily serve local traffic traveling to and from the highway.</w:t>
      </w:r>
    </w:p>
    <w:p w14:paraId="28944716" w14:textId="7787060A" w:rsidR="001862BC" w:rsidRDefault="00CA2DBE" w:rsidP="00D81AF0">
      <w:pPr>
        <w:rPr>
          <w:rFonts w:eastAsia="Calibri"/>
        </w:rPr>
      </w:pPr>
      <w:r>
        <w:rPr>
          <w:rFonts w:eastAsia="Calibri"/>
          <w:noProof/>
        </w:rPr>
        <mc:AlternateContent>
          <mc:Choice Requires="wpg">
            <w:drawing>
              <wp:anchor distT="0" distB="0" distL="114300" distR="114300" simplePos="0" relativeHeight="251662336" behindDoc="0" locked="0" layoutInCell="1" allowOverlap="1" wp14:anchorId="4F74BDAE" wp14:editId="08EADA3F">
                <wp:simplePos x="0" y="0"/>
                <wp:positionH relativeFrom="column">
                  <wp:posOffset>-220980</wp:posOffset>
                </wp:positionH>
                <wp:positionV relativeFrom="paragraph">
                  <wp:posOffset>1905</wp:posOffset>
                </wp:positionV>
                <wp:extent cx="6663690" cy="4145280"/>
                <wp:effectExtent l="0" t="0" r="3810" b="7620"/>
                <wp:wrapSquare wrapText="bothSides"/>
                <wp:docPr id="20" name="Group 20"/>
                <wp:cNvGraphicFramePr/>
                <a:graphic xmlns:a="http://schemas.openxmlformats.org/drawingml/2006/main">
                  <a:graphicData uri="http://schemas.microsoft.com/office/word/2010/wordprocessingGroup">
                    <wpg:wgp>
                      <wpg:cNvGrpSpPr/>
                      <wpg:grpSpPr>
                        <a:xfrm>
                          <a:off x="0" y="0"/>
                          <a:ext cx="6663690" cy="4145280"/>
                          <a:chOff x="0" y="0"/>
                          <a:chExt cx="6663690" cy="4145280"/>
                        </a:xfrm>
                      </wpg:grpSpPr>
                      <pic:pic xmlns:pic="http://schemas.openxmlformats.org/drawingml/2006/picture">
                        <pic:nvPicPr>
                          <pic:cNvPr id="18" name="Picture 18"/>
                          <pic:cNvPicPr>
                            <a:picLocks noChangeAspect="1"/>
                          </pic:cNvPicPr>
                        </pic:nvPicPr>
                        <pic:blipFill rotWithShape="1">
                          <a:blip r:embed="rId12">
                            <a:extLst>
                              <a:ext uri="{28A0092B-C50C-407E-A947-70E740481C1C}">
                                <a14:useLocalDpi xmlns:a14="http://schemas.microsoft.com/office/drawing/2010/main" val="0"/>
                              </a:ext>
                            </a:extLst>
                          </a:blip>
                          <a:srcRect l="2178" t="7358" r="2703" b="4937"/>
                          <a:stretch/>
                        </pic:blipFill>
                        <pic:spPr bwMode="auto">
                          <a:xfrm>
                            <a:off x="0" y="304800"/>
                            <a:ext cx="6663690" cy="3840480"/>
                          </a:xfrm>
                          <a:prstGeom prst="rect">
                            <a:avLst/>
                          </a:prstGeom>
                          <a:noFill/>
                          <a:ln>
                            <a:noFill/>
                          </a:ln>
                          <a:extLst>
                            <a:ext uri="{53640926-AAD7-44D8-BBD7-CCE9431645EC}">
                              <a14:shadowObscured xmlns:a14="http://schemas.microsoft.com/office/drawing/2010/main"/>
                            </a:ext>
                          </a:extLst>
                        </pic:spPr>
                      </pic:pic>
                      <wps:wsp>
                        <wps:cNvPr id="19" name="Text Box 2"/>
                        <wps:cNvSpPr txBox="1">
                          <a:spLocks noChangeArrowheads="1"/>
                        </wps:cNvSpPr>
                        <wps:spPr bwMode="auto">
                          <a:xfrm>
                            <a:off x="220980" y="0"/>
                            <a:ext cx="6301740" cy="429260"/>
                          </a:xfrm>
                          <a:prstGeom prst="rect">
                            <a:avLst/>
                          </a:prstGeom>
                          <a:noFill/>
                          <a:ln w="9525">
                            <a:noFill/>
                            <a:miter lim="800000"/>
                            <a:headEnd/>
                            <a:tailEnd/>
                          </a:ln>
                        </wps:spPr>
                        <wps:txbx>
                          <w:txbxContent>
                            <w:p w14:paraId="5DE96523" w14:textId="38618C58" w:rsidR="007E5BDB" w:rsidRDefault="007E5BDB" w:rsidP="00CA2DBE">
                              <w:pPr>
                                <w:pStyle w:val="Title"/>
                                <w:jc w:val="center"/>
                              </w:pPr>
                              <w:r>
                                <w:t>Figure 2: Existing Transportation Facilities</w:t>
                              </w:r>
                            </w:p>
                          </w:txbxContent>
                        </wps:txbx>
                        <wps:bodyPr rot="0" vert="horz" wrap="square" lIns="91440" tIns="45720" rIns="91440" bIns="45720" anchor="t" anchorCtr="0">
                          <a:noAutofit/>
                        </wps:bodyPr>
                      </wps:wsp>
                    </wpg:wgp>
                  </a:graphicData>
                </a:graphic>
              </wp:anchor>
            </w:drawing>
          </mc:Choice>
          <mc:Fallback>
            <w:pict>
              <v:group w14:anchorId="4F74BDAE" id="Group 20" o:spid="_x0000_s1030" style="position:absolute;margin-left:-17.4pt;margin-top:.15pt;width:524.7pt;height:326.4pt;z-index:251662336" coordsize="66636,414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wpmgTVxCmaFoPc8s+JXwe0n4pRqL2Ii4jGYLqMlJ4W7MjrgjB52nKnuDgY6qFd0np132Pbyz&#10;Oa2Wyfs3ZSTUotJqUXa61Tte1rqz7M8OsPgp4m1TU7C31vUYr7RdMnFzCxTbcTSIMQrMF+U+Xyd2&#10;SWzyCeB1PERSbSs5Jp6t7+qsfUzz/D0qdSWGpunUrQlTn77lFRkrya5o21dtFtbSy0f2KExXln52&#10;OxQAt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DNtABspgPp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">
                <v:shape id="Picture 18" o:spid="_x0000_s1031" type="#_x0000_t75" style="position:absolute;top:3048;width:66636;height:38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">
                  <v:imagedata r:id="rId13" o:title="" croptop="4822f" cropbottom="3236f" cropleft="1427f" cropright="1771f"/>
                </v:shape>
                <v:shape id="Text Box 2" o:spid="_x0000_s1032" type="#_x0000_t202" style="position:absolute;left:2209;width:63018;height:4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5DE96523" w14:textId="38618C58" w:rsidR="007E5BDB" w:rsidRDefault="007E5BDB" w:rsidP="00CA2DBE">
                        <w:pPr>
                          <w:pStyle w:val="Title"/>
                          <w:jc w:val="center"/>
                        </w:pPr>
                        <w:r>
                          <w:t>Figure 2: Existing Transportation Facilities</w:t>
                        </w:r>
                      </w:p>
                    </w:txbxContent>
                  </v:textbox>
                </v:shape>
                <w10:wrap type="square"/>
              </v:group>
            </w:pict>
          </mc:Fallback>
        </mc:AlternateContent>
      </w:r>
    </w:p>
    <w:p w14:paraId="11FFAA3E" w14:textId="1832C2B3" w:rsidR="00CA2DBE" w:rsidRDefault="00CA2DBE" w:rsidP="00D81AF0">
      <w:pPr>
        <w:rPr>
          <w:rFonts w:eastAsia="Calibri"/>
        </w:rPr>
      </w:pPr>
    </w:p>
    <w:p w14:paraId="6E640D03" w14:textId="0F5430F1" w:rsidR="00CA2DBE" w:rsidRDefault="00CA2DBE" w:rsidP="00D81AF0">
      <w:pPr>
        <w:rPr>
          <w:rFonts w:eastAsia="Calibri"/>
        </w:rPr>
      </w:pPr>
    </w:p>
    <w:p w14:paraId="2BE642FA" w14:textId="30CE8A75" w:rsidR="00CA2DBE" w:rsidRDefault="00CA2DBE" w:rsidP="00D81AF0">
      <w:pPr>
        <w:rPr>
          <w:rFonts w:eastAsia="Calibri"/>
        </w:rPr>
      </w:pPr>
    </w:p>
    <w:p w14:paraId="7EA26A31" w14:textId="37D0C2C7" w:rsidR="00F45DEB" w:rsidRDefault="00F45DEB" w:rsidP="00D81AF0">
      <w:pPr>
        <w:rPr>
          <w:rFonts w:eastAsia="Calibri"/>
        </w:rPr>
      </w:pPr>
    </w:p>
    <w:p w14:paraId="5ECD1233" w14:textId="27E1CD21" w:rsidR="00F45DEB" w:rsidRDefault="00F45DEB" w:rsidP="00D81AF0">
      <w:pPr>
        <w:rPr>
          <w:rFonts w:eastAsia="Calibri"/>
        </w:rPr>
      </w:pPr>
    </w:p>
    <w:p w14:paraId="1C872487" w14:textId="77777777" w:rsidR="00085704" w:rsidRDefault="00085704" w:rsidP="00D81AF0">
      <w:pPr>
        <w:rPr>
          <w:rFonts w:eastAsia="Calibri"/>
        </w:rPr>
      </w:pPr>
    </w:p>
    <w:p w14:paraId="05C4610D" w14:textId="77777777" w:rsidR="00CA2DBE" w:rsidRPr="00B13FFD" w:rsidRDefault="00CA2DBE" w:rsidP="00D81AF0">
      <w:pPr>
        <w:rPr>
          <w:rFonts w:eastAsia="Calibri"/>
        </w:rPr>
      </w:pPr>
    </w:p>
    <w:tbl>
      <w:tblPr>
        <w:tblpPr w:leftFromText="180" w:rightFromText="180" w:vertAnchor="text" w:horzAnchor="margin" w:tblpXSpec="center" w:tblpY="121"/>
        <w:tblW w:w="10260" w:type="dxa"/>
        <w:tblLayout w:type="fixed"/>
        <w:tblLook w:val="0020" w:firstRow="1" w:lastRow="0" w:firstColumn="0" w:lastColumn="0" w:noHBand="0" w:noVBand="0"/>
      </w:tblPr>
      <w:tblGrid>
        <w:gridCol w:w="270"/>
        <w:gridCol w:w="3690"/>
        <w:gridCol w:w="1620"/>
        <w:gridCol w:w="1530"/>
        <w:gridCol w:w="2880"/>
        <w:gridCol w:w="270"/>
      </w:tblGrid>
      <w:tr w:rsidR="001862BC" w:rsidRPr="00F137E5" w14:paraId="28A1E2DA" w14:textId="77777777" w:rsidTr="00156052">
        <w:trPr>
          <w:trHeight w:val="274"/>
          <w:tblHeader/>
        </w:trPr>
        <w:tc>
          <w:tcPr>
            <w:tcW w:w="270" w:type="dxa"/>
            <w:shd w:val="clear" w:color="auto" w:fill="83929F"/>
          </w:tcPr>
          <w:p w14:paraId="04981CF7" w14:textId="77777777" w:rsidR="001862BC" w:rsidRPr="00F137E5" w:rsidRDefault="001862BC" w:rsidP="007E6984">
            <w:pPr>
              <w:spacing w:before="60" w:after="60"/>
              <w:jc w:val="center"/>
              <w:rPr>
                <w:b/>
                <w:color w:val="D7EDDE"/>
                <w:sz w:val="20"/>
                <w:szCs w:val="20"/>
                <w:highlight w:val="yellow"/>
              </w:rPr>
            </w:pPr>
            <w:r w:rsidRPr="00F137E5">
              <w:rPr>
                <w:b/>
                <w:color w:val="D7EDDE"/>
              </w:rPr>
              <w:lastRenderedPageBreak/>
              <w:br w:type="page"/>
            </w:r>
          </w:p>
        </w:tc>
        <w:tc>
          <w:tcPr>
            <w:tcW w:w="9990" w:type="dxa"/>
            <w:gridSpan w:val="5"/>
            <w:shd w:val="clear" w:color="auto" w:fill="83929F"/>
          </w:tcPr>
          <w:p w14:paraId="5A9BDE09" w14:textId="05628D2C" w:rsidR="001862BC" w:rsidRPr="00F137E5" w:rsidRDefault="001862BC" w:rsidP="007E6984">
            <w:pPr>
              <w:spacing w:before="60" w:after="60"/>
              <w:rPr>
                <w:b/>
                <w:color w:val="FFFFFF"/>
                <w:sz w:val="20"/>
                <w:szCs w:val="20"/>
                <w:highlight w:val="yellow"/>
              </w:rPr>
            </w:pPr>
            <w:r w:rsidRPr="00F137E5">
              <w:rPr>
                <w:rFonts w:ascii="Gill Sans MT" w:eastAsia="MS Gothic" w:hAnsi="Gill Sans MT"/>
                <w:b/>
                <w:color w:val="FFFFFF"/>
                <w:sz w:val="24"/>
                <w:szCs w:val="20"/>
              </w:rPr>
              <w:t xml:space="preserve">Table </w:t>
            </w:r>
            <w:r w:rsidR="00F45DEB">
              <w:rPr>
                <w:rFonts w:ascii="Gill Sans MT" w:eastAsia="MS Gothic" w:hAnsi="Gill Sans MT"/>
                <w:b/>
                <w:color w:val="FFFFFF"/>
                <w:sz w:val="24"/>
                <w:szCs w:val="20"/>
              </w:rPr>
              <w:t>4</w:t>
            </w:r>
            <w:r w:rsidRPr="00F137E5">
              <w:rPr>
                <w:rFonts w:ascii="Gill Sans MT" w:eastAsia="MS Gothic" w:hAnsi="Gill Sans MT"/>
                <w:b/>
                <w:color w:val="FFFFFF"/>
                <w:sz w:val="24"/>
                <w:szCs w:val="20"/>
              </w:rPr>
              <w:t>:</w:t>
            </w:r>
            <w:r>
              <w:rPr>
                <w:rFonts w:ascii="Gill Sans MT" w:eastAsia="MS Gothic" w:hAnsi="Gill Sans MT"/>
                <w:b/>
                <w:color w:val="FFFFFF"/>
                <w:sz w:val="24"/>
                <w:szCs w:val="20"/>
              </w:rPr>
              <w:t xml:space="preserve"> </w:t>
            </w:r>
            <w:r w:rsidRPr="00E26FB8">
              <w:rPr>
                <w:rFonts w:ascii="Gill Sans MT" w:eastAsia="MS Gothic" w:hAnsi="Gill Sans MT"/>
                <w:b/>
                <w:color w:val="FFFFFF"/>
                <w:sz w:val="24"/>
                <w:szCs w:val="20"/>
              </w:rPr>
              <w:t>Stu</w:t>
            </w:r>
            <w:r>
              <w:rPr>
                <w:rFonts w:ascii="Gill Sans MT" w:eastAsia="MS Gothic" w:hAnsi="Gill Sans MT"/>
                <w:b/>
                <w:color w:val="FFFFFF"/>
                <w:sz w:val="24"/>
                <w:szCs w:val="20"/>
              </w:rPr>
              <w:t>dy Area Roadway Characteristics</w:t>
            </w:r>
          </w:p>
        </w:tc>
      </w:tr>
      <w:tr w:rsidR="007E6984" w:rsidRPr="00F137E5" w14:paraId="401DA710" w14:textId="77777777" w:rsidTr="007E6984">
        <w:trPr>
          <w:trHeight w:val="289"/>
        </w:trPr>
        <w:tc>
          <w:tcPr>
            <w:tcW w:w="270" w:type="dxa"/>
            <w:tcBorders>
              <w:bottom w:val="single" w:sz="4" w:space="0" w:color="auto"/>
            </w:tcBorders>
            <w:shd w:val="clear" w:color="auto" w:fill="83929F"/>
          </w:tcPr>
          <w:p w14:paraId="65888808" w14:textId="77777777" w:rsidR="007E6984" w:rsidRPr="00F137E5" w:rsidRDefault="007E6984" w:rsidP="007E6984">
            <w:pPr>
              <w:widowControl w:val="0"/>
              <w:spacing w:before="60" w:after="60" w:line="264" w:lineRule="auto"/>
              <w:jc w:val="center"/>
              <w:outlineLvl w:val="1"/>
              <w:rPr>
                <w:i/>
                <w:snapToGrid w:val="0"/>
                <w:sz w:val="20"/>
                <w:szCs w:val="20"/>
                <w:highlight w:val="yellow"/>
              </w:rPr>
            </w:pPr>
          </w:p>
        </w:tc>
        <w:tc>
          <w:tcPr>
            <w:tcW w:w="3690" w:type="dxa"/>
            <w:tcBorders>
              <w:bottom w:val="single" w:sz="4" w:space="0" w:color="auto"/>
            </w:tcBorders>
            <w:shd w:val="clear" w:color="auto" w:fill="83929F"/>
            <w:vAlign w:val="bottom"/>
          </w:tcPr>
          <w:p w14:paraId="41D775A5" w14:textId="77777777" w:rsidR="007E6984" w:rsidRPr="00A068AC" w:rsidRDefault="007E6984" w:rsidP="007E6984">
            <w:pPr>
              <w:widowControl w:val="0"/>
              <w:spacing w:after="0" w:line="264" w:lineRule="auto"/>
              <w:jc w:val="center"/>
              <w:outlineLvl w:val="1"/>
              <w:rPr>
                <w:b/>
                <w:snapToGrid w:val="0"/>
                <w:color w:val="CCE7D4"/>
                <w:sz w:val="18"/>
                <w:szCs w:val="20"/>
              </w:rPr>
            </w:pPr>
            <w:r w:rsidRPr="00044976">
              <w:rPr>
                <w:b/>
                <w:color w:val="FFFFFF" w:themeColor="background1"/>
                <w:sz w:val="20"/>
                <w:szCs w:val="20"/>
              </w:rPr>
              <w:t>Roadway (limits)</w:t>
            </w:r>
          </w:p>
        </w:tc>
        <w:tc>
          <w:tcPr>
            <w:tcW w:w="1620" w:type="dxa"/>
            <w:tcBorders>
              <w:bottom w:val="single" w:sz="4" w:space="0" w:color="auto"/>
            </w:tcBorders>
            <w:shd w:val="clear" w:color="auto" w:fill="83929F"/>
            <w:vAlign w:val="bottom"/>
          </w:tcPr>
          <w:p w14:paraId="01C91383" w14:textId="02B6BEE8" w:rsidR="007E6984" w:rsidRPr="00A068AC" w:rsidRDefault="007E6984" w:rsidP="007E6984">
            <w:pPr>
              <w:widowControl w:val="0"/>
              <w:spacing w:after="0" w:line="240" w:lineRule="auto"/>
              <w:jc w:val="center"/>
              <w:outlineLvl w:val="1"/>
              <w:rPr>
                <w:b/>
                <w:bCs/>
                <w:color w:val="FFFFFF"/>
                <w:sz w:val="20"/>
                <w:szCs w:val="18"/>
              </w:rPr>
            </w:pPr>
            <w:r w:rsidRPr="00DF19EA">
              <w:rPr>
                <w:b/>
                <w:bCs/>
                <w:color w:val="FFFFFF"/>
                <w:sz w:val="20"/>
                <w:szCs w:val="18"/>
              </w:rPr>
              <w:t>Functional Classification*</w:t>
            </w:r>
          </w:p>
        </w:tc>
        <w:tc>
          <w:tcPr>
            <w:tcW w:w="1530" w:type="dxa"/>
            <w:tcBorders>
              <w:bottom w:val="single" w:sz="4" w:space="0" w:color="auto"/>
            </w:tcBorders>
            <w:shd w:val="clear" w:color="auto" w:fill="83929F"/>
            <w:vAlign w:val="bottom"/>
          </w:tcPr>
          <w:p w14:paraId="19A7A283" w14:textId="478734EE" w:rsidR="007E6984" w:rsidRPr="00DF19EA" w:rsidRDefault="007E6984" w:rsidP="007E6984">
            <w:pPr>
              <w:widowControl w:val="0"/>
              <w:spacing w:after="0" w:line="240" w:lineRule="auto"/>
              <w:jc w:val="center"/>
              <w:outlineLvl w:val="1"/>
              <w:rPr>
                <w:b/>
                <w:bCs/>
                <w:color w:val="FFFFFF"/>
                <w:sz w:val="20"/>
                <w:szCs w:val="18"/>
              </w:rPr>
            </w:pPr>
            <w:r w:rsidRPr="00DF19EA">
              <w:rPr>
                <w:b/>
                <w:bCs/>
                <w:color w:val="FFFFFF"/>
                <w:sz w:val="20"/>
                <w:szCs w:val="18"/>
              </w:rPr>
              <w:t>Cross section</w:t>
            </w:r>
          </w:p>
        </w:tc>
        <w:tc>
          <w:tcPr>
            <w:tcW w:w="2880" w:type="dxa"/>
            <w:tcBorders>
              <w:bottom w:val="single" w:sz="4" w:space="0" w:color="auto"/>
            </w:tcBorders>
            <w:shd w:val="clear" w:color="auto" w:fill="83929F"/>
            <w:vAlign w:val="bottom"/>
          </w:tcPr>
          <w:p w14:paraId="19FE3087" w14:textId="64F1C9EC" w:rsidR="007E6984" w:rsidRDefault="007E6984" w:rsidP="007E6984">
            <w:pPr>
              <w:widowControl w:val="0"/>
              <w:spacing w:after="0" w:line="240" w:lineRule="auto"/>
              <w:jc w:val="center"/>
              <w:outlineLvl w:val="1"/>
              <w:rPr>
                <w:b/>
                <w:bCs/>
                <w:color w:val="FFFFFF"/>
                <w:sz w:val="20"/>
                <w:szCs w:val="18"/>
              </w:rPr>
            </w:pPr>
            <w:r>
              <w:rPr>
                <w:b/>
                <w:bCs/>
                <w:color w:val="FFFFFF"/>
                <w:sz w:val="20"/>
                <w:szCs w:val="18"/>
              </w:rPr>
              <w:t>Special Designations</w:t>
            </w:r>
          </w:p>
        </w:tc>
        <w:tc>
          <w:tcPr>
            <w:tcW w:w="270" w:type="dxa"/>
            <w:tcBorders>
              <w:bottom w:val="single" w:sz="4" w:space="0" w:color="auto"/>
            </w:tcBorders>
            <w:shd w:val="clear" w:color="auto" w:fill="83929F"/>
          </w:tcPr>
          <w:p w14:paraId="47987DC4" w14:textId="77777777" w:rsidR="007E6984" w:rsidRPr="00A068AC" w:rsidRDefault="007E6984" w:rsidP="007E6984">
            <w:pPr>
              <w:widowControl w:val="0"/>
              <w:spacing w:before="60" w:after="60" w:line="264" w:lineRule="auto"/>
              <w:jc w:val="center"/>
              <w:outlineLvl w:val="1"/>
              <w:rPr>
                <w:i/>
                <w:snapToGrid w:val="0"/>
                <w:sz w:val="20"/>
                <w:szCs w:val="20"/>
              </w:rPr>
            </w:pPr>
          </w:p>
        </w:tc>
      </w:tr>
      <w:tr w:rsidR="007E6984" w:rsidRPr="00F137E5" w14:paraId="2EFCFF07" w14:textId="77777777" w:rsidTr="007E6984">
        <w:tc>
          <w:tcPr>
            <w:tcW w:w="270" w:type="dxa"/>
            <w:shd w:val="clear" w:color="auto" w:fill="E7EAED"/>
          </w:tcPr>
          <w:p w14:paraId="4C9EE901" w14:textId="77777777" w:rsidR="007E6984" w:rsidRPr="00F137E5" w:rsidRDefault="007E6984" w:rsidP="007E6984">
            <w:pPr>
              <w:widowControl w:val="0"/>
              <w:spacing w:before="60" w:after="60" w:line="264" w:lineRule="auto"/>
              <w:jc w:val="center"/>
              <w:outlineLvl w:val="1"/>
              <w:rPr>
                <w:i/>
                <w:snapToGrid w:val="0"/>
                <w:sz w:val="20"/>
                <w:szCs w:val="20"/>
                <w:highlight w:val="yellow"/>
              </w:rPr>
            </w:pPr>
          </w:p>
        </w:tc>
        <w:tc>
          <w:tcPr>
            <w:tcW w:w="3690" w:type="dxa"/>
            <w:tcBorders>
              <w:top w:val="single" w:sz="4" w:space="0" w:color="auto"/>
              <w:bottom w:val="single" w:sz="4" w:space="0" w:color="auto"/>
            </w:tcBorders>
            <w:shd w:val="clear" w:color="auto" w:fill="E7EAED"/>
            <w:vAlign w:val="center"/>
          </w:tcPr>
          <w:p w14:paraId="075D9D30" w14:textId="48494A81" w:rsidR="007E6984" w:rsidRDefault="005D4EC4" w:rsidP="007E6984">
            <w:pPr>
              <w:widowControl w:val="0"/>
              <w:spacing w:after="0" w:line="264" w:lineRule="auto"/>
              <w:jc w:val="right"/>
              <w:outlineLvl w:val="1"/>
              <w:rPr>
                <w:rFonts w:cs="Calibri"/>
                <w:snapToGrid w:val="0"/>
                <w:color w:val="262626"/>
                <w:sz w:val="20"/>
              </w:rPr>
            </w:pPr>
            <w:r>
              <w:rPr>
                <w:rFonts w:cs="Calibri"/>
                <w:snapToGrid w:val="0"/>
                <w:color w:val="262626"/>
                <w:sz w:val="20"/>
              </w:rPr>
              <w:t xml:space="preserve">W Main Street - </w:t>
            </w:r>
            <w:r w:rsidR="007E6984" w:rsidRPr="00DF19EA">
              <w:rPr>
                <w:rFonts w:cs="Calibri"/>
                <w:snapToGrid w:val="0"/>
                <w:color w:val="262626"/>
                <w:sz w:val="20"/>
              </w:rPr>
              <w:t>US 26 / US 395</w:t>
            </w:r>
            <w:r w:rsidR="007E6984">
              <w:rPr>
                <w:rFonts w:cs="Calibri"/>
                <w:snapToGrid w:val="0"/>
                <w:color w:val="262626"/>
                <w:sz w:val="20"/>
              </w:rPr>
              <w:t xml:space="preserve"> </w:t>
            </w:r>
          </w:p>
          <w:p w14:paraId="2D63FB67" w14:textId="77777777" w:rsidR="007E6984" w:rsidRPr="00B17A21" w:rsidRDefault="007E6984" w:rsidP="007E6984">
            <w:pPr>
              <w:widowControl w:val="0"/>
              <w:spacing w:after="0" w:line="264" w:lineRule="auto"/>
              <w:jc w:val="right"/>
              <w:outlineLvl w:val="1"/>
              <w:rPr>
                <w:rFonts w:cs="Calibri"/>
                <w:snapToGrid w:val="0"/>
                <w:color w:val="262626"/>
                <w:sz w:val="20"/>
                <w:szCs w:val="20"/>
              </w:rPr>
            </w:pPr>
            <w:r>
              <w:rPr>
                <w:rFonts w:cs="Calibri"/>
                <w:snapToGrid w:val="0"/>
                <w:color w:val="262626"/>
                <w:sz w:val="20"/>
              </w:rPr>
              <w:t xml:space="preserve">(Patterson Bridge Road to </w:t>
            </w:r>
            <w:r w:rsidRPr="00794DD8">
              <w:rPr>
                <w:rFonts w:cs="Calibri"/>
                <w:snapToGrid w:val="0"/>
                <w:color w:val="262626"/>
                <w:sz w:val="20"/>
              </w:rPr>
              <w:t xml:space="preserve">3rd </w:t>
            </w:r>
            <w:r>
              <w:rPr>
                <w:rFonts w:cs="Calibri"/>
                <w:snapToGrid w:val="0"/>
                <w:color w:val="262626"/>
                <w:sz w:val="20"/>
              </w:rPr>
              <w:t>Avenue)</w:t>
            </w:r>
          </w:p>
        </w:tc>
        <w:tc>
          <w:tcPr>
            <w:tcW w:w="1620" w:type="dxa"/>
            <w:tcBorders>
              <w:top w:val="single" w:sz="4" w:space="0" w:color="auto"/>
              <w:bottom w:val="single" w:sz="4" w:space="0" w:color="auto"/>
            </w:tcBorders>
            <w:shd w:val="clear" w:color="auto" w:fill="E7EAED"/>
            <w:vAlign w:val="center"/>
          </w:tcPr>
          <w:p w14:paraId="6FB06466" w14:textId="461D7E1C" w:rsidR="007E6984" w:rsidRPr="00C6224E" w:rsidRDefault="007E6984" w:rsidP="007E6984">
            <w:pPr>
              <w:widowControl w:val="0"/>
              <w:spacing w:after="0" w:line="264" w:lineRule="auto"/>
              <w:jc w:val="center"/>
              <w:outlineLvl w:val="1"/>
              <w:rPr>
                <w:rFonts w:eastAsia="Calibri"/>
                <w:snapToGrid w:val="0"/>
                <w:sz w:val="20"/>
                <w:szCs w:val="20"/>
              </w:rPr>
            </w:pPr>
            <w:r>
              <w:rPr>
                <w:rFonts w:eastAsia="Calibri"/>
                <w:snapToGrid w:val="0"/>
                <w:sz w:val="20"/>
                <w:szCs w:val="20"/>
              </w:rPr>
              <w:t>Statewide</w:t>
            </w:r>
          </w:p>
        </w:tc>
        <w:tc>
          <w:tcPr>
            <w:tcW w:w="1530" w:type="dxa"/>
            <w:tcBorders>
              <w:top w:val="single" w:sz="4" w:space="0" w:color="auto"/>
              <w:bottom w:val="single" w:sz="4" w:space="0" w:color="auto"/>
            </w:tcBorders>
            <w:shd w:val="clear" w:color="auto" w:fill="E7EAED"/>
            <w:vAlign w:val="center"/>
          </w:tcPr>
          <w:p w14:paraId="084B295A" w14:textId="29065D10" w:rsidR="007E6984" w:rsidRDefault="007E6984" w:rsidP="007E6984">
            <w:pPr>
              <w:widowControl w:val="0"/>
              <w:spacing w:after="0" w:line="264" w:lineRule="auto"/>
              <w:jc w:val="center"/>
              <w:outlineLvl w:val="1"/>
              <w:rPr>
                <w:sz w:val="20"/>
              </w:rPr>
            </w:pPr>
            <w:r>
              <w:rPr>
                <w:sz w:val="20"/>
              </w:rPr>
              <w:t>2 to 3 lanes</w:t>
            </w:r>
          </w:p>
        </w:tc>
        <w:tc>
          <w:tcPr>
            <w:tcW w:w="2880" w:type="dxa"/>
            <w:tcBorders>
              <w:top w:val="single" w:sz="4" w:space="0" w:color="auto"/>
              <w:bottom w:val="single" w:sz="4" w:space="0" w:color="auto"/>
            </w:tcBorders>
            <w:shd w:val="clear" w:color="auto" w:fill="E7EAED"/>
            <w:vAlign w:val="center"/>
          </w:tcPr>
          <w:p w14:paraId="5D088FEB" w14:textId="5F4DC32F" w:rsidR="007E6984" w:rsidRDefault="007E6984" w:rsidP="007E6984">
            <w:pPr>
              <w:widowControl w:val="0"/>
              <w:spacing w:after="0" w:line="264" w:lineRule="auto"/>
              <w:jc w:val="center"/>
              <w:outlineLvl w:val="1"/>
              <w:rPr>
                <w:sz w:val="20"/>
              </w:rPr>
            </w:pPr>
            <w:r>
              <w:rPr>
                <w:sz w:val="20"/>
              </w:rPr>
              <w:t xml:space="preserve">Scenic Byway; Freight Route; </w:t>
            </w:r>
            <w:r w:rsidRPr="007E6984">
              <w:rPr>
                <w:sz w:val="20"/>
              </w:rPr>
              <w:t>Urban Business Area</w:t>
            </w:r>
            <w:r>
              <w:rPr>
                <w:sz w:val="20"/>
              </w:rPr>
              <w:t xml:space="preserve"> (City limits to 3</w:t>
            </w:r>
            <w:r w:rsidRPr="007E6984">
              <w:rPr>
                <w:sz w:val="20"/>
              </w:rPr>
              <w:t>rd</w:t>
            </w:r>
            <w:r>
              <w:rPr>
                <w:sz w:val="20"/>
              </w:rPr>
              <w:t xml:space="preserve"> Avenue)</w:t>
            </w:r>
          </w:p>
        </w:tc>
        <w:tc>
          <w:tcPr>
            <w:tcW w:w="270" w:type="dxa"/>
            <w:shd w:val="clear" w:color="auto" w:fill="E7EAED"/>
          </w:tcPr>
          <w:p w14:paraId="2C8615BF" w14:textId="77777777" w:rsidR="007E6984" w:rsidRPr="00F137E5" w:rsidRDefault="007E6984" w:rsidP="007E6984">
            <w:pPr>
              <w:widowControl w:val="0"/>
              <w:spacing w:before="60" w:after="60" w:line="264" w:lineRule="auto"/>
              <w:jc w:val="center"/>
              <w:outlineLvl w:val="1"/>
              <w:rPr>
                <w:i/>
                <w:snapToGrid w:val="0"/>
                <w:sz w:val="20"/>
                <w:szCs w:val="20"/>
              </w:rPr>
            </w:pPr>
          </w:p>
        </w:tc>
      </w:tr>
      <w:tr w:rsidR="007E6984" w:rsidRPr="00F137E5" w14:paraId="4ADD5748" w14:textId="77777777" w:rsidTr="007E6984">
        <w:tc>
          <w:tcPr>
            <w:tcW w:w="270" w:type="dxa"/>
            <w:shd w:val="clear" w:color="auto" w:fill="E7EAED"/>
          </w:tcPr>
          <w:p w14:paraId="3AD083B0" w14:textId="77777777" w:rsidR="007E6984" w:rsidRPr="00F137E5" w:rsidRDefault="007E6984" w:rsidP="007E6984">
            <w:pPr>
              <w:widowControl w:val="0"/>
              <w:spacing w:before="60" w:after="60" w:line="264" w:lineRule="auto"/>
              <w:jc w:val="center"/>
              <w:outlineLvl w:val="1"/>
              <w:rPr>
                <w:i/>
                <w:snapToGrid w:val="0"/>
                <w:sz w:val="20"/>
                <w:szCs w:val="20"/>
                <w:highlight w:val="yellow"/>
              </w:rPr>
            </w:pPr>
          </w:p>
        </w:tc>
        <w:tc>
          <w:tcPr>
            <w:tcW w:w="3690" w:type="dxa"/>
            <w:tcBorders>
              <w:top w:val="single" w:sz="4" w:space="0" w:color="auto"/>
              <w:bottom w:val="single" w:sz="4" w:space="0" w:color="auto"/>
            </w:tcBorders>
            <w:shd w:val="clear" w:color="auto" w:fill="E7EAED"/>
            <w:vAlign w:val="center"/>
          </w:tcPr>
          <w:p w14:paraId="6C58D01A" w14:textId="51D6642C" w:rsidR="007E6984" w:rsidRDefault="005D4EC4" w:rsidP="007E6984">
            <w:pPr>
              <w:widowControl w:val="0"/>
              <w:spacing w:after="0" w:line="264" w:lineRule="auto"/>
              <w:jc w:val="right"/>
              <w:outlineLvl w:val="1"/>
              <w:rPr>
                <w:rFonts w:cs="Calibri"/>
                <w:snapToGrid w:val="0"/>
                <w:color w:val="262626"/>
                <w:sz w:val="20"/>
              </w:rPr>
            </w:pPr>
            <w:r>
              <w:rPr>
                <w:rFonts w:cs="Calibri"/>
                <w:snapToGrid w:val="0"/>
                <w:color w:val="262626"/>
                <w:sz w:val="20"/>
              </w:rPr>
              <w:t xml:space="preserve">W Main Street - </w:t>
            </w:r>
            <w:r w:rsidR="007E6984" w:rsidRPr="00DF19EA">
              <w:rPr>
                <w:rFonts w:cs="Calibri"/>
                <w:snapToGrid w:val="0"/>
                <w:color w:val="262626"/>
                <w:sz w:val="20"/>
              </w:rPr>
              <w:t>US 26 / US 395</w:t>
            </w:r>
            <w:r w:rsidR="007E6984">
              <w:rPr>
                <w:rFonts w:cs="Calibri"/>
                <w:snapToGrid w:val="0"/>
                <w:color w:val="262626"/>
                <w:sz w:val="20"/>
              </w:rPr>
              <w:t xml:space="preserve"> </w:t>
            </w:r>
          </w:p>
          <w:p w14:paraId="26345521" w14:textId="77777777" w:rsidR="007E6984" w:rsidRPr="00DF19EA" w:rsidRDefault="007E6984" w:rsidP="007E6984">
            <w:pPr>
              <w:widowControl w:val="0"/>
              <w:spacing w:after="0" w:line="264" w:lineRule="auto"/>
              <w:jc w:val="right"/>
              <w:outlineLvl w:val="1"/>
              <w:rPr>
                <w:rFonts w:cs="Calibri"/>
                <w:snapToGrid w:val="0"/>
                <w:color w:val="262626"/>
                <w:sz w:val="20"/>
              </w:rPr>
            </w:pPr>
            <w:r>
              <w:rPr>
                <w:rFonts w:cs="Calibri"/>
                <w:snapToGrid w:val="0"/>
                <w:color w:val="262626"/>
                <w:sz w:val="20"/>
              </w:rPr>
              <w:t>(</w:t>
            </w:r>
            <w:r w:rsidRPr="00794DD8">
              <w:rPr>
                <w:rFonts w:cs="Calibri"/>
                <w:snapToGrid w:val="0"/>
                <w:color w:val="262626"/>
                <w:sz w:val="20"/>
              </w:rPr>
              <w:t xml:space="preserve">3rd </w:t>
            </w:r>
            <w:r>
              <w:rPr>
                <w:rFonts w:cs="Calibri"/>
                <w:snapToGrid w:val="0"/>
                <w:color w:val="262626"/>
                <w:sz w:val="20"/>
              </w:rPr>
              <w:t>Avenue to US 395)</w:t>
            </w:r>
          </w:p>
        </w:tc>
        <w:tc>
          <w:tcPr>
            <w:tcW w:w="1620" w:type="dxa"/>
            <w:tcBorders>
              <w:top w:val="single" w:sz="4" w:space="0" w:color="auto"/>
              <w:bottom w:val="single" w:sz="4" w:space="0" w:color="auto"/>
            </w:tcBorders>
            <w:shd w:val="clear" w:color="auto" w:fill="E7EAED"/>
            <w:vAlign w:val="center"/>
          </w:tcPr>
          <w:p w14:paraId="40B2AB2E" w14:textId="34837FCA" w:rsidR="007E6984" w:rsidRPr="00C6224E" w:rsidRDefault="007E6984" w:rsidP="007E6984">
            <w:pPr>
              <w:widowControl w:val="0"/>
              <w:spacing w:after="0" w:line="264" w:lineRule="auto"/>
              <w:jc w:val="center"/>
              <w:outlineLvl w:val="1"/>
              <w:rPr>
                <w:rFonts w:eastAsia="Calibri"/>
                <w:snapToGrid w:val="0"/>
                <w:sz w:val="20"/>
                <w:szCs w:val="20"/>
              </w:rPr>
            </w:pPr>
            <w:r>
              <w:rPr>
                <w:rFonts w:eastAsia="Calibri"/>
                <w:snapToGrid w:val="0"/>
                <w:sz w:val="20"/>
                <w:szCs w:val="20"/>
              </w:rPr>
              <w:t>Statewide</w:t>
            </w:r>
          </w:p>
        </w:tc>
        <w:tc>
          <w:tcPr>
            <w:tcW w:w="1530" w:type="dxa"/>
            <w:tcBorders>
              <w:top w:val="single" w:sz="4" w:space="0" w:color="auto"/>
              <w:bottom w:val="single" w:sz="4" w:space="0" w:color="auto"/>
            </w:tcBorders>
            <w:shd w:val="clear" w:color="auto" w:fill="E7EAED"/>
            <w:vAlign w:val="center"/>
          </w:tcPr>
          <w:p w14:paraId="6C9A9AB1" w14:textId="742CF70A" w:rsidR="007E6984" w:rsidRDefault="007E6984" w:rsidP="007E6984">
            <w:pPr>
              <w:widowControl w:val="0"/>
              <w:spacing w:after="0" w:line="264" w:lineRule="auto"/>
              <w:jc w:val="center"/>
              <w:outlineLvl w:val="1"/>
              <w:rPr>
                <w:sz w:val="20"/>
              </w:rPr>
            </w:pPr>
            <w:r>
              <w:rPr>
                <w:sz w:val="20"/>
              </w:rPr>
              <w:t>2 lanes with on-street parking</w:t>
            </w:r>
          </w:p>
        </w:tc>
        <w:tc>
          <w:tcPr>
            <w:tcW w:w="2880" w:type="dxa"/>
            <w:tcBorders>
              <w:top w:val="single" w:sz="4" w:space="0" w:color="auto"/>
              <w:bottom w:val="single" w:sz="4" w:space="0" w:color="auto"/>
            </w:tcBorders>
            <w:shd w:val="clear" w:color="auto" w:fill="E7EAED"/>
            <w:vAlign w:val="center"/>
          </w:tcPr>
          <w:p w14:paraId="215DD589" w14:textId="11BBF6B8" w:rsidR="007E6984" w:rsidRDefault="007E6984" w:rsidP="007E6984">
            <w:pPr>
              <w:widowControl w:val="0"/>
              <w:spacing w:after="0" w:line="264" w:lineRule="auto"/>
              <w:jc w:val="center"/>
              <w:outlineLvl w:val="1"/>
              <w:rPr>
                <w:sz w:val="20"/>
              </w:rPr>
            </w:pPr>
            <w:r>
              <w:rPr>
                <w:sz w:val="20"/>
              </w:rPr>
              <w:t>Scenic Byway; Freight Route; Urban Business Area (3</w:t>
            </w:r>
            <w:r w:rsidRPr="007E6984">
              <w:rPr>
                <w:sz w:val="20"/>
              </w:rPr>
              <w:t>rd</w:t>
            </w:r>
            <w:r>
              <w:rPr>
                <w:sz w:val="20"/>
              </w:rPr>
              <w:t xml:space="preserve"> Avenue to Canyon Creek); </w:t>
            </w:r>
            <w:r w:rsidRPr="007E6984">
              <w:rPr>
                <w:sz w:val="20"/>
              </w:rPr>
              <w:t xml:space="preserve">Special Transportation Area </w:t>
            </w:r>
            <w:r>
              <w:rPr>
                <w:sz w:val="20"/>
              </w:rPr>
              <w:t xml:space="preserve">(Canyon Creek to US 395)  </w:t>
            </w:r>
          </w:p>
        </w:tc>
        <w:tc>
          <w:tcPr>
            <w:tcW w:w="270" w:type="dxa"/>
            <w:shd w:val="clear" w:color="auto" w:fill="E7EAED"/>
          </w:tcPr>
          <w:p w14:paraId="27D5A9BC" w14:textId="77777777" w:rsidR="007E6984" w:rsidRPr="00F137E5" w:rsidRDefault="007E6984" w:rsidP="007E6984">
            <w:pPr>
              <w:widowControl w:val="0"/>
              <w:spacing w:before="60" w:after="60" w:line="264" w:lineRule="auto"/>
              <w:jc w:val="center"/>
              <w:outlineLvl w:val="1"/>
              <w:rPr>
                <w:i/>
                <w:snapToGrid w:val="0"/>
                <w:sz w:val="20"/>
                <w:szCs w:val="20"/>
              </w:rPr>
            </w:pPr>
          </w:p>
        </w:tc>
      </w:tr>
      <w:tr w:rsidR="007E6984" w:rsidRPr="00F137E5" w14:paraId="4DC382BB" w14:textId="77777777" w:rsidTr="007E6984">
        <w:tc>
          <w:tcPr>
            <w:tcW w:w="270" w:type="dxa"/>
            <w:shd w:val="clear" w:color="auto" w:fill="E7EAED"/>
          </w:tcPr>
          <w:p w14:paraId="61F13DC6" w14:textId="77777777" w:rsidR="007E6984" w:rsidRPr="00F137E5" w:rsidRDefault="007E6984" w:rsidP="007E6984">
            <w:pPr>
              <w:widowControl w:val="0"/>
              <w:spacing w:before="60" w:after="60" w:line="264" w:lineRule="auto"/>
              <w:jc w:val="center"/>
              <w:outlineLvl w:val="1"/>
              <w:rPr>
                <w:i/>
                <w:snapToGrid w:val="0"/>
                <w:sz w:val="20"/>
                <w:szCs w:val="20"/>
                <w:highlight w:val="yellow"/>
              </w:rPr>
            </w:pPr>
          </w:p>
        </w:tc>
        <w:tc>
          <w:tcPr>
            <w:tcW w:w="3690" w:type="dxa"/>
            <w:tcBorders>
              <w:top w:val="single" w:sz="4" w:space="0" w:color="auto"/>
              <w:bottom w:val="single" w:sz="4" w:space="0" w:color="auto"/>
            </w:tcBorders>
            <w:shd w:val="clear" w:color="auto" w:fill="E7EAED"/>
            <w:vAlign w:val="center"/>
          </w:tcPr>
          <w:p w14:paraId="7734DF74" w14:textId="0A48C778" w:rsidR="007E6984" w:rsidRDefault="00BB65C0" w:rsidP="007E6984">
            <w:pPr>
              <w:widowControl w:val="0"/>
              <w:spacing w:after="0" w:line="264" w:lineRule="auto"/>
              <w:jc w:val="right"/>
              <w:outlineLvl w:val="1"/>
              <w:rPr>
                <w:rFonts w:cs="Calibri"/>
                <w:snapToGrid w:val="0"/>
                <w:color w:val="262626"/>
                <w:sz w:val="20"/>
              </w:rPr>
            </w:pPr>
            <w:r w:rsidRPr="00BB65C0">
              <w:rPr>
                <w:rFonts w:cs="Calibri"/>
                <w:snapToGrid w:val="0"/>
                <w:color w:val="262626"/>
                <w:sz w:val="20"/>
              </w:rPr>
              <w:t xml:space="preserve">S Canyon Boulevard </w:t>
            </w:r>
            <w:r>
              <w:rPr>
                <w:rFonts w:cs="Calibri"/>
                <w:snapToGrid w:val="0"/>
                <w:color w:val="262626"/>
                <w:sz w:val="20"/>
              </w:rPr>
              <w:t xml:space="preserve">- </w:t>
            </w:r>
            <w:r w:rsidR="007E6984">
              <w:rPr>
                <w:rFonts w:cs="Calibri"/>
                <w:snapToGrid w:val="0"/>
                <w:color w:val="262626"/>
                <w:sz w:val="20"/>
              </w:rPr>
              <w:t xml:space="preserve">US 395 </w:t>
            </w:r>
          </w:p>
          <w:p w14:paraId="7EDBBC41" w14:textId="7E434ED9" w:rsidR="007E6984" w:rsidRPr="00DF19EA" w:rsidRDefault="007E6984" w:rsidP="007E6984">
            <w:pPr>
              <w:widowControl w:val="0"/>
              <w:spacing w:after="0" w:line="264" w:lineRule="auto"/>
              <w:jc w:val="right"/>
              <w:outlineLvl w:val="1"/>
              <w:rPr>
                <w:rFonts w:cs="Calibri"/>
                <w:snapToGrid w:val="0"/>
                <w:color w:val="262626"/>
                <w:sz w:val="20"/>
              </w:rPr>
            </w:pPr>
            <w:r>
              <w:rPr>
                <w:rFonts w:cs="Calibri"/>
                <w:snapToGrid w:val="0"/>
                <w:color w:val="262626"/>
                <w:sz w:val="20"/>
              </w:rPr>
              <w:t>(Canyon Boulevard to south UGB)</w:t>
            </w:r>
          </w:p>
        </w:tc>
        <w:tc>
          <w:tcPr>
            <w:tcW w:w="1620" w:type="dxa"/>
            <w:tcBorders>
              <w:top w:val="single" w:sz="4" w:space="0" w:color="auto"/>
              <w:bottom w:val="single" w:sz="4" w:space="0" w:color="auto"/>
            </w:tcBorders>
            <w:shd w:val="clear" w:color="auto" w:fill="E7EAED"/>
            <w:vAlign w:val="center"/>
          </w:tcPr>
          <w:p w14:paraId="4ED1F5F6" w14:textId="7701534D" w:rsidR="007E6984" w:rsidRDefault="007E6984" w:rsidP="007E6984">
            <w:pPr>
              <w:widowControl w:val="0"/>
              <w:spacing w:after="0" w:line="264" w:lineRule="auto"/>
              <w:jc w:val="center"/>
              <w:outlineLvl w:val="1"/>
              <w:rPr>
                <w:rFonts w:eastAsia="Calibri"/>
                <w:snapToGrid w:val="0"/>
                <w:sz w:val="20"/>
                <w:szCs w:val="20"/>
              </w:rPr>
            </w:pPr>
            <w:r>
              <w:rPr>
                <w:rFonts w:eastAsia="Calibri"/>
                <w:snapToGrid w:val="0"/>
                <w:sz w:val="20"/>
                <w:szCs w:val="20"/>
              </w:rPr>
              <w:t>Statewide</w:t>
            </w:r>
          </w:p>
        </w:tc>
        <w:tc>
          <w:tcPr>
            <w:tcW w:w="1530" w:type="dxa"/>
            <w:tcBorders>
              <w:top w:val="single" w:sz="4" w:space="0" w:color="auto"/>
              <w:bottom w:val="single" w:sz="4" w:space="0" w:color="auto"/>
            </w:tcBorders>
            <w:shd w:val="clear" w:color="auto" w:fill="E7EAED"/>
            <w:vAlign w:val="center"/>
          </w:tcPr>
          <w:p w14:paraId="217B2C65" w14:textId="7C0E3EBA" w:rsidR="007E6984" w:rsidRDefault="007E6984" w:rsidP="007E6984">
            <w:pPr>
              <w:widowControl w:val="0"/>
              <w:spacing w:after="0" w:line="264" w:lineRule="auto"/>
              <w:jc w:val="center"/>
              <w:outlineLvl w:val="1"/>
              <w:rPr>
                <w:sz w:val="20"/>
              </w:rPr>
            </w:pPr>
            <w:r>
              <w:rPr>
                <w:sz w:val="20"/>
              </w:rPr>
              <w:t>2 lanes with on-street parking</w:t>
            </w:r>
          </w:p>
        </w:tc>
        <w:tc>
          <w:tcPr>
            <w:tcW w:w="2880" w:type="dxa"/>
            <w:tcBorders>
              <w:top w:val="single" w:sz="4" w:space="0" w:color="auto"/>
              <w:bottom w:val="single" w:sz="4" w:space="0" w:color="auto"/>
            </w:tcBorders>
            <w:shd w:val="clear" w:color="auto" w:fill="E7EAED"/>
            <w:vAlign w:val="center"/>
          </w:tcPr>
          <w:p w14:paraId="67D5AB04" w14:textId="140AE1BF" w:rsidR="007E6984" w:rsidRDefault="007E6984" w:rsidP="007E6984">
            <w:pPr>
              <w:widowControl w:val="0"/>
              <w:spacing w:after="0" w:line="264" w:lineRule="auto"/>
              <w:jc w:val="center"/>
              <w:outlineLvl w:val="1"/>
              <w:rPr>
                <w:sz w:val="20"/>
              </w:rPr>
            </w:pPr>
            <w:r>
              <w:rPr>
                <w:sz w:val="20"/>
              </w:rPr>
              <w:t>Freight Route</w:t>
            </w:r>
            <w:r w:rsidR="00776662">
              <w:rPr>
                <w:sz w:val="20"/>
              </w:rPr>
              <w:t xml:space="preserve">; </w:t>
            </w:r>
            <w:r w:rsidR="00776662" w:rsidRPr="007E6984">
              <w:rPr>
                <w:sz w:val="20"/>
              </w:rPr>
              <w:t xml:space="preserve">Special Transportation Area </w:t>
            </w:r>
            <w:r w:rsidR="00776662">
              <w:rPr>
                <w:sz w:val="20"/>
              </w:rPr>
              <w:t>(</w:t>
            </w:r>
            <w:r w:rsidR="00776662" w:rsidRPr="00776662">
              <w:rPr>
                <w:sz w:val="20"/>
              </w:rPr>
              <w:t xml:space="preserve">US 26 / US 395 </w:t>
            </w:r>
            <w:r w:rsidR="00776662">
              <w:rPr>
                <w:sz w:val="20"/>
              </w:rPr>
              <w:t>to SW 3</w:t>
            </w:r>
            <w:r w:rsidR="00776662" w:rsidRPr="00776662">
              <w:rPr>
                <w:sz w:val="20"/>
              </w:rPr>
              <w:t>rd</w:t>
            </w:r>
            <w:r w:rsidR="00776662">
              <w:rPr>
                <w:sz w:val="20"/>
              </w:rPr>
              <w:t xml:space="preserve"> Avenue); Urban Business Area (SW 3</w:t>
            </w:r>
            <w:r w:rsidR="00776662" w:rsidRPr="00776662">
              <w:rPr>
                <w:sz w:val="20"/>
              </w:rPr>
              <w:t>rd</w:t>
            </w:r>
            <w:r w:rsidR="00776662">
              <w:rPr>
                <w:sz w:val="20"/>
              </w:rPr>
              <w:t xml:space="preserve"> Avenue to </w:t>
            </w:r>
            <w:r w:rsidR="001862BC">
              <w:rPr>
                <w:sz w:val="20"/>
              </w:rPr>
              <w:t>south UGB</w:t>
            </w:r>
            <w:r w:rsidR="00776662">
              <w:rPr>
                <w:sz w:val="20"/>
              </w:rPr>
              <w:t xml:space="preserve">)  </w:t>
            </w:r>
          </w:p>
        </w:tc>
        <w:tc>
          <w:tcPr>
            <w:tcW w:w="270" w:type="dxa"/>
            <w:shd w:val="clear" w:color="auto" w:fill="E7EAED"/>
          </w:tcPr>
          <w:p w14:paraId="0B0EB1B1" w14:textId="77777777" w:rsidR="007E6984" w:rsidRPr="00F137E5" w:rsidRDefault="007E6984" w:rsidP="007E6984">
            <w:pPr>
              <w:widowControl w:val="0"/>
              <w:spacing w:before="60" w:after="60" w:line="264" w:lineRule="auto"/>
              <w:jc w:val="center"/>
              <w:outlineLvl w:val="1"/>
              <w:rPr>
                <w:i/>
                <w:snapToGrid w:val="0"/>
                <w:sz w:val="20"/>
                <w:szCs w:val="20"/>
              </w:rPr>
            </w:pPr>
          </w:p>
        </w:tc>
      </w:tr>
      <w:tr w:rsidR="007E6984" w:rsidRPr="00F137E5" w14:paraId="4B6FC3A7" w14:textId="77777777" w:rsidTr="007E6984">
        <w:tc>
          <w:tcPr>
            <w:tcW w:w="270" w:type="dxa"/>
            <w:shd w:val="clear" w:color="auto" w:fill="E7EAED"/>
          </w:tcPr>
          <w:p w14:paraId="286A31A9" w14:textId="77777777" w:rsidR="007E6984" w:rsidRPr="00F137E5" w:rsidRDefault="007E6984" w:rsidP="007E6984">
            <w:pPr>
              <w:widowControl w:val="0"/>
              <w:spacing w:before="60" w:after="60" w:line="264" w:lineRule="auto"/>
              <w:jc w:val="center"/>
              <w:outlineLvl w:val="1"/>
              <w:rPr>
                <w:i/>
                <w:snapToGrid w:val="0"/>
                <w:sz w:val="20"/>
                <w:szCs w:val="20"/>
                <w:highlight w:val="yellow"/>
              </w:rPr>
            </w:pPr>
          </w:p>
        </w:tc>
        <w:tc>
          <w:tcPr>
            <w:tcW w:w="3690" w:type="dxa"/>
            <w:tcBorders>
              <w:top w:val="single" w:sz="4" w:space="0" w:color="auto"/>
              <w:bottom w:val="single" w:sz="4" w:space="0" w:color="auto"/>
            </w:tcBorders>
            <w:shd w:val="clear" w:color="auto" w:fill="E7EAED"/>
            <w:vAlign w:val="center"/>
          </w:tcPr>
          <w:p w14:paraId="0CFFE555" w14:textId="77777777" w:rsidR="007E6984" w:rsidRDefault="007E6984" w:rsidP="007E6984">
            <w:pPr>
              <w:widowControl w:val="0"/>
              <w:spacing w:after="0" w:line="264" w:lineRule="auto"/>
              <w:jc w:val="right"/>
              <w:outlineLvl w:val="1"/>
              <w:rPr>
                <w:rFonts w:cs="Calibri"/>
                <w:snapToGrid w:val="0"/>
                <w:color w:val="262626"/>
                <w:sz w:val="20"/>
              </w:rPr>
            </w:pPr>
            <w:r>
              <w:rPr>
                <w:rFonts w:cs="Calibri"/>
                <w:snapToGrid w:val="0"/>
                <w:color w:val="262626"/>
                <w:sz w:val="20"/>
              </w:rPr>
              <w:t xml:space="preserve">Patterson Bridge Road </w:t>
            </w:r>
          </w:p>
          <w:p w14:paraId="500DA58D" w14:textId="77777777" w:rsidR="007E6984" w:rsidRPr="00724F47" w:rsidRDefault="007E6984" w:rsidP="007E6984">
            <w:pPr>
              <w:widowControl w:val="0"/>
              <w:spacing w:after="0" w:line="264" w:lineRule="auto"/>
              <w:jc w:val="right"/>
              <w:outlineLvl w:val="1"/>
              <w:rPr>
                <w:rFonts w:cs="Calibri"/>
                <w:snapToGrid w:val="0"/>
                <w:color w:val="262626"/>
                <w:sz w:val="20"/>
              </w:rPr>
            </w:pPr>
            <w:r>
              <w:t>(</w:t>
            </w:r>
            <w:r w:rsidRPr="00DF19EA">
              <w:rPr>
                <w:rFonts w:cs="Calibri"/>
                <w:snapToGrid w:val="0"/>
                <w:color w:val="262626"/>
                <w:sz w:val="20"/>
              </w:rPr>
              <w:t>US 26 / US 395</w:t>
            </w:r>
            <w:r>
              <w:rPr>
                <w:rFonts w:cs="Calibri"/>
                <w:snapToGrid w:val="0"/>
                <w:color w:val="262626"/>
                <w:sz w:val="20"/>
              </w:rPr>
              <w:t xml:space="preserve"> to northern terminus) </w:t>
            </w:r>
          </w:p>
        </w:tc>
        <w:tc>
          <w:tcPr>
            <w:tcW w:w="1620" w:type="dxa"/>
            <w:tcBorders>
              <w:top w:val="single" w:sz="4" w:space="0" w:color="auto"/>
              <w:bottom w:val="single" w:sz="4" w:space="0" w:color="auto"/>
            </w:tcBorders>
            <w:shd w:val="clear" w:color="auto" w:fill="E7EAED"/>
            <w:vAlign w:val="center"/>
          </w:tcPr>
          <w:p w14:paraId="3694EA7D" w14:textId="3EDDB323" w:rsidR="007E6984" w:rsidRPr="003F0E36" w:rsidRDefault="007E6984" w:rsidP="007E6984">
            <w:pPr>
              <w:widowControl w:val="0"/>
              <w:spacing w:after="0" w:line="264" w:lineRule="auto"/>
              <w:jc w:val="center"/>
              <w:outlineLvl w:val="1"/>
              <w:rPr>
                <w:sz w:val="20"/>
              </w:rPr>
            </w:pPr>
            <w:r>
              <w:rPr>
                <w:sz w:val="20"/>
              </w:rPr>
              <w:t>Collector</w:t>
            </w:r>
          </w:p>
        </w:tc>
        <w:tc>
          <w:tcPr>
            <w:tcW w:w="1530" w:type="dxa"/>
            <w:tcBorders>
              <w:top w:val="single" w:sz="4" w:space="0" w:color="auto"/>
              <w:bottom w:val="single" w:sz="4" w:space="0" w:color="auto"/>
            </w:tcBorders>
            <w:shd w:val="clear" w:color="auto" w:fill="E7EAED"/>
            <w:vAlign w:val="center"/>
          </w:tcPr>
          <w:p w14:paraId="2447F73C" w14:textId="49896EC4" w:rsidR="007E6984" w:rsidRDefault="007E6984" w:rsidP="007E6984">
            <w:pPr>
              <w:widowControl w:val="0"/>
              <w:spacing w:after="0" w:line="264" w:lineRule="auto"/>
              <w:jc w:val="center"/>
              <w:outlineLvl w:val="1"/>
              <w:rPr>
                <w:sz w:val="20"/>
              </w:rPr>
            </w:pPr>
            <w:r>
              <w:rPr>
                <w:sz w:val="20"/>
              </w:rPr>
              <w:t>2 lanes</w:t>
            </w:r>
          </w:p>
        </w:tc>
        <w:tc>
          <w:tcPr>
            <w:tcW w:w="2880" w:type="dxa"/>
            <w:tcBorders>
              <w:top w:val="single" w:sz="4" w:space="0" w:color="auto"/>
              <w:bottom w:val="single" w:sz="4" w:space="0" w:color="auto"/>
            </w:tcBorders>
            <w:shd w:val="clear" w:color="auto" w:fill="E7EAED"/>
            <w:vAlign w:val="center"/>
          </w:tcPr>
          <w:p w14:paraId="09F49634" w14:textId="29B30998" w:rsidR="007E6984" w:rsidRDefault="007E6984" w:rsidP="007E6984">
            <w:pPr>
              <w:widowControl w:val="0"/>
              <w:spacing w:after="0" w:line="264" w:lineRule="auto"/>
              <w:jc w:val="center"/>
              <w:outlineLvl w:val="1"/>
              <w:rPr>
                <w:rFonts w:eastAsia="Calibri"/>
                <w:snapToGrid w:val="0"/>
                <w:sz w:val="20"/>
                <w:szCs w:val="20"/>
              </w:rPr>
            </w:pPr>
            <w:r>
              <w:rPr>
                <w:rFonts w:eastAsia="Calibri"/>
                <w:snapToGrid w:val="0"/>
                <w:sz w:val="20"/>
                <w:szCs w:val="20"/>
              </w:rPr>
              <w:t>None</w:t>
            </w:r>
          </w:p>
        </w:tc>
        <w:tc>
          <w:tcPr>
            <w:tcW w:w="270" w:type="dxa"/>
            <w:shd w:val="clear" w:color="auto" w:fill="E7EAED"/>
          </w:tcPr>
          <w:p w14:paraId="073305BC" w14:textId="77777777" w:rsidR="007E6984" w:rsidRPr="00F137E5" w:rsidRDefault="007E6984" w:rsidP="007E6984">
            <w:pPr>
              <w:widowControl w:val="0"/>
              <w:spacing w:before="60" w:after="60" w:line="264" w:lineRule="auto"/>
              <w:jc w:val="center"/>
              <w:outlineLvl w:val="1"/>
              <w:rPr>
                <w:i/>
                <w:snapToGrid w:val="0"/>
                <w:sz w:val="20"/>
                <w:szCs w:val="20"/>
              </w:rPr>
            </w:pPr>
          </w:p>
        </w:tc>
      </w:tr>
      <w:tr w:rsidR="007E6984" w:rsidRPr="00F137E5" w14:paraId="751C5DF0" w14:textId="77777777" w:rsidTr="007E6984">
        <w:tc>
          <w:tcPr>
            <w:tcW w:w="270" w:type="dxa"/>
            <w:shd w:val="clear" w:color="auto" w:fill="E7EAED"/>
          </w:tcPr>
          <w:p w14:paraId="748E2EE2" w14:textId="77777777" w:rsidR="007E6984" w:rsidRPr="00F137E5" w:rsidRDefault="007E6984" w:rsidP="007E6984">
            <w:pPr>
              <w:widowControl w:val="0"/>
              <w:spacing w:before="60" w:after="60" w:line="264" w:lineRule="auto"/>
              <w:jc w:val="center"/>
              <w:outlineLvl w:val="1"/>
              <w:rPr>
                <w:i/>
                <w:snapToGrid w:val="0"/>
                <w:sz w:val="20"/>
                <w:szCs w:val="20"/>
                <w:highlight w:val="yellow"/>
              </w:rPr>
            </w:pPr>
          </w:p>
        </w:tc>
        <w:tc>
          <w:tcPr>
            <w:tcW w:w="3690" w:type="dxa"/>
            <w:tcBorders>
              <w:top w:val="single" w:sz="4" w:space="0" w:color="auto"/>
              <w:bottom w:val="single" w:sz="4" w:space="0" w:color="auto"/>
            </w:tcBorders>
            <w:shd w:val="clear" w:color="auto" w:fill="E7EAED"/>
            <w:vAlign w:val="center"/>
          </w:tcPr>
          <w:p w14:paraId="666E7CC7" w14:textId="77777777" w:rsidR="007E6984" w:rsidRDefault="007E6984" w:rsidP="007E6984">
            <w:pPr>
              <w:widowControl w:val="0"/>
              <w:spacing w:after="0" w:line="264" w:lineRule="auto"/>
              <w:jc w:val="right"/>
              <w:outlineLvl w:val="1"/>
              <w:rPr>
                <w:rFonts w:cs="Calibri"/>
                <w:snapToGrid w:val="0"/>
                <w:color w:val="262626"/>
                <w:sz w:val="20"/>
              </w:rPr>
            </w:pPr>
            <w:r>
              <w:rPr>
                <w:rFonts w:cs="Calibri"/>
                <w:snapToGrid w:val="0"/>
                <w:color w:val="262626"/>
                <w:sz w:val="20"/>
              </w:rPr>
              <w:t xml:space="preserve">Screech Alley </w:t>
            </w:r>
          </w:p>
          <w:p w14:paraId="0DA99701" w14:textId="5F2696A7" w:rsidR="007E6984" w:rsidRDefault="007E6984" w:rsidP="007E6984">
            <w:pPr>
              <w:widowControl w:val="0"/>
              <w:spacing w:after="0" w:line="264" w:lineRule="auto"/>
              <w:jc w:val="right"/>
              <w:outlineLvl w:val="1"/>
              <w:rPr>
                <w:rFonts w:cs="Calibri"/>
                <w:snapToGrid w:val="0"/>
                <w:color w:val="262626"/>
                <w:sz w:val="20"/>
              </w:rPr>
            </w:pPr>
            <w:r>
              <w:rPr>
                <w:rFonts w:cs="Calibri"/>
                <w:snapToGrid w:val="0"/>
                <w:color w:val="262626"/>
                <w:sz w:val="20"/>
              </w:rPr>
              <w:t>(</w:t>
            </w:r>
            <w:r w:rsidRPr="00DF19EA">
              <w:rPr>
                <w:rFonts w:cs="Calibri"/>
                <w:snapToGrid w:val="0"/>
                <w:color w:val="262626"/>
                <w:sz w:val="20"/>
              </w:rPr>
              <w:t>US 26 / US 395</w:t>
            </w:r>
            <w:r>
              <w:rPr>
                <w:rFonts w:cs="Calibri"/>
                <w:snapToGrid w:val="0"/>
                <w:color w:val="262626"/>
                <w:sz w:val="20"/>
              </w:rPr>
              <w:t xml:space="preserve"> to Bench Road)</w:t>
            </w:r>
          </w:p>
        </w:tc>
        <w:tc>
          <w:tcPr>
            <w:tcW w:w="1620" w:type="dxa"/>
            <w:tcBorders>
              <w:top w:val="single" w:sz="4" w:space="0" w:color="auto"/>
              <w:bottom w:val="single" w:sz="4" w:space="0" w:color="auto"/>
            </w:tcBorders>
            <w:shd w:val="clear" w:color="auto" w:fill="E7EAED"/>
            <w:vAlign w:val="center"/>
          </w:tcPr>
          <w:p w14:paraId="3E12C16D" w14:textId="0BD5EAA4" w:rsidR="007E6984" w:rsidRDefault="007E6984" w:rsidP="007E6984">
            <w:pPr>
              <w:widowControl w:val="0"/>
              <w:spacing w:after="0" w:line="264" w:lineRule="auto"/>
              <w:jc w:val="center"/>
              <w:outlineLvl w:val="1"/>
              <w:rPr>
                <w:sz w:val="20"/>
              </w:rPr>
            </w:pPr>
            <w:r>
              <w:rPr>
                <w:sz w:val="20"/>
              </w:rPr>
              <w:t>Collector</w:t>
            </w:r>
          </w:p>
        </w:tc>
        <w:tc>
          <w:tcPr>
            <w:tcW w:w="1530" w:type="dxa"/>
            <w:tcBorders>
              <w:top w:val="single" w:sz="4" w:space="0" w:color="auto"/>
              <w:bottom w:val="single" w:sz="4" w:space="0" w:color="auto"/>
            </w:tcBorders>
            <w:shd w:val="clear" w:color="auto" w:fill="E7EAED"/>
            <w:vAlign w:val="center"/>
          </w:tcPr>
          <w:p w14:paraId="164A8F5B" w14:textId="386B1F28" w:rsidR="007E6984" w:rsidRDefault="007E6984" w:rsidP="007E6984">
            <w:pPr>
              <w:widowControl w:val="0"/>
              <w:spacing w:after="0" w:line="264" w:lineRule="auto"/>
              <w:jc w:val="center"/>
              <w:outlineLvl w:val="1"/>
              <w:rPr>
                <w:sz w:val="20"/>
              </w:rPr>
            </w:pPr>
            <w:r>
              <w:rPr>
                <w:sz w:val="20"/>
              </w:rPr>
              <w:t>2 lanes</w:t>
            </w:r>
          </w:p>
        </w:tc>
        <w:tc>
          <w:tcPr>
            <w:tcW w:w="2880" w:type="dxa"/>
            <w:tcBorders>
              <w:top w:val="single" w:sz="4" w:space="0" w:color="auto"/>
              <w:bottom w:val="single" w:sz="4" w:space="0" w:color="auto"/>
            </w:tcBorders>
            <w:shd w:val="clear" w:color="auto" w:fill="E7EAED"/>
            <w:vAlign w:val="center"/>
          </w:tcPr>
          <w:p w14:paraId="7093580C" w14:textId="16E88793" w:rsidR="007E6984" w:rsidRDefault="007E6984" w:rsidP="007E6984">
            <w:pPr>
              <w:widowControl w:val="0"/>
              <w:spacing w:after="0" w:line="264" w:lineRule="auto"/>
              <w:jc w:val="center"/>
              <w:outlineLvl w:val="1"/>
              <w:rPr>
                <w:sz w:val="20"/>
              </w:rPr>
            </w:pPr>
            <w:r>
              <w:rPr>
                <w:rFonts w:eastAsia="Calibri"/>
                <w:snapToGrid w:val="0"/>
                <w:sz w:val="20"/>
                <w:szCs w:val="20"/>
              </w:rPr>
              <w:t>None</w:t>
            </w:r>
          </w:p>
        </w:tc>
        <w:tc>
          <w:tcPr>
            <w:tcW w:w="270" w:type="dxa"/>
            <w:shd w:val="clear" w:color="auto" w:fill="E7EAED"/>
          </w:tcPr>
          <w:p w14:paraId="5FA5C250" w14:textId="77777777" w:rsidR="007E6984" w:rsidRPr="00F137E5" w:rsidRDefault="007E6984" w:rsidP="007E6984">
            <w:pPr>
              <w:widowControl w:val="0"/>
              <w:spacing w:before="60" w:after="60" w:line="264" w:lineRule="auto"/>
              <w:jc w:val="center"/>
              <w:outlineLvl w:val="1"/>
              <w:rPr>
                <w:i/>
                <w:snapToGrid w:val="0"/>
                <w:sz w:val="20"/>
                <w:szCs w:val="20"/>
              </w:rPr>
            </w:pPr>
          </w:p>
        </w:tc>
      </w:tr>
      <w:tr w:rsidR="007E6984" w:rsidRPr="00F137E5" w14:paraId="7E150057" w14:textId="77777777" w:rsidTr="007E6984">
        <w:tc>
          <w:tcPr>
            <w:tcW w:w="270" w:type="dxa"/>
            <w:shd w:val="clear" w:color="auto" w:fill="E7EAED"/>
          </w:tcPr>
          <w:p w14:paraId="19B1CD04" w14:textId="77777777" w:rsidR="007E6984" w:rsidRPr="00F137E5" w:rsidRDefault="007E6984" w:rsidP="007E6984">
            <w:pPr>
              <w:widowControl w:val="0"/>
              <w:spacing w:before="60" w:after="60" w:line="264" w:lineRule="auto"/>
              <w:jc w:val="center"/>
              <w:outlineLvl w:val="1"/>
              <w:rPr>
                <w:i/>
                <w:snapToGrid w:val="0"/>
                <w:sz w:val="20"/>
                <w:szCs w:val="20"/>
                <w:highlight w:val="yellow"/>
              </w:rPr>
            </w:pPr>
          </w:p>
        </w:tc>
        <w:tc>
          <w:tcPr>
            <w:tcW w:w="3690" w:type="dxa"/>
            <w:tcBorders>
              <w:top w:val="single" w:sz="4" w:space="0" w:color="auto"/>
              <w:bottom w:val="single" w:sz="4" w:space="0" w:color="auto"/>
            </w:tcBorders>
            <w:shd w:val="clear" w:color="auto" w:fill="E7EAED"/>
            <w:vAlign w:val="center"/>
          </w:tcPr>
          <w:p w14:paraId="5512C2C8" w14:textId="77777777" w:rsidR="007E6984" w:rsidRDefault="007E6984" w:rsidP="007E6984">
            <w:pPr>
              <w:widowControl w:val="0"/>
              <w:spacing w:after="0" w:line="264" w:lineRule="auto"/>
              <w:jc w:val="right"/>
              <w:outlineLvl w:val="1"/>
              <w:rPr>
                <w:rFonts w:cs="Calibri"/>
                <w:snapToGrid w:val="0"/>
                <w:color w:val="262626"/>
                <w:sz w:val="20"/>
              </w:rPr>
            </w:pPr>
            <w:r>
              <w:rPr>
                <w:rFonts w:cs="Calibri"/>
                <w:snapToGrid w:val="0"/>
                <w:color w:val="262626"/>
                <w:sz w:val="20"/>
              </w:rPr>
              <w:t>7</w:t>
            </w:r>
            <w:r w:rsidRPr="004A0E8C">
              <w:rPr>
                <w:rFonts w:cs="Calibri"/>
                <w:snapToGrid w:val="0"/>
                <w:color w:val="262626"/>
                <w:sz w:val="20"/>
              </w:rPr>
              <w:t>th</w:t>
            </w:r>
            <w:r>
              <w:rPr>
                <w:rFonts w:cs="Calibri"/>
                <w:snapToGrid w:val="0"/>
                <w:color w:val="262626"/>
                <w:sz w:val="20"/>
                <w:vertAlign w:val="superscript"/>
              </w:rPr>
              <w:t xml:space="preserve"> </w:t>
            </w:r>
            <w:r>
              <w:rPr>
                <w:rFonts w:cs="Calibri"/>
                <w:snapToGrid w:val="0"/>
                <w:color w:val="262626"/>
                <w:sz w:val="20"/>
              </w:rPr>
              <w:t xml:space="preserve">Avenue </w:t>
            </w:r>
          </w:p>
          <w:p w14:paraId="4BC75290" w14:textId="77777777" w:rsidR="007E6984" w:rsidRPr="00B17A21" w:rsidRDefault="007E6984" w:rsidP="007E6984">
            <w:pPr>
              <w:widowControl w:val="0"/>
              <w:spacing w:after="0" w:line="264" w:lineRule="auto"/>
              <w:jc w:val="right"/>
              <w:outlineLvl w:val="1"/>
              <w:rPr>
                <w:iCs/>
                <w:color w:val="000000"/>
                <w:sz w:val="20"/>
              </w:rPr>
            </w:pPr>
            <w:r>
              <w:rPr>
                <w:rFonts w:cs="Calibri"/>
                <w:snapToGrid w:val="0"/>
                <w:color w:val="262626"/>
                <w:sz w:val="20"/>
              </w:rPr>
              <w:t>(Bridge Street to western terminus)</w:t>
            </w:r>
          </w:p>
        </w:tc>
        <w:tc>
          <w:tcPr>
            <w:tcW w:w="1620" w:type="dxa"/>
            <w:tcBorders>
              <w:top w:val="single" w:sz="4" w:space="0" w:color="auto"/>
              <w:bottom w:val="single" w:sz="4" w:space="0" w:color="auto"/>
            </w:tcBorders>
            <w:shd w:val="clear" w:color="auto" w:fill="E7EAED"/>
            <w:vAlign w:val="center"/>
          </w:tcPr>
          <w:p w14:paraId="38B74B55" w14:textId="77777777" w:rsidR="007E6984" w:rsidRPr="00C6224E" w:rsidRDefault="007E6984" w:rsidP="007E6984">
            <w:pPr>
              <w:widowControl w:val="0"/>
              <w:spacing w:after="0" w:line="264" w:lineRule="auto"/>
              <w:jc w:val="center"/>
              <w:outlineLvl w:val="1"/>
              <w:rPr>
                <w:iCs/>
                <w:color w:val="000000"/>
                <w:sz w:val="20"/>
              </w:rPr>
            </w:pPr>
            <w:r>
              <w:rPr>
                <w:iCs/>
                <w:color w:val="000000"/>
                <w:sz w:val="20"/>
              </w:rPr>
              <w:t>Local Street</w:t>
            </w:r>
          </w:p>
        </w:tc>
        <w:tc>
          <w:tcPr>
            <w:tcW w:w="1530" w:type="dxa"/>
            <w:tcBorders>
              <w:top w:val="single" w:sz="4" w:space="0" w:color="auto"/>
              <w:bottom w:val="single" w:sz="4" w:space="0" w:color="auto"/>
            </w:tcBorders>
            <w:shd w:val="clear" w:color="auto" w:fill="E7EAED"/>
            <w:vAlign w:val="center"/>
          </w:tcPr>
          <w:p w14:paraId="1BA4C6A6" w14:textId="00972617" w:rsidR="007E6984" w:rsidRDefault="007E6984" w:rsidP="007E6984">
            <w:pPr>
              <w:widowControl w:val="0"/>
              <w:spacing w:after="0" w:line="264" w:lineRule="auto"/>
              <w:jc w:val="center"/>
              <w:outlineLvl w:val="1"/>
              <w:rPr>
                <w:sz w:val="20"/>
              </w:rPr>
            </w:pPr>
            <w:r>
              <w:rPr>
                <w:sz w:val="20"/>
              </w:rPr>
              <w:t>2 lanes</w:t>
            </w:r>
          </w:p>
        </w:tc>
        <w:tc>
          <w:tcPr>
            <w:tcW w:w="2880" w:type="dxa"/>
            <w:tcBorders>
              <w:top w:val="single" w:sz="4" w:space="0" w:color="auto"/>
              <w:bottom w:val="single" w:sz="4" w:space="0" w:color="auto"/>
            </w:tcBorders>
            <w:shd w:val="clear" w:color="auto" w:fill="E7EAED"/>
            <w:vAlign w:val="center"/>
          </w:tcPr>
          <w:p w14:paraId="6AD1E0BB" w14:textId="5E665570" w:rsidR="007E6984" w:rsidRDefault="007E6984" w:rsidP="007E6984">
            <w:pPr>
              <w:widowControl w:val="0"/>
              <w:spacing w:after="0" w:line="264" w:lineRule="auto"/>
              <w:jc w:val="center"/>
              <w:outlineLvl w:val="1"/>
              <w:rPr>
                <w:sz w:val="20"/>
              </w:rPr>
            </w:pPr>
            <w:r>
              <w:rPr>
                <w:rFonts w:eastAsia="Calibri"/>
                <w:snapToGrid w:val="0"/>
                <w:sz w:val="20"/>
                <w:szCs w:val="20"/>
              </w:rPr>
              <w:t>None</w:t>
            </w:r>
          </w:p>
        </w:tc>
        <w:tc>
          <w:tcPr>
            <w:tcW w:w="270" w:type="dxa"/>
            <w:shd w:val="clear" w:color="auto" w:fill="E7EAED"/>
          </w:tcPr>
          <w:p w14:paraId="10A75282" w14:textId="77777777" w:rsidR="007E6984" w:rsidRPr="00F137E5" w:rsidRDefault="007E6984" w:rsidP="007E6984">
            <w:pPr>
              <w:widowControl w:val="0"/>
              <w:spacing w:before="60" w:after="60" w:line="264" w:lineRule="auto"/>
              <w:jc w:val="center"/>
              <w:outlineLvl w:val="1"/>
              <w:rPr>
                <w:i/>
                <w:snapToGrid w:val="0"/>
                <w:sz w:val="20"/>
                <w:szCs w:val="20"/>
              </w:rPr>
            </w:pPr>
          </w:p>
        </w:tc>
      </w:tr>
      <w:tr w:rsidR="007E6984" w:rsidRPr="00F137E5" w14:paraId="2EF05017" w14:textId="77777777" w:rsidTr="007E6984">
        <w:tc>
          <w:tcPr>
            <w:tcW w:w="270" w:type="dxa"/>
            <w:shd w:val="clear" w:color="auto" w:fill="E7EAED"/>
          </w:tcPr>
          <w:p w14:paraId="06BB15E0" w14:textId="77777777" w:rsidR="007E6984" w:rsidRPr="00F137E5" w:rsidRDefault="007E6984" w:rsidP="007E6984">
            <w:pPr>
              <w:widowControl w:val="0"/>
              <w:spacing w:before="60" w:after="60" w:line="264" w:lineRule="auto"/>
              <w:jc w:val="center"/>
              <w:outlineLvl w:val="1"/>
              <w:rPr>
                <w:i/>
                <w:snapToGrid w:val="0"/>
                <w:sz w:val="20"/>
                <w:szCs w:val="20"/>
                <w:highlight w:val="yellow"/>
              </w:rPr>
            </w:pPr>
          </w:p>
        </w:tc>
        <w:tc>
          <w:tcPr>
            <w:tcW w:w="3690" w:type="dxa"/>
            <w:tcBorders>
              <w:top w:val="single" w:sz="4" w:space="0" w:color="auto"/>
              <w:bottom w:val="single" w:sz="4" w:space="0" w:color="auto"/>
            </w:tcBorders>
            <w:shd w:val="clear" w:color="auto" w:fill="E7EAED"/>
            <w:vAlign w:val="center"/>
          </w:tcPr>
          <w:p w14:paraId="5242E70C" w14:textId="77777777" w:rsidR="007E6984" w:rsidRDefault="007E6984" w:rsidP="007E6984">
            <w:pPr>
              <w:widowControl w:val="0"/>
              <w:spacing w:after="0" w:line="264" w:lineRule="auto"/>
              <w:jc w:val="right"/>
              <w:outlineLvl w:val="1"/>
              <w:rPr>
                <w:rFonts w:cs="Calibri"/>
                <w:snapToGrid w:val="0"/>
                <w:color w:val="262626"/>
                <w:sz w:val="20"/>
              </w:rPr>
            </w:pPr>
            <w:r>
              <w:rPr>
                <w:rFonts w:cs="Calibri"/>
                <w:snapToGrid w:val="0"/>
                <w:color w:val="262626"/>
                <w:sz w:val="20"/>
              </w:rPr>
              <w:t>3rd</w:t>
            </w:r>
            <w:r>
              <w:rPr>
                <w:rFonts w:cs="Calibri"/>
                <w:snapToGrid w:val="0"/>
                <w:color w:val="262626"/>
                <w:sz w:val="20"/>
                <w:vertAlign w:val="superscript"/>
              </w:rPr>
              <w:t xml:space="preserve"> </w:t>
            </w:r>
            <w:r>
              <w:rPr>
                <w:rFonts w:cs="Calibri"/>
                <w:snapToGrid w:val="0"/>
                <w:color w:val="262626"/>
                <w:sz w:val="20"/>
              </w:rPr>
              <w:t xml:space="preserve">Avenue </w:t>
            </w:r>
          </w:p>
          <w:p w14:paraId="6BA6ABCC" w14:textId="77777777" w:rsidR="007E6984" w:rsidRPr="00B17A21" w:rsidRDefault="007E6984" w:rsidP="007E6984">
            <w:pPr>
              <w:widowControl w:val="0"/>
              <w:spacing w:after="0" w:line="264" w:lineRule="auto"/>
              <w:jc w:val="right"/>
              <w:outlineLvl w:val="1"/>
              <w:rPr>
                <w:sz w:val="20"/>
              </w:rPr>
            </w:pPr>
            <w:r>
              <w:t>(</w:t>
            </w:r>
            <w:r w:rsidRPr="00DF19EA">
              <w:rPr>
                <w:rFonts w:cs="Calibri"/>
                <w:snapToGrid w:val="0"/>
                <w:color w:val="262626"/>
                <w:sz w:val="20"/>
              </w:rPr>
              <w:t>US 26 / US 395</w:t>
            </w:r>
            <w:r>
              <w:rPr>
                <w:rFonts w:cs="Calibri"/>
                <w:snapToGrid w:val="0"/>
                <w:color w:val="262626"/>
                <w:sz w:val="20"/>
              </w:rPr>
              <w:t xml:space="preserve"> to Bridge Street)</w:t>
            </w:r>
          </w:p>
        </w:tc>
        <w:tc>
          <w:tcPr>
            <w:tcW w:w="1620" w:type="dxa"/>
            <w:tcBorders>
              <w:top w:val="single" w:sz="4" w:space="0" w:color="auto"/>
              <w:bottom w:val="single" w:sz="4" w:space="0" w:color="auto"/>
            </w:tcBorders>
            <w:shd w:val="clear" w:color="auto" w:fill="E7EAED"/>
            <w:vAlign w:val="center"/>
          </w:tcPr>
          <w:p w14:paraId="74199549" w14:textId="781A293B" w:rsidR="007E6984" w:rsidRPr="003F0E36" w:rsidRDefault="007E6984" w:rsidP="007E6984">
            <w:pPr>
              <w:widowControl w:val="0"/>
              <w:spacing w:after="0" w:line="264" w:lineRule="auto"/>
              <w:jc w:val="center"/>
              <w:outlineLvl w:val="1"/>
              <w:rPr>
                <w:sz w:val="20"/>
              </w:rPr>
            </w:pPr>
            <w:r>
              <w:rPr>
                <w:sz w:val="20"/>
              </w:rPr>
              <w:t>Collector</w:t>
            </w:r>
          </w:p>
        </w:tc>
        <w:tc>
          <w:tcPr>
            <w:tcW w:w="1530" w:type="dxa"/>
            <w:tcBorders>
              <w:top w:val="single" w:sz="4" w:space="0" w:color="auto"/>
              <w:bottom w:val="single" w:sz="4" w:space="0" w:color="auto"/>
            </w:tcBorders>
            <w:shd w:val="clear" w:color="auto" w:fill="E7EAED"/>
            <w:vAlign w:val="center"/>
          </w:tcPr>
          <w:p w14:paraId="21785896" w14:textId="419CEAB1" w:rsidR="007E6984" w:rsidRDefault="007E6984" w:rsidP="007E6984">
            <w:pPr>
              <w:widowControl w:val="0"/>
              <w:spacing w:after="0" w:line="264" w:lineRule="auto"/>
              <w:jc w:val="center"/>
              <w:outlineLvl w:val="1"/>
              <w:rPr>
                <w:sz w:val="20"/>
              </w:rPr>
            </w:pPr>
            <w:r>
              <w:rPr>
                <w:sz w:val="20"/>
              </w:rPr>
              <w:t>2 lanes</w:t>
            </w:r>
          </w:p>
        </w:tc>
        <w:tc>
          <w:tcPr>
            <w:tcW w:w="2880" w:type="dxa"/>
            <w:tcBorders>
              <w:top w:val="single" w:sz="4" w:space="0" w:color="auto"/>
              <w:bottom w:val="single" w:sz="4" w:space="0" w:color="auto"/>
            </w:tcBorders>
            <w:shd w:val="clear" w:color="auto" w:fill="E7EAED"/>
            <w:vAlign w:val="center"/>
          </w:tcPr>
          <w:p w14:paraId="14810C2E" w14:textId="71A5DCBA" w:rsidR="007E6984" w:rsidRDefault="007E6984" w:rsidP="007E6984">
            <w:pPr>
              <w:widowControl w:val="0"/>
              <w:spacing w:after="0" w:line="264" w:lineRule="auto"/>
              <w:jc w:val="center"/>
              <w:outlineLvl w:val="1"/>
              <w:rPr>
                <w:sz w:val="20"/>
              </w:rPr>
            </w:pPr>
            <w:r>
              <w:rPr>
                <w:rFonts w:eastAsia="Calibri"/>
                <w:snapToGrid w:val="0"/>
                <w:sz w:val="20"/>
                <w:szCs w:val="20"/>
              </w:rPr>
              <w:t>None</w:t>
            </w:r>
          </w:p>
        </w:tc>
        <w:tc>
          <w:tcPr>
            <w:tcW w:w="270" w:type="dxa"/>
            <w:shd w:val="clear" w:color="auto" w:fill="E7EAED"/>
          </w:tcPr>
          <w:p w14:paraId="35BD0186" w14:textId="77777777" w:rsidR="007E6984" w:rsidRPr="00F137E5" w:rsidRDefault="007E6984" w:rsidP="007E6984">
            <w:pPr>
              <w:widowControl w:val="0"/>
              <w:spacing w:before="60" w:after="60" w:line="264" w:lineRule="auto"/>
              <w:jc w:val="center"/>
              <w:outlineLvl w:val="1"/>
              <w:rPr>
                <w:i/>
                <w:snapToGrid w:val="0"/>
                <w:sz w:val="20"/>
                <w:szCs w:val="20"/>
              </w:rPr>
            </w:pPr>
          </w:p>
        </w:tc>
      </w:tr>
      <w:tr w:rsidR="007E6984" w:rsidRPr="00F137E5" w14:paraId="4D309EA0" w14:textId="77777777" w:rsidTr="007E6984">
        <w:tc>
          <w:tcPr>
            <w:tcW w:w="270" w:type="dxa"/>
            <w:shd w:val="clear" w:color="auto" w:fill="E7EAED"/>
          </w:tcPr>
          <w:p w14:paraId="543D5719" w14:textId="77777777" w:rsidR="007E6984" w:rsidRPr="00F137E5" w:rsidRDefault="007E6984" w:rsidP="007E6984">
            <w:pPr>
              <w:widowControl w:val="0"/>
              <w:spacing w:before="60" w:after="60" w:line="264" w:lineRule="auto"/>
              <w:jc w:val="center"/>
              <w:outlineLvl w:val="1"/>
              <w:rPr>
                <w:i/>
                <w:snapToGrid w:val="0"/>
                <w:sz w:val="20"/>
                <w:szCs w:val="20"/>
                <w:highlight w:val="yellow"/>
              </w:rPr>
            </w:pPr>
          </w:p>
        </w:tc>
        <w:tc>
          <w:tcPr>
            <w:tcW w:w="3690" w:type="dxa"/>
            <w:tcBorders>
              <w:top w:val="single" w:sz="4" w:space="0" w:color="auto"/>
              <w:bottom w:val="single" w:sz="4" w:space="0" w:color="auto"/>
            </w:tcBorders>
            <w:shd w:val="clear" w:color="auto" w:fill="E7EAED"/>
            <w:vAlign w:val="center"/>
          </w:tcPr>
          <w:p w14:paraId="504344A1" w14:textId="77777777" w:rsidR="007E6984" w:rsidRDefault="007E6984" w:rsidP="007E6984">
            <w:pPr>
              <w:widowControl w:val="0"/>
              <w:spacing w:after="0" w:line="264" w:lineRule="auto"/>
              <w:jc w:val="right"/>
              <w:outlineLvl w:val="1"/>
              <w:rPr>
                <w:iCs/>
                <w:color w:val="000000"/>
                <w:sz w:val="20"/>
              </w:rPr>
            </w:pPr>
            <w:r>
              <w:rPr>
                <w:iCs/>
                <w:color w:val="000000"/>
                <w:sz w:val="20"/>
              </w:rPr>
              <w:t xml:space="preserve">Bridge Street </w:t>
            </w:r>
          </w:p>
          <w:p w14:paraId="3FACB991" w14:textId="77777777" w:rsidR="007E6984" w:rsidRPr="00B17A21" w:rsidRDefault="007E6984" w:rsidP="007E6984">
            <w:pPr>
              <w:widowControl w:val="0"/>
              <w:spacing w:after="0" w:line="264" w:lineRule="auto"/>
              <w:jc w:val="right"/>
              <w:outlineLvl w:val="1"/>
              <w:rPr>
                <w:iCs/>
                <w:color w:val="000000"/>
                <w:sz w:val="20"/>
              </w:rPr>
            </w:pPr>
            <w:r>
              <w:t>(</w:t>
            </w:r>
            <w:r w:rsidRPr="00DF19EA">
              <w:rPr>
                <w:rFonts w:cs="Calibri"/>
                <w:snapToGrid w:val="0"/>
                <w:color w:val="262626"/>
                <w:sz w:val="20"/>
              </w:rPr>
              <w:t>US 26 / US 395</w:t>
            </w:r>
            <w:r>
              <w:rPr>
                <w:rFonts w:cs="Calibri"/>
                <w:snapToGrid w:val="0"/>
                <w:color w:val="262626"/>
                <w:sz w:val="20"/>
              </w:rPr>
              <w:t xml:space="preserve"> to </w:t>
            </w:r>
            <w:r w:rsidRPr="00794DD8">
              <w:rPr>
                <w:rFonts w:cs="Calibri"/>
                <w:snapToGrid w:val="0"/>
                <w:color w:val="262626"/>
                <w:sz w:val="20"/>
              </w:rPr>
              <w:t>7th</w:t>
            </w:r>
            <w:r>
              <w:rPr>
                <w:rFonts w:cs="Calibri"/>
                <w:snapToGrid w:val="0"/>
                <w:color w:val="262626"/>
                <w:sz w:val="20"/>
              </w:rPr>
              <w:t xml:space="preserve"> Avenue)</w:t>
            </w:r>
          </w:p>
        </w:tc>
        <w:tc>
          <w:tcPr>
            <w:tcW w:w="1620" w:type="dxa"/>
            <w:tcBorders>
              <w:top w:val="single" w:sz="4" w:space="0" w:color="auto"/>
              <w:bottom w:val="single" w:sz="4" w:space="0" w:color="auto"/>
            </w:tcBorders>
            <w:shd w:val="clear" w:color="auto" w:fill="E7EAED"/>
            <w:vAlign w:val="center"/>
          </w:tcPr>
          <w:p w14:paraId="6057CAC9" w14:textId="77777777" w:rsidR="007E6984" w:rsidRPr="00C6224E" w:rsidRDefault="007E6984" w:rsidP="007E6984">
            <w:pPr>
              <w:widowControl w:val="0"/>
              <w:spacing w:after="0" w:line="264" w:lineRule="auto"/>
              <w:jc w:val="center"/>
              <w:outlineLvl w:val="1"/>
              <w:rPr>
                <w:iCs/>
                <w:color w:val="000000"/>
                <w:sz w:val="20"/>
              </w:rPr>
            </w:pPr>
            <w:r>
              <w:rPr>
                <w:sz w:val="20"/>
              </w:rPr>
              <w:t>Collector</w:t>
            </w:r>
          </w:p>
        </w:tc>
        <w:tc>
          <w:tcPr>
            <w:tcW w:w="1530" w:type="dxa"/>
            <w:tcBorders>
              <w:top w:val="single" w:sz="4" w:space="0" w:color="auto"/>
              <w:bottom w:val="single" w:sz="4" w:space="0" w:color="auto"/>
            </w:tcBorders>
            <w:shd w:val="clear" w:color="auto" w:fill="E7EAED"/>
            <w:vAlign w:val="center"/>
          </w:tcPr>
          <w:p w14:paraId="7C60BB9E" w14:textId="3BE453D5" w:rsidR="007E6984" w:rsidRDefault="007E6984" w:rsidP="007E6984">
            <w:pPr>
              <w:widowControl w:val="0"/>
              <w:spacing w:after="0" w:line="264" w:lineRule="auto"/>
              <w:jc w:val="center"/>
              <w:outlineLvl w:val="1"/>
              <w:rPr>
                <w:sz w:val="20"/>
              </w:rPr>
            </w:pPr>
            <w:r>
              <w:rPr>
                <w:sz w:val="20"/>
              </w:rPr>
              <w:t>2 lanes</w:t>
            </w:r>
          </w:p>
        </w:tc>
        <w:tc>
          <w:tcPr>
            <w:tcW w:w="2880" w:type="dxa"/>
            <w:tcBorders>
              <w:top w:val="single" w:sz="4" w:space="0" w:color="auto"/>
              <w:bottom w:val="single" w:sz="4" w:space="0" w:color="auto"/>
            </w:tcBorders>
            <w:shd w:val="clear" w:color="auto" w:fill="E7EAED"/>
            <w:vAlign w:val="center"/>
          </w:tcPr>
          <w:p w14:paraId="230B7C6E" w14:textId="0311D2F8" w:rsidR="007E6984" w:rsidRDefault="007E6984" w:rsidP="007E6984">
            <w:pPr>
              <w:widowControl w:val="0"/>
              <w:spacing w:after="0" w:line="264" w:lineRule="auto"/>
              <w:jc w:val="center"/>
              <w:outlineLvl w:val="1"/>
              <w:rPr>
                <w:sz w:val="20"/>
              </w:rPr>
            </w:pPr>
            <w:r>
              <w:rPr>
                <w:rFonts w:eastAsia="Calibri"/>
                <w:snapToGrid w:val="0"/>
                <w:sz w:val="20"/>
                <w:szCs w:val="20"/>
              </w:rPr>
              <w:t>None</w:t>
            </w:r>
          </w:p>
        </w:tc>
        <w:tc>
          <w:tcPr>
            <w:tcW w:w="270" w:type="dxa"/>
            <w:shd w:val="clear" w:color="auto" w:fill="E7EAED"/>
          </w:tcPr>
          <w:p w14:paraId="0AB141A9" w14:textId="77777777" w:rsidR="007E6984" w:rsidRPr="00F137E5" w:rsidRDefault="007E6984" w:rsidP="007E6984">
            <w:pPr>
              <w:widowControl w:val="0"/>
              <w:spacing w:before="60" w:after="60" w:line="264" w:lineRule="auto"/>
              <w:jc w:val="center"/>
              <w:outlineLvl w:val="1"/>
              <w:rPr>
                <w:i/>
                <w:snapToGrid w:val="0"/>
                <w:sz w:val="20"/>
                <w:szCs w:val="20"/>
              </w:rPr>
            </w:pPr>
          </w:p>
        </w:tc>
      </w:tr>
      <w:tr w:rsidR="007E6984" w:rsidRPr="00F137E5" w14:paraId="06524161" w14:textId="77777777" w:rsidTr="007E6984">
        <w:tc>
          <w:tcPr>
            <w:tcW w:w="270" w:type="dxa"/>
            <w:shd w:val="clear" w:color="auto" w:fill="E7EAED"/>
          </w:tcPr>
          <w:p w14:paraId="39DB04EE" w14:textId="77777777" w:rsidR="007E6984" w:rsidRPr="00F137E5" w:rsidRDefault="007E6984" w:rsidP="007E6984">
            <w:pPr>
              <w:widowControl w:val="0"/>
              <w:spacing w:before="60" w:after="60" w:line="264" w:lineRule="auto"/>
              <w:jc w:val="center"/>
              <w:outlineLvl w:val="1"/>
              <w:rPr>
                <w:i/>
                <w:snapToGrid w:val="0"/>
                <w:sz w:val="20"/>
                <w:szCs w:val="20"/>
                <w:highlight w:val="yellow"/>
              </w:rPr>
            </w:pPr>
          </w:p>
        </w:tc>
        <w:tc>
          <w:tcPr>
            <w:tcW w:w="3690" w:type="dxa"/>
            <w:tcBorders>
              <w:top w:val="single" w:sz="4" w:space="0" w:color="auto"/>
              <w:bottom w:val="single" w:sz="4" w:space="0" w:color="auto"/>
            </w:tcBorders>
            <w:shd w:val="clear" w:color="auto" w:fill="E7EAED"/>
            <w:vAlign w:val="center"/>
          </w:tcPr>
          <w:p w14:paraId="2ED54CE3" w14:textId="6311AC48" w:rsidR="007E6984" w:rsidRDefault="007E6984" w:rsidP="007E6984">
            <w:pPr>
              <w:widowControl w:val="0"/>
              <w:spacing w:after="0" w:line="264" w:lineRule="auto"/>
              <w:jc w:val="right"/>
              <w:outlineLvl w:val="1"/>
              <w:rPr>
                <w:iCs/>
                <w:color w:val="000000"/>
                <w:sz w:val="20"/>
              </w:rPr>
            </w:pPr>
            <w:r>
              <w:rPr>
                <w:iCs/>
                <w:color w:val="000000"/>
                <w:sz w:val="20"/>
              </w:rPr>
              <w:t xml:space="preserve">Dayton Street </w:t>
            </w:r>
          </w:p>
          <w:p w14:paraId="2258F468" w14:textId="09DAB46C" w:rsidR="007E6984" w:rsidRDefault="007E6984" w:rsidP="007E6984">
            <w:pPr>
              <w:widowControl w:val="0"/>
              <w:spacing w:after="0" w:line="264" w:lineRule="auto"/>
              <w:jc w:val="right"/>
              <w:outlineLvl w:val="1"/>
              <w:rPr>
                <w:iCs/>
                <w:color w:val="000000"/>
                <w:sz w:val="20"/>
              </w:rPr>
            </w:pPr>
            <w:r>
              <w:t>(</w:t>
            </w:r>
            <w:r w:rsidRPr="00DF19EA">
              <w:rPr>
                <w:rFonts w:cs="Calibri"/>
                <w:snapToGrid w:val="0"/>
                <w:color w:val="262626"/>
                <w:sz w:val="20"/>
              </w:rPr>
              <w:t>US 26 / US 395</w:t>
            </w:r>
            <w:r>
              <w:rPr>
                <w:rFonts w:cs="Calibri"/>
                <w:snapToGrid w:val="0"/>
                <w:color w:val="262626"/>
                <w:sz w:val="20"/>
              </w:rPr>
              <w:t xml:space="preserve"> to 3rd Avenue)</w:t>
            </w:r>
          </w:p>
        </w:tc>
        <w:tc>
          <w:tcPr>
            <w:tcW w:w="1620" w:type="dxa"/>
            <w:tcBorders>
              <w:top w:val="single" w:sz="4" w:space="0" w:color="auto"/>
              <w:bottom w:val="single" w:sz="4" w:space="0" w:color="auto"/>
            </w:tcBorders>
            <w:shd w:val="clear" w:color="auto" w:fill="E7EAED"/>
            <w:vAlign w:val="center"/>
          </w:tcPr>
          <w:p w14:paraId="49A4FA5F" w14:textId="621DDA37" w:rsidR="007E6984" w:rsidRDefault="007E6984" w:rsidP="007E6984">
            <w:pPr>
              <w:widowControl w:val="0"/>
              <w:spacing w:after="0" w:line="264" w:lineRule="auto"/>
              <w:jc w:val="center"/>
              <w:outlineLvl w:val="1"/>
              <w:rPr>
                <w:sz w:val="20"/>
              </w:rPr>
            </w:pPr>
            <w:r>
              <w:rPr>
                <w:sz w:val="20"/>
              </w:rPr>
              <w:t>Collector</w:t>
            </w:r>
          </w:p>
        </w:tc>
        <w:tc>
          <w:tcPr>
            <w:tcW w:w="1530" w:type="dxa"/>
            <w:tcBorders>
              <w:top w:val="single" w:sz="4" w:space="0" w:color="auto"/>
              <w:bottom w:val="single" w:sz="4" w:space="0" w:color="auto"/>
            </w:tcBorders>
            <w:shd w:val="clear" w:color="auto" w:fill="E7EAED"/>
            <w:vAlign w:val="center"/>
          </w:tcPr>
          <w:p w14:paraId="011DC693" w14:textId="4170D4EA" w:rsidR="007E6984" w:rsidRDefault="007E6984" w:rsidP="007E6984">
            <w:pPr>
              <w:widowControl w:val="0"/>
              <w:spacing w:after="0" w:line="264" w:lineRule="auto"/>
              <w:jc w:val="center"/>
              <w:outlineLvl w:val="1"/>
              <w:rPr>
                <w:sz w:val="20"/>
              </w:rPr>
            </w:pPr>
            <w:r>
              <w:rPr>
                <w:sz w:val="20"/>
              </w:rPr>
              <w:t>2 lanes</w:t>
            </w:r>
          </w:p>
        </w:tc>
        <w:tc>
          <w:tcPr>
            <w:tcW w:w="2880" w:type="dxa"/>
            <w:tcBorders>
              <w:top w:val="single" w:sz="4" w:space="0" w:color="auto"/>
              <w:bottom w:val="single" w:sz="4" w:space="0" w:color="auto"/>
            </w:tcBorders>
            <w:shd w:val="clear" w:color="auto" w:fill="E7EAED"/>
            <w:vAlign w:val="center"/>
          </w:tcPr>
          <w:p w14:paraId="5925D804" w14:textId="5DD73042" w:rsidR="007E6984" w:rsidRDefault="007E6984" w:rsidP="007E6984">
            <w:pPr>
              <w:widowControl w:val="0"/>
              <w:spacing w:after="0" w:line="264" w:lineRule="auto"/>
              <w:jc w:val="center"/>
              <w:outlineLvl w:val="1"/>
              <w:rPr>
                <w:sz w:val="20"/>
              </w:rPr>
            </w:pPr>
            <w:r>
              <w:rPr>
                <w:rFonts w:eastAsia="Calibri"/>
                <w:snapToGrid w:val="0"/>
                <w:sz w:val="20"/>
                <w:szCs w:val="20"/>
              </w:rPr>
              <w:t>None</w:t>
            </w:r>
          </w:p>
        </w:tc>
        <w:tc>
          <w:tcPr>
            <w:tcW w:w="270" w:type="dxa"/>
            <w:shd w:val="clear" w:color="auto" w:fill="E7EAED"/>
          </w:tcPr>
          <w:p w14:paraId="1BDCF290" w14:textId="77777777" w:rsidR="007E6984" w:rsidRPr="00F137E5" w:rsidRDefault="007E6984" w:rsidP="007E6984">
            <w:pPr>
              <w:widowControl w:val="0"/>
              <w:spacing w:before="60" w:after="60" w:line="264" w:lineRule="auto"/>
              <w:jc w:val="center"/>
              <w:outlineLvl w:val="1"/>
              <w:rPr>
                <w:i/>
                <w:snapToGrid w:val="0"/>
                <w:sz w:val="20"/>
                <w:szCs w:val="20"/>
              </w:rPr>
            </w:pPr>
          </w:p>
        </w:tc>
      </w:tr>
      <w:tr w:rsidR="001862BC" w:rsidRPr="00F137E5" w14:paraId="7615B8C2" w14:textId="77777777" w:rsidTr="00156052">
        <w:trPr>
          <w:trHeight w:val="461"/>
        </w:trPr>
        <w:tc>
          <w:tcPr>
            <w:tcW w:w="270" w:type="dxa"/>
            <w:shd w:val="clear" w:color="auto" w:fill="E7EAED"/>
          </w:tcPr>
          <w:p w14:paraId="5D423CBC" w14:textId="77777777" w:rsidR="001862BC" w:rsidRPr="00F67AB0" w:rsidRDefault="001862BC" w:rsidP="007E6984">
            <w:pPr>
              <w:widowControl w:val="0"/>
              <w:spacing w:after="0" w:line="240" w:lineRule="auto"/>
              <w:jc w:val="center"/>
              <w:outlineLvl w:val="1"/>
              <w:rPr>
                <w:snapToGrid w:val="0"/>
                <w:sz w:val="18"/>
                <w:szCs w:val="20"/>
                <w:highlight w:val="yellow"/>
              </w:rPr>
            </w:pPr>
          </w:p>
        </w:tc>
        <w:tc>
          <w:tcPr>
            <w:tcW w:w="9990" w:type="dxa"/>
            <w:gridSpan w:val="5"/>
            <w:shd w:val="clear" w:color="auto" w:fill="E7EAED"/>
          </w:tcPr>
          <w:p w14:paraId="5120E59E" w14:textId="6E57A641" w:rsidR="001862BC" w:rsidRPr="00F67AB0" w:rsidRDefault="001862BC" w:rsidP="007E6984">
            <w:pPr>
              <w:widowControl w:val="0"/>
              <w:spacing w:after="0" w:line="240" w:lineRule="auto"/>
              <w:outlineLvl w:val="1"/>
              <w:rPr>
                <w:snapToGrid w:val="0"/>
                <w:sz w:val="18"/>
                <w:szCs w:val="20"/>
              </w:rPr>
            </w:pPr>
            <w:r w:rsidRPr="00F67AB0">
              <w:rPr>
                <w:snapToGrid w:val="0"/>
                <w:sz w:val="18"/>
                <w:szCs w:val="20"/>
              </w:rPr>
              <w:t xml:space="preserve">*Source: Oregon Highway Plan; </w:t>
            </w:r>
            <w:r>
              <w:rPr>
                <w:snapToGrid w:val="0"/>
                <w:sz w:val="18"/>
                <w:szCs w:val="20"/>
              </w:rPr>
              <w:t>John Day</w:t>
            </w:r>
            <w:r w:rsidRPr="00F67AB0">
              <w:rPr>
                <w:snapToGrid w:val="0"/>
                <w:sz w:val="18"/>
                <w:szCs w:val="20"/>
              </w:rPr>
              <w:t xml:space="preserve"> Transportation System Plan, </w:t>
            </w:r>
            <w:r>
              <w:rPr>
                <w:snapToGrid w:val="0"/>
                <w:sz w:val="18"/>
                <w:szCs w:val="20"/>
              </w:rPr>
              <w:t>December</w:t>
            </w:r>
            <w:r w:rsidRPr="00F67AB0">
              <w:rPr>
                <w:snapToGrid w:val="0"/>
                <w:sz w:val="18"/>
                <w:szCs w:val="20"/>
              </w:rPr>
              <w:t xml:space="preserve"> </w:t>
            </w:r>
            <w:r>
              <w:rPr>
                <w:snapToGrid w:val="0"/>
                <w:sz w:val="18"/>
                <w:szCs w:val="20"/>
              </w:rPr>
              <w:t>1996</w:t>
            </w:r>
            <w:r w:rsidRPr="00F67AB0">
              <w:rPr>
                <w:snapToGrid w:val="0"/>
                <w:sz w:val="18"/>
                <w:szCs w:val="20"/>
              </w:rPr>
              <w:t>.</w:t>
            </w:r>
          </w:p>
        </w:tc>
      </w:tr>
    </w:tbl>
    <w:p w14:paraId="4505A502" w14:textId="252FB173" w:rsidR="00EF7BA8" w:rsidRDefault="00EF7BA8" w:rsidP="00D81AF0"/>
    <w:p w14:paraId="3CAB24E3" w14:textId="7100EA5B" w:rsidR="004463C1" w:rsidRDefault="004463C1" w:rsidP="004463C1">
      <w:pPr>
        <w:pStyle w:val="Heading2"/>
      </w:pPr>
      <w:r>
        <w:t>Pedestrian and Bicycle System</w:t>
      </w:r>
    </w:p>
    <w:p w14:paraId="0CB2F3BB" w14:textId="424290A7" w:rsidR="004463C1" w:rsidRPr="001F5BFC" w:rsidRDefault="004463C1" w:rsidP="004463C1">
      <w:pPr>
        <w:rPr>
          <w:highlight w:val="yellow"/>
        </w:rPr>
      </w:pPr>
      <w:r w:rsidRPr="006B13D1">
        <w:t xml:space="preserve">Table </w:t>
      </w:r>
      <w:r w:rsidR="00F45DEB">
        <w:t>5</w:t>
      </w:r>
      <w:r w:rsidRPr="006B13D1">
        <w:t xml:space="preserve"> </w:t>
      </w:r>
      <w:r w:rsidR="00CA2DBE">
        <w:t xml:space="preserve">and Figure 2 </w:t>
      </w:r>
      <w:r w:rsidRPr="006B13D1">
        <w:t xml:space="preserve">shows the </w:t>
      </w:r>
      <w:r w:rsidR="00370802">
        <w:t xml:space="preserve">key </w:t>
      </w:r>
      <w:r w:rsidRPr="006B13D1">
        <w:t>roadways with pedestrian and bicycle fac</w:t>
      </w:r>
      <w:r w:rsidRPr="00B601DD">
        <w:t>ilities. Due to the rural nature of the abutting land uses, m</w:t>
      </w:r>
      <w:r w:rsidR="00B601DD" w:rsidRPr="00B601DD">
        <w:t>any</w:t>
      </w:r>
      <w:r w:rsidRPr="00B601DD">
        <w:t xml:space="preserve"> streets have not been improved to urban standards and generally lack accommodation for pedestrian and bicycle users. The exception being segment</w:t>
      </w:r>
      <w:r w:rsidR="00B601DD" w:rsidRPr="00B601DD">
        <w:t xml:space="preserve">s of </w:t>
      </w:r>
      <w:r w:rsidR="00BB65C0">
        <w:t>W Main Street</w:t>
      </w:r>
      <w:r w:rsidR="00B601DD" w:rsidRPr="00B601DD">
        <w:t xml:space="preserve">, </w:t>
      </w:r>
      <w:r w:rsidR="00BB65C0">
        <w:t>S Canyon Boulevard</w:t>
      </w:r>
      <w:r w:rsidR="00B601DD" w:rsidRPr="00B601DD">
        <w:t>, 3</w:t>
      </w:r>
      <w:r w:rsidR="00B601DD" w:rsidRPr="00452F56">
        <w:t>rd</w:t>
      </w:r>
      <w:r w:rsidR="00B601DD" w:rsidRPr="00B601DD">
        <w:rPr>
          <w:vertAlign w:val="superscript"/>
        </w:rPr>
        <w:t xml:space="preserve"> </w:t>
      </w:r>
      <w:r w:rsidR="00B601DD" w:rsidRPr="00B601DD">
        <w:t>Avenue, B</w:t>
      </w:r>
      <w:r w:rsidR="00452F56">
        <w:t>ridge Street, Dayton Street and a few local streets (i.e., Canyon Boulevard, Canton Street, 2</w:t>
      </w:r>
      <w:r w:rsidR="00452F56" w:rsidRPr="00452F56">
        <w:t xml:space="preserve">nd </w:t>
      </w:r>
      <w:r w:rsidR="00452F56">
        <w:t>Avenue, 4</w:t>
      </w:r>
      <w:r w:rsidR="00452F56" w:rsidRPr="00452F56">
        <w:t>th</w:t>
      </w:r>
      <w:r w:rsidR="00452F56">
        <w:t xml:space="preserve"> Avenue and 5</w:t>
      </w:r>
      <w:r w:rsidR="00452F56" w:rsidRPr="00452F56">
        <w:t xml:space="preserve">th </w:t>
      </w:r>
      <w:r w:rsidR="00452F56">
        <w:t xml:space="preserve">Avenue), </w:t>
      </w:r>
      <w:r w:rsidRPr="00B601DD">
        <w:t>which provides a sidewalk on</w:t>
      </w:r>
      <w:r w:rsidR="00B601DD" w:rsidRPr="00B601DD">
        <w:t xml:space="preserve"> at least</w:t>
      </w:r>
      <w:r w:rsidRPr="00B601DD">
        <w:t xml:space="preserve"> one side of the street for pedestrians</w:t>
      </w:r>
      <w:r w:rsidR="00B601DD" w:rsidRPr="00B601DD">
        <w:t xml:space="preserve">. </w:t>
      </w:r>
      <w:r w:rsidR="00F91A28">
        <w:t>Bike lanes</w:t>
      </w:r>
      <w:r w:rsidR="00452F56">
        <w:t xml:space="preserve"> are also provided for bicycle travel along </w:t>
      </w:r>
      <w:r w:rsidR="00BB65C0">
        <w:t>S Canyon Boulevard</w:t>
      </w:r>
      <w:r w:rsidR="00452F56">
        <w:t xml:space="preserve"> between SW 2</w:t>
      </w:r>
      <w:r w:rsidR="00452F56" w:rsidRPr="00452F56">
        <w:t>nd</w:t>
      </w:r>
      <w:r w:rsidR="00452F56">
        <w:t xml:space="preserve"> Avenue</w:t>
      </w:r>
      <w:r w:rsidR="00F91A28">
        <w:t xml:space="preserve"> and SW 6</w:t>
      </w:r>
      <w:r w:rsidR="00F91A28" w:rsidRPr="00F91A28">
        <w:t xml:space="preserve">th </w:t>
      </w:r>
      <w:r w:rsidR="00F91A28">
        <w:t>Avenue.</w:t>
      </w:r>
      <w:r w:rsidR="00452F56">
        <w:t xml:space="preserve"> </w:t>
      </w:r>
    </w:p>
    <w:p w14:paraId="706BECA4" w14:textId="08447275" w:rsidR="00B601DD" w:rsidRDefault="00BB65C0" w:rsidP="004463C1">
      <w:r>
        <w:lastRenderedPageBreak/>
        <w:t xml:space="preserve">W Main Street </w:t>
      </w:r>
      <w:r w:rsidR="00CC0F4C">
        <w:t xml:space="preserve">and </w:t>
      </w:r>
      <w:r>
        <w:t>S Canyon Boulevard</w:t>
      </w:r>
      <w:r w:rsidRPr="006C1D2C">
        <w:t xml:space="preserve"> </w:t>
      </w:r>
      <w:r w:rsidR="00CC0F4C" w:rsidRPr="006C1D2C">
        <w:t>are important connections for</w:t>
      </w:r>
      <w:r w:rsidR="00CC0F4C">
        <w:t xml:space="preserve"> pedestrian and</w:t>
      </w:r>
      <w:r w:rsidR="00CC0F4C" w:rsidRPr="006C1D2C">
        <w:t xml:space="preserve"> bicycle travel in the City.</w:t>
      </w:r>
      <w:r w:rsidR="00CC0F4C">
        <w:t xml:space="preserve"> </w:t>
      </w:r>
      <w:r w:rsidR="00CC0F4C" w:rsidRPr="00CC0F4C">
        <w:t xml:space="preserve">They provide the only current route for </w:t>
      </w:r>
      <w:r w:rsidR="00CC0F4C">
        <w:t xml:space="preserve">pedestrians and </w:t>
      </w:r>
      <w:r w:rsidR="00CC0F4C" w:rsidRPr="00CC0F4C">
        <w:t xml:space="preserve">bicyclists to the western, eastern and southern parts of the City. </w:t>
      </w:r>
      <w:r w:rsidR="004463C1" w:rsidRPr="00452F56">
        <w:t>Those</w:t>
      </w:r>
      <w:r w:rsidR="006C1D2C">
        <w:t xml:space="preserve"> walking or</w:t>
      </w:r>
      <w:r w:rsidR="004463C1" w:rsidRPr="00452F56">
        <w:t xml:space="preserve"> biking </w:t>
      </w:r>
      <w:r w:rsidR="003F4223">
        <w:t xml:space="preserve">along </w:t>
      </w:r>
      <w:r w:rsidR="006C1D2C">
        <w:t xml:space="preserve">portions of </w:t>
      </w:r>
      <w:r w:rsidR="00CC0F4C">
        <w:t>these highways</w:t>
      </w:r>
      <w:r w:rsidR="003F4223">
        <w:t xml:space="preserve"> </w:t>
      </w:r>
      <w:r w:rsidR="00452F56" w:rsidRPr="00452F56">
        <w:t>often</w:t>
      </w:r>
      <w:r w:rsidR="004463C1" w:rsidRPr="00452F56">
        <w:t xml:space="preserve"> have to </w:t>
      </w:r>
      <w:r w:rsidR="006C1D2C">
        <w:t xml:space="preserve">walk </w:t>
      </w:r>
      <w:r w:rsidR="006C1D2C" w:rsidRPr="00B44E7B">
        <w:t xml:space="preserve">along the edge </w:t>
      </w:r>
      <w:r w:rsidR="006C1D2C" w:rsidRPr="006C1D2C">
        <w:t xml:space="preserve">or </w:t>
      </w:r>
      <w:r w:rsidR="00F91A28" w:rsidRPr="006C1D2C">
        <w:t>share the travel lane with motor vehicles</w:t>
      </w:r>
      <w:r w:rsidR="004463C1" w:rsidRPr="006C1D2C">
        <w:t xml:space="preserve">. </w:t>
      </w:r>
      <w:r w:rsidR="006C1D2C" w:rsidRPr="006C1D2C">
        <w:t>Motor</w:t>
      </w:r>
      <w:r w:rsidR="004463C1" w:rsidRPr="006C1D2C">
        <w:t xml:space="preserve"> vehicle traffic volumes along these </w:t>
      </w:r>
      <w:r w:rsidR="006C1D2C" w:rsidRPr="006C1D2C">
        <w:t>highways are over 5</w:t>
      </w:r>
      <w:r w:rsidR="004463C1" w:rsidRPr="006C1D2C">
        <w:t>,</w:t>
      </w:r>
      <w:r w:rsidR="006C1D2C" w:rsidRPr="006C1D2C">
        <w:t>000 vehicles per day and</w:t>
      </w:r>
      <w:r w:rsidR="004463C1" w:rsidRPr="006C1D2C">
        <w:t xml:space="preserve"> the posted speeds range up to </w:t>
      </w:r>
      <w:r w:rsidR="006C1D2C" w:rsidRPr="006C1D2C">
        <w:t>3</w:t>
      </w:r>
      <w:r w:rsidR="004463C1" w:rsidRPr="006C1D2C">
        <w:t xml:space="preserve">5 miles per hour. These conditions are generally not conducive to comfortable shared walking and biking travel conditions. </w:t>
      </w:r>
      <w:r>
        <w:t xml:space="preserve">Main Street </w:t>
      </w:r>
      <w:r w:rsidR="006C1D2C">
        <w:t>through John Day</w:t>
      </w:r>
      <w:r w:rsidR="00F91A28">
        <w:t xml:space="preserve"> is</w:t>
      </w:r>
      <w:r w:rsidR="006C1D2C">
        <w:t xml:space="preserve"> </w:t>
      </w:r>
      <w:r w:rsidR="00CC0F4C">
        <w:t xml:space="preserve">also </w:t>
      </w:r>
      <w:r w:rsidR="006C1D2C">
        <w:t>designated as</w:t>
      </w:r>
      <w:r w:rsidR="00F91A28">
        <w:t xml:space="preserve"> part </w:t>
      </w:r>
      <w:r w:rsidR="00F91A28" w:rsidRPr="006C1D2C">
        <w:t>of the Old West Oregon Scenic Bikeway</w:t>
      </w:r>
      <w:r w:rsidR="006C1D2C" w:rsidRPr="006C1D2C">
        <w:t>. Much of this route lacks accommodations for bicyclists.</w:t>
      </w:r>
    </w:p>
    <w:tbl>
      <w:tblPr>
        <w:tblpPr w:leftFromText="180" w:rightFromText="180" w:vertAnchor="text" w:horzAnchor="margin" w:tblpXSpec="center" w:tblpY="121"/>
        <w:tblW w:w="9000" w:type="dxa"/>
        <w:tblLayout w:type="fixed"/>
        <w:tblLook w:val="0020" w:firstRow="1" w:lastRow="0" w:firstColumn="0" w:lastColumn="0" w:noHBand="0" w:noVBand="0"/>
      </w:tblPr>
      <w:tblGrid>
        <w:gridCol w:w="270"/>
        <w:gridCol w:w="3690"/>
        <w:gridCol w:w="2880"/>
        <w:gridCol w:w="1890"/>
        <w:gridCol w:w="270"/>
      </w:tblGrid>
      <w:tr w:rsidR="00A624DF" w:rsidRPr="00F137E5" w14:paraId="22F29413" w14:textId="77777777" w:rsidTr="00452F56">
        <w:trPr>
          <w:trHeight w:val="274"/>
          <w:tblHeader/>
        </w:trPr>
        <w:tc>
          <w:tcPr>
            <w:tcW w:w="270" w:type="dxa"/>
            <w:shd w:val="clear" w:color="auto" w:fill="83929F"/>
          </w:tcPr>
          <w:p w14:paraId="2D904ED6" w14:textId="77777777" w:rsidR="00A624DF" w:rsidRPr="00F137E5" w:rsidRDefault="00A624DF" w:rsidP="007E6984">
            <w:pPr>
              <w:spacing w:before="60" w:after="60"/>
              <w:jc w:val="center"/>
              <w:rPr>
                <w:b/>
                <w:color w:val="D7EDDE"/>
                <w:sz w:val="20"/>
                <w:szCs w:val="20"/>
                <w:highlight w:val="yellow"/>
              </w:rPr>
            </w:pPr>
            <w:r w:rsidRPr="00F137E5">
              <w:rPr>
                <w:b/>
                <w:color w:val="D7EDDE"/>
              </w:rPr>
              <w:br w:type="page"/>
            </w:r>
          </w:p>
        </w:tc>
        <w:tc>
          <w:tcPr>
            <w:tcW w:w="8730" w:type="dxa"/>
            <w:gridSpan w:val="4"/>
            <w:shd w:val="clear" w:color="auto" w:fill="83929F"/>
          </w:tcPr>
          <w:p w14:paraId="142D2509" w14:textId="324B362D" w:rsidR="00A624DF" w:rsidRPr="00F137E5" w:rsidRDefault="00A624DF" w:rsidP="007E6984">
            <w:pPr>
              <w:spacing w:before="60" w:after="60"/>
              <w:rPr>
                <w:b/>
                <w:color w:val="FFFFFF"/>
                <w:sz w:val="20"/>
                <w:szCs w:val="20"/>
                <w:highlight w:val="yellow"/>
              </w:rPr>
            </w:pPr>
            <w:r w:rsidRPr="00F137E5">
              <w:rPr>
                <w:rFonts w:ascii="Gill Sans MT" w:eastAsia="MS Gothic" w:hAnsi="Gill Sans MT"/>
                <w:b/>
                <w:color w:val="FFFFFF"/>
                <w:sz w:val="24"/>
                <w:szCs w:val="20"/>
              </w:rPr>
              <w:t xml:space="preserve">Table </w:t>
            </w:r>
            <w:r w:rsidR="00F45DEB">
              <w:rPr>
                <w:rFonts w:ascii="Gill Sans MT" w:eastAsia="MS Gothic" w:hAnsi="Gill Sans MT"/>
                <w:b/>
                <w:color w:val="FFFFFF"/>
                <w:sz w:val="24"/>
                <w:szCs w:val="20"/>
              </w:rPr>
              <w:t>5</w:t>
            </w:r>
            <w:r w:rsidRPr="00F137E5">
              <w:rPr>
                <w:rFonts w:ascii="Gill Sans MT" w:eastAsia="MS Gothic" w:hAnsi="Gill Sans MT"/>
                <w:b/>
                <w:color w:val="FFFFFF"/>
                <w:sz w:val="24"/>
                <w:szCs w:val="20"/>
              </w:rPr>
              <w:t>:</w:t>
            </w:r>
            <w:r>
              <w:rPr>
                <w:rFonts w:ascii="Gill Sans MT" w:eastAsia="MS Gothic" w:hAnsi="Gill Sans MT"/>
                <w:b/>
                <w:color w:val="FFFFFF"/>
                <w:sz w:val="24"/>
                <w:szCs w:val="20"/>
              </w:rPr>
              <w:t xml:space="preserve"> </w:t>
            </w:r>
            <w:r w:rsidRPr="00E26FB8">
              <w:rPr>
                <w:rFonts w:ascii="Gill Sans MT" w:eastAsia="MS Gothic" w:hAnsi="Gill Sans MT"/>
                <w:b/>
                <w:color w:val="FFFFFF"/>
                <w:sz w:val="24"/>
                <w:szCs w:val="20"/>
              </w:rPr>
              <w:t>Stu</w:t>
            </w:r>
            <w:r>
              <w:rPr>
                <w:rFonts w:ascii="Gill Sans MT" w:eastAsia="MS Gothic" w:hAnsi="Gill Sans MT"/>
                <w:b/>
                <w:color w:val="FFFFFF"/>
                <w:sz w:val="24"/>
                <w:szCs w:val="20"/>
              </w:rPr>
              <w:t xml:space="preserve">dy Area </w:t>
            </w:r>
            <w:r w:rsidR="00B13FFD" w:rsidRPr="00B13FFD">
              <w:rPr>
                <w:rFonts w:ascii="Gill Sans MT" w:eastAsia="MS Gothic" w:hAnsi="Gill Sans MT"/>
                <w:b/>
                <w:color w:val="FFFFFF"/>
                <w:sz w:val="24"/>
                <w:szCs w:val="20"/>
              </w:rPr>
              <w:t>Pedestrian and Bicycle Characteristics</w:t>
            </w:r>
          </w:p>
        </w:tc>
      </w:tr>
      <w:tr w:rsidR="00B611CA" w:rsidRPr="00F137E5" w14:paraId="6A0F2DED" w14:textId="77777777" w:rsidTr="00452F56">
        <w:trPr>
          <w:trHeight w:val="289"/>
        </w:trPr>
        <w:tc>
          <w:tcPr>
            <w:tcW w:w="270" w:type="dxa"/>
            <w:tcBorders>
              <w:bottom w:val="single" w:sz="4" w:space="0" w:color="auto"/>
            </w:tcBorders>
            <w:shd w:val="clear" w:color="auto" w:fill="83929F"/>
          </w:tcPr>
          <w:p w14:paraId="4F277385" w14:textId="77777777" w:rsidR="00EF7BA8" w:rsidRPr="00F137E5" w:rsidRDefault="00EF7BA8" w:rsidP="00EF7BA8">
            <w:pPr>
              <w:widowControl w:val="0"/>
              <w:spacing w:before="60" w:after="60" w:line="264" w:lineRule="auto"/>
              <w:jc w:val="center"/>
              <w:outlineLvl w:val="1"/>
              <w:rPr>
                <w:i/>
                <w:snapToGrid w:val="0"/>
                <w:sz w:val="20"/>
                <w:szCs w:val="20"/>
                <w:highlight w:val="yellow"/>
              </w:rPr>
            </w:pPr>
          </w:p>
        </w:tc>
        <w:tc>
          <w:tcPr>
            <w:tcW w:w="3690" w:type="dxa"/>
            <w:tcBorders>
              <w:bottom w:val="single" w:sz="4" w:space="0" w:color="auto"/>
            </w:tcBorders>
            <w:shd w:val="clear" w:color="auto" w:fill="83929F"/>
            <w:vAlign w:val="bottom"/>
          </w:tcPr>
          <w:p w14:paraId="37878E42" w14:textId="77777777" w:rsidR="00EF7BA8" w:rsidRPr="00A068AC" w:rsidRDefault="00EF7BA8" w:rsidP="00EF7BA8">
            <w:pPr>
              <w:widowControl w:val="0"/>
              <w:spacing w:after="0" w:line="264" w:lineRule="auto"/>
              <w:jc w:val="center"/>
              <w:outlineLvl w:val="1"/>
              <w:rPr>
                <w:b/>
                <w:snapToGrid w:val="0"/>
                <w:color w:val="CCE7D4"/>
                <w:sz w:val="18"/>
                <w:szCs w:val="20"/>
              </w:rPr>
            </w:pPr>
            <w:r w:rsidRPr="00044976">
              <w:rPr>
                <w:b/>
                <w:color w:val="FFFFFF" w:themeColor="background1"/>
                <w:sz w:val="20"/>
                <w:szCs w:val="20"/>
              </w:rPr>
              <w:t>Roadway (limits)</w:t>
            </w:r>
          </w:p>
        </w:tc>
        <w:tc>
          <w:tcPr>
            <w:tcW w:w="2880" w:type="dxa"/>
            <w:tcBorders>
              <w:bottom w:val="single" w:sz="4" w:space="0" w:color="auto"/>
            </w:tcBorders>
            <w:shd w:val="clear" w:color="auto" w:fill="83929F"/>
            <w:vAlign w:val="bottom"/>
          </w:tcPr>
          <w:p w14:paraId="666944C1" w14:textId="3A662E52" w:rsidR="00EF7BA8" w:rsidRPr="00EF7BA8" w:rsidRDefault="00EF7BA8" w:rsidP="00EF7BA8">
            <w:pPr>
              <w:widowControl w:val="0"/>
              <w:spacing w:after="0" w:line="240" w:lineRule="auto"/>
              <w:jc w:val="center"/>
              <w:outlineLvl w:val="1"/>
              <w:rPr>
                <w:b/>
                <w:bCs/>
                <w:color w:val="FFFFFF" w:themeColor="background1"/>
                <w:sz w:val="20"/>
                <w:szCs w:val="18"/>
              </w:rPr>
            </w:pPr>
            <w:r w:rsidRPr="00EF7BA8">
              <w:rPr>
                <w:b/>
                <w:color w:val="FFFFFF" w:themeColor="background1"/>
                <w:sz w:val="20"/>
              </w:rPr>
              <w:t>Pedestrian Facilities</w:t>
            </w:r>
          </w:p>
        </w:tc>
        <w:tc>
          <w:tcPr>
            <w:tcW w:w="1890" w:type="dxa"/>
            <w:tcBorders>
              <w:bottom w:val="single" w:sz="4" w:space="0" w:color="auto"/>
            </w:tcBorders>
            <w:shd w:val="clear" w:color="auto" w:fill="83929F"/>
            <w:vAlign w:val="bottom"/>
          </w:tcPr>
          <w:p w14:paraId="6F7F8497" w14:textId="48D9FBFB" w:rsidR="00EF7BA8" w:rsidRPr="00EF7BA8" w:rsidRDefault="00EF7BA8" w:rsidP="00EF7BA8">
            <w:pPr>
              <w:widowControl w:val="0"/>
              <w:spacing w:after="0" w:line="240" w:lineRule="auto"/>
              <w:jc w:val="center"/>
              <w:outlineLvl w:val="1"/>
              <w:rPr>
                <w:b/>
                <w:bCs/>
                <w:color w:val="FFFFFF" w:themeColor="background1"/>
                <w:sz w:val="20"/>
                <w:szCs w:val="18"/>
              </w:rPr>
            </w:pPr>
            <w:r w:rsidRPr="00EF7BA8">
              <w:rPr>
                <w:b/>
                <w:color w:val="FFFFFF" w:themeColor="background1"/>
                <w:sz w:val="20"/>
              </w:rPr>
              <w:t>Bike Facilities</w:t>
            </w:r>
          </w:p>
        </w:tc>
        <w:tc>
          <w:tcPr>
            <w:tcW w:w="270" w:type="dxa"/>
            <w:tcBorders>
              <w:bottom w:val="single" w:sz="4" w:space="0" w:color="auto"/>
            </w:tcBorders>
            <w:shd w:val="clear" w:color="auto" w:fill="83929F"/>
          </w:tcPr>
          <w:p w14:paraId="0A0E84F4" w14:textId="77777777" w:rsidR="00EF7BA8" w:rsidRPr="00A068AC" w:rsidRDefault="00EF7BA8" w:rsidP="00EF7BA8">
            <w:pPr>
              <w:widowControl w:val="0"/>
              <w:spacing w:before="60" w:after="60" w:line="264" w:lineRule="auto"/>
              <w:jc w:val="center"/>
              <w:outlineLvl w:val="1"/>
              <w:rPr>
                <w:i/>
                <w:snapToGrid w:val="0"/>
                <w:sz w:val="20"/>
                <w:szCs w:val="20"/>
              </w:rPr>
            </w:pPr>
          </w:p>
        </w:tc>
      </w:tr>
      <w:tr w:rsidR="00B611CA" w:rsidRPr="00F137E5" w14:paraId="1177CE2C" w14:textId="77777777" w:rsidTr="00452F56">
        <w:tc>
          <w:tcPr>
            <w:tcW w:w="270" w:type="dxa"/>
            <w:shd w:val="clear" w:color="auto" w:fill="E7EAED"/>
          </w:tcPr>
          <w:p w14:paraId="6361BA28" w14:textId="77777777" w:rsidR="00A624DF" w:rsidRPr="00F137E5" w:rsidRDefault="00A624DF" w:rsidP="007E6984">
            <w:pPr>
              <w:widowControl w:val="0"/>
              <w:spacing w:before="60" w:after="60" w:line="264" w:lineRule="auto"/>
              <w:jc w:val="center"/>
              <w:outlineLvl w:val="1"/>
              <w:rPr>
                <w:i/>
                <w:snapToGrid w:val="0"/>
                <w:sz w:val="20"/>
                <w:szCs w:val="20"/>
                <w:highlight w:val="yellow"/>
              </w:rPr>
            </w:pPr>
          </w:p>
        </w:tc>
        <w:tc>
          <w:tcPr>
            <w:tcW w:w="3690" w:type="dxa"/>
            <w:tcBorders>
              <w:top w:val="single" w:sz="4" w:space="0" w:color="auto"/>
              <w:bottom w:val="single" w:sz="4" w:space="0" w:color="auto"/>
            </w:tcBorders>
            <w:shd w:val="clear" w:color="auto" w:fill="E7EAED"/>
            <w:vAlign w:val="center"/>
          </w:tcPr>
          <w:p w14:paraId="4C3395DE" w14:textId="28CDC4DA" w:rsidR="00794DD8" w:rsidRDefault="005D4EC4" w:rsidP="007E6984">
            <w:pPr>
              <w:widowControl w:val="0"/>
              <w:spacing w:after="0" w:line="264" w:lineRule="auto"/>
              <w:jc w:val="right"/>
              <w:outlineLvl w:val="1"/>
              <w:rPr>
                <w:rFonts w:cs="Calibri"/>
                <w:snapToGrid w:val="0"/>
                <w:color w:val="262626"/>
                <w:sz w:val="20"/>
              </w:rPr>
            </w:pPr>
            <w:r>
              <w:rPr>
                <w:rFonts w:cs="Calibri"/>
                <w:snapToGrid w:val="0"/>
                <w:color w:val="262626"/>
                <w:sz w:val="20"/>
              </w:rPr>
              <w:t xml:space="preserve">W Main Street - </w:t>
            </w:r>
            <w:r w:rsidR="00A624DF" w:rsidRPr="00DF19EA">
              <w:rPr>
                <w:rFonts w:cs="Calibri"/>
                <w:snapToGrid w:val="0"/>
                <w:color w:val="262626"/>
                <w:sz w:val="20"/>
              </w:rPr>
              <w:t>US 26 / US 395</w:t>
            </w:r>
            <w:r w:rsidR="00A624DF">
              <w:rPr>
                <w:rFonts w:cs="Calibri"/>
                <w:snapToGrid w:val="0"/>
                <w:color w:val="262626"/>
                <w:sz w:val="20"/>
              </w:rPr>
              <w:t xml:space="preserve"> </w:t>
            </w:r>
          </w:p>
          <w:p w14:paraId="372F814D" w14:textId="2F8CEB82" w:rsidR="00A624DF" w:rsidRPr="00B17A21" w:rsidRDefault="00A624DF" w:rsidP="007E6984">
            <w:pPr>
              <w:widowControl w:val="0"/>
              <w:spacing w:after="0" w:line="264" w:lineRule="auto"/>
              <w:jc w:val="right"/>
              <w:outlineLvl w:val="1"/>
              <w:rPr>
                <w:rFonts w:cs="Calibri"/>
                <w:snapToGrid w:val="0"/>
                <w:color w:val="262626"/>
                <w:sz w:val="20"/>
                <w:szCs w:val="20"/>
              </w:rPr>
            </w:pPr>
            <w:r>
              <w:rPr>
                <w:rFonts w:cs="Calibri"/>
                <w:snapToGrid w:val="0"/>
                <w:color w:val="262626"/>
                <w:sz w:val="20"/>
              </w:rPr>
              <w:t>(Patterson Bridge Road to</w:t>
            </w:r>
            <w:r w:rsidR="00794DD8">
              <w:rPr>
                <w:rFonts w:cs="Calibri"/>
                <w:snapToGrid w:val="0"/>
                <w:color w:val="262626"/>
                <w:sz w:val="20"/>
              </w:rPr>
              <w:t xml:space="preserve"> </w:t>
            </w:r>
            <w:r w:rsidR="00794DD8" w:rsidRPr="00794DD8">
              <w:rPr>
                <w:rFonts w:cs="Calibri"/>
                <w:snapToGrid w:val="0"/>
                <w:color w:val="262626"/>
                <w:sz w:val="20"/>
              </w:rPr>
              <w:t xml:space="preserve">3rd </w:t>
            </w:r>
            <w:r w:rsidR="00794DD8">
              <w:rPr>
                <w:rFonts w:cs="Calibri"/>
                <w:snapToGrid w:val="0"/>
                <w:color w:val="262626"/>
                <w:sz w:val="20"/>
              </w:rPr>
              <w:t>Avenue)</w:t>
            </w:r>
          </w:p>
        </w:tc>
        <w:tc>
          <w:tcPr>
            <w:tcW w:w="2880" w:type="dxa"/>
            <w:tcBorders>
              <w:top w:val="single" w:sz="4" w:space="0" w:color="auto"/>
              <w:bottom w:val="single" w:sz="4" w:space="0" w:color="auto"/>
            </w:tcBorders>
            <w:shd w:val="clear" w:color="auto" w:fill="E7EAED"/>
            <w:vAlign w:val="center"/>
          </w:tcPr>
          <w:p w14:paraId="3480289C" w14:textId="5220B65A" w:rsidR="00A624DF" w:rsidRPr="00C6224E" w:rsidRDefault="00B611CA" w:rsidP="00A17C3A">
            <w:pPr>
              <w:widowControl w:val="0"/>
              <w:spacing w:after="0" w:line="264" w:lineRule="auto"/>
              <w:jc w:val="center"/>
              <w:outlineLvl w:val="1"/>
              <w:rPr>
                <w:rFonts w:eastAsia="Calibri"/>
                <w:snapToGrid w:val="0"/>
                <w:sz w:val="20"/>
                <w:szCs w:val="20"/>
              </w:rPr>
            </w:pPr>
            <w:r>
              <w:rPr>
                <w:sz w:val="20"/>
              </w:rPr>
              <w:t xml:space="preserve">Sidewalk on north side from </w:t>
            </w:r>
            <w:r>
              <w:rPr>
                <w:rFonts w:cs="Calibri"/>
                <w:snapToGrid w:val="0"/>
                <w:color w:val="262626"/>
                <w:sz w:val="20"/>
              </w:rPr>
              <w:t>3</w:t>
            </w:r>
            <w:r w:rsidRPr="00B611CA">
              <w:rPr>
                <w:rFonts w:cs="Calibri"/>
                <w:snapToGrid w:val="0"/>
                <w:color w:val="262626"/>
                <w:sz w:val="20"/>
              </w:rPr>
              <w:t>rd</w:t>
            </w:r>
            <w:r>
              <w:rPr>
                <w:rFonts w:cs="Calibri"/>
                <w:snapToGrid w:val="0"/>
                <w:color w:val="262626"/>
                <w:sz w:val="20"/>
              </w:rPr>
              <w:t xml:space="preserve"> Avenue to</w:t>
            </w:r>
            <w:r w:rsidR="00977BD6">
              <w:rPr>
                <w:rFonts w:cs="Calibri"/>
                <w:snapToGrid w:val="0"/>
                <w:color w:val="262626"/>
                <w:sz w:val="20"/>
              </w:rPr>
              <w:t xml:space="preserve"> the west for</w:t>
            </w:r>
            <w:r>
              <w:rPr>
                <w:rFonts w:cs="Calibri"/>
                <w:snapToGrid w:val="0"/>
                <w:color w:val="262626"/>
                <w:sz w:val="20"/>
              </w:rPr>
              <w:t xml:space="preserve"> </w:t>
            </w:r>
            <w:r w:rsidR="00977BD6">
              <w:rPr>
                <w:rFonts w:cs="Calibri"/>
                <w:snapToGrid w:val="0"/>
                <w:color w:val="262626"/>
                <w:sz w:val="20"/>
              </w:rPr>
              <w:t>0.25 miles</w:t>
            </w:r>
            <w:r>
              <w:rPr>
                <w:rFonts w:cs="Calibri"/>
                <w:snapToGrid w:val="0"/>
                <w:color w:val="262626"/>
                <w:sz w:val="20"/>
              </w:rPr>
              <w:t xml:space="preserve">; </w:t>
            </w:r>
            <w:r>
              <w:rPr>
                <w:rFonts w:eastAsia="Calibri"/>
                <w:snapToGrid w:val="0"/>
                <w:sz w:val="20"/>
                <w:szCs w:val="20"/>
              </w:rPr>
              <w:t>Intermittent sidewalks on south side</w:t>
            </w:r>
          </w:p>
        </w:tc>
        <w:tc>
          <w:tcPr>
            <w:tcW w:w="1890" w:type="dxa"/>
            <w:tcBorders>
              <w:top w:val="single" w:sz="4" w:space="0" w:color="auto"/>
              <w:bottom w:val="single" w:sz="4" w:space="0" w:color="auto"/>
            </w:tcBorders>
            <w:shd w:val="clear" w:color="auto" w:fill="E7EAED"/>
            <w:vAlign w:val="center"/>
          </w:tcPr>
          <w:p w14:paraId="33A2C702" w14:textId="7C61589F" w:rsidR="00A624DF" w:rsidRDefault="00452F56" w:rsidP="007E6984">
            <w:pPr>
              <w:widowControl w:val="0"/>
              <w:spacing w:after="0" w:line="264" w:lineRule="auto"/>
              <w:jc w:val="center"/>
              <w:outlineLvl w:val="1"/>
              <w:rPr>
                <w:sz w:val="20"/>
              </w:rPr>
            </w:pPr>
            <w:r>
              <w:rPr>
                <w:sz w:val="20"/>
              </w:rPr>
              <w:t>None</w:t>
            </w:r>
          </w:p>
        </w:tc>
        <w:tc>
          <w:tcPr>
            <w:tcW w:w="270" w:type="dxa"/>
            <w:shd w:val="clear" w:color="auto" w:fill="E7EAED"/>
          </w:tcPr>
          <w:p w14:paraId="06B96582" w14:textId="77777777" w:rsidR="00A624DF" w:rsidRPr="00F137E5" w:rsidRDefault="00A624DF" w:rsidP="007E6984">
            <w:pPr>
              <w:widowControl w:val="0"/>
              <w:spacing w:before="60" w:after="60" w:line="264" w:lineRule="auto"/>
              <w:jc w:val="center"/>
              <w:outlineLvl w:val="1"/>
              <w:rPr>
                <w:i/>
                <w:snapToGrid w:val="0"/>
                <w:sz w:val="20"/>
                <w:szCs w:val="20"/>
              </w:rPr>
            </w:pPr>
          </w:p>
        </w:tc>
      </w:tr>
      <w:tr w:rsidR="00274863" w:rsidRPr="00F137E5" w14:paraId="2F4B2BD3" w14:textId="77777777" w:rsidTr="00452F56">
        <w:tc>
          <w:tcPr>
            <w:tcW w:w="270" w:type="dxa"/>
            <w:shd w:val="clear" w:color="auto" w:fill="E7EAED"/>
          </w:tcPr>
          <w:p w14:paraId="584F8433" w14:textId="77777777" w:rsidR="00274863" w:rsidRPr="00F137E5" w:rsidRDefault="00274863" w:rsidP="007E6984">
            <w:pPr>
              <w:widowControl w:val="0"/>
              <w:spacing w:before="60" w:after="60" w:line="264" w:lineRule="auto"/>
              <w:jc w:val="center"/>
              <w:outlineLvl w:val="1"/>
              <w:rPr>
                <w:i/>
                <w:snapToGrid w:val="0"/>
                <w:sz w:val="20"/>
                <w:szCs w:val="20"/>
                <w:highlight w:val="yellow"/>
              </w:rPr>
            </w:pPr>
          </w:p>
        </w:tc>
        <w:tc>
          <w:tcPr>
            <w:tcW w:w="3690" w:type="dxa"/>
            <w:tcBorders>
              <w:top w:val="single" w:sz="4" w:space="0" w:color="auto"/>
              <w:bottom w:val="single" w:sz="4" w:space="0" w:color="auto"/>
            </w:tcBorders>
            <w:shd w:val="clear" w:color="auto" w:fill="E7EAED"/>
            <w:vAlign w:val="center"/>
          </w:tcPr>
          <w:p w14:paraId="1B4709D6" w14:textId="7905A301" w:rsidR="00274863" w:rsidRDefault="005D4EC4" w:rsidP="00274863">
            <w:pPr>
              <w:widowControl w:val="0"/>
              <w:spacing w:after="0" w:line="264" w:lineRule="auto"/>
              <w:jc w:val="right"/>
              <w:outlineLvl w:val="1"/>
              <w:rPr>
                <w:rFonts w:cs="Calibri"/>
                <w:snapToGrid w:val="0"/>
                <w:color w:val="262626"/>
                <w:sz w:val="20"/>
              </w:rPr>
            </w:pPr>
            <w:r>
              <w:rPr>
                <w:rFonts w:cs="Calibri"/>
                <w:snapToGrid w:val="0"/>
                <w:color w:val="262626"/>
                <w:sz w:val="20"/>
              </w:rPr>
              <w:t xml:space="preserve">W Main Street - </w:t>
            </w:r>
            <w:r w:rsidR="00274863" w:rsidRPr="00DF19EA">
              <w:rPr>
                <w:rFonts w:cs="Calibri"/>
                <w:snapToGrid w:val="0"/>
                <w:color w:val="262626"/>
                <w:sz w:val="20"/>
              </w:rPr>
              <w:t>US 26 / US 395</w:t>
            </w:r>
            <w:r w:rsidR="00274863">
              <w:rPr>
                <w:rFonts w:cs="Calibri"/>
                <w:snapToGrid w:val="0"/>
                <w:color w:val="262626"/>
                <w:sz w:val="20"/>
              </w:rPr>
              <w:t xml:space="preserve"> </w:t>
            </w:r>
          </w:p>
          <w:p w14:paraId="7D8F8A0A" w14:textId="51BC4ECC" w:rsidR="00274863" w:rsidRPr="00DF19EA" w:rsidRDefault="00274863" w:rsidP="00274863">
            <w:pPr>
              <w:widowControl w:val="0"/>
              <w:spacing w:after="0" w:line="264" w:lineRule="auto"/>
              <w:jc w:val="right"/>
              <w:outlineLvl w:val="1"/>
              <w:rPr>
                <w:rFonts w:cs="Calibri"/>
                <w:snapToGrid w:val="0"/>
                <w:color w:val="262626"/>
                <w:sz w:val="20"/>
              </w:rPr>
            </w:pPr>
            <w:r>
              <w:rPr>
                <w:rFonts w:cs="Calibri"/>
                <w:snapToGrid w:val="0"/>
                <w:color w:val="262626"/>
                <w:sz w:val="20"/>
              </w:rPr>
              <w:t>(</w:t>
            </w:r>
            <w:r w:rsidRPr="00794DD8">
              <w:rPr>
                <w:rFonts w:cs="Calibri"/>
                <w:snapToGrid w:val="0"/>
                <w:color w:val="262626"/>
                <w:sz w:val="20"/>
              </w:rPr>
              <w:t xml:space="preserve">3rd </w:t>
            </w:r>
            <w:r>
              <w:rPr>
                <w:rFonts w:cs="Calibri"/>
                <w:snapToGrid w:val="0"/>
                <w:color w:val="262626"/>
                <w:sz w:val="20"/>
              </w:rPr>
              <w:t>Avenue to US 395)</w:t>
            </w:r>
          </w:p>
        </w:tc>
        <w:tc>
          <w:tcPr>
            <w:tcW w:w="2880" w:type="dxa"/>
            <w:tcBorders>
              <w:top w:val="single" w:sz="4" w:space="0" w:color="auto"/>
              <w:bottom w:val="single" w:sz="4" w:space="0" w:color="auto"/>
            </w:tcBorders>
            <w:shd w:val="clear" w:color="auto" w:fill="E7EAED"/>
            <w:vAlign w:val="center"/>
          </w:tcPr>
          <w:p w14:paraId="06AFA8F5" w14:textId="29AA97DF" w:rsidR="00274863" w:rsidRPr="00C6224E" w:rsidRDefault="007A185D" w:rsidP="00A17C3A">
            <w:pPr>
              <w:widowControl w:val="0"/>
              <w:spacing w:after="0" w:line="264" w:lineRule="auto"/>
              <w:jc w:val="center"/>
              <w:outlineLvl w:val="1"/>
              <w:rPr>
                <w:rFonts w:eastAsia="Calibri"/>
                <w:snapToGrid w:val="0"/>
                <w:sz w:val="20"/>
                <w:szCs w:val="20"/>
              </w:rPr>
            </w:pPr>
            <w:r>
              <w:rPr>
                <w:sz w:val="20"/>
              </w:rPr>
              <w:t xml:space="preserve">Sidewalk on both sides from </w:t>
            </w:r>
            <w:r w:rsidR="00B611CA">
              <w:rPr>
                <w:rFonts w:cs="Calibri"/>
                <w:snapToGrid w:val="0"/>
                <w:color w:val="262626"/>
                <w:sz w:val="20"/>
              </w:rPr>
              <w:t xml:space="preserve">Ford Road to </w:t>
            </w:r>
            <w:r w:rsidRPr="00DF19EA">
              <w:rPr>
                <w:rFonts w:cs="Calibri"/>
                <w:snapToGrid w:val="0"/>
                <w:color w:val="262626"/>
                <w:sz w:val="20"/>
              </w:rPr>
              <w:t>US 395</w:t>
            </w:r>
            <w:r>
              <w:rPr>
                <w:rFonts w:cs="Calibri"/>
                <w:snapToGrid w:val="0"/>
                <w:color w:val="262626"/>
                <w:sz w:val="20"/>
              </w:rPr>
              <w:t xml:space="preserve">; </w:t>
            </w:r>
            <w:r w:rsidR="00B611CA">
              <w:rPr>
                <w:rFonts w:cs="Calibri"/>
                <w:snapToGrid w:val="0"/>
                <w:color w:val="262626"/>
                <w:sz w:val="20"/>
              </w:rPr>
              <w:t>Sidewalk on north side only west of Ford Road</w:t>
            </w:r>
          </w:p>
        </w:tc>
        <w:tc>
          <w:tcPr>
            <w:tcW w:w="1890" w:type="dxa"/>
            <w:tcBorders>
              <w:top w:val="single" w:sz="4" w:space="0" w:color="auto"/>
              <w:bottom w:val="single" w:sz="4" w:space="0" w:color="auto"/>
            </w:tcBorders>
            <w:shd w:val="clear" w:color="auto" w:fill="E7EAED"/>
            <w:vAlign w:val="center"/>
          </w:tcPr>
          <w:p w14:paraId="1BF17448" w14:textId="391EA416" w:rsidR="00274863" w:rsidRDefault="00B611CA" w:rsidP="007E6984">
            <w:pPr>
              <w:widowControl w:val="0"/>
              <w:spacing w:after="0" w:line="264" w:lineRule="auto"/>
              <w:jc w:val="center"/>
              <w:outlineLvl w:val="1"/>
              <w:rPr>
                <w:sz w:val="20"/>
              </w:rPr>
            </w:pPr>
            <w:r>
              <w:rPr>
                <w:sz w:val="20"/>
              </w:rPr>
              <w:t>None</w:t>
            </w:r>
          </w:p>
        </w:tc>
        <w:tc>
          <w:tcPr>
            <w:tcW w:w="270" w:type="dxa"/>
            <w:shd w:val="clear" w:color="auto" w:fill="E7EAED"/>
          </w:tcPr>
          <w:p w14:paraId="1906A741" w14:textId="77777777" w:rsidR="00274863" w:rsidRPr="00F137E5" w:rsidRDefault="00274863" w:rsidP="007E6984">
            <w:pPr>
              <w:widowControl w:val="0"/>
              <w:spacing w:before="60" w:after="60" w:line="264" w:lineRule="auto"/>
              <w:jc w:val="center"/>
              <w:outlineLvl w:val="1"/>
              <w:rPr>
                <w:i/>
                <w:snapToGrid w:val="0"/>
                <w:sz w:val="20"/>
                <w:szCs w:val="20"/>
              </w:rPr>
            </w:pPr>
          </w:p>
        </w:tc>
      </w:tr>
      <w:tr w:rsidR="00B52CCA" w:rsidRPr="00F137E5" w14:paraId="314DE77B" w14:textId="77777777" w:rsidTr="00452F56">
        <w:tc>
          <w:tcPr>
            <w:tcW w:w="270" w:type="dxa"/>
            <w:shd w:val="clear" w:color="auto" w:fill="E7EAED"/>
          </w:tcPr>
          <w:p w14:paraId="3F732773" w14:textId="77777777" w:rsidR="00B52CCA" w:rsidRPr="00F137E5" w:rsidRDefault="00B52CCA" w:rsidP="007E6984">
            <w:pPr>
              <w:widowControl w:val="0"/>
              <w:spacing w:before="60" w:after="60" w:line="264" w:lineRule="auto"/>
              <w:jc w:val="center"/>
              <w:outlineLvl w:val="1"/>
              <w:rPr>
                <w:i/>
                <w:snapToGrid w:val="0"/>
                <w:sz w:val="20"/>
                <w:szCs w:val="20"/>
                <w:highlight w:val="yellow"/>
              </w:rPr>
            </w:pPr>
          </w:p>
        </w:tc>
        <w:tc>
          <w:tcPr>
            <w:tcW w:w="3690" w:type="dxa"/>
            <w:tcBorders>
              <w:top w:val="single" w:sz="4" w:space="0" w:color="auto"/>
              <w:bottom w:val="single" w:sz="4" w:space="0" w:color="auto"/>
            </w:tcBorders>
            <w:shd w:val="clear" w:color="auto" w:fill="E7EAED"/>
            <w:vAlign w:val="center"/>
          </w:tcPr>
          <w:p w14:paraId="05323134" w14:textId="0785D310" w:rsidR="00B52CCA" w:rsidRDefault="00BB65C0" w:rsidP="00B52CCA">
            <w:pPr>
              <w:widowControl w:val="0"/>
              <w:spacing w:after="0" w:line="264" w:lineRule="auto"/>
              <w:jc w:val="right"/>
              <w:outlineLvl w:val="1"/>
              <w:rPr>
                <w:rFonts w:cs="Calibri"/>
                <w:snapToGrid w:val="0"/>
                <w:color w:val="262626"/>
                <w:sz w:val="20"/>
              </w:rPr>
            </w:pPr>
            <w:r w:rsidRPr="00BB65C0">
              <w:rPr>
                <w:rFonts w:cs="Calibri"/>
                <w:snapToGrid w:val="0"/>
                <w:color w:val="262626"/>
                <w:sz w:val="20"/>
              </w:rPr>
              <w:t xml:space="preserve">S Canyon Boulevard </w:t>
            </w:r>
            <w:r>
              <w:rPr>
                <w:rFonts w:cs="Calibri"/>
                <w:snapToGrid w:val="0"/>
                <w:color w:val="262626"/>
                <w:sz w:val="20"/>
              </w:rPr>
              <w:t xml:space="preserve">- </w:t>
            </w:r>
            <w:r w:rsidR="00B52CCA">
              <w:rPr>
                <w:rFonts w:cs="Calibri"/>
                <w:snapToGrid w:val="0"/>
                <w:color w:val="262626"/>
                <w:sz w:val="20"/>
              </w:rPr>
              <w:t xml:space="preserve">US 395 </w:t>
            </w:r>
          </w:p>
          <w:p w14:paraId="3FBD4E2E" w14:textId="719643DF" w:rsidR="00B52CCA" w:rsidRPr="00DF19EA" w:rsidRDefault="00B52CCA" w:rsidP="00B52CCA">
            <w:pPr>
              <w:widowControl w:val="0"/>
              <w:spacing w:after="0" w:line="264" w:lineRule="auto"/>
              <w:jc w:val="right"/>
              <w:outlineLvl w:val="1"/>
              <w:rPr>
                <w:rFonts w:cs="Calibri"/>
                <w:snapToGrid w:val="0"/>
                <w:color w:val="262626"/>
                <w:sz w:val="20"/>
              </w:rPr>
            </w:pPr>
            <w:r>
              <w:rPr>
                <w:rFonts w:cs="Calibri"/>
                <w:snapToGrid w:val="0"/>
                <w:color w:val="262626"/>
                <w:sz w:val="20"/>
              </w:rPr>
              <w:t>(Canyon Boulevard to south UGB)</w:t>
            </w:r>
          </w:p>
        </w:tc>
        <w:tc>
          <w:tcPr>
            <w:tcW w:w="2880" w:type="dxa"/>
            <w:tcBorders>
              <w:top w:val="single" w:sz="4" w:space="0" w:color="auto"/>
              <w:bottom w:val="single" w:sz="4" w:space="0" w:color="auto"/>
            </w:tcBorders>
            <w:shd w:val="clear" w:color="auto" w:fill="E7EAED"/>
            <w:vAlign w:val="center"/>
          </w:tcPr>
          <w:p w14:paraId="5C6D07A9" w14:textId="7AF5AD64" w:rsidR="00B52CCA" w:rsidRDefault="00B52CCA" w:rsidP="00A17C3A">
            <w:pPr>
              <w:widowControl w:val="0"/>
              <w:spacing w:after="0" w:line="264" w:lineRule="auto"/>
              <w:jc w:val="center"/>
              <w:outlineLvl w:val="1"/>
              <w:rPr>
                <w:sz w:val="20"/>
              </w:rPr>
            </w:pPr>
            <w:r>
              <w:rPr>
                <w:sz w:val="20"/>
              </w:rPr>
              <w:t>Sidewalk on both sides north of SW 3</w:t>
            </w:r>
            <w:r w:rsidRPr="00B52CCA">
              <w:rPr>
                <w:sz w:val="20"/>
              </w:rPr>
              <w:t>rd</w:t>
            </w:r>
            <w:r>
              <w:rPr>
                <w:sz w:val="20"/>
              </w:rPr>
              <w:t xml:space="preserve"> Avenue</w:t>
            </w:r>
            <w:r>
              <w:rPr>
                <w:rFonts w:cs="Calibri"/>
                <w:snapToGrid w:val="0"/>
                <w:color w:val="262626"/>
                <w:sz w:val="20"/>
              </w:rPr>
              <w:t>; Sidewalk on west side only south</w:t>
            </w:r>
            <w:r>
              <w:rPr>
                <w:sz w:val="20"/>
              </w:rPr>
              <w:t xml:space="preserve"> of SW 3</w:t>
            </w:r>
            <w:r w:rsidRPr="00B52CCA">
              <w:rPr>
                <w:sz w:val="20"/>
              </w:rPr>
              <w:t>rd</w:t>
            </w:r>
            <w:r>
              <w:rPr>
                <w:sz w:val="20"/>
              </w:rPr>
              <w:t xml:space="preserve"> Avenue</w:t>
            </w:r>
          </w:p>
        </w:tc>
        <w:tc>
          <w:tcPr>
            <w:tcW w:w="1890" w:type="dxa"/>
            <w:tcBorders>
              <w:top w:val="single" w:sz="4" w:space="0" w:color="auto"/>
              <w:bottom w:val="single" w:sz="4" w:space="0" w:color="auto"/>
            </w:tcBorders>
            <w:shd w:val="clear" w:color="auto" w:fill="E7EAED"/>
            <w:vAlign w:val="center"/>
          </w:tcPr>
          <w:p w14:paraId="5DCBCD23" w14:textId="0C1EBDF8" w:rsidR="00B52CCA" w:rsidRDefault="00452F56" w:rsidP="007E6984">
            <w:pPr>
              <w:widowControl w:val="0"/>
              <w:spacing w:after="0" w:line="264" w:lineRule="auto"/>
              <w:jc w:val="center"/>
              <w:outlineLvl w:val="1"/>
              <w:rPr>
                <w:sz w:val="20"/>
              </w:rPr>
            </w:pPr>
            <w:r>
              <w:rPr>
                <w:sz w:val="20"/>
              </w:rPr>
              <w:t>Bike lanes</w:t>
            </w:r>
            <w:r w:rsidR="00B52CCA">
              <w:rPr>
                <w:sz w:val="20"/>
              </w:rPr>
              <w:t xml:space="preserve"> south of SW 2nd Avenue; None north of SW 2</w:t>
            </w:r>
            <w:r w:rsidR="00B52CCA" w:rsidRPr="00B52CCA">
              <w:rPr>
                <w:sz w:val="20"/>
              </w:rPr>
              <w:t xml:space="preserve">nd </w:t>
            </w:r>
            <w:r w:rsidR="00B52CCA">
              <w:rPr>
                <w:sz w:val="20"/>
              </w:rPr>
              <w:t>Avenue</w:t>
            </w:r>
          </w:p>
        </w:tc>
        <w:tc>
          <w:tcPr>
            <w:tcW w:w="270" w:type="dxa"/>
            <w:shd w:val="clear" w:color="auto" w:fill="E7EAED"/>
          </w:tcPr>
          <w:p w14:paraId="6E89A362" w14:textId="77777777" w:rsidR="00B52CCA" w:rsidRPr="00F137E5" w:rsidRDefault="00B52CCA" w:rsidP="007E6984">
            <w:pPr>
              <w:widowControl w:val="0"/>
              <w:spacing w:before="60" w:after="60" w:line="264" w:lineRule="auto"/>
              <w:jc w:val="center"/>
              <w:outlineLvl w:val="1"/>
              <w:rPr>
                <w:i/>
                <w:snapToGrid w:val="0"/>
                <w:sz w:val="20"/>
                <w:szCs w:val="20"/>
              </w:rPr>
            </w:pPr>
          </w:p>
        </w:tc>
      </w:tr>
      <w:tr w:rsidR="00B611CA" w:rsidRPr="00F137E5" w14:paraId="28320926" w14:textId="77777777" w:rsidTr="00452F56">
        <w:tc>
          <w:tcPr>
            <w:tcW w:w="270" w:type="dxa"/>
            <w:shd w:val="clear" w:color="auto" w:fill="E7EAED"/>
          </w:tcPr>
          <w:p w14:paraId="587A032A" w14:textId="77777777" w:rsidR="00794DD8" w:rsidRPr="00F137E5" w:rsidRDefault="00794DD8" w:rsidP="00794DD8">
            <w:pPr>
              <w:widowControl w:val="0"/>
              <w:spacing w:before="60" w:after="60" w:line="264" w:lineRule="auto"/>
              <w:jc w:val="center"/>
              <w:outlineLvl w:val="1"/>
              <w:rPr>
                <w:i/>
                <w:snapToGrid w:val="0"/>
                <w:sz w:val="20"/>
                <w:szCs w:val="20"/>
                <w:highlight w:val="yellow"/>
              </w:rPr>
            </w:pPr>
          </w:p>
        </w:tc>
        <w:tc>
          <w:tcPr>
            <w:tcW w:w="3690" w:type="dxa"/>
            <w:tcBorders>
              <w:top w:val="single" w:sz="4" w:space="0" w:color="auto"/>
              <w:bottom w:val="single" w:sz="4" w:space="0" w:color="auto"/>
            </w:tcBorders>
            <w:shd w:val="clear" w:color="auto" w:fill="E7EAED"/>
            <w:vAlign w:val="center"/>
          </w:tcPr>
          <w:p w14:paraId="6B33C948" w14:textId="77777777" w:rsidR="00794DD8" w:rsidRDefault="00794DD8" w:rsidP="00794DD8">
            <w:pPr>
              <w:widowControl w:val="0"/>
              <w:spacing w:after="0" w:line="264" w:lineRule="auto"/>
              <w:jc w:val="right"/>
              <w:outlineLvl w:val="1"/>
              <w:rPr>
                <w:rFonts w:cs="Calibri"/>
                <w:snapToGrid w:val="0"/>
                <w:color w:val="262626"/>
                <w:sz w:val="20"/>
              </w:rPr>
            </w:pPr>
            <w:r>
              <w:rPr>
                <w:rFonts w:cs="Calibri"/>
                <w:snapToGrid w:val="0"/>
                <w:color w:val="262626"/>
                <w:sz w:val="20"/>
              </w:rPr>
              <w:t xml:space="preserve">Patterson Bridge Road </w:t>
            </w:r>
          </w:p>
          <w:p w14:paraId="5BD84816" w14:textId="720955F7" w:rsidR="00794DD8" w:rsidRPr="00724F47" w:rsidRDefault="00794DD8" w:rsidP="00794DD8">
            <w:pPr>
              <w:widowControl w:val="0"/>
              <w:spacing w:after="0" w:line="264" w:lineRule="auto"/>
              <w:jc w:val="right"/>
              <w:outlineLvl w:val="1"/>
              <w:rPr>
                <w:rFonts w:cs="Calibri"/>
                <w:snapToGrid w:val="0"/>
                <w:color w:val="262626"/>
                <w:sz w:val="20"/>
              </w:rPr>
            </w:pPr>
            <w:r>
              <w:t>(</w:t>
            </w:r>
            <w:r w:rsidRPr="00DF19EA">
              <w:rPr>
                <w:rFonts w:cs="Calibri"/>
                <w:snapToGrid w:val="0"/>
                <w:color w:val="262626"/>
                <w:sz w:val="20"/>
              </w:rPr>
              <w:t>US 26 / US 395</w:t>
            </w:r>
            <w:r>
              <w:rPr>
                <w:rFonts w:cs="Calibri"/>
                <w:snapToGrid w:val="0"/>
                <w:color w:val="262626"/>
                <w:sz w:val="20"/>
              </w:rPr>
              <w:t xml:space="preserve"> to northern terminus) </w:t>
            </w:r>
          </w:p>
        </w:tc>
        <w:tc>
          <w:tcPr>
            <w:tcW w:w="2880" w:type="dxa"/>
            <w:tcBorders>
              <w:top w:val="single" w:sz="4" w:space="0" w:color="auto"/>
              <w:bottom w:val="single" w:sz="4" w:space="0" w:color="auto"/>
            </w:tcBorders>
            <w:shd w:val="clear" w:color="auto" w:fill="E7EAED"/>
            <w:vAlign w:val="center"/>
          </w:tcPr>
          <w:p w14:paraId="13524811" w14:textId="5E832442" w:rsidR="00794DD8" w:rsidRPr="003F0E36" w:rsidRDefault="00EF7BA8" w:rsidP="00A17C3A">
            <w:pPr>
              <w:widowControl w:val="0"/>
              <w:spacing w:after="0" w:line="264" w:lineRule="auto"/>
              <w:jc w:val="center"/>
              <w:outlineLvl w:val="1"/>
              <w:rPr>
                <w:sz w:val="20"/>
              </w:rPr>
            </w:pPr>
            <w:r>
              <w:rPr>
                <w:rFonts w:eastAsia="Calibri"/>
                <w:snapToGrid w:val="0"/>
                <w:sz w:val="20"/>
                <w:szCs w:val="20"/>
              </w:rPr>
              <w:t>None</w:t>
            </w:r>
          </w:p>
        </w:tc>
        <w:tc>
          <w:tcPr>
            <w:tcW w:w="1890" w:type="dxa"/>
            <w:tcBorders>
              <w:top w:val="single" w:sz="4" w:space="0" w:color="auto"/>
              <w:bottom w:val="single" w:sz="4" w:space="0" w:color="auto"/>
            </w:tcBorders>
            <w:shd w:val="clear" w:color="auto" w:fill="E7EAED"/>
            <w:vAlign w:val="center"/>
          </w:tcPr>
          <w:p w14:paraId="56A36002" w14:textId="1F869601" w:rsidR="00794DD8" w:rsidRDefault="00EF7BA8" w:rsidP="00794DD8">
            <w:pPr>
              <w:widowControl w:val="0"/>
              <w:spacing w:after="0" w:line="264" w:lineRule="auto"/>
              <w:jc w:val="center"/>
              <w:outlineLvl w:val="1"/>
              <w:rPr>
                <w:rFonts w:eastAsia="Calibri"/>
                <w:snapToGrid w:val="0"/>
                <w:sz w:val="20"/>
                <w:szCs w:val="20"/>
              </w:rPr>
            </w:pPr>
            <w:r>
              <w:rPr>
                <w:rFonts w:eastAsia="Calibri"/>
                <w:snapToGrid w:val="0"/>
                <w:sz w:val="20"/>
                <w:szCs w:val="20"/>
              </w:rPr>
              <w:t>None</w:t>
            </w:r>
          </w:p>
        </w:tc>
        <w:tc>
          <w:tcPr>
            <w:tcW w:w="270" w:type="dxa"/>
            <w:shd w:val="clear" w:color="auto" w:fill="E7EAED"/>
          </w:tcPr>
          <w:p w14:paraId="54A71088" w14:textId="77777777" w:rsidR="00794DD8" w:rsidRPr="00F137E5" w:rsidRDefault="00794DD8" w:rsidP="00794DD8">
            <w:pPr>
              <w:widowControl w:val="0"/>
              <w:spacing w:before="60" w:after="60" w:line="264" w:lineRule="auto"/>
              <w:jc w:val="center"/>
              <w:outlineLvl w:val="1"/>
              <w:rPr>
                <w:i/>
                <w:snapToGrid w:val="0"/>
                <w:sz w:val="20"/>
                <w:szCs w:val="20"/>
              </w:rPr>
            </w:pPr>
          </w:p>
        </w:tc>
      </w:tr>
      <w:tr w:rsidR="000229F6" w:rsidRPr="00F137E5" w14:paraId="5AD2468A" w14:textId="77777777" w:rsidTr="00452F56">
        <w:tc>
          <w:tcPr>
            <w:tcW w:w="270" w:type="dxa"/>
            <w:shd w:val="clear" w:color="auto" w:fill="E7EAED"/>
          </w:tcPr>
          <w:p w14:paraId="31DCAFB7" w14:textId="77777777" w:rsidR="000229F6" w:rsidRPr="00F137E5" w:rsidRDefault="000229F6" w:rsidP="000229F6">
            <w:pPr>
              <w:widowControl w:val="0"/>
              <w:spacing w:before="60" w:after="60" w:line="264" w:lineRule="auto"/>
              <w:jc w:val="center"/>
              <w:outlineLvl w:val="1"/>
              <w:rPr>
                <w:i/>
                <w:snapToGrid w:val="0"/>
                <w:sz w:val="20"/>
                <w:szCs w:val="20"/>
                <w:highlight w:val="yellow"/>
              </w:rPr>
            </w:pPr>
          </w:p>
        </w:tc>
        <w:tc>
          <w:tcPr>
            <w:tcW w:w="3690" w:type="dxa"/>
            <w:tcBorders>
              <w:top w:val="single" w:sz="4" w:space="0" w:color="auto"/>
              <w:bottom w:val="single" w:sz="4" w:space="0" w:color="auto"/>
            </w:tcBorders>
            <w:shd w:val="clear" w:color="auto" w:fill="E7EAED"/>
            <w:vAlign w:val="center"/>
          </w:tcPr>
          <w:p w14:paraId="48561834" w14:textId="77777777" w:rsidR="000229F6" w:rsidRDefault="000229F6" w:rsidP="000229F6">
            <w:pPr>
              <w:widowControl w:val="0"/>
              <w:spacing w:after="0" w:line="264" w:lineRule="auto"/>
              <w:jc w:val="right"/>
              <w:outlineLvl w:val="1"/>
              <w:rPr>
                <w:rFonts w:cs="Calibri"/>
                <w:snapToGrid w:val="0"/>
                <w:color w:val="262626"/>
                <w:sz w:val="20"/>
              </w:rPr>
            </w:pPr>
            <w:r>
              <w:rPr>
                <w:rFonts w:cs="Calibri"/>
                <w:snapToGrid w:val="0"/>
                <w:color w:val="262626"/>
                <w:sz w:val="20"/>
              </w:rPr>
              <w:t xml:space="preserve">Screech Alley </w:t>
            </w:r>
          </w:p>
          <w:p w14:paraId="7A4DC709" w14:textId="29EB6EB7" w:rsidR="000229F6" w:rsidRDefault="000229F6" w:rsidP="000229F6">
            <w:pPr>
              <w:widowControl w:val="0"/>
              <w:spacing w:after="0" w:line="264" w:lineRule="auto"/>
              <w:jc w:val="right"/>
              <w:outlineLvl w:val="1"/>
              <w:rPr>
                <w:rFonts w:cs="Calibri"/>
                <w:snapToGrid w:val="0"/>
                <w:color w:val="262626"/>
                <w:sz w:val="20"/>
              </w:rPr>
            </w:pPr>
            <w:r>
              <w:rPr>
                <w:rFonts w:cs="Calibri"/>
                <w:snapToGrid w:val="0"/>
                <w:color w:val="262626"/>
                <w:sz w:val="20"/>
              </w:rPr>
              <w:t>(</w:t>
            </w:r>
            <w:r w:rsidRPr="00DF19EA">
              <w:rPr>
                <w:rFonts w:cs="Calibri"/>
                <w:snapToGrid w:val="0"/>
                <w:color w:val="262626"/>
                <w:sz w:val="20"/>
              </w:rPr>
              <w:t>US 26 / US 395</w:t>
            </w:r>
            <w:r>
              <w:rPr>
                <w:rFonts w:cs="Calibri"/>
                <w:snapToGrid w:val="0"/>
                <w:color w:val="262626"/>
                <w:sz w:val="20"/>
              </w:rPr>
              <w:t xml:space="preserve"> to Bench Road)</w:t>
            </w:r>
          </w:p>
        </w:tc>
        <w:tc>
          <w:tcPr>
            <w:tcW w:w="2880" w:type="dxa"/>
            <w:tcBorders>
              <w:top w:val="single" w:sz="4" w:space="0" w:color="auto"/>
              <w:bottom w:val="single" w:sz="4" w:space="0" w:color="auto"/>
            </w:tcBorders>
            <w:shd w:val="clear" w:color="auto" w:fill="E7EAED"/>
            <w:vAlign w:val="center"/>
          </w:tcPr>
          <w:p w14:paraId="14D99005" w14:textId="104E8FA2" w:rsidR="000229F6" w:rsidRDefault="000229F6" w:rsidP="000229F6">
            <w:pPr>
              <w:widowControl w:val="0"/>
              <w:spacing w:after="0" w:line="264" w:lineRule="auto"/>
              <w:jc w:val="center"/>
              <w:outlineLvl w:val="1"/>
              <w:rPr>
                <w:rFonts w:eastAsia="Calibri"/>
                <w:snapToGrid w:val="0"/>
                <w:sz w:val="20"/>
                <w:szCs w:val="20"/>
              </w:rPr>
            </w:pPr>
            <w:r>
              <w:rPr>
                <w:rFonts w:eastAsia="Calibri"/>
                <w:snapToGrid w:val="0"/>
                <w:sz w:val="20"/>
                <w:szCs w:val="20"/>
              </w:rPr>
              <w:t>None</w:t>
            </w:r>
          </w:p>
        </w:tc>
        <w:tc>
          <w:tcPr>
            <w:tcW w:w="1890" w:type="dxa"/>
            <w:tcBorders>
              <w:top w:val="single" w:sz="4" w:space="0" w:color="auto"/>
              <w:bottom w:val="single" w:sz="4" w:space="0" w:color="auto"/>
            </w:tcBorders>
            <w:shd w:val="clear" w:color="auto" w:fill="E7EAED"/>
            <w:vAlign w:val="center"/>
          </w:tcPr>
          <w:p w14:paraId="7976CB15" w14:textId="71CEADBB" w:rsidR="000229F6" w:rsidRDefault="000229F6" w:rsidP="000229F6">
            <w:pPr>
              <w:widowControl w:val="0"/>
              <w:spacing w:after="0" w:line="264" w:lineRule="auto"/>
              <w:jc w:val="center"/>
              <w:outlineLvl w:val="1"/>
              <w:rPr>
                <w:rFonts w:eastAsia="Calibri"/>
                <w:snapToGrid w:val="0"/>
                <w:sz w:val="20"/>
                <w:szCs w:val="20"/>
              </w:rPr>
            </w:pPr>
            <w:r>
              <w:rPr>
                <w:rFonts w:eastAsia="Calibri"/>
                <w:snapToGrid w:val="0"/>
                <w:sz w:val="20"/>
                <w:szCs w:val="20"/>
              </w:rPr>
              <w:t>None</w:t>
            </w:r>
          </w:p>
        </w:tc>
        <w:tc>
          <w:tcPr>
            <w:tcW w:w="270" w:type="dxa"/>
            <w:shd w:val="clear" w:color="auto" w:fill="E7EAED"/>
          </w:tcPr>
          <w:p w14:paraId="5D59D877" w14:textId="77777777" w:rsidR="000229F6" w:rsidRPr="00F137E5" w:rsidRDefault="000229F6" w:rsidP="000229F6">
            <w:pPr>
              <w:widowControl w:val="0"/>
              <w:spacing w:before="60" w:after="60" w:line="264" w:lineRule="auto"/>
              <w:jc w:val="center"/>
              <w:outlineLvl w:val="1"/>
              <w:rPr>
                <w:i/>
                <w:snapToGrid w:val="0"/>
                <w:sz w:val="20"/>
                <w:szCs w:val="20"/>
              </w:rPr>
            </w:pPr>
          </w:p>
        </w:tc>
      </w:tr>
      <w:tr w:rsidR="000229F6" w:rsidRPr="00F137E5" w14:paraId="574F4D12" w14:textId="77777777" w:rsidTr="00452F56">
        <w:tc>
          <w:tcPr>
            <w:tcW w:w="270" w:type="dxa"/>
            <w:shd w:val="clear" w:color="auto" w:fill="E7EAED"/>
          </w:tcPr>
          <w:p w14:paraId="2295C52F" w14:textId="77777777" w:rsidR="000229F6" w:rsidRPr="00F137E5" w:rsidRDefault="000229F6" w:rsidP="000229F6">
            <w:pPr>
              <w:widowControl w:val="0"/>
              <w:spacing w:before="60" w:after="60" w:line="264" w:lineRule="auto"/>
              <w:jc w:val="center"/>
              <w:outlineLvl w:val="1"/>
              <w:rPr>
                <w:i/>
                <w:snapToGrid w:val="0"/>
                <w:sz w:val="20"/>
                <w:szCs w:val="20"/>
                <w:highlight w:val="yellow"/>
              </w:rPr>
            </w:pPr>
          </w:p>
        </w:tc>
        <w:tc>
          <w:tcPr>
            <w:tcW w:w="3690" w:type="dxa"/>
            <w:tcBorders>
              <w:top w:val="single" w:sz="4" w:space="0" w:color="auto"/>
              <w:bottom w:val="single" w:sz="4" w:space="0" w:color="auto"/>
            </w:tcBorders>
            <w:shd w:val="clear" w:color="auto" w:fill="E7EAED"/>
            <w:vAlign w:val="center"/>
          </w:tcPr>
          <w:p w14:paraId="576FDDB0" w14:textId="77777777" w:rsidR="000229F6" w:rsidRDefault="000229F6" w:rsidP="000229F6">
            <w:pPr>
              <w:widowControl w:val="0"/>
              <w:spacing w:after="0" w:line="264" w:lineRule="auto"/>
              <w:jc w:val="right"/>
              <w:outlineLvl w:val="1"/>
              <w:rPr>
                <w:rFonts w:cs="Calibri"/>
                <w:snapToGrid w:val="0"/>
                <w:color w:val="262626"/>
                <w:sz w:val="20"/>
              </w:rPr>
            </w:pPr>
            <w:r>
              <w:rPr>
                <w:rFonts w:cs="Calibri"/>
                <w:snapToGrid w:val="0"/>
                <w:color w:val="262626"/>
                <w:sz w:val="20"/>
              </w:rPr>
              <w:t>7</w:t>
            </w:r>
            <w:r w:rsidRPr="004A0E8C">
              <w:rPr>
                <w:rFonts w:cs="Calibri"/>
                <w:snapToGrid w:val="0"/>
                <w:color w:val="262626"/>
                <w:sz w:val="20"/>
              </w:rPr>
              <w:t>th</w:t>
            </w:r>
            <w:r>
              <w:rPr>
                <w:rFonts w:cs="Calibri"/>
                <w:snapToGrid w:val="0"/>
                <w:color w:val="262626"/>
                <w:sz w:val="20"/>
                <w:vertAlign w:val="superscript"/>
              </w:rPr>
              <w:t xml:space="preserve"> </w:t>
            </w:r>
            <w:r>
              <w:rPr>
                <w:rFonts w:cs="Calibri"/>
                <w:snapToGrid w:val="0"/>
                <w:color w:val="262626"/>
                <w:sz w:val="20"/>
              </w:rPr>
              <w:t xml:space="preserve">Avenue </w:t>
            </w:r>
          </w:p>
          <w:p w14:paraId="66BA4F66" w14:textId="3CBDC65E" w:rsidR="000229F6" w:rsidRPr="00B17A21" w:rsidRDefault="000229F6" w:rsidP="000229F6">
            <w:pPr>
              <w:widowControl w:val="0"/>
              <w:spacing w:after="0" w:line="264" w:lineRule="auto"/>
              <w:jc w:val="right"/>
              <w:outlineLvl w:val="1"/>
              <w:rPr>
                <w:iCs/>
                <w:color w:val="000000"/>
                <w:sz w:val="20"/>
              </w:rPr>
            </w:pPr>
            <w:r>
              <w:rPr>
                <w:rFonts w:cs="Calibri"/>
                <w:snapToGrid w:val="0"/>
                <w:color w:val="262626"/>
                <w:sz w:val="20"/>
              </w:rPr>
              <w:t>(Bridge Street to western terminus)</w:t>
            </w:r>
          </w:p>
        </w:tc>
        <w:tc>
          <w:tcPr>
            <w:tcW w:w="2880" w:type="dxa"/>
            <w:tcBorders>
              <w:top w:val="single" w:sz="4" w:space="0" w:color="auto"/>
              <w:bottom w:val="single" w:sz="4" w:space="0" w:color="auto"/>
            </w:tcBorders>
            <w:shd w:val="clear" w:color="auto" w:fill="E7EAED"/>
            <w:vAlign w:val="center"/>
          </w:tcPr>
          <w:p w14:paraId="1484E628" w14:textId="2BCD2711" w:rsidR="000229F6" w:rsidRPr="00C6224E" w:rsidRDefault="000229F6" w:rsidP="000229F6">
            <w:pPr>
              <w:widowControl w:val="0"/>
              <w:spacing w:after="0" w:line="264" w:lineRule="auto"/>
              <w:jc w:val="center"/>
              <w:outlineLvl w:val="1"/>
              <w:rPr>
                <w:iCs/>
                <w:color w:val="000000"/>
                <w:sz w:val="20"/>
              </w:rPr>
            </w:pPr>
            <w:r>
              <w:rPr>
                <w:rFonts w:eastAsia="Calibri"/>
                <w:snapToGrid w:val="0"/>
                <w:sz w:val="20"/>
                <w:szCs w:val="20"/>
              </w:rPr>
              <w:t>None</w:t>
            </w:r>
          </w:p>
        </w:tc>
        <w:tc>
          <w:tcPr>
            <w:tcW w:w="1890" w:type="dxa"/>
            <w:tcBorders>
              <w:top w:val="single" w:sz="4" w:space="0" w:color="auto"/>
              <w:bottom w:val="single" w:sz="4" w:space="0" w:color="auto"/>
            </w:tcBorders>
            <w:shd w:val="clear" w:color="auto" w:fill="E7EAED"/>
            <w:vAlign w:val="center"/>
          </w:tcPr>
          <w:p w14:paraId="497E47CD" w14:textId="78606F38" w:rsidR="000229F6" w:rsidRDefault="000229F6" w:rsidP="000229F6">
            <w:pPr>
              <w:widowControl w:val="0"/>
              <w:spacing w:after="0" w:line="264" w:lineRule="auto"/>
              <w:jc w:val="center"/>
              <w:outlineLvl w:val="1"/>
              <w:rPr>
                <w:sz w:val="20"/>
              </w:rPr>
            </w:pPr>
            <w:r>
              <w:rPr>
                <w:rFonts w:eastAsia="Calibri"/>
                <w:snapToGrid w:val="0"/>
                <w:sz w:val="20"/>
                <w:szCs w:val="20"/>
              </w:rPr>
              <w:t>None</w:t>
            </w:r>
          </w:p>
        </w:tc>
        <w:tc>
          <w:tcPr>
            <w:tcW w:w="270" w:type="dxa"/>
            <w:shd w:val="clear" w:color="auto" w:fill="E7EAED"/>
          </w:tcPr>
          <w:p w14:paraId="0C9550F4" w14:textId="77777777" w:rsidR="000229F6" w:rsidRPr="00F137E5" w:rsidRDefault="000229F6" w:rsidP="000229F6">
            <w:pPr>
              <w:widowControl w:val="0"/>
              <w:spacing w:before="60" w:after="60" w:line="264" w:lineRule="auto"/>
              <w:jc w:val="center"/>
              <w:outlineLvl w:val="1"/>
              <w:rPr>
                <w:i/>
                <w:snapToGrid w:val="0"/>
                <w:sz w:val="20"/>
                <w:szCs w:val="20"/>
              </w:rPr>
            </w:pPr>
          </w:p>
        </w:tc>
      </w:tr>
      <w:tr w:rsidR="000229F6" w:rsidRPr="00F137E5" w14:paraId="10E210A9" w14:textId="77777777" w:rsidTr="00452F56">
        <w:tc>
          <w:tcPr>
            <w:tcW w:w="270" w:type="dxa"/>
            <w:shd w:val="clear" w:color="auto" w:fill="E7EAED"/>
          </w:tcPr>
          <w:p w14:paraId="184CA0BB" w14:textId="77777777" w:rsidR="000229F6" w:rsidRPr="00F137E5" w:rsidRDefault="000229F6" w:rsidP="000229F6">
            <w:pPr>
              <w:widowControl w:val="0"/>
              <w:spacing w:before="60" w:after="60" w:line="264" w:lineRule="auto"/>
              <w:jc w:val="center"/>
              <w:outlineLvl w:val="1"/>
              <w:rPr>
                <w:i/>
                <w:snapToGrid w:val="0"/>
                <w:sz w:val="20"/>
                <w:szCs w:val="20"/>
                <w:highlight w:val="yellow"/>
              </w:rPr>
            </w:pPr>
          </w:p>
        </w:tc>
        <w:tc>
          <w:tcPr>
            <w:tcW w:w="3690" w:type="dxa"/>
            <w:tcBorders>
              <w:top w:val="single" w:sz="4" w:space="0" w:color="auto"/>
              <w:bottom w:val="single" w:sz="4" w:space="0" w:color="auto"/>
            </w:tcBorders>
            <w:shd w:val="clear" w:color="auto" w:fill="E7EAED"/>
            <w:vAlign w:val="center"/>
          </w:tcPr>
          <w:p w14:paraId="6B36F9F4" w14:textId="77777777" w:rsidR="000229F6" w:rsidRDefault="000229F6" w:rsidP="000229F6">
            <w:pPr>
              <w:widowControl w:val="0"/>
              <w:spacing w:after="0" w:line="264" w:lineRule="auto"/>
              <w:jc w:val="right"/>
              <w:outlineLvl w:val="1"/>
              <w:rPr>
                <w:rFonts w:cs="Calibri"/>
                <w:snapToGrid w:val="0"/>
                <w:color w:val="262626"/>
                <w:sz w:val="20"/>
              </w:rPr>
            </w:pPr>
            <w:r>
              <w:rPr>
                <w:rFonts w:cs="Calibri"/>
                <w:snapToGrid w:val="0"/>
                <w:color w:val="262626"/>
                <w:sz w:val="20"/>
              </w:rPr>
              <w:t>3rd</w:t>
            </w:r>
            <w:r>
              <w:rPr>
                <w:rFonts w:cs="Calibri"/>
                <w:snapToGrid w:val="0"/>
                <w:color w:val="262626"/>
                <w:sz w:val="20"/>
                <w:vertAlign w:val="superscript"/>
              </w:rPr>
              <w:t xml:space="preserve"> </w:t>
            </w:r>
            <w:r>
              <w:rPr>
                <w:rFonts w:cs="Calibri"/>
                <w:snapToGrid w:val="0"/>
                <w:color w:val="262626"/>
                <w:sz w:val="20"/>
              </w:rPr>
              <w:t xml:space="preserve">Avenue </w:t>
            </w:r>
          </w:p>
          <w:p w14:paraId="4EBEDCB5" w14:textId="7E76CCBF" w:rsidR="000229F6" w:rsidRPr="00B17A21" w:rsidRDefault="000229F6" w:rsidP="000229F6">
            <w:pPr>
              <w:widowControl w:val="0"/>
              <w:spacing w:after="0" w:line="264" w:lineRule="auto"/>
              <w:jc w:val="right"/>
              <w:outlineLvl w:val="1"/>
              <w:rPr>
                <w:sz w:val="20"/>
              </w:rPr>
            </w:pPr>
            <w:r>
              <w:t>(</w:t>
            </w:r>
            <w:r w:rsidRPr="00DF19EA">
              <w:rPr>
                <w:rFonts w:cs="Calibri"/>
                <w:snapToGrid w:val="0"/>
                <w:color w:val="262626"/>
                <w:sz w:val="20"/>
              </w:rPr>
              <w:t>US 26 / US 395</w:t>
            </w:r>
            <w:r>
              <w:rPr>
                <w:rFonts w:cs="Calibri"/>
                <w:snapToGrid w:val="0"/>
                <w:color w:val="262626"/>
                <w:sz w:val="20"/>
              </w:rPr>
              <w:t xml:space="preserve"> to Dayton Street)</w:t>
            </w:r>
          </w:p>
        </w:tc>
        <w:tc>
          <w:tcPr>
            <w:tcW w:w="2880" w:type="dxa"/>
            <w:tcBorders>
              <w:top w:val="single" w:sz="4" w:space="0" w:color="auto"/>
              <w:bottom w:val="single" w:sz="4" w:space="0" w:color="auto"/>
            </w:tcBorders>
            <w:shd w:val="clear" w:color="auto" w:fill="E7EAED"/>
            <w:vAlign w:val="center"/>
          </w:tcPr>
          <w:p w14:paraId="0B25DD21" w14:textId="399127A8" w:rsidR="000229F6" w:rsidRPr="00EF7BA8" w:rsidRDefault="000229F6" w:rsidP="000229F6">
            <w:pPr>
              <w:widowControl w:val="0"/>
              <w:spacing w:after="0" w:line="264" w:lineRule="auto"/>
              <w:jc w:val="center"/>
              <w:outlineLvl w:val="1"/>
              <w:rPr>
                <w:b/>
                <w:sz w:val="20"/>
              </w:rPr>
            </w:pPr>
            <w:r>
              <w:rPr>
                <w:sz w:val="20"/>
              </w:rPr>
              <w:t xml:space="preserve">Sidewalk on both sides from </w:t>
            </w:r>
            <w:r w:rsidRPr="00DF19EA">
              <w:rPr>
                <w:rFonts w:cs="Calibri"/>
                <w:snapToGrid w:val="0"/>
                <w:color w:val="262626"/>
                <w:sz w:val="20"/>
              </w:rPr>
              <w:t>US 26 / US 395</w:t>
            </w:r>
            <w:r>
              <w:rPr>
                <w:rFonts w:cs="Calibri"/>
                <w:snapToGrid w:val="0"/>
                <w:color w:val="262626"/>
                <w:sz w:val="20"/>
              </w:rPr>
              <w:t xml:space="preserve"> to Brent Drive; none east of Brent Drive</w:t>
            </w:r>
          </w:p>
        </w:tc>
        <w:tc>
          <w:tcPr>
            <w:tcW w:w="1890" w:type="dxa"/>
            <w:tcBorders>
              <w:top w:val="single" w:sz="4" w:space="0" w:color="auto"/>
              <w:bottom w:val="single" w:sz="4" w:space="0" w:color="auto"/>
            </w:tcBorders>
            <w:shd w:val="clear" w:color="auto" w:fill="E7EAED"/>
            <w:vAlign w:val="center"/>
          </w:tcPr>
          <w:p w14:paraId="46A0F881" w14:textId="4907FD45" w:rsidR="000229F6" w:rsidRDefault="000229F6" w:rsidP="000229F6">
            <w:pPr>
              <w:widowControl w:val="0"/>
              <w:spacing w:after="0" w:line="264" w:lineRule="auto"/>
              <w:jc w:val="center"/>
              <w:outlineLvl w:val="1"/>
              <w:rPr>
                <w:sz w:val="20"/>
              </w:rPr>
            </w:pPr>
            <w:r>
              <w:rPr>
                <w:sz w:val="20"/>
              </w:rPr>
              <w:t>None</w:t>
            </w:r>
          </w:p>
        </w:tc>
        <w:tc>
          <w:tcPr>
            <w:tcW w:w="270" w:type="dxa"/>
            <w:shd w:val="clear" w:color="auto" w:fill="E7EAED"/>
          </w:tcPr>
          <w:p w14:paraId="286A4B93" w14:textId="77777777" w:rsidR="000229F6" w:rsidRPr="00F137E5" w:rsidRDefault="000229F6" w:rsidP="000229F6">
            <w:pPr>
              <w:widowControl w:val="0"/>
              <w:spacing w:before="60" w:after="60" w:line="264" w:lineRule="auto"/>
              <w:jc w:val="center"/>
              <w:outlineLvl w:val="1"/>
              <w:rPr>
                <w:i/>
                <w:snapToGrid w:val="0"/>
                <w:sz w:val="20"/>
                <w:szCs w:val="20"/>
              </w:rPr>
            </w:pPr>
          </w:p>
        </w:tc>
      </w:tr>
      <w:tr w:rsidR="000229F6" w:rsidRPr="00F137E5" w14:paraId="33746E53" w14:textId="77777777" w:rsidTr="00452F56">
        <w:tc>
          <w:tcPr>
            <w:tcW w:w="270" w:type="dxa"/>
            <w:shd w:val="clear" w:color="auto" w:fill="E7EAED"/>
          </w:tcPr>
          <w:p w14:paraId="4BA5D718" w14:textId="77777777" w:rsidR="000229F6" w:rsidRPr="00F137E5" w:rsidRDefault="000229F6" w:rsidP="000229F6">
            <w:pPr>
              <w:widowControl w:val="0"/>
              <w:spacing w:before="60" w:after="60" w:line="264" w:lineRule="auto"/>
              <w:jc w:val="center"/>
              <w:outlineLvl w:val="1"/>
              <w:rPr>
                <w:i/>
                <w:snapToGrid w:val="0"/>
                <w:sz w:val="20"/>
                <w:szCs w:val="20"/>
                <w:highlight w:val="yellow"/>
              </w:rPr>
            </w:pPr>
          </w:p>
        </w:tc>
        <w:tc>
          <w:tcPr>
            <w:tcW w:w="3690" w:type="dxa"/>
            <w:tcBorders>
              <w:top w:val="single" w:sz="4" w:space="0" w:color="auto"/>
              <w:bottom w:val="single" w:sz="4" w:space="0" w:color="auto"/>
            </w:tcBorders>
            <w:shd w:val="clear" w:color="auto" w:fill="E7EAED"/>
            <w:vAlign w:val="center"/>
          </w:tcPr>
          <w:p w14:paraId="6098D7B7" w14:textId="77777777" w:rsidR="000229F6" w:rsidRDefault="000229F6" w:rsidP="000229F6">
            <w:pPr>
              <w:widowControl w:val="0"/>
              <w:spacing w:after="0" w:line="264" w:lineRule="auto"/>
              <w:jc w:val="right"/>
              <w:outlineLvl w:val="1"/>
              <w:rPr>
                <w:iCs/>
                <w:color w:val="000000"/>
                <w:sz w:val="20"/>
              </w:rPr>
            </w:pPr>
            <w:r>
              <w:rPr>
                <w:iCs/>
                <w:color w:val="000000"/>
                <w:sz w:val="20"/>
              </w:rPr>
              <w:t xml:space="preserve">Bridge Street </w:t>
            </w:r>
          </w:p>
          <w:p w14:paraId="34399A4C" w14:textId="371FF8CE" w:rsidR="000229F6" w:rsidRPr="00B17A21" w:rsidRDefault="000229F6" w:rsidP="000229F6">
            <w:pPr>
              <w:widowControl w:val="0"/>
              <w:spacing w:after="0" w:line="264" w:lineRule="auto"/>
              <w:jc w:val="right"/>
              <w:outlineLvl w:val="1"/>
              <w:rPr>
                <w:iCs/>
                <w:color w:val="000000"/>
                <w:sz w:val="20"/>
              </w:rPr>
            </w:pPr>
            <w:r>
              <w:t>(</w:t>
            </w:r>
            <w:r w:rsidRPr="00DF19EA">
              <w:rPr>
                <w:rFonts w:cs="Calibri"/>
                <w:snapToGrid w:val="0"/>
                <w:color w:val="262626"/>
                <w:sz w:val="20"/>
              </w:rPr>
              <w:t>US 26 / US 395</w:t>
            </w:r>
            <w:r>
              <w:rPr>
                <w:rFonts w:cs="Calibri"/>
                <w:snapToGrid w:val="0"/>
                <w:color w:val="262626"/>
                <w:sz w:val="20"/>
              </w:rPr>
              <w:t xml:space="preserve"> to </w:t>
            </w:r>
            <w:r w:rsidRPr="00794DD8">
              <w:rPr>
                <w:rFonts w:cs="Calibri"/>
                <w:snapToGrid w:val="0"/>
                <w:color w:val="262626"/>
                <w:sz w:val="20"/>
              </w:rPr>
              <w:t>7th</w:t>
            </w:r>
            <w:r>
              <w:rPr>
                <w:rFonts w:cs="Calibri"/>
                <w:snapToGrid w:val="0"/>
                <w:color w:val="262626"/>
                <w:sz w:val="20"/>
              </w:rPr>
              <w:t xml:space="preserve"> Avenue)</w:t>
            </w:r>
          </w:p>
        </w:tc>
        <w:tc>
          <w:tcPr>
            <w:tcW w:w="2880" w:type="dxa"/>
            <w:tcBorders>
              <w:top w:val="single" w:sz="4" w:space="0" w:color="auto"/>
              <w:bottom w:val="single" w:sz="4" w:space="0" w:color="auto"/>
            </w:tcBorders>
            <w:shd w:val="clear" w:color="auto" w:fill="E7EAED"/>
            <w:vAlign w:val="center"/>
          </w:tcPr>
          <w:p w14:paraId="20E122A3" w14:textId="52FFD630" w:rsidR="000229F6" w:rsidRPr="00C6224E" w:rsidRDefault="000229F6" w:rsidP="000229F6">
            <w:pPr>
              <w:widowControl w:val="0"/>
              <w:spacing w:after="0" w:line="264" w:lineRule="auto"/>
              <w:jc w:val="center"/>
              <w:outlineLvl w:val="1"/>
              <w:rPr>
                <w:iCs/>
                <w:color w:val="000000"/>
                <w:sz w:val="20"/>
              </w:rPr>
            </w:pPr>
            <w:r>
              <w:rPr>
                <w:sz w:val="20"/>
              </w:rPr>
              <w:t xml:space="preserve">Sidewalk on both sides from </w:t>
            </w:r>
            <w:r w:rsidRPr="00DF19EA">
              <w:rPr>
                <w:rFonts w:cs="Calibri"/>
                <w:snapToGrid w:val="0"/>
                <w:color w:val="262626"/>
                <w:sz w:val="20"/>
              </w:rPr>
              <w:t>US 26 / US 395</w:t>
            </w:r>
            <w:r>
              <w:rPr>
                <w:rFonts w:cs="Calibri"/>
                <w:snapToGrid w:val="0"/>
                <w:color w:val="262626"/>
                <w:sz w:val="20"/>
              </w:rPr>
              <w:t xml:space="preserve"> to 3</w:t>
            </w:r>
            <w:r w:rsidRPr="008265FD">
              <w:rPr>
                <w:rFonts w:cs="Calibri"/>
                <w:snapToGrid w:val="0"/>
                <w:color w:val="262626"/>
                <w:sz w:val="20"/>
              </w:rPr>
              <w:t xml:space="preserve">rd </w:t>
            </w:r>
            <w:r>
              <w:rPr>
                <w:rFonts w:cs="Calibri"/>
                <w:snapToGrid w:val="0"/>
                <w:color w:val="262626"/>
                <w:sz w:val="20"/>
              </w:rPr>
              <w:t xml:space="preserve">Avenue; </w:t>
            </w:r>
            <w:r w:rsidRPr="008265FD">
              <w:rPr>
                <w:rFonts w:cs="Calibri"/>
                <w:snapToGrid w:val="0"/>
                <w:color w:val="262626"/>
                <w:sz w:val="20"/>
              </w:rPr>
              <w:t>Sidewalk on east side</w:t>
            </w:r>
            <w:r>
              <w:rPr>
                <w:rFonts w:cs="Calibri"/>
                <w:snapToGrid w:val="0"/>
                <w:color w:val="262626"/>
                <w:sz w:val="20"/>
              </w:rPr>
              <w:t xml:space="preserve"> only north of 3</w:t>
            </w:r>
            <w:r w:rsidRPr="008265FD">
              <w:rPr>
                <w:rFonts w:cs="Calibri"/>
                <w:snapToGrid w:val="0"/>
                <w:color w:val="262626"/>
                <w:sz w:val="20"/>
              </w:rPr>
              <w:t xml:space="preserve">rd </w:t>
            </w:r>
            <w:r>
              <w:rPr>
                <w:rFonts w:cs="Calibri"/>
                <w:snapToGrid w:val="0"/>
                <w:color w:val="262626"/>
                <w:sz w:val="20"/>
              </w:rPr>
              <w:t>Avenue</w:t>
            </w:r>
          </w:p>
        </w:tc>
        <w:tc>
          <w:tcPr>
            <w:tcW w:w="1890" w:type="dxa"/>
            <w:tcBorders>
              <w:top w:val="single" w:sz="4" w:space="0" w:color="auto"/>
              <w:bottom w:val="single" w:sz="4" w:space="0" w:color="auto"/>
            </w:tcBorders>
            <w:shd w:val="clear" w:color="auto" w:fill="E7EAED"/>
            <w:vAlign w:val="center"/>
          </w:tcPr>
          <w:p w14:paraId="77FA9690" w14:textId="0E89D70B" w:rsidR="000229F6" w:rsidRDefault="000229F6" w:rsidP="000229F6">
            <w:pPr>
              <w:widowControl w:val="0"/>
              <w:spacing w:after="0" w:line="264" w:lineRule="auto"/>
              <w:jc w:val="center"/>
              <w:outlineLvl w:val="1"/>
              <w:rPr>
                <w:sz w:val="20"/>
              </w:rPr>
            </w:pPr>
            <w:r>
              <w:rPr>
                <w:sz w:val="20"/>
              </w:rPr>
              <w:t>None</w:t>
            </w:r>
          </w:p>
        </w:tc>
        <w:tc>
          <w:tcPr>
            <w:tcW w:w="270" w:type="dxa"/>
            <w:shd w:val="clear" w:color="auto" w:fill="E7EAED"/>
          </w:tcPr>
          <w:p w14:paraId="636EF9DD" w14:textId="77777777" w:rsidR="000229F6" w:rsidRPr="00F137E5" w:rsidRDefault="000229F6" w:rsidP="000229F6">
            <w:pPr>
              <w:widowControl w:val="0"/>
              <w:spacing w:before="60" w:after="60" w:line="264" w:lineRule="auto"/>
              <w:jc w:val="center"/>
              <w:outlineLvl w:val="1"/>
              <w:rPr>
                <w:i/>
                <w:snapToGrid w:val="0"/>
                <w:sz w:val="20"/>
                <w:szCs w:val="20"/>
              </w:rPr>
            </w:pPr>
          </w:p>
        </w:tc>
      </w:tr>
      <w:tr w:rsidR="000229F6" w:rsidRPr="00F137E5" w14:paraId="36C7054E" w14:textId="77777777" w:rsidTr="00452F56">
        <w:tc>
          <w:tcPr>
            <w:tcW w:w="270" w:type="dxa"/>
            <w:shd w:val="clear" w:color="auto" w:fill="E7EAED"/>
          </w:tcPr>
          <w:p w14:paraId="457CE3C5" w14:textId="77777777" w:rsidR="000229F6" w:rsidRPr="00F137E5" w:rsidRDefault="000229F6" w:rsidP="000229F6">
            <w:pPr>
              <w:widowControl w:val="0"/>
              <w:spacing w:before="60" w:after="60" w:line="264" w:lineRule="auto"/>
              <w:jc w:val="center"/>
              <w:outlineLvl w:val="1"/>
              <w:rPr>
                <w:i/>
                <w:snapToGrid w:val="0"/>
                <w:sz w:val="20"/>
                <w:szCs w:val="20"/>
                <w:highlight w:val="yellow"/>
              </w:rPr>
            </w:pPr>
          </w:p>
        </w:tc>
        <w:tc>
          <w:tcPr>
            <w:tcW w:w="3690" w:type="dxa"/>
            <w:tcBorders>
              <w:top w:val="single" w:sz="4" w:space="0" w:color="auto"/>
              <w:bottom w:val="single" w:sz="4" w:space="0" w:color="auto"/>
            </w:tcBorders>
            <w:shd w:val="clear" w:color="auto" w:fill="E7EAED"/>
            <w:vAlign w:val="center"/>
          </w:tcPr>
          <w:p w14:paraId="2A1CD2D3" w14:textId="77777777" w:rsidR="000229F6" w:rsidRDefault="000229F6" w:rsidP="000229F6">
            <w:pPr>
              <w:widowControl w:val="0"/>
              <w:spacing w:after="0" w:line="264" w:lineRule="auto"/>
              <w:jc w:val="right"/>
              <w:outlineLvl w:val="1"/>
              <w:rPr>
                <w:iCs/>
                <w:color w:val="000000"/>
                <w:sz w:val="20"/>
              </w:rPr>
            </w:pPr>
            <w:r>
              <w:rPr>
                <w:iCs/>
                <w:color w:val="000000"/>
                <w:sz w:val="20"/>
              </w:rPr>
              <w:t xml:space="preserve">Dayton Street </w:t>
            </w:r>
          </w:p>
          <w:p w14:paraId="633ADC9F" w14:textId="2ED0A186" w:rsidR="000229F6" w:rsidRDefault="000229F6" w:rsidP="000229F6">
            <w:pPr>
              <w:widowControl w:val="0"/>
              <w:spacing w:after="0" w:line="264" w:lineRule="auto"/>
              <w:jc w:val="right"/>
              <w:outlineLvl w:val="1"/>
              <w:rPr>
                <w:iCs/>
                <w:color w:val="000000"/>
                <w:sz w:val="20"/>
              </w:rPr>
            </w:pPr>
            <w:r>
              <w:t>(</w:t>
            </w:r>
            <w:r w:rsidRPr="00DF19EA">
              <w:rPr>
                <w:rFonts w:cs="Calibri"/>
                <w:snapToGrid w:val="0"/>
                <w:color w:val="262626"/>
                <w:sz w:val="20"/>
              </w:rPr>
              <w:t>US 26 / US 395</w:t>
            </w:r>
            <w:r>
              <w:rPr>
                <w:rFonts w:cs="Calibri"/>
                <w:snapToGrid w:val="0"/>
                <w:color w:val="262626"/>
                <w:sz w:val="20"/>
              </w:rPr>
              <w:t xml:space="preserve"> to 3rd Avenue)</w:t>
            </w:r>
          </w:p>
        </w:tc>
        <w:tc>
          <w:tcPr>
            <w:tcW w:w="2880" w:type="dxa"/>
            <w:tcBorders>
              <w:top w:val="single" w:sz="4" w:space="0" w:color="auto"/>
              <w:bottom w:val="single" w:sz="4" w:space="0" w:color="auto"/>
            </w:tcBorders>
            <w:shd w:val="clear" w:color="auto" w:fill="E7EAED"/>
            <w:vAlign w:val="center"/>
          </w:tcPr>
          <w:p w14:paraId="642EBAB8" w14:textId="6609EE09" w:rsidR="000229F6" w:rsidRDefault="000229F6" w:rsidP="000229F6">
            <w:pPr>
              <w:widowControl w:val="0"/>
              <w:spacing w:after="0" w:line="264" w:lineRule="auto"/>
              <w:jc w:val="center"/>
              <w:outlineLvl w:val="1"/>
              <w:rPr>
                <w:sz w:val="20"/>
              </w:rPr>
            </w:pPr>
            <w:r>
              <w:rPr>
                <w:sz w:val="20"/>
              </w:rPr>
              <w:t xml:space="preserve">Sidewalk on west side south of </w:t>
            </w:r>
            <w:r>
              <w:rPr>
                <w:rFonts w:cs="Calibri"/>
                <w:snapToGrid w:val="0"/>
                <w:color w:val="262626"/>
                <w:sz w:val="20"/>
              </w:rPr>
              <w:t xml:space="preserve">1st Avenue; </w:t>
            </w:r>
            <w:r>
              <w:rPr>
                <w:rFonts w:eastAsia="Calibri"/>
                <w:snapToGrid w:val="0"/>
                <w:sz w:val="20"/>
                <w:szCs w:val="20"/>
              </w:rPr>
              <w:t>None north of 1</w:t>
            </w:r>
            <w:r w:rsidRPr="00B52CCA">
              <w:rPr>
                <w:rFonts w:eastAsia="Calibri"/>
                <w:snapToGrid w:val="0"/>
                <w:sz w:val="20"/>
                <w:szCs w:val="20"/>
                <w:vertAlign w:val="superscript"/>
              </w:rPr>
              <w:t>st</w:t>
            </w:r>
            <w:r>
              <w:rPr>
                <w:rFonts w:eastAsia="Calibri"/>
                <w:snapToGrid w:val="0"/>
                <w:sz w:val="20"/>
                <w:szCs w:val="20"/>
              </w:rPr>
              <w:t xml:space="preserve"> Avenue</w:t>
            </w:r>
          </w:p>
        </w:tc>
        <w:tc>
          <w:tcPr>
            <w:tcW w:w="1890" w:type="dxa"/>
            <w:tcBorders>
              <w:top w:val="single" w:sz="4" w:space="0" w:color="auto"/>
              <w:bottom w:val="single" w:sz="4" w:space="0" w:color="auto"/>
            </w:tcBorders>
            <w:shd w:val="clear" w:color="auto" w:fill="E7EAED"/>
            <w:vAlign w:val="center"/>
          </w:tcPr>
          <w:p w14:paraId="6FBE0174" w14:textId="57954ACC" w:rsidR="000229F6" w:rsidRDefault="000229F6" w:rsidP="000229F6">
            <w:pPr>
              <w:widowControl w:val="0"/>
              <w:spacing w:after="0" w:line="264" w:lineRule="auto"/>
              <w:jc w:val="center"/>
              <w:outlineLvl w:val="1"/>
              <w:rPr>
                <w:sz w:val="20"/>
              </w:rPr>
            </w:pPr>
            <w:r>
              <w:rPr>
                <w:sz w:val="20"/>
              </w:rPr>
              <w:t>None</w:t>
            </w:r>
          </w:p>
        </w:tc>
        <w:tc>
          <w:tcPr>
            <w:tcW w:w="270" w:type="dxa"/>
            <w:shd w:val="clear" w:color="auto" w:fill="E7EAED"/>
          </w:tcPr>
          <w:p w14:paraId="674AAC75" w14:textId="77777777" w:rsidR="000229F6" w:rsidRPr="00F137E5" w:rsidRDefault="000229F6" w:rsidP="000229F6">
            <w:pPr>
              <w:widowControl w:val="0"/>
              <w:spacing w:before="60" w:after="60" w:line="264" w:lineRule="auto"/>
              <w:jc w:val="center"/>
              <w:outlineLvl w:val="1"/>
              <w:rPr>
                <w:i/>
                <w:snapToGrid w:val="0"/>
                <w:sz w:val="20"/>
                <w:szCs w:val="20"/>
              </w:rPr>
            </w:pPr>
          </w:p>
        </w:tc>
      </w:tr>
      <w:tr w:rsidR="000229F6" w:rsidRPr="00F137E5" w14:paraId="6227A5E5" w14:textId="77777777" w:rsidTr="00452F56">
        <w:trPr>
          <w:trHeight w:val="368"/>
        </w:trPr>
        <w:tc>
          <w:tcPr>
            <w:tcW w:w="270" w:type="dxa"/>
            <w:shd w:val="clear" w:color="auto" w:fill="E7EAED"/>
          </w:tcPr>
          <w:p w14:paraId="663B623A" w14:textId="77777777" w:rsidR="000229F6" w:rsidRPr="00F67AB0" w:rsidRDefault="000229F6" w:rsidP="000229F6">
            <w:pPr>
              <w:widowControl w:val="0"/>
              <w:spacing w:after="0" w:line="240" w:lineRule="auto"/>
              <w:jc w:val="center"/>
              <w:outlineLvl w:val="1"/>
              <w:rPr>
                <w:snapToGrid w:val="0"/>
                <w:sz w:val="18"/>
                <w:szCs w:val="20"/>
                <w:highlight w:val="yellow"/>
              </w:rPr>
            </w:pPr>
          </w:p>
        </w:tc>
        <w:tc>
          <w:tcPr>
            <w:tcW w:w="8730" w:type="dxa"/>
            <w:gridSpan w:val="4"/>
            <w:shd w:val="clear" w:color="auto" w:fill="E7EAED"/>
          </w:tcPr>
          <w:p w14:paraId="0F343D7D" w14:textId="4C156BA4" w:rsidR="000229F6" w:rsidRPr="00F67AB0" w:rsidRDefault="000229F6" w:rsidP="000229F6">
            <w:pPr>
              <w:widowControl w:val="0"/>
              <w:spacing w:after="0" w:line="240" w:lineRule="auto"/>
              <w:outlineLvl w:val="1"/>
              <w:rPr>
                <w:snapToGrid w:val="0"/>
                <w:sz w:val="18"/>
                <w:szCs w:val="20"/>
              </w:rPr>
            </w:pPr>
          </w:p>
        </w:tc>
      </w:tr>
    </w:tbl>
    <w:p w14:paraId="07EDD788" w14:textId="761A1F86" w:rsidR="00432E2A" w:rsidRDefault="00A47C48" w:rsidP="00432E2A">
      <w:pPr>
        <w:pStyle w:val="Heading3"/>
      </w:pPr>
      <w:r>
        <w:lastRenderedPageBreak/>
        <w:t>Highway</w:t>
      </w:r>
      <w:r w:rsidR="00432E2A">
        <w:t xml:space="preserve"> Crossings</w:t>
      </w:r>
    </w:p>
    <w:p w14:paraId="1E0D5358" w14:textId="77777777" w:rsidR="00196BFE" w:rsidRPr="00E06B7E" w:rsidRDefault="00C72046" w:rsidP="00E06B7E">
      <w:r w:rsidRPr="00E06B7E">
        <w:rPr>
          <w:rFonts w:eastAsia="Calibri"/>
        </w:rPr>
        <w:t xml:space="preserve">As a major street connection through the area, W Main Street should not be a barrier to pedestrian and bicycle travel between the neighborhoods and businesses on the north and south side of the street. </w:t>
      </w:r>
      <w:r w:rsidR="00196BFE" w:rsidRPr="00E06B7E">
        <w:t xml:space="preserve">While most of the south side of the highway is undeveloped, especially areas towards the west side of the City, safe and comfortable pedestrian and bicycle crossings should be provided in convenient areas to encourage ease of access. </w:t>
      </w:r>
    </w:p>
    <w:p w14:paraId="6E911E26" w14:textId="7E345315" w:rsidR="00C72046" w:rsidRPr="00E06B7E" w:rsidRDefault="00C72046" w:rsidP="00E06B7E">
      <w:r w:rsidRPr="00E06B7E">
        <w:rPr>
          <w:rFonts w:eastAsia="Calibri"/>
        </w:rPr>
        <w:t xml:space="preserve">W Main Street </w:t>
      </w:r>
      <w:r w:rsidRPr="00E06B7E">
        <w:t xml:space="preserve">is currently a two to three lane arterial street with a posted speed up to 35 miles per hour. The </w:t>
      </w:r>
      <w:r w:rsidR="00196BFE" w:rsidRPr="00E06B7E">
        <w:t xml:space="preserve">S Canyon Boulevard - US 395 </w:t>
      </w:r>
      <w:r w:rsidRPr="00E06B7E">
        <w:t>intersection provide</w:t>
      </w:r>
      <w:r w:rsidR="00196BFE" w:rsidRPr="00E06B7E">
        <w:t>s a</w:t>
      </w:r>
      <w:r w:rsidRPr="00E06B7E">
        <w:t xml:space="preserve"> signalized opportuni</w:t>
      </w:r>
      <w:r w:rsidR="00196BFE" w:rsidRPr="00E06B7E">
        <w:t>ty</w:t>
      </w:r>
      <w:r w:rsidRPr="00E06B7E">
        <w:t xml:space="preserve"> for pedestrians </w:t>
      </w:r>
      <w:r w:rsidR="00196BFE" w:rsidRPr="00E06B7E">
        <w:t xml:space="preserve">and bicyclists </w:t>
      </w:r>
      <w:r w:rsidRPr="00E06B7E">
        <w:t xml:space="preserve">to cross </w:t>
      </w:r>
      <w:r w:rsidR="00196BFE" w:rsidRPr="00E06B7E">
        <w:rPr>
          <w:rFonts w:eastAsia="Calibri"/>
        </w:rPr>
        <w:t>W Main Street</w:t>
      </w:r>
      <w:r w:rsidRPr="00E06B7E">
        <w:t>.</w:t>
      </w:r>
      <w:r w:rsidR="00196BFE" w:rsidRPr="00E06B7E">
        <w:t xml:space="preserve"> Marked crosswalks are also available near the Riverside Mobile Home Park, Old West Federal Credit Union and at Dayton Street.</w:t>
      </w:r>
      <w:r w:rsidR="00E06B7E" w:rsidRPr="00E06B7E">
        <w:t xml:space="preserve"> The Riverside Mobile Home Park crossing includes signage. </w:t>
      </w:r>
      <w:r w:rsidRPr="00E06B7E">
        <w:t xml:space="preserve">Curb ramps and street lighting are provided at </w:t>
      </w:r>
      <w:r w:rsidR="00E06B7E" w:rsidRPr="00E06B7E">
        <w:t>the crossings</w:t>
      </w:r>
      <w:r w:rsidRPr="00E06B7E">
        <w:t>, although the lighting is not pedestrian scaled</w:t>
      </w:r>
      <w:r w:rsidR="00E06B7E" w:rsidRPr="00E06B7E">
        <w:t>.</w:t>
      </w:r>
    </w:p>
    <w:p w14:paraId="64E753F0" w14:textId="2B77620B" w:rsidR="00E06B7E" w:rsidRDefault="00E06B7E" w:rsidP="00E06B7E">
      <w:pPr>
        <w:pStyle w:val="Heading3"/>
      </w:pPr>
      <w:r w:rsidRPr="00E06B7E">
        <w:t>River Crossings</w:t>
      </w:r>
    </w:p>
    <w:p w14:paraId="1DF8FC51" w14:textId="0AC98192" w:rsidR="00E06B7E" w:rsidRPr="004B06CF" w:rsidRDefault="00E06B7E" w:rsidP="00E06B7E">
      <w:r w:rsidRPr="00E06B7E">
        <w:t>There are two bridges</w:t>
      </w:r>
      <w:r>
        <w:t xml:space="preserve"> along public streets and one private bridge</w:t>
      </w:r>
      <w:r w:rsidRPr="00E06B7E">
        <w:t xml:space="preserve"> that cross the John Day River. The bridges are located at Patterson Bridge Road and Bridge Street, </w:t>
      </w:r>
      <w:r>
        <w:t xml:space="preserve">while the private crossing is located about 850 feet to the east of </w:t>
      </w:r>
      <w:r w:rsidRPr="00E06B7E">
        <w:t>Patterson Bridge Road</w:t>
      </w:r>
      <w:r>
        <w:t>. T</w:t>
      </w:r>
      <w:r w:rsidRPr="00E06B7E">
        <w:t xml:space="preserve">hese crossings </w:t>
      </w:r>
      <w:r>
        <w:t>are</w:t>
      </w:r>
      <w:r w:rsidRPr="00E06B7E">
        <w:t xml:space="preserve"> the only existing connections </w:t>
      </w:r>
      <w:r w:rsidRPr="004B06CF">
        <w:t xml:space="preserve">between the north and south side of the City. </w:t>
      </w:r>
      <w:r w:rsidR="004B06CF" w:rsidRPr="004B06CF">
        <w:t>The bridge at Patterson Bridge Road does not provide facilities for pedestrian or bicycle travel</w:t>
      </w:r>
      <w:r w:rsidR="004B06CF">
        <w:t xml:space="preserve">, while the one at </w:t>
      </w:r>
      <w:r w:rsidR="004B06CF" w:rsidRPr="00E06B7E">
        <w:t>Bridge Street</w:t>
      </w:r>
      <w:r w:rsidR="004B06CF">
        <w:t xml:space="preserve"> provides a sidewalk on one side.</w:t>
      </w:r>
    </w:p>
    <w:p w14:paraId="4A723042" w14:textId="1595F700" w:rsidR="00432E2A" w:rsidRDefault="00432E2A" w:rsidP="00432E2A">
      <w:r w:rsidRPr="004B06CF">
        <w:t xml:space="preserve">There are also two bridges over </w:t>
      </w:r>
      <w:r w:rsidR="004B06CF" w:rsidRPr="004B06CF">
        <w:t>Canyon</w:t>
      </w:r>
      <w:r w:rsidRPr="004B06CF">
        <w:t xml:space="preserve"> Creek, providing the only </w:t>
      </w:r>
      <w:r w:rsidR="004B06CF">
        <w:t xml:space="preserve">existing improved </w:t>
      </w:r>
      <w:r w:rsidRPr="004B06CF">
        <w:t xml:space="preserve">connection between </w:t>
      </w:r>
      <w:r w:rsidR="004B06CF" w:rsidRPr="004B06CF">
        <w:t xml:space="preserve">the east and west part of the City. </w:t>
      </w:r>
      <w:r w:rsidRPr="004B06CF">
        <w:t>The bridge</w:t>
      </w:r>
      <w:r w:rsidR="004B06CF" w:rsidRPr="004B06CF">
        <w:t>s are located a</w:t>
      </w:r>
      <w:r w:rsidR="004B06CF">
        <w:t>t</w:t>
      </w:r>
      <w:r w:rsidR="004B06CF" w:rsidRPr="004B06CF">
        <w:t xml:space="preserve"> NW 3</w:t>
      </w:r>
      <w:r w:rsidR="004B06CF" w:rsidRPr="004B06CF">
        <w:rPr>
          <w:vertAlign w:val="superscript"/>
        </w:rPr>
        <w:t>rd</w:t>
      </w:r>
      <w:r w:rsidR="004B06CF" w:rsidRPr="004B06CF">
        <w:t xml:space="preserve"> Avenue and </w:t>
      </w:r>
      <w:r w:rsidR="004B06CF" w:rsidRPr="004B06CF">
        <w:rPr>
          <w:rFonts w:eastAsia="Calibri"/>
        </w:rPr>
        <w:t>W Main Street</w:t>
      </w:r>
      <w:r w:rsidRPr="004B06CF">
        <w:t xml:space="preserve">. </w:t>
      </w:r>
      <w:r w:rsidR="004B06CF">
        <w:t>These</w:t>
      </w:r>
      <w:r w:rsidR="004B06CF" w:rsidRPr="004B06CF">
        <w:t xml:space="preserve"> bridges provide sidewalks on both sides for pedestrian travel</w:t>
      </w:r>
      <w:r w:rsidR="004B06CF">
        <w:t>, but lack bicycle facilities.</w:t>
      </w:r>
    </w:p>
    <w:p w14:paraId="205F61C6" w14:textId="7FCAB5E5" w:rsidR="00927ED2" w:rsidRPr="00A902AA" w:rsidRDefault="00927ED2" w:rsidP="00927ED2">
      <w:pPr>
        <w:pStyle w:val="Heading2"/>
        <w:spacing w:before="240"/>
      </w:pPr>
      <w:r w:rsidRPr="00A902AA">
        <w:t>Transit</w:t>
      </w:r>
    </w:p>
    <w:p w14:paraId="0636A8C6" w14:textId="46E9E623" w:rsidR="00927ED2" w:rsidRPr="00A902AA" w:rsidRDefault="00A902AA" w:rsidP="00927ED2">
      <w:r w:rsidRPr="00A902AA">
        <w:t>T</w:t>
      </w:r>
      <w:r w:rsidR="00927ED2" w:rsidRPr="00A902AA">
        <w:t xml:space="preserve">ransit service is provided in </w:t>
      </w:r>
      <w:r w:rsidRPr="00A902AA">
        <w:t>John Day</w:t>
      </w:r>
      <w:r w:rsidR="00927ED2" w:rsidRPr="00A902AA">
        <w:t xml:space="preserve"> and other nearby </w:t>
      </w:r>
      <w:r>
        <w:t>c</w:t>
      </w:r>
      <w:r w:rsidR="00927ED2" w:rsidRPr="00A902AA">
        <w:t xml:space="preserve">ities by </w:t>
      </w:r>
      <w:r w:rsidRPr="00A902AA">
        <w:t>the Grant County People Mover</w:t>
      </w:r>
      <w:r>
        <w:t xml:space="preserve"> via several fixed bus routes</w:t>
      </w:r>
      <w:r w:rsidR="00927ED2" w:rsidRPr="00A902AA">
        <w:t xml:space="preserve"> and a</w:t>
      </w:r>
      <w:r w:rsidRPr="00A902AA">
        <w:t xml:space="preserve"> Dial-a-Ride </w:t>
      </w:r>
      <w:r w:rsidR="00927ED2" w:rsidRPr="00A902AA">
        <w:t xml:space="preserve">service. </w:t>
      </w:r>
      <w:r w:rsidR="00704CC0">
        <w:t xml:space="preserve">The </w:t>
      </w:r>
      <w:r w:rsidR="00704CC0" w:rsidRPr="00A902AA">
        <w:t>People Mover</w:t>
      </w:r>
      <w:r w:rsidR="00704CC0">
        <w:t xml:space="preserve"> connects riders in John Day to nearby cities including Bend, Redmond, </w:t>
      </w:r>
      <w:r w:rsidR="00704CC0" w:rsidRPr="00704CC0">
        <w:t>Prineville</w:t>
      </w:r>
      <w:r w:rsidR="00704CC0">
        <w:t xml:space="preserve">, </w:t>
      </w:r>
      <w:r w:rsidR="00704CC0" w:rsidRPr="00704CC0">
        <w:t>Mount Vernon</w:t>
      </w:r>
      <w:r w:rsidR="00704CC0">
        <w:t xml:space="preserve">, </w:t>
      </w:r>
      <w:r w:rsidR="00704CC0" w:rsidRPr="00704CC0">
        <w:t>Monument</w:t>
      </w:r>
      <w:r w:rsidR="00704CC0">
        <w:t xml:space="preserve">, </w:t>
      </w:r>
      <w:r w:rsidR="00704CC0" w:rsidRPr="00704CC0">
        <w:t>Pendleton</w:t>
      </w:r>
      <w:r w:rsidR="00704CC0">
        <w:t xml:space="preserve">, Walla Walla, Burns, </w:t>
      </w:r>
      <w:r w:rsidR="00704CC0" w:rsidRPr="00704CC0">
        <w:t>Prairie City</w:t>
      </w:r>
      <w:r w:rsidR="00704CC0">
        <w:t xml:space="preserve"> and Baker City. </w:t>
      </w:r>
      <w:r w:rsidR="00F4510B">
        <w:t>The Bend,</w:t>
      </w:r>
      <w:r w:rsidR="00F4510B" w:rsidRPr="00F4510B">
        <w:t xml:space="preserve"> </w:t>
      </w:r>
      <w:r w:rsidR="00F4510B">
        <w:t xml:space="preserve">Redmond, </w:t>
      </w:r>
      <w:r w:rsidR="00F4510B" w:rsidRPr="00704CC0">
        <w:t>Prineville</w:t>
      </w:r>
      <w:r w:rsidR="00F4510B">
        <w:t xml:space="preserve">, </w:t>
      </w:r>
      <w:r w:rsidR="00F4510B" w:rsidRPr="00704CC0">
        <w:t>Mount Vernon</w:t>
      </w:r>
      <w:r w:rsidR="00F4510B">
        <w:t xml:space="preserve"> route runs Monday, Wednesday and Friday; the </w:t>
      </w:r>
      <w:r w:rsidR="00F4510B" w:rsidRPr="00704CC0">
        <w:t>Monument</w:t>
      </w:r>
      <w:r w:rsidR="00F4510B">
        <w:t xml:space="preserve"> route runs on Thursdays; the </w:t>
      </w:r>
      <w:r w:rsidR="00F4510B" w:rsidRPr="00704CC0">
        <w:t>Pendleton</w:t>
      </w:r>
      <w:r w:rsidR="00F4510B">
        <w:t xml:space="preserve"> and Walla Walla route runs on Tuesdays; the Burns route runs on the </w:t>
      </w:r>
      <w:r w:rsidR="00F4510B" w:rsidRPr="00F4510B">
        <w:t>1st, 3rd, and 5th</w:t>
      </w:r>
      <w:r w:rsidR="00F4510B">
        <w:t xml:space="preserve"> Thursday of the month; and the </w:t>
      </w:r>
      <w:r w:rsidR="00F4510B" w:rsidRPr="00704CC0">
        <w:t>Prairie City</w:t>
      </w:r>
      <w:r w:rsidR="00F4510B">
        <w:t xml:space="preserve"> and Baker City route runs on the </w:t>
      </w:r>
      <w:r w:rsidR="00F4510B" w:rsidRPr="00F4510B">
        <w:t>2nd and 4th</w:t>
      </w:r>
      <w:r w:rsidR="00F4510B">
        <w:t xml:space="preserve"> Thursday of the month. Each of t</w:t>
      </w:r>
      <w:r w:rsidR="008C1DE9">
        <w:t>hese routes typically depart Joh</w:t>
      </w:r>
      <w:r w:rsidR="007F30A5">
        <w:t>n Day in the morning and return</w:t>
      </w:r>
      <w:r w:rsidR="008C1DE9">
        <w:t xml:space="preserve"> in the evening. </w:t>
      </w:r>
    </w:p>
    <w:p w14:paraId="79F55E1C" w14:textId="22A9D1C1" w:rsidR="00927ED2" w:rsidRPr="00717746" w:rsidRDefault="00DE682A" w:rsidP="00927ED2">
      <w:r w:rsidRPr="009A6099">
        <w:t xml:space="preserve">Most routes </w:t>
      </w:r>
      <w:r w:rsidR="009A6099" w:rsidRPr="009A6099">
        <w:t xml:space="preserve">pick-up and drop-off passengers at the People Mover Bus Depot located on NE Dayton Street near at NE 1st Avenue. </w:t>
      </w:r>
      <w:r w:rsidR="009A6099">
        <w:t xml:space="preserve">However, the </w:t>
      </w:r>
      <w:r w:rsidR="009A6099" w:rsidRPr="009A6099">
        <w:t>Monument to John Day</w:t>
      </w:r>
      <w:r w:rsidR="009A6099">
        <w:t xml:space="preserve"> route </w:t>
      </w:r>
      <w:r w:rsidR="009A6099" w:rsidRPr="009A6099">
        <w:t>pick-up</w:t>
      </w:r>
      <w:r w:rsidR="009A6099">
        <w:t>s</w:t>
      </w:r>
      <w:r w:rsidR="009A6099" w:rsidRPr="009A6099">
        <w:t xml:space="preserve"> </w:t>
      </w:r>
      <w:r w:rsidR="009A6099" w:rsidRPr="00717746">
        <w:t xml:space="preserve">and drop-offs passengers at the Senior Center parking lot on NE Dayton Street south of NE 1st Avenue. </w:t>
      </w:r>
      <w:r w:rsidR="00927ED2" w:rsidRPr="00717746">
        <w:t xml:space="preserve">Transit </w:t>
      </w:r>
      <w:r w:rsidR="00927ED2" w:rsidRPr="00717746">
        <w:lastRenderedPageBreak/>
        <w:t xml:space="preserve">users in the </w:t>
      </w:r>
      <w:r w:rsidR="009E4DB3" w:rsidRPr="00717746">
        <w:t xml:space="preserve">John Day Innovation Gateway Area Plan </w:t>
      </w:r>
      <w:r w:rsidR="00927ED2" w:rsidRPr="00717746">
        <w:t xml:space="preserve">study area are generally more than one mile from the closest bus stop </w:t>
      </w:r>
      <w:r w:rsidR="009F1A53" w:rsidRPr="00717746">
        <w:t xml:space="preserve">on NE Dayton Street </w:t>
      </w:r>
      <w:r w:rsidR="00927ED2" w:rsidRPr="00717746">
        <w:t xml:space="preserve">(greater than the typical trip length for the average walking trip). </w:t>
      </w:r>
    </w:p>
    <w:p w14:paraId="1578CE0D" w14:textId="7F3E3882" w:rsidR="00927ED2" w:rsidRPr="00F84FD9" w:rsidRDefault="00927ED2" w:rsidP="00927ED2">
      <w:pPr>
        <w:pStyle w:val="Heading1"/>
      </w:pPr>
      <w:r>
        <w:t>T</w:t>
      </w:r>
      <w:r w:rsidRPr="00F84FD9">
        <w:t xml:space="preserve">ransportation </w:t>
      </w:r>
      <w:r>
        <w:t>S</w:t>
      </w:r>
      <w:r w:rsidRPr="00F84FD9">
        <w:t xml:space="preserve">ystem </w:t>
      </w:r>
      <w:r>
        <w:t>P</w:t>
      </w:r>
      <w:r w:rsidRPr="00F84FD9">
        <w:t>erfo</w:t>
      </w:r>
      <w:r>
        <w:t>rmance</w:t>
      </w:r>
    </w:p>
    <w:p w14:paraId="5685784D" w14:textId="2E76F43E" w:rsidR="00927ED2" w:rsidRPr="00927ED2" w:rsidRDefault="00927ED2" w:rsidP="00927ED2">
      <w:pPr>
        <w:rPr>
          <w:highlight w:val="yellow"/>
        </w:rPr>
      </w:pPr>
      <w:r w:rsidRPr="008301AD">
        <w:t xml:space="preserve">The transportation infrastructure in the study area was evaluated with a variety of measures in order to document the existing </w:t>
      </w:r>
      <w:r w:rsidRPr="00125CEF">
        <w:t>deficiencies of the transportation system. Information reviewed included safety of the roadways</w:t>
      </w:r>
      <w:r w:rsidR="008301AD" w:rsidRPr="00125CEF">
        <w:t xml:space="preserve"> and</w:t>
      </w:r>
      <w:r w:rsidR="00125CEF" w:rsidRPr="00125CEF">
        <w:t xml:space="preserve"> </w:t>
      </w:r>
      <w:r w:rsidRPr="00125CEF">
        <w:t>a qualitative review of the pedestrian</w:t>
      </w:r>
      <w:r w:rsidR="00125CEF" w:rsidRPr="00125CEF">
        <w:t xml:space="preserve">, </w:t>
      </w:r>
      <w:r w:rsidRPr="00125CEF">
        <w:t>bicycle networks</w:t>
      </w:r>
      <w:r w:rsidR="00125CEF" w:rsidRPr="00125CEF">
        <w:t>, transit</w:t>
      </w:r>
      <w:r w:rsidRPr="00125CEF">
        <w:t xml:space="preserve"> and motor vehicle </w:t>
      </w:r>
      <w:r w:rsidR="00125CEF" w:rsidRPr="00125CEF">
        <w:t>networks</w:t>
      </w:r>
      <w:r w:rsidRPr="00125CEF">
        <w:t xml:space="preserve">. </w:t>
      </w:r>
    </w:p>
    <w:p w14:paraId="5965146D" w14:textId="77777777" w:rsidR="00927ED2" w:rsidRPr="00086670" w:rsidRDefault="00927ED2" w:rsidP="00927ED2">
      <w:pPr>
        <w:pStyle w:val="Heading2"/>
      </w:pPr>
      <w:r w:rsidRPr="00086670">
        <w:t>Safety Evaluation</w:t>
      </w:r>
    </w:p>
    <w:p w14:paraId="15CD71B7" w14:textId="58FE9F51" w:rsidR="00927ED2" w:rsidRPr="00214665" w:rsidRDefault="00927ED2" w:rsidP="00927ED2">
      <w:r w:rsidRPr="00214665">
        <w:t xml:space="preserve">Safety of the roadways in the study area was assessed through historic collision data to identify deficiencies. The data along the roadways was reviewed to identify potential patterns for motor vehicle, pedestrian, and bicyclist collisions. </w:t>
      </w:r>
    </w:p>
    <w:p w14:paraId="6A0FA6C5" w14:textId="3B1E3DA5" w:rsidR="009153BA" w:rsidRDefault="00927ED2" w:rsidP="009153BA">
      <w:r w:rsidRPr="00214665">
        <w:t>Collision data from the past five years (January 201</w:t>
      </w:r>
      <w:r w:rsidR="00214665" w:rsidRPr="00214665">
        <w:t>3</w:t>
      </w:r>
      <w:r w:rsidRPr="00214665">
        <w:t xml:space="preserve"> through December 201</w:t>
      </w:r>
      <w:r w:rsidR="00214665" w:rsidRPr="00214665">
        <w:t>7</w:t>
      </w:r>
      <w:r w:rsidRPr="00214665">
        <w:t xml:space="preserve">) was obtained from </w:t>
      </w:r>
      <w:r w:rsidR="007A4527">
        <w:t>t</w:t>
      </w:r>
      <w:r w:rsidR="007A4527" w:rsidRPr="007A4527">
        <w:t xml:space="preserve">he Oregon Department of Transportation (ODOT) </w:t>
      </w:r>
      <w:r w:rsidRPr="00214665">
        <w:t xml:space="preserve">for all roadways within the </w:t>
      </w:r>
      <w:r w:rsidR="00214665" w:rsidRPr="00214665">
        <w:t xml:space="preserve">John Day Innovation Gateway Area Plan </w:t>
      </w:r>
      <w:r w:rsidRPr="00214665">
        <w:t xml:space="preserve">study area. Over the past five years, </w:t>
      </w:r>
      <w:r w:rsidR="00214665" w:rsidRPr="00214665">
        <w:t>41</w:t>
      </w:r>
      <w:r w:rsidRPr="00214665">
        <w:t xml:space="preserve"> collisions, or an average of about </w:t>
      </w:r>
      <w:r w:rsidR="00214665" w:rsidRPr="00214665">
        <w:t>ten</w:t>
      </w:r>
      <w:r w:rsidRPr="00214665">
        <w:t xml:space="preserve"> per year, were identified along study area roadways. A majority of these collisions (</w:t>
      </w:r>
      <w:r w:rsidR="00214665" w:rsidRPr="00214665">
        <w:t xml:space="preserve">26 </w:t>
      </w:r>
      <w:r w:rsidRPr="00214665">
        <w:t xml:space="preserve">of the </w:t>
      </w:r>
      <w:r w:rsidR="00214665" w:rsidRPr="00214665">
        <w:t>41</w:t>
      </w:r>
      <w:r w:rsidRPr="00214665">
        <w:t xml:space="preserve">) involved drivers running into fixed objects or </w:t>
      </w:r>
      <w:r w:rsidR="00214665" w:rsidRPr="00214665">
        <w:t>failing to yield when making a turn</w:t>
      </w:r>
      <w:r w:rsidRPr="00214665">
        <w:t>.</w:t>
      </w:r>
      <w:r w:rsidR="009153BA">
        <w:t xml:space="preserve"> None of the collisions involved a pedestrian or bicyclist. </w:t>
      </w:r>
    </w:p>
    <w:p w14:paraId="0A9A5C54" w14:textId="2EE2760A" w:rsidR="00927ED2" w:rsidRDefault="00927ED2" w:rsidP="00927ED2">
      <w:r w:rsidRPr="00326DE9">
        <w:t>The severity of the collisions was generally low, with most (</w:t>
      </w:r>
      <w:r w:rsidR="00326DE9" w:rsidRPr="00326DE9">
        <w:t>31</w:t>
      </w:r>
      <w:r w:rsidRPr="00326DE9">
        <w:t xml:space="preserve"> of the </w:t>
      </w:r>
      <w:r w:rsidR="00326DE9" w:rsidRPr="00326DE9">
        <w:t>41</w:t>
      </w:r>
      <w:r w:rsidRPr="00326DE9">
        <w:t xml:space="preserve"> collisions) involving property damage only (no injuries). There w</w:t>
      </w:r>
      <w:r w:rsidR="00326DE9" w:rsidRPr="00326DE9">
        <w:t>ere three</w:t>
      </w:r>
      <w:r w:rsidRPr="00326DE9">
        <w:t xml:space="preserve"> collision</w:t>
      </w:r>
      <w:r w:rsidR="00326DE9" w:rsidRPr="00326DE9">
        <w:t>s</w:t>
      </w:r>
      <w:r w:rsidRPr="00326DE9">
        <w:t xml:space="preserve"> involving major injuries, </w:t>
      </w:r>
      <w:r w:rsidR="00326DE9" w:rsidRPr="00326DE9">
        <w:t>two</w:t>
      </w:r>
      <w:r w:rsidRPr="00326DE9">
        <w:t xml:space="preserve"> </w:t>
      </w:r>
      <w:r w:rsidR="00326DE9">
        <w:t>involving moderate injuries</w:t>
      </w:r>
      <w:r w:rsidRPr="00326DE9">
        <w:t xml:space="preserve"> and </w:t>
      </w:r>
      <w:r w:rsidR="00326DE9" w:rsidRPr="00326DE9">
        <w:t>five involving minor injuries. There were no</w:t>
      </w:r>
      <w:r w:rsidRPr="00326DE9">
        <w:t xml:space="preserve"> fatalit</w:t>
      </w:r>
      <w:r w:rsidR="00326DE9" w:rsidRPr="00326DE9">
        <w:t>ies</w:t>
      </w:r>
      <w:r w:rsidRPr="00326DE9">
        <w:t xml:space="preserve"> over the past five years. </w:t>
      </w:r>
      <w:r w:rsidR="00BB65C0" w:rsidRPr="007253FB">
        <w:t xml:space="preserve">All of the </w:t>
      </w:r>
      <w:r w:rsidRPr="007253FB">
        <w:t>collision</w:t>
      </w:r>
      <w:r w:rsidR="00BB65C0" w:rsidRPr="007253FB">
        <w:t>s</w:t>
      </w:r>
      <w:r w:rsidR="007253FB">
        <w:t xml:space="preserve"> involving</w:t>
      </w:r>
      <w:r w:rsidRPr="007253FB">
        <w:t xml:space="preserve"> serious injur</w:t>
      </w:r>
      <w:r w:rsidR="00BB65C0" w:rsidRPr="007253FB">
        <w:t>ies</w:t>
      </w:r>
      <w:r w:rsidRPr="007253FB">
        <w:t xml:space="preserve"> occurred along </w:t>
      </w:r>
      <w:r w:rsidR="00743FEB" w:rsidRPr="007253FB">
        <w:t>Main Street</w:t>
      </w:r>
      <w:r w:rsidRPr="007253FB">
        <w:t xml:space="preserve">, </w:t>
      </w:r>
      <w:r w:rsidR="007253FB" w:rsidRPr="007253FB">
        <w:t>one</w:t>
      </w:r>
      <w:r w:rsidR="007253FB">
        <w:t xml:space="preserve"> each</w:t>
      </w:r>
      <w:r w:rsidR="007253FB" w:rsidRPr="007253FB">
        <w:t xml:space="preserve"> at S Canyon Boulevard and Gunther Street</w:t>
      </w:r>
      <w:r w:rsidRPr="007253FB">
        <w:t xml:space="preserve">, when a driver </w:t>
      </w:r>
      <w:r w:rsidR="007253FB" w:rsidRPr="007253FB">
        <w:t>rear-ended another driver</w:t>
      </w:r>
      <w:r w:rsidR="007253FB">
        <w:t>,</w:t>
      </w:r>
      <w:r w:rsidR="007253FB" w:rsidRPr="007253FB">
        <w:t xml:space="preserve"> and another at Hillcrest Road, when a driver collided with an animal</w:t>
      </w:r>
      <w:r w:rsidRPr="007253FB">
        <w:t>.</w:t>
      </w:r>
      <w:r>
        <w:t xml:space="preserve"> </w:t>
      </w:r>
    </w:p>
    <w:p w14:paraId="7A81B6A3" w14:textId="77777777" w:rsidR="00927ED2" w:rsidRDefault="00927ED2" w:rsidP="00927ED2">
      <w:pPr>
        <w:pStyle w:val="Heading3"/>
      </w:pPr>
      <w:r w:rsidRPr="004A71F9">
        <w:t>Roadway Segment Safety</w:t>
      </w:r>
    </w:p>
    <w:p w14:paraId="5D487DB4" w14:textId="7157BD81" w:rsidR="00927ED2" w:rsidRPr="00927ED2" w:rsidRDefault="007A098A" w:rsidP="00927ED2">
      <w:pPr>
        <w:rPr>
          <w:highlight w:val="yellow"/>
        </w:rPr>
      </w:pPr>
      <w:r>
        <w:t>A s</w:t>
      </w:r>
      <w:r w:rsidR="00927ED2" w:rsidRPr="002A30C5">
        <w:t xml:space="preserve">egment collision rate along </w:t>
      </w:r>
      <w:r w:rsidR="002A30C5" w:rsidRPr="002A30C5">
        <w:t xml:space="preserve">W Main Street </w:t>
      </w:r>
      <w:r w:rsidR="00927ED2" w:rsidRPr="002A30C5">
        <w:t>w</w:t>
      </w:r>
      <w:r>
        <w:t xml:space="preserve">as </w:t>
      </w:r>
      <w:r w:rsidR="00927ED2" w:rsidRPr="002A30C5">
        <w:t xml:space="preserve">calculated to provide a picture of roadway safety. Segment collision rates are determined by dividing the number of collisions along the segment by the total vehicle traffic along the segment and are reported in crashes per million vehicle miles traveled (MVMT). </w:t>
      </w:r>
      <w:r>
        <w:t xml:space="preserve">Since </w:t>
      </w:r>
      <w:r w:rsidR="002A30C5" w:rsidRPr="002A30C5">
        <w:t xml:space="preserve">W Main Street </w:t>
      </w:r>
      <w:r w:rsidRPr="002A30C5">
        <w:t xml:space="preserve">through the study area </w:t>
      </w:r>
      <w:r>
        <w:t xml:space="preserve">includes no major intersections, it was analyzed as a single segment </w:t>
      </w:r>
      <w:r w:rsidR="00927ED2" w:rsidRPr="002A30C5">
        <w:t>and crash rates were compared to the five-year average of state highway crash rates published in Table II of the 201</w:t>
      </w:r>
      <w:r w:rsidR="002A30C5" w:rsidRPr="002A30C5">
        <w:t>6</w:t>
      </w:r>
      <w:r w:rsidR="00927ED2" w:rsidRPr="002A30C5">
        <w:t xml:space="preserve"> ODOT Crash Rate Book. </w:t>
      </w:r>
    </w:p>
    <w:p w14:paraId="410B5136" w14:textId="2D25052A" w:rsidR="00927ED2" w:rsidRDefault="00927ED2" w:rsidP="00927ED2">
      <w:pPr>
        <w:rPr>
          <w:rFonts w:cs="Calibri"/>
        </w:rPr>
      </w:pPr>
      <w:r w:rsidRPr="002A30C5">
        <w:rPr>
          <w:rFonts w:cs="Calibri"/>
        </w:rPr>
        <w:lastRenderedPageBreak/>
        <w:t xml:space="preserve">The collision rate calculated (based on the past five years of collision data) for the highway segment can be seen in Table </w:t>
      </w:r>
      <w:r w:rsidR="00F45DEB">
        <w:rPr>
          <w:rFonts w:cs="Calibri"/>
        </w:rPr>
        <w:t>6</w:t>
      </w:r>
      <w:r w:rsidRPr="002A30C5">
        <w:rPr>
          <w:rFonts w:cs="Calibri"/>
        </w:rPr>
        <w:t xml:space="preserve">. </w:t>
      </w:r>
      <w:r w:rsidR="007A098A">
        <w:rPr>
          <w:rFonts w:cs="Calibri"/>
        </w:rPr>
        <w:t>The</w:t>
      </w:r>
      <w:r w:rsidRPr="002A30C5">
        <w:rPr>
          <w:rFonts w:cs="Calibri"/>
        </w:rPr>
        <w:t xml:space="preserve"> segment collision rate w</w:t>
      </w:r>
      <w:r w:rsidR="007A098A">
        <w:rPr>
          <w:rFonts w:cs="Calibri"/>
        </w:rPr>
        <w:t>as normal</w:t>
      </w:r>
      <w:r w:rsidRPr="002A30C5">
        <w:rPr>
          <w:rFonts w:cs="Calibri"/>
        </w:rPr>
        <w:t xml:space="preserve"> when compared to other similar highway segments across Oregon.</w:t>
      </w:r>
      <w:r w:rsidRPr="007F2893">
        <w:rPr>
          <w:rFonts w:cs="Calibri"/>
        </w:rPr>
        <w:t xml:space="preserve">  </w:t>
      </w:r>
    </w:p>
    <w:tbl>
      <w:tblPr>
        <w:tblpPr w:leftFromText="180" w:rightFromText="180" w:vertAnchor="text" w:horzAnchor="margin" w:tblpXSpec="center" w:tblpY="121"/>
        <w:tblW w:w="9810" w:type="dxa"/>
        <w:tblLayout w:type="fixed"/>
        <w:tblLook w:val="0020" w:firstRow="1" w:lastRow="0" w:firstColumn="0" w:lastColumn="0" w:noHBand="0" w:noVBand="0"/>
      </w:tblPr>
      <w:tblGrid>
        <w:gridCol w:w="270"/>
        <w:gridCol w:w="2250"/>
        <w:gridCol w:w="720"/>
        <w:gridCol w:w="540"/>
        <w:gridCol w:w="630"/>
        <w:gridCol w:w="630"/>
        <w:gridCol w:w="720"/>
        <w:gridCol w:w="1260"/>
        <w:gridCol w:w="1260"/>
        <w:gridCol w:w="1260"/>
        <w:gridCol w:w="270"/>
      </w:tblGrid>
      <w:tr w:rsidR="00630CB6" w:rsidRPr="00F137E5" w14:paraId="3A0C911A" w14:textId="77777777" w:rsidTr="00156052">
        <w:trPr>
          <w:trHeight w:val="274"/>
          <w:tblHeader/>
        </w:trPr>
        <w:tc>
          <w:tcPr>
            <w:tcW w:w="270" w:type="dxa"/>
            <w:shd w:val="clear" w:color="auto" w:fill="83929F"/>
          </w:tcPr>
          <w:p w14:paraId="6CC0B613" w14:textId="77777777" w:rsidR="00630CB6" w:rsidRPr="00F137E5" w:rsidRDefault="00630CB6" w:rsidP="00156052">
            <w:pPr>
              <w:spacing w:before="60" w:after="60"/>
              <w:jc w:val="center"/>
              <w:rPr>
                <w:b/>
                <w:color w:val="D7EDDE"/>
                <w:sz w:val="20"/>
                <w:szCs w:val="20"/>
                <w:highlight w:val="yellow"/>
              </w:rPr>
            </w:pPr>
            <w:r w:rsidRPr="00F137E5">
              <w:rPr>
                <w:b/>
                <w:color w:val="D7EDDE"/>
              </w:rPr>
              <w:br w:type="page"/>
            </w:r>
          </w:p>
        </w:tc>
        <w:tc>
          <w:tcPr>
            <w:tcW w:w="9540" w:type="dxa"/>
            <w:gridSpan w:val="10"/>
            <w:shd w:val="clear" w:color="auto" w:fill="83929F"/>
          </w:tcPr>
          <w:p w14:paraId="3815DEAE" w14:textId="7CEDEC7D" w:rsidR="00630CB6" w:rsidRPr="00F137E5" w:rsidRDefault="00630CB6" w:rsidP="00156052">
            <w:pPr>
              <w:spacing w:before="60" w:after="60"/>
              <w:rPr>
                <w:b/>
                <w:color w:val="FFFFFF"/>
                <w:sz w:val="20"/>
                <w:szCs w:val="20"/>
                <w:highlight w:val="yellow"/>
              </w:rPr>
            </w:pPr>
            <w:r w:rsidRPr="00F137E5">
              <w:rPr>
                <w:rFonts w:ascii="Gill Sans MT" w:eastAsia="MS Gothic" w:hAnsi="Gill Sans MT"/>
                <w:b/>
                <w:color w:val="FFFFFF"/>
                <w:sz w:val="24"/>
                <w:szCs w:val="20"/>
              </w:rPr>
              <w:t xml:space="preserve">Table </w:t>
            </w:r>
            <w:r w:rsidR="00F45DEB">
              <w:rPr>
                <w:rFonts w:ascii="Gill Sans MT" w:eastAsia="MS Gothic" w:hAnsi="Gill Sans MT"/>
                <w:b/>
                <w:color w:val="FFFFFF"/>
                <w:sz w:val="24"/>
                <w:szCs w:val="20"/>
              </w:rPr>
              <w:t>6</w:t>
            </w:r>
            <w:r w:rsidRPr="00F137E5">
              <w:rPr>
                <w:rFonts w:ascii="Gill Sans MT" w:eastAsia="MS Gothic" w:hAnsi="Gill Sans MT"/>
                <w:b/>
                <w:color w:val="FFFFFF"/>
                <w:sz w:val="24"/>
                <w:szCs w:val="20"/>
              </w:rPr>
              <w:t>:</w:t>
            </w:r>
            <w:r>
              <w:rPr>
                <w:rFonts w:ascii="Gill Sans MT" w:eastAsia="MS Gothic" w:hAnsi="Gill Sans MT"/>
                <w:b/>
                <w:color w:val="FFFFFF"/>
                <w:sz w:val="24"/>
                <w:szCs w:val="20"/>
              </w:rPr>
              <w:t xml:space="preserve"> </w:t>
            </w:r>
            <w:r w:rsidRPr="00FB17E9">
              <w:rPr>
                <w:rFonts w:ascii="Gill Sans MT" w:eastAsia="MS Gothic" w:hAnsi="Gill Sans MT"/>
                <w:b/>
                <w:color w:val="FFFFFF"/>
                <w:sz w:val="24"/>
                <w:szCs w:val="20"/>
              </w:rPr>
              <w:t>Highway Segment Collision Analysis</w:t>
            </w:r>
          </w:p>
        </w:tc>
      </w:tr>
      <w:tr w:rsidR="00630CB6" w:rsidRPr="00F137E5" w14:paraId="2CBA4448" w14:textId="77777777" w:rsidTr="00630CB6">
        <w:trPr>
          <w:trHeight w:val="289"/>
        </w:trPr>
        <w:tc>
          <w:tcPr>
            <w:tcW w:w="270" w:type="dxa"/>
            <w:tcBorders>
              <w:bottom w:val="single" w:sz="4" w:space="0" w:color="auto"/>
            </w:tcBorders>
            <w:shd w:val="clear" w:color="auto" w:fill="83929F"/>
          </w:tcPr>
          <w:p w14:paraId="0F276EC3" w14:textId="77777777" w:rsidR="00630CB6" w:rsidRPr="00F137E5" w:rsidRDefault="00630CB6" w:rsidP="00156052">
            <w:pPr>
              <w:widowControl w:val="0"/>
              <w:spacing w:before="60" w:after="60" w:line="264" w:lineRule="auto"/>
              <w:jc w:val="center"/>
              <w:outlineLvl w:val="1"/>
              <w:rPr>
                <w:i/>
                <w:snapToGrid w:val="0"/>
                <w:sz w:val="20"/>
                <w:szCs w:val="20"/>
                <w:highlight w:val="yellow"/>
              </w:rPr>
            </w:pPr>
          </w:p>
        </w:tc>
        <w:tc>
          <w:tcPr>
            <w:tcW w:w="2970" w:type="dxa"/>
            <w:gridSpan w:val="2"/>
            <w:tcBorders>
              <w:bottom w:val="single" w:sz="4" w:space="0" w:color="auto"/>
            </w:tcBorders>
            <w:shd w:val="clear" w:color="auto" w:fill="83929F"/>
            <w:vAlign w:val="bottom"/>
          </w:tcPr>
          <w:p w14:paraId="76D0D9EC" w14:textId="77777777" w:rsidR="00630CB6" w:rsidRPr="00A068AC" w:rsidRDefault="00630CB6" w:rsidP="00156052">
            <w:pPr>
              <w:widowControl w:val="0"/>
              <w:spacing w:after="0" w:line="264" w:lineRule="auto"/>
              <w:jc w:val="center"/>
              <w:outlineLvl w:val="1"/>
              <w:rPr>
                <w:b/>
                <w:snapToGrid w:val="0"/>
                <w:color w:val="CCE7D4"/>
                <w:sz w:val="18"/>
                <w:szCs w:val="20"/>
              </w:rPr>
            </w:pPr>
            <w:r w:rsidRPr="00044976">
              <w:rPr>
                <w:b/>
                <w:color w:val="FFFFFF" w:themeColor="background1"/>
                <w:sz w:val="20"/>
                <w:szCs w:val="20"/>
              </w:rPr>
              <w:t>Roadway (limits)</w:t>
            </w:r>
          </w:p>
        </w:tc>
        <w:tc>
          <w:tcPr>
            <w:tcW w:w="1170" w:type="dxa"/>
            <w:gridSpan w:val="2"/>
            <w:tcBorders>
              <w:bottom w:val="single" w:sz="4" w:space="0" w:color="auto"/>
            </w:tcBorders>
            <w:shd w:val="clear" w:color="auto" w:fill="83929F"/>
            <w:vAlign w:val="bottom"/>
          </w:tcPr>
          <w:p w14:paraId="05A53784" w14:textId="7151203D" w:rsidR="00630CB6" w:rsidRPr="00EF7BA8" w:rsidRDefault="00630CB6" w:rsidP="00630CB6">
            <w:pPr>
              <w:widowControl w:val="0"/>
              <w:spacing w:after="0" w:line="240" w:lineRule="auto"/>
              <w:jc w:val="center"/>
              <w:outlineLvl w:val="1"/>
              <w:rPr>
                <w:b/>
                <w:color w:val="FFFFFF" w:themeColor="background1"/>
                <w:sz w:val="20"/>
              </w:rPr>
            </w:pPr>
            <w:r w:rsidRPr="00630CB6">
              <w:rPr>
                <w:b/>
                <w:color w:val="FFFFFF" w:themeColor="background1"/>
                <w:sz w:val="20"/>
              </w:rPr>
              <w:t>Distance (miles)</w:t>
            </w:r>
          </w:p>
        </w:tc>
        <w:tc>
          <w:tcPr>
            <w:tcW w:w="1350" w:type="dxa"/>
            <w:gridSpan w:val="2"/>
            <w:tcBorders>
              <w:bottom w:val="single" w:sz="4" w:space="0" w:color="auto"/>
            </w:tcBorders>
            <w:shd w:val="clear" w:color="auto" w:fill="83929F"/>
            <w:vAlign w:val="bottom"/>
          </w:tcPr>
          <w:p w14:paraId="45451D95" w14:textId="533CF99F" w:rsidR="00630CB6" w:rsidRPr="00EF7BA8" w:rsidRDefault="00630CB6" w:rsidP="00156052">
            <w:pPr>
              <w:widowControl w:val="0"/>
              <w:spacing w:after="0" w:line="240" w:lineRule="auto"/>
              <w:jc w:val="center"/>
              <w:outlineLvl w:val="1"/>
              <w:rPr>
                <w:b/>
                <w:bCs/>
                <w:color w:val="FFFFFF" w:themeColor="background1"/>
                <w:sz w:val="20"/>
                <w:szCs w:val="18"/>
              </w:rPr>
            </w:pPr>
            <w:r w:rsidRPr="00630CB6">
              <w:rPr>
                <w:b/>
                <w:color w:val="FFFFFF" w:themeColor="background1"/>
                <w:sz w:val="20"/>
              </w:rPr>
              <w:t>Total Collisions (201</w:t>
            </w:r>
            <w:r>
              <w:rPr>
                <w:b/>
                <w:color w:val="FFFFFF" w:themeColor="background1"/>
                <w:sz w:val="20"/>
              </w:rPr>
              <w:t>3</w:t>
            </w:r>
            <w:r w:rsidRPr="00630CB6">
              <w:rPr>
                <w:b/>
                <w:color w:val="FFFFFF" w:themeColor="background1"/>
                <w:sz w:val="20"/>
              </w:rPr>
              <w:t xml:space="preserve"> to 201</w:t>
            </w:r>
            <w:r>
              <w:rPr>
                <w:b/>
                <w:color w:val="FFFFFF" w:themeColor="background1"/>
                <w:sz w:val="20"/>
              </w:rPr>
              <w:t>7</w:t>
            </w:r>
            <w:r w:rsidRPr="00630CB6">
              <w:rPr>
                <w:b/>
                <w:color w:val="FFFFFF" w:themeColor="background1"/>
                <w:sz w:val="20"/>
              </w:rPr>
              <w:t>)</w:t>
            </w:r>
          </w:p>
        </w:tc>
        <w:tc>
          <w:tcPr>
            <w:tcW w:w="1260" w:type="dxa"/>
            <w:tcBorders>
              <w:bottom w:val="single" w:sz="4" w:space="0" w:color="auto"/>
            </w:tcBorders>
            <w:shd w:val="clear" w:color="auto" w:fill="83929F"/>
          </w:tcPr>
          <w:p w14:paraId="28FC4B7A" w14:textId="4D70DD7B" w:rsidR="00630CB6" w:rsidRPr="00630CB6" w:rsidRDefault="00630CB6" w:rsidP="00156052">
            <w:pPr>
              <w:widowControl w:val="0"/>
              <w:spacing w:after="0" w:line="240" w:lineRule="auto"/>
              <w:jc w:val="center"/>
              <w:outlineLvl w:val="1"/>
              <w:rPr>
                <w:b/>
                <w:color w:val="FFFFFF" w:themeColor="background1"/>
                <w:sz w:val="20"/>
              </w:rPr>
            </w:pPr>
            <w:r w:rsidRPr="00630CB6">
              <w:rPr>
                <w:b/>
                <w:color w:val="FFFFFF" w:themeColor="background1"/>
                <w:sz w:val="20"/>
              </w:rPr>
              <w:t>Observed Crash Rate (per MVMT)</w:t>
            </w:r>
          </w:p>
        </w:tc>
        <w:tc>
          <w:tcPr>
            <w:tcW w:w="1260" w:type="dxa"/>
            <w:tcBorders>
              <w:bottom w:val="single" w:sz="4" w:space="0" w:color="auto"/>
            </w:tcBorders>
            <w:shd w:val="clear" w:color="auto" w:fill="83929F"/>
          </w:tcPr>
          <w:p w14:paraId="2B7301A8" w14:textId="340DD6CF" w:rsidR="00630CB6" w:rsidRPr="00630CB6" w:rsidRDefault="00630CB6" w:rsidP="00156052">
            <w:pPr>
              <w:widowControl w:val="0"/>
              <w:spacing w:after="0" w:line="240" w:lineRule="auto"/>
              <w:jc w:val="center"/>
              <w:outlineLvl w:val="1"/>
              <w:rPr>
                <w:b/>
                <w:color w:val="FFFFFF" w:themeColor="background1"/>
                <w:sz w:val="20"/>
              </w:rPr>
            </w:pPr>
            <w:r w:rsidRPr="00630CB6">
              <w:rPr>
                <w:b/>
                <w:color w:val="FFFFFF" w:themeColor="background1"/>
                <w:sz w:val="20"/>
              </w:rPr>
              <w:t>Statewide Collison Rate (per MVMT)</w:t>
            </w:r>
          </w:p>
        </w:tc>
        <w:tc>
          <w:tcPr>
            <w:tcW w:w="1260" w:type="dxa"/>
            <w:tcBorders>
              <w:bottom w:val="single" w:sz="4" w:space="0" w:color="auto"/>
            </w:tcBorders>
            <w:shd w:val="clear" w:color="auto" w:fill="83929F"/>
            <w:vAlign w:val="bottom"/>
          </w:tcPr>
          <w:p w14:paraId="078CB7DF" w14:textId="6DBE93B4" w:rsidR="00630CB6" w:rsidRPr="00EF7BA8" w:rsidRDefault="00630CB6" w:rsidP="00156052">
            <w:pPr>
              <w:widowControl w:val="0"/>
              <w:spacing w:after="0" w:line="240" w:lineRule="auto"/>
              <w:jc w:val="center"/>
              <w:outlineLvl w:val="1"/>
              <w:rPr>
                <w:b/>
                <w:bCs/>
                <w:color w:val="FFFFFF" w:themeColor="background1"/>
                <w:sz w:val="20"/>
                <w:szCs w:val="18"/>
              </w:rPr>
            </w:pPr>
            <w:r w:rsidRPr="00630CB6">
              <w:rPr>
                <w:b/>
                <w:color w:val="FFFFFF" w:themeColor="background1"/>
                <w:sz w:val="20"/>
              </w:rPr>
              <w:t>Over Statewide Collison Rate</w:t>
            </w:r>
          </w:p>
        </w:tc>
        <w:tc>
          <w:tcPr>
            <w:tcW w:w="270" w:type="dxa"/>
            <w:tcBorders>
              <w:bottom w:val="single" w:sz="4" w:space="0" w:color="auto"/>
            </w:tcBorders>
            <w:shd w:val="clear" w:color="auto" w:fill="83929F"/>
          </w:tcPr>
          <w:p w14:paraId="3C769837" w14:textId="77777777" w:rsidR="00630CB6" w:rsidRPr="00A068AC" w:rsidRDefault="00630CB6" w:rsidP="00156052">
            <w:pPr>
              <w:widowControl w:val="0"/>
              <w:spacing w:before="60" w:after="60" w:line="264" w:lineRule="auto"/>
              <w:jc w:val="center"/>
              <w:outlineLvl w:val="1"/>
              <w:rPr>
                <w:i/>
                <w:snapToGrid w:val="0"/>
                <w:sz w:val="20"/>
                <w:szCs w:val="20"/>
              </w:rPr>
            </w:pPr>
          </w:p>
        </w:tc>
      </w:tr>
      <w:tr w:rsidR="002A30C5" w:rsidRPr="00F137E5" w14:paraId="6008707F" w14:textId="77777777" w:rsidTr="002A30C5">
        <w:tc>
          <w:tcPr>
            <w:tcW w:w="270" w:type="dxa"/>
            <w:shd w:val="clear" w:color="auto" w:fill="E7EAED"/>
          </w:tcPr>
          <w:p w14:paraId="00DA50E2" w14:textId="77777777" w:rsidR="002A30C5" w:rsidRPr="00F137E5" w:rsidRDefault="002A30C5" w:rsidP="002A30C5">
            <w:pPr>
              <w:widowControl w:val="0"/>
              <w:spacing w:before="60" w:after="60" w:line="264" w:lineRule="auto"/>
              <w:jc w:val="center"/>
              <w:outlineLvl w:val="1"/>
              <w:rPr>
                <w:i/>
                <w:snapToGrid w:val="0"/>
                <w:sz w:val="20"/>
                <w:szCs w:val="20"/>
                <w:highlight w:val="yellow"/>
              </w:rPr>
            </w:pPr>
          </w:p>
        </w:tc>
        <w:tc>
          <w:tcPr>
            <w:tcW w:w="2970" w:type="dxa"/>
            <w:gridSpan w:val="2"/>
            <w:tcBorders>
              <w:top w:val="single" w:sz="4" w:space="0" w:color="auto"/>
              <w:bottom w:val="single" w:sz="4" w:space="0" w:color="auto"/>
            </w:tcBorders>
            <w:shd w:val="clear" w:color="auto" w:fill="E7EAED"/>
            <w:vAlign w:val="center"/>
          </w:tcPr>
          <w:p w14:paraId="515D7B99" w14:textId="77777777" w:rsidR="002A30C5" w:rsidRDefault="002A30C5" w:rsidP="002A30C5">
            <w:pPr>
              <w:widowControl w:val="0"/>
              <w:spacing w:after="0" w:line="264" w:lineRule="auto"/>
              <w:jc w:val="right"/>
              <w:outlineLvl w:val="1"/>
              <w:rPr>
                <w:rFonts w:cs="Calibri"/>
                <w:snapToGrid w:val="0"/>
                <w:color w:val="262626"/>
                <w:sz w:val="20"/>
              </w:rPr>
            </w:pPr>
            <w:r>
              <w:rPr>
                <w:rFonts w:cs="Calibri"/>
                <w:snapToGrid w:val="0"/>
                <w:color w:val="262626"/>
                <w:sz w:val="20"/>
              </w:rPr>
              <w:t xml:space="preserve">W Main Street - </w:t>
            </w:r>
            <w:r w:rsidRPr="00DF19EA">
              <w:rPr>
                <w:rFonts w:cs="Calibri"/>
                <w:snapToGrid w:val="0"/>
                <w:color w:val="262626"/>
                <w:sz w:val="20"/>
              </w:rPr>
              <w:t>US 26 / US 395</w:t>
            </w:r>
            <w:r>
              <w:rPr>
                <w:rFonts w:cs="Calibri"/>
                <w:snapToGrid w:val="0"/>
                <w:color w:val="262626"/>
                <w:sz w:val="20"/>
              </w:rPr>
              <w:t xml:space="preserve"> </w:t>
            </w:r>
          </w:p>
          <w:p w14:paraId="6A5A9B79" w14:textId="6C30EA1F" w:rsidR="002A30C5" w:rsidRPr="00B17A21" w:rsidRDefault="002A30C5" w:rsidP="002A30C5">
            <w:pPr>
              <w:widowControl w:val="0"/>
              <w:spacing w:after="0" w:line="264" w:lineRule="auto"/>
              <w:jc w:val="right"/>
              <w:outlineLvl w:val="1"/>
              <w:rPr>
                <w:rFonts w:cs="Calibri"/>
                <w:snapToGrid w:val="0"/>
                <w:color w:val="262626"/>
                <w:sz w:val="20"/>
                <w:szCs w:val="20"/>
              </w:rPr>
            </w:pPr>
            <w:r>
              <w:rPr>
                <w:rFonts w:cs="Calibri"/>
                <w:snapToGrid w:val="0"/>
                <w:color w:val="262626"/>
                <w:sz w:val="20"/>
              </w:rPr>
              <w:t>(Patterson Bridge Road to</w:t>
            </w:r>
            <w:r w:rsidR="0023262F">
              <w:t xml:space="preserve"> </w:t>
            </w:r>
            <w:r w:rsidR="0023262F" w:rsidRPr="0023262F">
              <w:rPr>
                <w:rFonts w:cs="Calibri"/>
                <w:snapToGrid w:val="0"/>
                <w:color w:val="262626"/>
                <w:sz w:val="20"/>
              </w:rPr>
              <w:t>S Canyon Boulevard</w:t>
            </w:r>
            <w:r w:rsidR="0023262F">
              <w:rPr>
                <w:rFonts w:cs="Calibri"/>
                <w:snapToGrid w:val="0"/>
                <w:color w:val="262626"/>
                <w:sz w:val="20"/>
              </w:rPr>
              <w:t>-</w:t>
            </w:r>
            <w:r w:rsidR="003153DF" w:rsidRPr="00DF19EA">
              <w:rPr>
                <w:rFonts w:cs="Calibri"/>
                <w:snapToGrid w:val="0"/>
                <w:color w:val="262626"/>
                <w:sz w:val="20"/>
              </w:rPr>
              <w:t>US 395</w:t>
            </w:r>
            <w:r>
              <w:rPr>
                <w:rFonts w:cs="Calibri"/>
                <w:snapToGrid w:val="0"/>
                <w:color w:val="262626"/>
                <w:sz w:val="20"/>
              </w:rPr>
              <w:t>)</w:t>
            </w:r>
          </w:p>
        </w:tc>
        <w:tc>
          <w:tcPr>
            <w:tcW w:w="1170" w:type="dxa"/>
            <w:gridSpan w:val="2"/>
            <w:tcBorders>
              <w:top w:val="single" w:sz="4" w:space="0" w:color="auto"/>
              <w:bottom w:val="single" w:sz="4" w:space="0" w:color="auto"/>
            </w:tcBorders>
            <w:shd w:val="clear" w:color="auto" w:fill="E7EAED"/>
            <w:vAlign w:val="center"/>
          </w:tcPr>
          <w:p w14:paraId="38BBB46D" w14:textId="5EBE780E" w:rsidR="002A30C5" w:rsidRDefault="007A098A" w:rsidP="002A30C5">
            <w:pPr>
              <w:widowControl w:val="0"/>
              <w:spacing w:after="0" w:line="264" w:lineRule="auto"/>
              <w:jc w:val="center"/>
              <w:outlineLvl w:val="1"/>
              <w:rPr>
                <w:sz w:val="20"/>
              </w:rPr>
            </w:pPr>
            <w:r>
              <w:rPr>
                <w:sz w:val="20"/>
              </w:rPr>
              <w:t>1</w:t>
            </w:r>
            <w:r w:rsidR="002A30C5">
              <w:rPr>
                <w:sz w:val="20"/>
              </w:rPr>
              <w:t>.</w:t>
            </w:r>
            <w:r>
              <w:rPr>
                <w:sz w:val="20"/>
              </w:rPr>
              <w:t>23</w:t>
            </w:r>
          </w:p>
        </w:tc>
        <w:tc>
          <w:tcPr>
            <w:tcW w:w="1350" w:type="dxa"/>
            <w:gridSpan w:val="2"/>
            <w:tcBorders>
              <w:top w:val="single" w:sz="4" w:space="0" w:color="auto"/>
              <w:bottom w:val="single" w:sz="4" w:space="0" w:color="auto"/>
            </w:tcBorders>
            <w:shd w:val="clear" w:color="auto" w:fill="E7EAED"/>
            <w:vAlign w:val="center"/>
          </w:tcPr>
          <w:p w14:paraId="310B73C8" w14:textId="051D9547" w:rsidR="002A30C5" w:rsidRPr="00C6224E" w:rsidRDefault="007A098A" w:rsidP="002A30C5">
            <w:pPr>
              <w:widowControl w:val="0"/>
              <w:spacing w:after="0" w:line="264" w:lineRule="auto"/>
              <w:jc w:val="center"/>
              <w:outlineLvl w:val="1"/>
              <w:rPr>
                <w:rFonts w:eastAsia="Calibri"/>
                <w:snapToGrid w:val="0"/>
                <w:sz w:val="20"/>
                <w:szCs w:val="20"/>
              </w:rPr>
            </w:pPr>
            <w:r>
              <w:rPr>
                <w:rFonts w:eastAsia="Calibri"/>
                <w:snapToGrid w:val="0"/>
                <w:sz w:val="20"/>
                <w:szCs w:val="20"/>
              </w:rPr>
              <w:t>16</w:t>
            </w:r>
          </w:p>
        </w:tc>
        <w:tc>
          <w:tcPr>
            <w:tcW w:w="1260" w:type="dxa"/>
            <w:tcBorders>
              <w:top w:val="single" w:sz="4" w:space="0" w:color="auto"/>
              <w:bottom w:val="single" w:sz="4" w:space="0" w:color="auto"/>
            </w:tcBorders>
            <w:shd w:val="clear" w:color="auto" w:fill="E7EAED"/>
            <w:vAlign w:val="center"/>
          </w:tcPr>
          <w:p w14:paraId="765AE7D0" w14:textId="6EBCABFD" w:rsidR="002A30C5" w:rsidRPr="002A30C5" w:rsidRDefault="002A30C5" w:rsidP="002A30C5">
            <w:pPr>
              <w:widowControl w:val="0"/>
              <w:spacing w:after="0" w:line="264" w:lineRule="auto"/>
              <w:jc w:val="center"/>
              <w:outlineLvl w:val="1"/>
              <w:rPr>
                <w:sz w:val="20"/>
              </w:rPr>
            </w:pPr>
            <w:r w:rsidRPr="002A30C5">
              <w:rPr>
                <w:sz w:val="20"/>
              </w:rPr>
              <w:t>1.1</w:t>
            </w:r>
            <w:r w:rsidR="007A098A">
              <w:rPr>
                <w:sz w:val="20"/>
              </w:rPr>
              <w:t>7</w:t>
            </w:r>
          </w:p>
        </w:tc>
        <w:tc>
          <w:tcPr>
            <w:tcW w:w="1260" w:type="dxa"/>
            <w:tcBorders>
              <w:top w:val="single" w:sz="4" w:space="0" w:color="auto"/>
              <w:bottom w:val="single" w:sz="4" w:space="0" w:color="auto"/>
            </w:tcBorders>
            <w:shd w:val="clear" w:color="auto" w:fill="E7EAED"/>
            <w:vAlign w:val="center"/>
          </w:tcPr>
          <w:p w14:paraId="5EA3ADEF" w14:textId="5B5BF6F3" w:rsidR="002A30C5" w:rsidRDefault="002A30C5" w:rsidP="002A30C5">
            <w:pPr>
              <w:widowControl w:val="0"/>
              <w:spacing w:after="0" w:line="264" w:lineRule="auto"/>
              <w:jc w:val="center"/>
              <w:outlineLvl w:val="1"/>
              <w:rPr>
                <w:sz w:val="20"/>
              </w:rPr>
            </w:pPr>
            <w:r w:rsidRPr="00B85FE1">
              <w:rPr>
                <w:sz w:val="20"/>
              </w:rPr>
              <w:t>1.37</w:t>
            </w:r>
          </w:p>
        </w:tc>
        <w:tc>
          <w:tcPr>
            <w:tcW w:w="1260" w:type="dxa"/>
            <w:tcBorders>
              <w:top w:val="single" w:sz="4" w:space="0" w:color="auto"/>
              <w:bottom w:val="single" w:sz="4" w:space="0" w:color="auto"/>
            </w:tcBorders>
            <w:shd w:val="clear" w:color="auto" w:fill="E7EAED"/>
            <w:vAlign w:val="center"/>
          </w:tcPr>
          <w:p w14:paraId="1F659F0B" w14:textId="7E7F53DC" w:rsidR="002A30C5" w:rsidRDefault="002A30C5" w:rsidP="002A30C5">
            <w:pPr>
              <w:widowControl w:val="0"/>
              <w:spacing w:after="0" w:line="264" w:lineRule="auto"/>
              <w:jc w:val="center"/>
              <w:outlineLvl w:val="1"/>
              <w:rPr>
                <w:sz w:val="20"/>
              </w:rPr>
            </w:pPr>
            <w:r>
              <w:rPr>
                <w:sz w:val="20"/>
              </w:rPr>
              <w:t>No</w:t>
            </w:r>
          </w:p>
        </w:tc>
        <w:tc>
          <w:tcPr>
            <w:tcW w:w="270" w:type="dxa"/>
            <w:shd w:val="clear" w:color="auto" w:fill="E7EAED"/>
          </w:tcPr>
          <w:p w14:paraId="1893253E" w14:textId="77777777" w:rsidR="002A30C5" w:rsidRPr="00F137E5" w:rsidRDefault="002A30C5" w:rsidP="002A30C5">
            <w:pPr>
              <w:widowControl w:val="0"/>
              <w:spacing w:before="60" w:after="60" w:line="264" w:lineRule="auto"/>
              <w:jc w:val="center"/>
              <w:outlineLvl w:val="1"/>
              <w:rPr>
                <w:i/>
                <w:snapToGrid w:val="0"/>
                <w:sz w:val="20"/>
                <w:szCs w:val="20"/>
              </w:rPr>
            </w:pPr>
          </w:p>
        </w:tc>
      </w:tr>
      <w:tr w:rsidR="00630CB6" w:rsidRPr="00F137E5" w14:paraId="177B1557" w14:textId="77777777" w:rsidTr="00630CB6">
        <w:trPr>
          <w:trHeight w:val="368"/>
        </w:trPr>
        <w:tc>
          <w:tcPr>
            <w:tcW w:w="270" w:type="dxa"/>
            <w:shd w:val="clear" w:color="auto" w:fill="E7EAED"/>
          </w:tcPr>
          <w:p w14:paraId="252952C4" w14:textId="77777777" w:rsidR="00630CB6" w:rsidRPr="00F67AB0" w:rsidRDefault="00630CB6" w:rsidP="00156052">
            <w:pPr>
              <w:widowControl w:val="0"/>
              <w:spacing w:after="0" w:line="240" w:lineRule="auto"/>
              <w:jc w:val="center"/>
              <w:outlineLvl w:val="1"/>
              <w:rPr>
                <w:snapToGrid w:val="0"/>
                <w:sz w:val="18"/>
                <w:szCs w:val="20"/>
                <w:highlight w:val="yellow"/>
              </w:rPr>
            </w:pPr>
          </w:p>
        </w:tc>
        <w:tc>
          <w:tcPr>
            <w:tcW w:w="2250" w:type="dxa"/>
            <w:shd w:val="clear" w:color="auto" w:fill="E7EAED"/>
          </w:tcPr>
          <w:p w14:paraId="10DCA767" w14:textId="77777777" w:rsidR="00630CB6" w:rsidRPr="00F67AB0" w:rsidRDefault="00630CB6" w:rsidP="00156052">
            <w:pPr>
              <w:widowControl w:val="0"/>
              <w:spacing w:after="0" w:line="240" w:lineRule="auto"/>
              <w:outlineLvl w:val="1"/>
              <w:rPr>
                <w:snapToGrid w:val="0"/>
                <w:sz w:val="18"/>
                <w:szCs w:val="20"/>
              </w:rPr>
            </w:pPr>
          </w:p>
        </w:tc>
        <w:tc>
          <w:tcPr>
            <w:tcW w:w="1260" w:type="dxa"/>
            <w:gridSpan w:val="2"/>
            <w:shd w:val="clear" w:color="auto" w:fill="E7EAED"/>
          </w:tcPr>
          <w:p w14:paraId="302C4505" w14:textId="77777777" w:rsidR="00630CB6" w:rsidRPr="00F67AB0" w:rsidRDefault="00630CB6" w:rsidP="00156052">
            <w:pPr>
              <w:widowControl w:val="0"/>
              <w:spacing w:after="0" w:line="240" w:lineRule="auto"/>
              <w:outlineLvl w:val="1"/>
              <w:rPr>
                <w:snapToGrid w:val="0"/>
                <w:sz w:val="18"/>
                <w:szCs w:val="20"/>
              </w:rPr>
            </w:pPr>
          </w:p>
        </w:tc>
        <w:tc>
          <w:tcPr>
            <w:tcW w:w="1260" w:type="dxa"/>
            <w:gridSpan w:val="2"/>
            <w:shd w:val="clear" w:color="auto" w:fill="E7EAED"/>
          </w:tcPr>
          <w:p w14:paraId="5D17BD1B" w14:textId="77777777" w:rsidR="00630CB6" w:rsidRPr="00F67AB0" w:rsidRDefault="00630CB6" w:rsidP="00156052">
            <w:pPr>
              <w:widowControl w:val="0"/>
              <w:spacing w:after="0" w:line="240" w:lineRule="auto"/>
              <w:outlineLvl w:val="1"/>
              <w:rPr>
                <w:snapToGrid w:val="0"/>
                <w:sz w:val="18"/>
                <w:szCs w:val="20"/>
              </w:rPr>
            </w:pPr>
          </w:p>
        </w:tc>
        <w:tc>
          <w:tcPr>
            <w:tcW w:w="4770" w:type="dxa"/>
            <w:gridSpan w:val="5"/>
            <w:shd w:val="clear" w:color="auto" w:fill="E7EAED"/>
          </w:tcPr>
          <w:p w14:paraId="3D58ECA4" w14:textId="78E750E8" w:rsidR="00630CB6" w:rsidRPr="00F67AB0" w:rsidRDefault="00630CB6" w:rsidP="00156052">
            <w:pPr>
              <w:widowControl w:val="0"/>
              <w:spacing w:after="0" w:line="240" w:lineRule="auto"/>
              <w:outlineLvl w:val="1"/>
              <w:rPr>
                <w:snapToGrid w:val="0"/>
                <w:sz w:val="18"/>
                <w:szCs w:val="20"/>
              </w:rPr>
            </w:pPr>
          </w:p>
        </w:tc>
      </w:tr>
    </w:tbl>
    <w:p w14:paraId="005234D0" w14:textId="77777777" w:rsidR="00FB17E9" w:rsidRDefault="00FB17E9" w:rsidP="00927ED2">
      <w:pPr>
        <w:rPr>
          <w:rFonts w:cs="Calibri"/>
        </w:rPr>
      </w:pPr>
    </w:p>
    <w:p w14:paraId="313F85DA" w14:textId="5E9A4BDD" w:rsidR="00927ED2" w:rsidRDefault="00FD0BD4" w:rsidP="00927ED2">
      <w:pPr>
        <w:pStyle w:val="Heading2"/>
      </w:pPr>
      <w:r>
        <w:t>Transportation</w:t>
      </w:r>
      <w:r w:rsidR="00927ED2">
        <w:t xml:space="preserve"> </w:t>
      </w:r>
      <w:r w:rsidR="00927ED2" w:rsidRPr="00745AFD">
        <w:t>Network</w:t>
      </w:r>
      <w:r w:rsidR="00927ED2">
        <w:t xml:space="preserve"> Conditions</w:t>
      </w:r>
    </w:p>
    <w:p w14:paraId="6CFEDC07" w14:textId="07120692" w:rsidR="00927ED2" w:rsidRPr="00927ED2" w:rsidRDefault="00927ED2" w:rsidP="00927ED2">
      <w:pPr>
        <w:rPr>
          <w:highlight w:val="yellow"/>
        </w:rPr>
      </w:pPr>
      <w:r w:rsidRPr="00782423">
        <w:t>To assess the</w:t>
      </w:r>
      <w:r w:rsidR="00FD0BD4" w:rsidRPr="00782423">
        <w:t xml:space="preserve"> </w:t>
      </w:r>
      <w:r w:rsidRPr="00782423">
        <w:t>pedestrian</w:t>
      </w:r>
      <w:r w:rsidR="00FD0BD4" w:rsidRPr="00782423">
        <w:t>,</w:t>
      </w:r>
      <w:r w:rsidRPr="00782423">
        <w:t xml:space="preserve"> bicycle</w:t>
      </w:r>
      <w:r w:rsidR="00782423" w:rsidRPr="00782423">
        <w:t>,</w:t>
      </w:r>
      <w:r w:rsidR="00FD0BD4" w:rsidRPr="00782423">
        <w:t xml:space="preserve"> transit </w:t>
      </w:r>
      <w:r w:rsidR="00782423" w:rsidRPr="00782423">
        <w:t xml:space="preserve">and motor vehicle </w:t>
      </w:r>
      <w:r w:rsidRPr="00782423">
        <w:t xml:space="preserve">network conditions within the study area, a high-level qualitative evaluation was conducted based on the ODOT </w:t>
      </w:r>
      <w:r w:rsidR="00782423" w:rsidRPr="00782423">
        <w:t xml:space="preserve">Qualitative </w:t>
      </w:r>
      <w:r w:rsidRPr="00782423">
        <w:t>Multimodal A</w:t>
      </w:r>
      <w:r w:rsidR="00782423" w:rsidRPr="00782423">
        <w:t>ssessment</w:t>
      </w:r>
      <w:r w:rsidRPr="00782423">
        <w:t xml:space="preserve"> </w:t>
      </w:r>
      <w:r w:rsidR="00782423" w:rsidRPr="00782423">
        <w:t>m</w:t>
      </w:r>
      <w:r w:rsidRPr="00782423">
        <w:t>ethodology</w:t>
      </w:r>
      <w:bookmarkStart w:id="1" w:name="_Ref425837529"/>
      <w:r w:rsidRPr="00782423">
        <w:rPr>
          <w:rStyle w:val="FootnoteReference"/>
        </w:rPr>
        <w:footnoteReference w:id="1"/>
      </w:r>
      <w:bookmarkEnd w:id="1"/>
      <w:r w:rsidRPr="00782423">
        <w:t xml:space="preserve">. The quality and availability of various characteristics are rated system-wide as “Excellent”, “Good”, “Fair”, or “Poor”. The intent of the analysis is to show the extent to which </w:t>
      </w:r>
      <w:r w:rsidR="00782423" w:rsidRPr="00782423">
        <w:t>each</w:t>
      </w:r>
      <w:r w:rsidRPr="00782423">
        <w:t xml:space="preserve"> network provides a level of comfort and safety for users. The analysis will be used to inform, create, and confirm recommendations for </w:t>
      </w:r>
      <w:r w:rsidR="00782423" w:rsidRPr="00782423">
        <w:t>improvement</w:t>
      </w:r>
      <w:r w:rsidRPr="00782423">
        <w:t xml:space="preserve"> projects.</w:t>
      </w:r>
    </w:p>
    <w:p w14:paraId="084BDE99" w14:textId="77777777" w:rsidR="00927ED2" w:rsidRPr="00782423" w:rsidRDefault="00927ED2" w:rsidP="00927ED2">
      <w:pPr>
        <w:pStyle w:val="Heading3"/>
      </w:pPr>
      <w:r w:rsidRPr="00782423">
        <w:t>Pedestrian Network Conditions</w:t>
      </w:r>
    </w:p>
    <w:p w14:paraId="61A75657" w14:textId="5FB8EA37" w:rsidR="00927ED2" w:rsidRPr="00927ED2" w:rsidRDefault="00927ED2" w:rsidP="00782423">
      <w:pPr>
        <w:rPr>
          <w:highlight w:val="yellow"/>
        </w:rPr>
      </w:pPr>
      <w:r w:rsidRPr="00782423">
        <w:t xml:space="preserve">For the pedestrian network evaluation, consideration is given to the presence of a sidewalk or path, a buffer zone (i.e., bike lane, shoulder, landscape strip, or on-street parking) and street lighting, and the number of travel lanes and travel speeds along the adjacent roadway. In the study area, an “Excellent” rating requires sidewalks on both sides of the roadway, along with a buffer. A “Good” rating requires a sidewalk on at least one side of the roadway, along with a buffer. A “Fair” rating is given to a roadway with a sidewalk on at least one side, but without a buffer. A “Poor” rating denotes gaps within the sidewalks along that corridor. </w:t>
      </w:r>
    </w:p>
    <w:p w14:paraId="6BA841BC" w14:textId="7C0B120B" w:rsidR="00927ED2" w:rsidRPr="00927ED2" w:rsidRDefault="008D3EEF" w:rsidP="00927ED2">
      <w:pPr>
        <w:rPr>
          <w:highlight w:val="yellow"/>
        </w:rPr>
      </w:pPr>
      <w:r>
        <w:t xml:space="preserve">Figure </w:t>
      </w:r>
      <w:r w:rsidR="00A21ADA">
        <w:t>3</w:t>
      </w:r>
      <w:r w:rsidR="00927ED2" w:rsidRPr="00E0482D">
        <w:t xml:space="preserve"> summarizes the pedestrian network conditions in the study area. </w:t>
      </w:r>
      <w:r w:rsidR="00927ED2" w:rsidRPr="004E2459">
        <w:t xml:space="preserve">Overall, the network rates poorly in the study area. This result is not surprising given the rural nature of much of the area. The </w:t>
      </w:r>
      <w:r w:rsidR="00927ED2" w:rsidRPr="004E2459">
        <w:lastRenderedPageBreak/>
        <w:t xml:space="preserve">segment of </w:t>
      </w:r>
      <w:r w:rsidR="00604D77" w:rsidRPr="004E2459">
        <w:t>Main Street</w:t>
      </w:r>
      <w:r w:rsidR="00927ED2" w:rsidRPr="004E2459">
        <w:t xml:space="preserve"> between </w:t>
      </w:r>
      <w:r w:rsidR="00604D77" w:rsidRPr="004E2459">
        <w:t xml:space="preserve">NW 3rd Avenue and NE 3rd Avenue </w:t>
      </w:r>
      <w:r w:rsidR="00927ED2" w:rsidRPr="004E2459">
        <w:t>rated as “Good”</w:t>
      </w:r>
      <w:r w:rsidR="00604D77" w:rsidRPr="004E2459">
        <w:t xml:space="preserve"> or “Excellent”</w:t>
      </w:r>
      <w:r w:rsidR="00927ED2" w:rsidRPr="004E2459">
        <w:t xml:space="preserve"> since it has a sidewalk on </w:t>
      </w:r>
      <w:r w:rsidR="00604D77" w:rsidRPr="004E2459">
        <w:t xml:space="preserve">at least </w:t>
      </w:r>
      <w:r w:rsidR="00927ED2" w:rsidRPr="004E2459">
        <w:t xml:space="preserve">one side of the roadway, along with </w:t>
      </w:r>
      <w:r w:rsidR="004E2459">
        <w:t>on-street parking</w:t>
      </w:r>
      <w:r w:rsidR="004E2459" w:rsidRPr="004E2459">
        <w:t xml:space="preserve"> in some areas</w:t>
      </w:r>
      <w:r w:rsidR="00927ED2" w:rsidRPr="004E2459">
        <w:t xml:space="preserve">, while the segment </w:t>
      </w:r>
      <w:r w:rsidR="004E2459" w:rsidRPr="004E2459">
        <w:t>west of NW 3rd Avenue</w:t>
      </w:r>
      <w:r w:rsidR="00927ED2" w:rsidRPr="004E2459">
        <w:t xml:space="preserve"> rated as “Fair” since it has a curb-tight sidewalk. </w:t>
      </w:r>
      <w:r w:rsidR="004E2459">
        <w:t>Bridge Street south of NW 3</w:t>
      </w:r>
      <w:r w:rsidR="004E2459" w:rsidRPr="004E2459">
        <w:t xml:space="preserve">rd </w:t>
      </w:r>
      <w:r w:rsidR="004E2459">
        <w:t>Avenue and S. Canyon Boulevard north of SW 3</w:t>
      </w:r>
      <w:r w:rsidR="004E2459" w:rsidRPr="004E2459">
        <w:t xml:space="preserve">rd </w:t>
      </w:r>
      <w:r w:rsidR="004E2459">
        <w:t xml:space="preserve">Avenue rated as “Excellent” since they have sidewalks on both sides, along with on-street parking. </w:t>
      </w:r>
    </w:p>
    <w:p w14:paraId="1E2D5E67" w14:textId="7D9DA052" w:rsidR="008E4754" w:rsidRDefault="008D3EEF" w:rsidP="00927ED2">
      <w:pPr>
        <w:pStyle w:val="Heading3"/>
      </w:pPr>
      <w:r>
        <w:rPr>
          <w:noProof/>
        </w:rPr>
        <mc:AlternateContent>
          <mc:Choice Requires="wpg">
            <w:drawing>
              <wp:anchor distT="0" distB="0" distL="114300" distR="114300" simplePos="0" relativeHeight="251649024" behindDoc="0" locked="0" layoutInCell="1" allowOverlap="1" wp14:anchorId="231C76A8" wp14:editId="34C34BE0">
                <wp:simplePos x="0" y="0"/>
                <wp:positionH relativeFrom="column">
                  <wp:posOffset>-7620</wp:posOffset>
                </wp:positionH>
                <wp:positionV relativeFrom="paragraph">
                  <wp:posOffset>1905</wp:posOffset>
                </wp:positionV>
                <wp:extent cx="6296025" cy="4292600"/>
                <wp:effectExtent l="0" t="0" r="9525" b="0"/>
                <wp:wrapSquare wrapText="bothSides"/>
                <wp:docPr id="10" name="Group 10"/>
                <wp:cNvGraphicFramePr/>
                <a:graphic xmlns:a="http://schemas.openxmlformats.org/drawingml/2006/main">
                  <a:graphicData uri="http://schemas.microsoft.com/office/word/2010/wordprocessingGroup">
                    <wpg:wgp>
                      <wpg:cNvGrpSpPr/>
                      <wpg:grpSpPr>
                        <a:xfrm>
                          <a:off x="0" y="0"/>
                          <a:ext cx="6296025" cy="4292600"/>
                          <a:chOff x="0" y="0"/>
                          <a:chExt cx="6296025" cy="4292600"/>
                        </a:xfrm>
                      </wpg:grpSpPr>
                      <pic:pic xmlns:pic="http://schemas.openxmlformats.org/drawingml/2006/picture">
                        <pic:nvPicPr>
                          <pic:cNvPr id="2" name="Picture 2"/>
                          <pic:cNvPicPr>
                            <a:picLocks noChangeAspect="1"/>
                          </pic:cNvPicPr>
                        </pic:nvPicPr>
                        <pic:blipFill rotWithShape="1">
                          <a:blip r:embed="rId14">
                            <a:extLst>
                              <a:ext uri="{28A0092B-C50C-407E-A947-70E740481C1C}">
                                <a14:useLocalDpi xmlns:a14="http://schemas.microsoft.com/office/drawing/2010/main" val="0"/>
                              </a:ext>
                            </a:extLst>
                          </a:blip>
                          <a:srcRect l="5143" t="52014" r="5308" b="3234"/>
                          <a:stretch/>
                        </pic:blipFill>
                        <pic:spPr bwMode="auto">
                          <a:xfrm>
                            <a:off x="0" y="220980"/>
                            <a:ext cx="6296025" cy="4071620"/>
                          </a:xfrm>
                          <a:prstGeom prst="rect">
                            <a:avLst/>
                          </a:prstGeom>
                          <a:noFill/>
                          <a:ln>
                            <a:noFill/>
                          </a:ln>
                          <a:extLst>
                            <a:ext uri="{53640926-AAD7-44D8-BBD7-CCE9431645EC}">
                              <a14:shadowObscured xmlns:a14="http://schemas.microsoft.com/office/drawing/2010/main"/>
                            </a:ext>
                          </a:extLst>
                        </pic:spPr>
                      </pic:pic>
                      <wps:wsp>
                        <wps:cNvPr id="8" name="Text Box 2"/>
                        <wps:cNvSpPr txBox="1">
                          <a:spLocks noChangeArrowheads="1"/>
                        </wps:cNvSpPr>
                        <wps:spPr bwMode="auto">
                          <a:xfrm>
                            <a:off x="68580" y="0"/>
                            <a:ext cx="6156960" cy="429260"/>
                          </a:xfrm>
                          <a:prstGeom prst="rect">
                            <a:avLst/>
                          </a:prstGeom>
                          <a:noFill/>
                          <a:ln w="9525">
                            <a:noFill/>
                            <a:miter lim="800000"/>
                            <a:headEnd/>
                            <a:tailEnd/>
                          </a:ln>
                        </wps:spPr>
                        <wps:txbx>
                          <w:txbxContent>
                            <w:p w14:paraId="50523ACE" w14:textId="18D27FA0" w:rsidR="007E5BDB" w:rsidRDefault="007E5BDB" w:rsidP="008D3EEF">
                              <w:pPr>
                                <w:pStyle w:val="Title"/>
                                <w:jc w:val="center"/>
                              </w:pPr>
                              <w:r>
                                <w:t>Figure 3: Qualitative Pedestrian Assessment</w:t>
                              </w:r>
                            </w:p>
                          </w:txbxContent>
                        </wps:txbx>
                        <wps:bodyPr rot="0" vert="horz" wrap="square" lIns="91440" tIns="45720" rIns="91440" bIns="45720" anchor="t" anchorCtr="0">
                          <a:noAutofit/>
                        </wps:bodyPr>
                      </wps:wsp>
                    </wpg:wgp>
                  </a:graphicData>
                </a:graphic>
              </wp:anchor>
            </w:drawing>
          </mc:Choice>
          <mc:Fallback>
            <w:pict>
              <v:group w14:anchorId="231C76A8" id="Group 10" o:spid="_x0000_s1033" style="position:absolute;margin-left:-.6pt;margin-top:.15pt;width:495.75pt;height:338pt;z-index:251649024" coordsize="62960,429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HOy+D/CU+uR+Jp/C/h2bxJEY2i8QS6JpkmuRtFF9niMerPbG/QxwfuYytwCkX7tcJ8tdFRRQtEor&#10;RJtpLZN2u0truyv3sg6362Sv1stlfsui6d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Pj34XfAS+8D/ALWX7RXxbFmLfwx8SdJ8D65otxHd&#10;MY7zxZqugaL4U8fQy2IuXCzafZfCXwLfRXs9unmf8JLeW9j5Ij1F737Coooj7tKhRjpTw9JUKMd/&#10;Z0YylKFKLd3yU+dwpQb5aVGNOjTUaNOnCI9Z1Kj+KrP2lR7KVRxjGc7LTnqyi6tafxVq86teo5Va&#10;tSci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">
                <v:shape id="Picture 2" o:spid="_x0000_s1034" type="#_x0000_t75" style="position:absolute;top:2209;width:62960;height:40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">
                  <v:imagedata r:id="rId15" o:title="" croptop="34088f" cropbottom="2119f" cropleft="3371f" cropright="3479f"/>
                </v:shape>
                <v:shape id="Text Box 2" o:spid="_x0000_s1035" type="#_x0000_t202" style="position:absolute;left:685;width:61570;height:4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50523ACE" w14:textId="18D27FA0" w:rsidR="007E5BDB" w:rsidRDefault="007E5BDB" w:rsidP="008D3EEF">
                        <w:pPr>
                          <w:pStyle w:val="Title"/>
                          <w:jc w:val="center"/>
                        </w:pPr>
                        <w:r>
                          <w:t>Figure 3: Qualitative Pedestrian Assessment</w:t>
                        </w:r>
                      </w:p>
                    </w:txbxContent>
                  </v:textbox>
                </v:shape>
                <w10:wrap type="square"/>
              </v:group>
            </w:pict>
          </mc:Fallback>
        </mc:AlternateContent>
      </w:r>
    </w:p>
    <w:p w14:paraId="30EECC59" w14:textId="34B90E6C" w:rsidR="00927ED2" w:rsidRPr="001244CF" w:rsidRDefault="00927ED2" w:rsidP="00927ED2">
      <w:pPr>
        <w:pStyle w:val="Heading3"/>
      </w:pPr>
      <w:r w:rsidRPr="001244CF">
        <w:t>Bicycle Network Conditions</w:t>
      </w:r>
    </w:p>
    <w:p w14:paraId="54224055" w14:textId="02B82DF1" w:rsidR="00927ED2" w:rsidRPr="001244CF" w:rsidRDefault="00927ED2" w:rsidP="00927ED2">
      <w:r w:rsidRPr="001244CF">
        <w:t xml:space="preserve">For the bicycle network evaluation, consideration is given to the presence and width of bike facilities (i.e., bike lane, shoulder, path, shared lane markings), grade and pavement conditions of the roadway, and the number of travel lanes, motor vehicle volumes, and travel speeds along the adjacent roadway. For the bicycle network evaluation of the study area, an “Excellent” rating requires separated bicycle facilities. A “Good” rating requires adequate bicycle facilities and width given the segment characteristics. A “Fair” rating is given to a roadway with bicycle facilities, but without the preferred facility type or width. A “Poor” rating denotes gaps within the bike network along that corridor. </w:t>
      </w:r>
    </w:p>
    <w:p w14:paraId="410ADA17" w14:textId="107806BF" w:rsidR="00927ED2" w:rsidRDefault="00A9199F" w:rsidP="00927ED2">
      <w:r>
        <w:lastRenderedPageBreak/>
        <w:t xml:space="preserve">Figure </w:t>
      </w:r>
      <w:r w:rsidR="00A21ADA">
        <w:t>4</w:t>
      </w:r>
      <w:r w:rsidR="00927ED2" w:rsidRPr="00E0482D">
        <w:t xml:space="preserve"> summarizes the bicycle network </w:t>
      </w:r>
      <w:r w:rsidR="00927ED2" w:rsidRPr="00AD3AB8">
        <w:t xml:space="preserve">conditions in the study area. </w:t>
      </w:r>
      <w:r w:rsidR="00AD3AB8" w:rsidRPr="00AD3AB8">
        <w:t>Bridge Street, Dayton Street and 3rd Av</w:t>
      </w:r>
      <w:r w:rsidR="00AD3AB8" w:rsidRPr="004A3F50">
        <w:t>enue</w:t>
      </w:r>
      <w:r w:rsidR="00927ED2" w:rsidRPr="004A3F50">
        <w:t xml:space="preserve"> rated as “Good” since </w:t>
      </w:r>
      <w:r w:rsidR="00AD3AB8" w:rsidRPr="004A3F50">
        <w:t>they are</w:t>
      </w:r>
      <w:r w:rsidR="00927ED2" w:rsidRPr="004A3F50">
        <w:t xml:space="preserve"> level roadway</w:t>
      </w:r>
      <w:r w:rsidR="00AD3AB8" w:rsidRPr="004A3F50">
        <w:t>s with</w:t>
      </w:r>
      <w:r w:rsidR="00927ED2" w:rsidRPr="004A3F50">
        <w:t xml:space="preserve"> low traffic volumes, and slow motor vehicle travel speeds. </w:t>
      </w:r>
      <w:r w:rsidR="004A3F50">
        <w:t xml:space="preserve">Several streets </w:t>
      </w:r>
      <w:r w:rsidR="00927ED2" w:rsidRPr="004A3F50">
        <w:t xml:space="preserve">rated as “Fair” since </w:t>
      </w:r>
      <w:r w:rsidR="004A3F50" w:rsidRPr="004A3F50">
        <w:t>they have slightly higher motor vehicle travel speeds or volumes</w:t>
      </w:r>
      <w:r w:rsidR="00927ED2" w:rsidRPr="004A3F50">
        <w:t xml:space="preserve">. </w:t>
      </w:r>
      <w:r w:rsidR="004A3F50">
        <w:t>Several</w:t>
      </w:r>
      <w:r w:rsidR="00927ED2" w:rsidRPr="004A3F50">
        <w:t xml:space="preserve"> segments </w:t>
      </w:r>
      <w:r w:rsidR="004A3F50">
        <w:t xml:space="preserve">of Main Street </w:t>
      </w:r>
      <w:r w:rsidR="00927ED2" w:rsidRPr="004A3F50">
        <w:t>rated as “Poor”</w:t>
      </w:r>
      <w:r w:rsidR="004A3F50">
        <w:t xml:space="preserve"> due to it having no bike facilities with higher motor vehicle volumes</w:t>
      </w:r>
      <w:r w:rsidR="00927ED2" w:rsidRPr="004A3F50">
        <w:t>.</w:t>
      </w:r>
    </w:p>
    <w:p w14:paraId="5E2497ED" w14:textId="3F55075A" w:rsidR="00BA4560" w:rsidRDefault="003D55CA" w:rsidP="00F70987">
      <w:pPr>
        <w:spacing w:after="120"/>
      </w:pPr>
      <w:r>
        <w:rPr>
          <w:noProof/>
        </w:rPr>
        <mc:AlternateContent>
          <mc:Choice Requires="wpg">
            <w:drawing>
              <wp:anchor distT="0" distB="0" distL="114300" distR="114300" simplePos="0" relativeHeight="251652096" behindDoc="0" locked="0" layoutInCell="1" allowOverlap="1" wp14:anchorId="3C07E907" wp14:editId="43429190">
                <wp:simplePos x="0" y="0"/>
                <wp:positionH relativeFrom="margin">
                  <wp:align>right</wp:align>
                </wp:positionH>
                <wp:positionV relativeFrom="paragraph">
                  <wp:posOffset>11430</wp:posOffset>
                </wp:positionV>
                <wp:extent cx="6296660" cy="4311015"/>
                <wp:effectExtent l="0" t="0" r="8890" b="0"/>
                <wp:wrapSquare wrapText="bothSides"/>
                <wp:docPr id="12" name="Group 12"/>
                <wp:cNvGraphicFramePr/>
                <a:graphic xmlns:a="http://schemas.openxmlformats.org/drawingml/2006/main">
                  <a:graphicData uri="http://schemas.microsoft.com/office/word/2010/wordprocessingGroup">
                    <wpg:wgp>
                      <wpg:cNvGrpSpPr/>
                      <wpg:grpSpPr>
                        <a:xfrm>
                          <a:off x="0" y="0"/>
                          <a:ext cx="6296660" cy="4311015"/>
                          <a:chOff x="0" y="0"/>
                          <a:chExt cx="6296660" cy="4311015"/>
                        </a:xfrm>
                      </wpg:grpSpPr>
                      <pic:pic xmlns:pic="http://schemas.openxmlformats.org/drawingml/2006/picture">
                        <pic:nvPicPr>
                          <pic:cNvPr id="5" name="Picture 5"/>
                          <pic:cNvPicPr>
                            <a:picLocks noChangeAspect="1"/>
                          </pic:cNvPicPr>
                        </pic:nvPicPr>
                        <pic:blipFill rotWithShape="1">
                          <a:blip r:embed="rId16">
                            <a:extLst>
                              <a:ext uri="{28A0092B-C50C-407E-A947-70E740481C1C}">
                                <a14:useLocalDpi xmlns:a14="http://schemas.microsoft.com/office/drawing/2010/main" val="0"/>
                              </a:ext>
                            </a:extLst>
                          </a:blip>
                          <a:srcRect l="5142" t="52006" r="5172" b="3234"/>
                          <a:stretch/>
                        </pic:blipFill>
                        <pic:spPr bwMode="auto">
                          <a:xfrm>
                            <a:off x="0" y="243840"/>
                            <a:ext cx="6296660" cy="4067175"/>
                          </a:xfrm>
                          <a:prstGeom prst="rect">
                            <a:avLst/>
                          </a:prstGeom>
                          <a:noFill/>
                          <a:ln>
                            <a:noFill/>
                          </a:ln>
                          <a:extLst>
                            <a:ext uri="{53640926-AAD7-44D8-BBD7-CCE9431645EC}">
                              <a14:shadowObscured xmlns:a14="http://schemas.microsoft.com/office/drawing/2010/main"/>
                            </a:ext>
                          </a:extLst>
                        </pic:spPr>
                      </pic:pic>
                      <wps:wsp>
                        <wps:cNvPr id="11" name="Text Box 2"/>
                        <wps:cNvSpPr txBox="1">
                          <a:spLocks noChangeArrowheads="1"/>
                        </wps:cNvSpPr>
                        <wps:spPr bwMode="auto">
                          <a:xfrm>
                            <a:off x="68580" y="0"/>
                            <a:ext cx="6172200" cy="429260"/>
                          </a:xfrm>
                          <a:prstGeom prst="rect">
                            <a:avLst/>
                          </a:prstGeom>
                          <a:noFill/>
                          <a:ln w="9525">
                            <a:noFill/>
                            <a:miter lim="800000"/>
                            <a:headEnd/>
                            <a:tailEnd/>
                          </a:ln>
                        </wps:spPr>
                        <wps:txbx>
                          <w:txbxContent>
                            <w:p w14:paraId="49EEFE24" w14:textId="23ADA5EE" w:rsidR="007E5BDB" w:rsidRDefault="007E5BDB" w:rsidP="003D55CA">
                              <w:pPr>
                                <w:pStyle w:val="Title"/>
                                <w:jc w:val="center"/>
                              </w:pPr>
                              <w:r>
                                <w:t>Figure 4: Qualitative Bicycle Assessment</w:t>
                              </w:r>
                            </w:p>
                          </w:txbxContent>
                        </wps:txbx>
                        <wps:bodyPr rot="0" vert="horz" wrap="square" lIns="91440" tIns="45720" rIns="91440" bIns="45720" anchor="t" anchorCtr="0">
                          <a:noAutofit/>
                        </wps:bodyPr>
                      </wps:wsp>
                    </wpg:wgp>
                  </a:graphicData>
                </a:graphic>
              </wp:anchor>
            </w:drawing>
          </mc:Choice>
          <mc:Fallback>
            <w:pict>
              <v:group w14:anchorId="3C07E907" id="Group 12" o:spid="_x0000_s1036" style="position:absolute;margin-left:444.6pt;margin-top:.9pt;width:495.8pt;height:339.45pt;z-index:251652096;mso-position-horizontal:right;mso-position-horizontal-relative:margin" coordsize="62966,4311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7+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HOy+&#10;D/CU+uR+Jp/C/h2bxJEY2i8QS6JpkmuRtFF9niMerPbG/QxwfuYytwCkX7tcJ8tdFRRQtEorRJtp&#10;LZN2u0truyv3sg6362Sv1stlfsui6d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Pj34XfAS+8D/ALWX7RXxbFmLfwx8SdJ8D65otxHdMY7z&#10;xZqugaL4U8fQy2IuXCzafZfCXwLfRXs9unmf8JLeW9j5Ij1F737Coooj7tKhRjpTw9JUKMd/Z0Yy&#10;lKFKLd3yU+dwpQb5aVGNOjTUaNOnCI9Z1Kj+KrP2lR7KVRxjGc7LTnqyi6tafxVq86teo5VatSci&#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">
                <v:shape id="Picture 5" o:spid="_x0000_s1037" type="#_x0000_t75" style="position:absolute;top:2438;width:62966;height:40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">
                  <v:imagedata r:id="rId17" o:title="" croptop="34083f" cropbottom="2119f" cropleft="3370f" cropright="3390f"/>
                </v:shape>
                <v:shape id="Text Box 2" o:spid="_x0000_s1038" type="#_x0000_t202" style="position:absolute;left:685;width:61722;height:4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49EEFE24" w14:textId="23ADA5EE" w:rsidR="007E5BDB" w:rsidRDefault="007E5BDB" w:rsidP="003D55CA">
                        <w:pPr>
                          <w:pStyle w:val="Title"/>
                          <w:jc w:val="center"/>
                        </w:pPr>
                        <w:r>
                          <w:t>Figure 4: Qualitative Bicycle Assessment</w:t>
                        </w:r>
                      </w:p>
                    </w:txbxContent>
                  </v:textbox>
                </v:shape>
                <w10:wrap type="square" anchorx="margin"/>
              </v:group>
            </w:pict>
          </mc:Fallback>
        </mc:AlternateContent>
      </w:r>
    </w:p>
    <w:p w14:paraId="16AC9905" w14:textId="2F63252C" w:rsidR="00D2710C" w:rsidRDefault="00D2710C" w:rsidP="00782423">
      <w:pPr>
        <w:pStyle w:val="Heading3"/>
      </w:pPr>
      <w:r>
        <w:t xml:space="preserve">Transit </w:t>
      </w:r>
      <w:r w:rsidR="00534C4B">
        <w:t xml:space="preserve">Network </w:t>
      </w:r>
      <w:r>
        <w:t>Conditions</w:t>
      </w:r>
    </w:p>
    <w:p w14:paraId="741C25FC" w14:textId="546B90FD" w:rsidR="001244CF" w:rsidRPr="00FE54D5" w:rsidRDefault="001244CF" w:rsidP="001244CF">
      <w:pPr>
        <w:rPr>
          <w:highlight w:val="yellow"/>
        </w:rPr>
      </w:pPr>
      <w:r w:rsidRPr="00271E31">
        <w:t xml:space="preserve">For the transit network evaluation, consideration is given to the </w:t>
      </w:r>
      <w:r w:rsidR="00271E31" w:rsidRPr="00271E31">
        <w:t>service</w:t>
      </w:r>
      <w:r w:rsidR="00271E31">
        <w:t xml:space="preserve"> f</w:t>
      </w:r>
      <w:r w:rsidR="00271E31" w:rsidRPr="00271E31">
        <w:t>requency and on-time reliability</w:t>
      </w:r>
      <w:r w:rsidR="00271E31">
        <w:t xml:space="preserve">, service speed and travel times, transit stop amenities and connections to the pedestrian and </w:t>
      </w:r>
      <w:r w:rsidR="00271E31" w:rsidRPr="00271E31">
        <w:t>bike network</w:t>
      </w:r>
      <w:r w:rsidR="00271E31" w:rsidRPr="00FE54D5">
        <w:t xml:space="preserve">. </w:t>
      </w:r>
      <w:r w:rsidRPr="00FE54D5">
        <w:t xml:space="preserve">In the study area, an “Excellent” rating requires </w:t>
      </w:r>
      <w:r w:rsidR="00FE54D5" w:rsidRPr="00FE54D5">
        <w:t xml:space="preserve">a transit stop within a quarter-mile that is well connected to the pedestrian and bike network, with amenities and frequent service. A “Good” rating requires a transit stop within a quarter-mile that is well connected to the pedestrian and bike network, but without amenities or frequent service. </w:t>
      </w:r>
      <w:r w:rsidRPr="00FE54D5">
        <w:t>A “Fair” rat</w:t>
      </w:r>
      <w:r w:rsidR="00FE54D5" w:rsidRPr="00FE54D5">
        <w:t>ing is given to a roadway with a transit stop within a quarter-mile but is not connected to the pedestrian and bicycle network and lacks amenities or frequent service</w:t>
      </w:r>
      <w:r w:rsidRPr="00FE54D5">
        <w:t xml:space="preserve">. A “Poor” rating denotes </w:t>
      </w:r>
      <w:r w:rsidR="00FE54D5" w:rsidRPr="00FE54D5">
        <w:t>no transit service</w:t>
      </w:r>
      <w:r w:rsidRPr="00FE54D5">
        <w:t xml:space="preserve"> along that corridor. </w:t>
      </w:r>
    </w:p>
    <w:p w14:paraId="77C32DA0" w14:textId="7B2839D0" w:rsidR="00534C4B" w:rsidRPr="00927ED2" w:rsidRDefault="0093010D" w:rsidP="00534C4B">
      <w:pPr>
        <w:rPr>
          <w:highlight w:val="yellow"/>
        </w:rPr>
      </w:pPr>
      <w:r>
        <w:lastRenderedPageBreak/>
        <w:t>Figure</w:t>
      </w:r>
      <w:r w:rsidR="00534C4B" w:rsidRPr="00E0482D">
        <w:t xml:space="preserve"> </w:t>
      </w:r>
      <w:r w:rsidR="00A21ADA">
        <w:t>5</w:t>
      </w:r>
      <w:r w:rsidR="00534C4B" w:rsidRPr="00E0482D">
        <w:t xml:space="preserve"> </w:t>
      </w:r>
      <w:r w:rsidR="00E0482D" w:rsidRPr="00E0482D">
        <w:t xml:space="preserve">also </w:t>
      </w:r>
      <w:r w:rsidR="00534C4B" w:rsidRPr="00E0482D">
        <w:t>summarizes the</w:t>
      </w:r>
      <w:r w:rsidR="00E0482D" w:rsidRPr="00E0482D">
        <w:t xml:space="preserve"> transit</w:t>
      </w:r>
      <w:r w:rsidR="00534C4B" w:rsidRPr="00E0482D">
        <w:t xml:space="preserve"> network </w:t>
      </w:r>
      <w:r w:rsidR="00534C4B" w:rsidRPr="00547E76">
        <w:t xml:space="preserve">conditions in the study area. Overall, the network rates poorly in the study area. </w:t>
      </w:r>
      <w:r w:rsidR="00547E76" w:rsidRPr="00547E76">
        <w:t xml:space="preserve">The roadway segments in central John Day rated “Fair” since they are within ½ mile of the transit stop. All other segments rated “Poor” since they are not within a comfortable walking distance of the transit stop. </w:t>
      </w:r>
    </w:p>
    <w:p w14:paraId="21A1F6EB" w14:textId="4B32E7A7" w:rsidR="00BA4560" w:rsidRDefault="0093010D" w:rsidP="00782423">
      <w:pPr>
        <w:pStyle w:val="Heading3"/>
        <w:rPr>
          <w:noProof/>
        </w:rPr>
      </w:pPr>
      <w:r>
        <w:rPr>
          <w:noProof/>
        </w:rPr>
        <mc:AlternateContent>
          <mc:Choice Requires="wpg">
            <w:drawing>
              <wp:anchor distT="0" distB="0" distL="114300" distR="114300" simplePos="0" relativeHeight="251655168" behindDoc="0" locked="0" layoutInCell="1" allowOverlap="1" wp14:anchorId="4730DF69" wp14:editId="6BD71C33">
                <wp:simplePos x="0" y="0"/>
                <wp:positionH relativeFrom="margin">
                  <wp:align>left</wp:align>
                </wp:positionH>
                <wp:positionV relativeFrom="paragraph">
                  <wp:posOffset>0</wp:posOffset>
                </wp:positionV>
                <wp:extent cx="6370320" cy="4344670"/>
                <wp:effectExtent l="0" t="0" r="0" b="0"/>
                <wp:wrapSquare wrapText="bothSides"/>
                <wp:docPr id="14" name="Group 14"/>
                <wp:cNvGraphicFramePr/>
                <a:graphic xmlns:a="http://schemas.openxmlformats.org/drawingml/2006/main">
                  <a:graphicData uri="http://schemas.microsoft.com/office/word/2010/wordprocessingGroup">
                    <wpg:wgp>
                      <wpg:cNvGrpSpPr/>
                      <wpg:grpSpPr>
                        <a:xfrm>
                          <a:off x="0" y="0"/>
                          <a:ext cx="6370320" cy="4344670"/>
                          <a:chOff x="0" y="0"/>
                          <a:chExt cx="6370320" cy="4344670"/>
                        </a:xfrm>
                      </wpg:grpSpPr>
                      <pic:pic xmlns:pic="http://schemas.openxmlformats.org/drawingml/2006/picture">
                        <pic:nvPicPr>
                          <pic:cNvPr id="6" name="Picture 6"/>
                          <pic:cNvPicPr>
                            <a:picLocks noChangeAspect="1"/>
                          </pic:cNvPicPr>
                        </pic:nvPicPr>
                        <pic:blipFill rotWithShape="1">
                          <a:blip r:embed="rId18">
                            <a:extLst>
                              <a:ext uri="{28A0092B-C50C-407E-A947-70E740481C1C}">
                                <a14:useLocalDpi xmlns:a14="http://schemas.microsoft.com/office/drawing/2010/main" val="0"/>
                              </a:ext>
                            </a:extLst>
                          </a:blip>
                          <a:srcRect l="5082" t="52356" r="5141" b="3234"/>
                          <a:stretch/>
                        </pic:blipFill>
                        <pic:spPr bwMode="auto">
                          <a:xfrm>
                            <a:off x="0" y="266700"/>
                            <a:ext cx="6370320" cy="4077970"/>
                          </a:xfrm>
                          <a:prstGeom prst="rect">
                            <a:avLst/>
                          </a:prstGeom>
                          <a:noFill/>
                          <a:ln>
                            <a:noFill/>
                          </a:ln>
                          <a:extLst>
                            <a:ext uri="{53640926-AAD7-44D8-BBD7-CCE9431645EC}">
                              <a14:shadowObscured xmlns:a14="http://schemas.microsoft.com/office/drawing/2010/main"/>
                            </a:ext>
                          </a:extLst>
                        </pic:spPr>
                      </pic:pic>
                      <wps:wsp>
                        <wps:cNvPr id="13" name="Text Box 2"/>
                        <wps:cNvSpPr txBox="1">
                          <a:spLocks noChangeArrowheads="1"/>
                        </wps:cNvSpPr>
                        <wps:spPr bwMode="auto">
                          <a:xfrm>
                            <a:off x="76200" y="0"/>
                            <a:ext cx="6225540" cy="429260"/>
                          </a:xfrm>
                          <a:prstGeom prst="rect">
                            <a:avLst/>
                          </a:prstGeom>
                          <a:noFill/>
                          <a:ln w="9525">
                            <a:noFill/>
                            <a:miter lim="800000"/>
                            <a:headEnd/>
                            <a:tailEnd/>
                          </a:ln>
                        </wps:spPr>
                        <wps:txbx>
                          <w:txbxContent>
                            <w:p w14:paraId="2BA83629" w14:textId="73197E31" w:rsidR="007E5BDB" w:rsidRDefault="007E5BDB" w:rsidP="0093010D">
                              <w:pPr>
                                <w:pStyle w:val="Title"/>
                                <w:jc w:val="center"/>
                              </w:pPr>
                              <w:r>
                                <w:t>Figure 5: Qualitative Transit Assessment</w:t>
                              </w:r>
                            </w:p>
                          </w:txbxContent>
                        </wps:txbx>
                        <wps:bodyPr rot="0" vert="horz" wrap="square" lIns="91440" tIns="45720" rIns="91440" bIns="45720" anchor="t" anchorCtr="0">
                          <a:noAutofit/>
                        </wps:bodyPr>
                      </wps:wsp>
                    </wpg:wgp>
                  </a:graphicData>
                </a:graphic>
              </wp:anchor>
            </w:drawing>
          </mc:Choice>
          <mc:Fallback>
            <w:pict>
              <v:group w14:anchorId="4730DF69" id="Group 14" o:spid="_x0000_s1039" style="position:absolute;margin-left:0;margin-top:0;width:501.6pt;height:342.1pt;z-index:251655168;mso-position-horizontal:left;mso-position-horizontal-relative:margin" coordsize="63703,434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HOy+D/CU+uR+Jp/C/h2bxJEY2i8QS6JpkmuRtFF9niMerPbG/QxwfuYytwCkX7tcJ8tdFRRQtEor&#10;RJtpLZN2u0truyv3sg6362Sv1stlfsui6d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Pj34XfAS+8D/ALWX7RXxbFmLfwx8SdJ8D65otxHd&#10;MY7zxZqugaL4U8fQy2IuXCzafZfCXwLfRXs9unmf8JLeW9j5Ij1F737Coooj7tKhRjpTw9JUKMd/&#10;Z0YylKFKLd3yU+dwpQb5aVGNOjTUaNOnCI9Z1Kj+KrP2lR7KVRxjGc7LTnqyi6tafxVq86teo5Va&#10;tSci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">
                <v:shape id="Picture 6" o:spid="_x0000_s1040" type="#_x0000_t75" style="position:absolute;top:2667;width:63703;height:40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">
                  <v:imagedata r:id="rId19" o:title="" croptop="34312f" cropbottom="2119f" cropleft="3331f" cropright="3369f"/>
                </v:shape>
                <v:shape id="Text Box 2" o:spid="_x0000_s1041" type="#_x0000_t202" style="position:absolute;left:762;width:62255;height:4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2BA83629" w14:textId="73197E31" w:rsidR="007E5BDB" w:rsidRDefault="007E5BDB" w:rsidP="0093010D">
                        <w:pPr>
                          <w:pStyle w:val="Title"/>
                          <w:jc w:val="center"/>
                        </w:pPr>
                        <w:r>
                          <w:t>Figure 5: Qualitative Transit Assessment</w:t>
                        </w:r>
                      </w:p>
                    </w:txbxContent>
                  </v:textbox>
                </v:shape>
                <w10:wrap type="square" anchorx="margin"/>
              </v:group>
            </w:pict>
          </mc:Fallback>
        </mc:AlternateContent>
      </w:r>
    </w:p>
    <w:p w14:paraId="7444BAED" w14:textId="5E98155C" w:rsidR="0049445A" w:rsidRPr="00F84FD9" w:rsidRDefault="0049445A" w:rsidP="00782423">
      <w:pPr>
        <w:pStyle w:val="Heading3"/>
      </w:pPr>
      <w:r>
        <w:t xml:space="preserve">Motor Vehicle </w:t>
      </w:r>
      <w:r w:rsidR="00D2710C">
        <w:t>C</w:t>
      </w:r>
      <w:r>
        <w:t>onditions</w:t>
      </w:r>
    </w:p>
    <w:p w14:paraId="76E97DD5" w14:textId="442499F3" w:rsidR="001244CF" w:rsidRPr="001453F7" w:rsidRDefault="00FE54D5" w:rsidP="00547E76">
      <w:pPr>
        <w:rPr>
          <w:rStyle w:val="Emphasis"/>
          <w:rFonts w:ascii="Palatino Linotype" w:hAnsi="Palatino Linotype"/>
        </w:rPr>
      </w:pPr>
      <w:r w:rsidRPr="00782423">
        <w:t xml:space="preserve">For the </w:t>
      </w:r>
      <w:r>
        <w:t>motor vehicle n</w:t>
      </w:r>
      <w:r w:rsidRPr="00782423">
        <w:t xml:space="preserve">etwork evaluation, consideration is given to </w:t>
      </w:r>
      <w:r w:rsidR="00D8499A">
        <w:t xml:space="preserve">the </w:t>
      </w:r>
      <w:r>
        <w:t>level of traffic and queuing o</w:t>
      </w:r>
      <w:r w:rsidRPr="00FE54D5">
        <w:t xml:space="preserve">n </w:t>
      </w:r>
      <w:r>
        <w:t xml:space="preserve">the </w:t>
      </w:r>
      <w:r w:rsidRPr="00FE54D5">
        <w:t>mainline</w:t>
      </w:r>
      <w:r>
        <w:t>,</w:t>
      </w:r>
      <w:r w:rsidRPr="00FE54D5">
        <w:t xml:space="preserve"> and side-street intersection approaches</w:t>
      </w:r>
      <w:r w:rsidR="0001180D">
        <w:t xml:space="preserve"> and safety of the corridor including </w:t>
      </w:r>
      <w:r>
        <w:t xml:space="preserve">presence of street lighting, driveway density, intersection spacing, posted speeds, number of fixed objects, </w:t>
      </w:r>
      <w:r w:rsidR="00D8499A">
        <w:t>presence</w:t>
      </w:r>
      <w:r>
        <w:t xml:space="preserve"> of a median or traffic separator and turn lanes. </w:t>
      </w:r>
      <w:r w:rsidR="00534C4B" w:rsidRPr="001244CF">
        <w:t xml:space="preserve">For the </w:t>
      </w:r>
      <w:r w:rsidR="00534C4B">
        <w:t>motor vehicle</w:t>
      </w:r>
      <w:r w:rsidR="00534C4B" w:rsidRPr="001244CF">
        <w:t xml:space="preserve"> network evaluation of the study area, an “Excellent” rating </w:t>
      </w:r>
      <w:r w:rsidR="00534C4B" w:rsidRPr="0001180D">
        <w:t>requires</w:t>
      </w:r>
      <w:r w:rsidR="0001180D" w:rsidRPr="0001180D">
        <w:t xml:space="preserve"> no congestion and safe roadway conditions.</w:t>
      </w:r>
      <w:r w:rsidR="00534C4B" w:rsidRPr="0001180D">
        <w:t xml:space="preserve"> A “Good” rating requires </w:t>
      </w:r>
      <w:r w:rsidR="0001180D" w:rsidRPr="0001180D">
        <w:t>minimal congestion and</w:t>
      </w:r>
      <w:r w:rsidR="0001180D">
        <w:t xml:space="preserve"> </w:t>
      </w:r>
      <w:r w:rsidR="00156052">
        <w:t xml:space="preserve">reasonably </w:t>
      </w:r>
      <w:r w:rsidR="0001180D">
        <w:t xml:space="preserve">safe roadway </w:t>
      </w:r>
      <w:r w:rsidR="0001180D" w:rsidRPr="0001180D">
        <w:t>conditions</w:t>
      </w:r>
      <w:r w:rsidR="00534C4B" w:rsidRPr="0001180D">
        <w:t xml:space="preserve">. A “Fair” rating is given to a roadway with </w:t>
      </w:r>
      <w:r w:rsidR="0001180D">
        <w:t>minimal congestion</w:t>
      </w:r>
      <w:r w:rsidR="00534C4B" w:rsidRPr="0001180D">
        <w:t>, but with</w:t>
      </w:r>
      <w:r w:rsidR="0001180D" w:rsidRPr="0001180D">
        <w:t xml:space="preserve"> less than desir</w:t>
      </w:r>
      <w:r w:rsidR="00F26E1E">
        <w:t>able</w:t>
      </w:r>
      <w:r w:rsidR="0001180D" w:rsidRPr="0001180D">
        <w:t xml:space="preserve"> roadway conditions</w:t>
      </w:r>
      <w:r w:rsidR="00534C4B" w:rsidRPr="0001180D">
        <w:t xml:space="preserve">. A “Poor” </w:t>
      </w:r>
      <w:r w:rsidR="00534C4B" w:rsidRPr="00547E76">
        <w:t>rating denotes</w:t>
      </w:r>
      <w:r w:rsidR="0001180D" w:rsidRPr="00547E76">
        <w:t xml:space="preserve"> congestion or </w:t>
      </w:r>
      <w:r w:rsidR="0001180D" w:rsidRPr="001453F7">
        <w:t xml:space="preserve">unsafe conditions </w:t>
      </w:r>
      <w:r w:rsidR="00534C4B" w:rsidRPr="001453F7">
        <w:t>along that corridor.</w:t>
      </w:r>
    </w:p>
    <w:p w14:paraId="15BA53A1" w14:textId="0641E2E1" w:rsidR="00534C4B" w:rsidRPr="00927ED2" w:rsidRDefault="00547E76" w:rsidP="00547E76">
      <w:pPr>
        <w:rPr>
          <w:highlight w:val="yellow"/>
        </w:rPr>
      </w:pPr>
      <w:r w:rsidRPr="001453F7">
        <w:rPr>
          <w:rStyle w:val="Emphasis"/>
          <w:rFonts w:ascii="Palatino Linotype" w:hAnsi="Palatino Linotype"/>
        </w:rPr>
        <w:lastRenderedPageBreak/>
        <w:t xml:space="preserve">Figure </w:t>
      </w:r>
      <w:r w:rsidR="00A21ADA">
        <w:rPr>
          <w:rStyle w:val="Emphasis"/>
          <w:rFonts w:ascii="Palatino Linotype" w:hAnsi="Palatino Linotype"/>
        </w:rPr>
        <w:t>6</w:t>
      </w:r>
      <w:r w:rsidR="00534C4B" w:rsidRPr="001453F7">
        <w:t xml:space="preserve"> </w:t>
      </w:r>
      <w:r w:rsidR="00E0482D" w:rsidRPr="001453F7">
        <w:t xml:space="preserve">also </w:t>
      </w:r>
      <w:r w:rsidR="00534C4B" w:rsidRPr="001453F7">
        <w:t xml:space="preserve">summarizes the </w:t>
      </w:r>
      <w:r w:rsidR="00E0482D" w:rsidRPr="001453F7">
        <w:t>motor vehicle</w:t>
      </w:r>
      <w:r w:rsidR="00534C4B" w:rsidRPr="001453F7">
        <w:t xml:space="preserve"> network conditions in the study area. Overall, the network rates </w:t>
      </w:r>
      <w:r w:rsidR="001453F7" w:rsidRPr="001453F7">
        <w:t>highly</w:t>
      </w:r>
      <w:r w:rsidR="00534C4B" w:rsidRPr="001453F7">
        <w:t xml:space="preserve"> in the study area.</w:t>
      </w:r>
      <w:r w:rsidR="001453F7">
        <w:t xml:space="preserve"> Most segments rated “Excellent” or “Good” since they have low levels of traffic and safe roadway conditions. A few segments of </w:t>
      </w:r>
      <w:r w:rsidR="007D03F8">
        <w:t xml:space="preserve">W </w:t>
      </w:r>
      <w:r w:rsidR="001453F7">
        <w:t xml:space="preserve">Main Street rated “Fair” since they have a greater density of driveways. </w:t>
      </w:r>
    </w:p>
    <w:p w14:paraId="7ED6A7D0" w14:textId="776606ED" w:rsidR="003E33EB" w:rsidRDefault="00547E76" w:rsidP="0049445A">
      <w:pPr>
        <w:pStyle w:val="Heading3"/>
        <w:rPr>
          <w:noProof/>
        </w:rPr>
      </w:pPr>
      <w:r>
        <w:rPr>
          <w:noProof/>
        </w:rPr>
        <mc:AlternateContent>
          <mc:Choice Requires="wpg">
            <w:drawing>
              <wp:anchor distT="0" distB="0" distL="114300" distR="114300" simplePos="0" relativeHeight="251658240" behindDoc="0" locked="0" layoutInCell="1" allowOverlap="1" wp14:anchorId="202499A7" wp14:editId="3661B708">
                <wp:simplePos x="0" y="0"/>
                <wp:positionH relativeFrom="column">
                  <wp:posOffset>0</wp:posOffset>
                </wp:positionH>
                <wp:positionV relativeFrom="paragraph">
                  <wp:posOffset>0</wp:posOffset>
                </wp:positionV>
                <wp:extent cx="6343650" cy="4343400"/>
                <wp:effectExtent l="0" t="0" r="0" b="0"/>
                <wp:wrapSquare wrapText="bothSides"/>
                <wp:docPr id="17" name="Group 17"/>
                <wp:cNvGraphicFramePr/>
                <a:graphic xmlns:a="http://schemas.openxmlformats.org/drawingml/2006/main">
                  <a:graphicData uri="http://schemas.microsoft.com/office/word/2010/wordprocessingGroup">
                    <wpg:wgp>
                      <wpg:cNvGrpSpPr/>
                      <wpg:grpSpPr>
                        <a:xfrm>
                          <a:off x="0" y="0"/>
                          <a:ext cx="6343650" cy="4343400"/>
                          <a:chOff x="0" y="0"/>
                          <a:chExt cx="6343650" cy="4343400"/>
                        </a:xfrm>
                      </wpg:grpSpPr>
                      <pic:pic xmlns:pic="http://schemas.openxmlformats.org/drawingml/2006/picture">
                        <pic:nvPicPr>
                          <pic:cNvPr id="7" name="Picture 7"/>
                          <pic:cNvPicPr>
                            <a:picLocks noChangeAspect="1"/>
                          </pic:cNvPicPr>
                        </pic:nvPicPr>
                        <pic:blipFill rotWithShape="1">
                          <a:blip r:embed="rId20">
                            <a:extLst>
                              <a:ext uri="{28A0092B-C50C-407E-A947-70E740481C1C}">
                                <a14:useLocalDpi xmlns:a14="http://schemas.microsoft.com/office/drawing/2010/main" val="0"/>
                              </a:ext>
                            </a:extLst>
                          </a:blip>
                          <a:srcRect l="5323" t="52263" r="5384" b="3234"/>
                          <a:stretch/>
                        </pic:blipFill>
                        <pic:spPr bwMode="auto">
                          <a:xfrm>
                            <a:off x="0" y="251460"/>
                            <a:ext cx="6343650" cy="4091940"/>
                          </a:xfrm>
                          <a:prstGeom prst="rect">
                            <a:avLst/>
                          </a:prstGeom>
                          <a:noFill/>
                          <a:ln>
                            <a:noFill/>
                          </a:ln>
                          <a:extLst>
                            <a:ext uri="{53640926-AAD7-44D8-BBD7-CCE9431645EC}">
                              <a14:shadowObscured xmlns:a14="http://schemas.microsoft.com/office/drawing/2010/main"/>
                            </a:ext>
                          </a:extLst>
                        </pic:spPr>
                      </pic:pic>
                      <wps:wsp>
                        <wps:cNvPr id="15" name="Text Box 2"/>
                        <wps:cNvSpPr txBox="1">
                          <a:spLocks noChangeArrowheads="1"/>
                        </wps:cNvSpPr>
                        <wps:spPr bwMode="auto">
                          <a:xfrm>
                            <a:off x="68580" y="0"/>
                            <a:ext cx="6225540" cy="429260"/>
                          </a:xfrm>
                          <a:prstGeom prst="rect">
                            <a:avLst/>
                          </a:prstGeom>
                          <a:noFill/>
                          <a:ln w="9525">
                            <a:noFill/>
                            <a:miter lim="800000"/>
                            <a:headEnd/>
                            <a:tailEnd/>
                          </a:ln>
                        </wps:spPr>
                        <wps:txbx>
                          <w:txbxContent>
                            <w:p w14:paraId="0B85DA76" w14:textId="29D87AB2" w:rsidR="007E5BDB" w:rsidRDefault="007E5BDB" w:rsidP="00547E76">
                              <w:pPr>
                                <w:pStyle w:val="Title"/>
                                <w:jc w:val="center"/>
                              </w:pPr>
                              <w:r>
                                <w:t>Figure 6: Qualitative Motor Vehicle Assessment</w:t>
                              </w:r>
                            </w:p>
                          </w:txbxContent>
                        </wps:txbx>
                        <wps:bodyPr rot="0" vert="horz" wrap="square" lIns="91440" tIns="45720" rIns="91440" bIns="45720" anchor="t" anchorCtr="0">
                          <a:noAutofit/>
                        </wps:bodyPr>
                      </wps:wsp>
                    </wpg:wgp>
                  </a:graphicData>
                </a:graphic>
              </wp:anchor>
            </w:drawing>
          </mc:Choice>
          <mc:Fallback>
            <w:pict>
              <v:group w14:anchorId="202499A7" id="Group 17" o:spid="_x0000_s1042" style="position:absolute;margin-left:0;margin-top:0;width:499.5pt;height:342pt;z-index:251658240" coordsize="63436,434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i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Bzsvg/w&#10;lPrkfiafwv4dm8SRGNovEEuiaZJrkbRRfZ4jHqz2xv0McH7mMrcApF+7XCfLXRUUULRKK0SbaS2T&#10;drtLa7sr97IOt+tkr9bLZX7LounQ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D49+F3wEvvA/wC1l+0V8WxZi38MfEnSfA+uaLcR3TGO88Wa&#10;roGi+FPH0MtiLlws2n2Xwl8C30V7Pbp5n/CS3lvY+SI9Re9+wqKKI+7SoUY6U8PSVCjHf2dGMpSh&#10;Si3d8lPncKUG+WlRjTo01GjTpwiPWdSo/iqz9pUeylUcYxnOy056sourWn8VavOrXqOVWrUnI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">
                <v:shape id="Picture 7" o:spid="_x0000_s1043" type="#_x0000_t75" style="position:absolute;top:2514;width:63436;height:40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">
                  <v:imagedata r:id="rId21" o:title="" croptop="34251f" cropbottom="2119f" cropleft="3488f" cropright="3528f"/>
                </v:shape>
                <v:shape id="Text Box 2" o:spid="_x0000_s1044" type="#_x0000_t202" style="position:absolute;left:685;width:62256;height:4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0B85DA76" w14:textId="29D87AB2" w:rsidR="007E5BDB" w:rsidRDefault="007E5BDB" w:rsidP="00547E76">
                        <w:pPr>
                          <w:pStyle w:val="Title"/>
                          <w:jc w:val="center"/>
                        </w:pPr>
                        <w:r>
                          <w:t>Figure 6: Qualitative Motor Vehicle Assessment</w:t>
                        </w:r>
                      </w:p>
                    </w:txbxContent>
                  </v:textbox>
                </v:shape>
                <w10:wrap type="square"/>
              </v:group>
            </w:pict>
          </mc:Fallback>
        </mc:AlternateContent>
      </w:r>
    </w:p>
    <w:p w14:paraId="6005BD2C" w14:textId="1B49CFAA" w:rsidR="0049445A" w:rsidRDefault="0049445A" w:rsidP="0049445A">
      <w:pPr>
        <w:pStyle w:val="Heading3"/>
        <w:rPr>
          <w:rFonts w:eastAsia="Calibri"/>
        </w:rPr>
      </w:pPr>
      <w:r>
        <w:rPr>
          <w:rFonts w:eastAsia="Calibri"/>
        </w:rPr>
        <w:t>Motor Vehicle Volumes</w:t>
      </w:r>
    </w:p>
    <w:p w14:paraId="573730DA" w14:textId="42ABCF2B" w:rsidR="0049445A" w:rsidRPr="0049445A" w:rsidRDefault="0023262F" w:rsidP="00FD1279">
      <w:pPr>
        <w:rPr>
          <w:highlight w:val="yellow"/>
        </w:rPr>
      </w:pPr>
      <w:r w:rsidRPr="0023262F">
        <w:rPr>
          <w:rFonts w:eastAsia="Calibri"/>
        </w:rPr>
        <w:t xml:space="preserve">Average annual daily </w:t>
      </w:r>
      <w:r>
        <w:rPr>
          <w:rFonts w:eastAsia="Calibri"/>
        </w:rPr>
        <w:t>traffic (AADT)</w:t>
      </w:r>
      <w:r w:rsidR="0049445A" w:rsidRPr="0023262F">
        <w:rPr>
          <w:rFonts w:eastAsia="Calibri"/>
        </w:rPr>
        <w:t xml:space="preserve"> volumes</w:t>
      </w:r>
      <w:r w:rsidR="00E25BC1" w:rsidRPr="0023262F">
        <w:rPr>
          <w:rFonts w:eastAsia="Calibri"/>
        </w:rPr>
        <w:t xml:space="preserve"> along W Main Street </w:t>
      </w:r>
      <w:r w:rsidR="0049445A" w:rsidRPr="0023262F">
        <w:rPr>
          <w:rFonts w:eastAsia="Calibri"/>
        </w:rPr>
        <w:t xml:space="preserve">were </w:t>
      </w:r>
      <w:r w:rsidR="00E25BC1" w:rsidRPr="0023262F">
        <w:rPr>
          <w:rFonts w:eastAsia="Calibri"/>
        </w:rPr>
        <w:t xml:space="preserve">obtained </w:t>
      </w:r>
      <w:r w:rsidRPr="0023262F">
        <w:rPr>
          <w:rFonts w:eastAsia="Calibri"/>
        </w:rPr>
        <w:t>from ODOT</w:t>
      </w:r>
      <w:r w:rsidRPr="0023262F">
        <w:rPr>
          <w:rFonts w:eastAsia="Calibri"/>
          <w:vertAlign w:val="superscript"/>
        </w:rPr>
        <w:footnoteReference w:id="2"/>
      </w:r>
      <w:r w:rsidR="0049445A" w:rsidRPr="0023262F">
        <w:rPr>
          <w:rFonts w:eastAsia="Calibri"/>
        </w:rPr>
        <w:t xml:space="preserve">. </w:t>
      </w:r>
      <w:r>
        <w:rPr>
          <w:rFonts w:eastAsia="Calibri"/>
        </w:rPr>
        <w:t xml:space="preserve">The data indicates AADT volumes range from around 4,800 near </w:t>
      </w:r>
      <w:r w:rsidRPr="00E06B7E">
        <w:t>Patterson Bridge Road</w:t>
      </w:r>
      <w:r>
        <w:t>, 5,900 near NW 3</w:t>
      </w:r>
      <w:r w:rsidRPr="0023262F">
        <w:rPr>
          <w:vertAlign w:val="superscript"/>
        </w:rPr>
        <w:t>rd</w:t>
      </w:r>
      <w:r>
        <w:t xml:space="preserve"> Avenue, to 6,200 near </w:t>
      </w:r>
      <w:r w:rsidRPr="0023262F">
        <w:t>S Canyon Boulevard-US 395</w:t>
      </w:r>
      <w:r>
        <w:t>.</w:t>
      </w:r>
    </w:p>
    <w:p w14:paraId="423D4981" w14:textId="09DB33C1" w:rsidR="00F67AB0" w:rsidRDefault="00D2710C" w:rsidP="00D2710C">
      <w:pPr>
        <w:pStyle w:val="Heading3"/>
      </w:pPr>
      <w:r>
        <w:lastRenderedPageBreak/>
        <w:t>Trucks</w:t>
      </w:r>
    </w:p>
    <w:p w14:paraId="7242EDFE" w14:textId="4B4A4A45" w:rsidR="00F67AB0" w:rsidRPr="006B7552" w:rsidRDefault="00540D80" w:rsidP="00855605">
      <w:r w:rsidRPr="006B7552">
        <w:t xml:space="preserve">Within </w:t>
      </w:r>
      <w:r w:rsidR="006B7552" w:rsidRPr="006B7552">
        <w:t>John Day</w:t>
      </w:r>
      <w:r w:rsidRPr="006B7552">
        <w:t xml:space="preserve">, </w:t>
      </w:r>
      <w:r w:rsidR="006B7552" w:rsidRPr="006B7552">
        <w:t>W Main Street - US 26 / US 395</w:t>
      </w:r>
      <w:r w:rsidRPr="006B7552">
        <w:t xml:space="preserve"> and </w:t>
      </w:r>
      <w:r w:rsidR="006B7552" w:rsidRPr="006B7552">
        <w:t xml:space="preserve">S Canyon Boulevard - US 395 </w:t>
      </w:r>
      <w:r w:rsidRPr="006B7552">
        <w:t xml:space="preserve">are classified as Oregon Freight Routes. </w:t>
      </w:r>
      <w:r w:rsidR="006B7552" w:rsidRPr="006B7552">
        <w:t xml:space="preserve">Most of the local freight generators are located at the west and south end of the City. </w:t>
      </w:r>
      <w:r w:rsidRPr="006B7552">
        <w:t xml:space="preserve">Heavy vehicles account for approximately four percent of the traffic on </w:t>
      </w:r>
      <w:r w:rsidR="006B7552" w:rsidRPr="006B7552">
        <w:t xml:space="preserve">W Main Street west of NW 3rd Avenue and seven </w:t>
      </w:r>
      <w:r w:rsidRPr="006B7552">
        <w:t>percent of the traffic on</w:t>
      </w:r>
      <w:r w:rsidR="006B7552" w:rsidRPr="006B7552">
        <w:t xml:space="preserve"> W Main Street east of NW 3rd Avenue</w:t>
      </w:r>
      <w:r w:rsidRPr="006B7552">
        <w:t xml:space="preserve"> through </w:t>
      </w:r>
      <w:r w:rsidR="006B7552" w:rsidRPr="006B7552">
        <w:t>John Day</w:t>
      </w:r>
      <w:r w:rsidRPr="006B7552">
        <w:t xml:space="preserve">. </w:t>
      </w:r>
    </w:p>
    <w:p w14:paraId="7D62FD9C" w14:textId="0FF14502" w:rsidR="00D2710C" w:rsidRPr="00D2710C" w:rsidRDefault="00D2710C" w:rsidP="00D2710C">
      <w:pPr>
        <w:pStyle w:val="Heading1"/>
      </w:pPr>
      <w:r>
        <w:t>Opportunities and Needs</w:t>
      </w:r>
    </w:p>
    <w:p w14:paraId="224CC012" w14:textId="70A7FDB4" w:rsidR="009C7EC3" w:rsidRDefault="009C7EC3" w:rsidP="009C7EC3">
      <w:r>
        <w:t xml:space="preserve">Below is a summary of key opportunities and needs </w:t>
      </w:r>
      <w:r w:rsidR="00273298">
        <w:t>identified in the 1996 John Day Transportation System Plan</w:t>
      </w:r>
      <w:r w:rsidR="0072588D">
        <w:t xml:space="preserve"> (TSP)</w:t>
      </w:r>
      <w:r w:rsidR="00273298">
        <w:t xml:space="preserve">, 2009 John Day Local Street Network Plan, or </w:t>
      </w:r>
      <w:r>
        <w:t xml:space="preserve">resulting from the analysis of baseline transportation conditions. </w:t>
      </w:r>
    </w:p>
    <w:p w14:paraId="1FBFD7DA" w14:textId="626E3CEE" w:rsidR="00BF2AD0" w:rsidRDefault="00B27C07" w:rsidP="00B27C07">
      <w:pPr>
        <w:pStyle w:val="Heading2"/>
      </w:pPr>
      <w:r>
        <w:t>Pedestrian and Bicycle Network</w:t>
      </w:r>
    </w:p>
    <w:p w14:paraId="3A246BE0" w14:textId="00108CF5" w:rsidR="00B27C07" w:rsidRDefault="00273298" w:rsidP="00B27C07">
      <w:pPr>
        <w:pStyle w:val="BodyText"/>
      </w:pPr>
      <w:r>
        <w:t>The pedestrian and bicycle network in the study area is undeveloped and disconnected from the rest of the City. Identified opportunities and needs include:</w:t>
      </w:r>
    </w:p>
    <w:p w14:paraId="144A5989" w14:textId="1FDF150D" w:rsidR="00273298" w:rsidRPr="00273298" w:rsidRDefault="00B27C07" w:rsidP="00B27C07">
      <w:pPr>
        <w:pStyle w:val="1LevelBullet"/>
        <w:rPr>
          <w:b w:val="0"/>
        </w:rPr>
      </w:pPr>
      <w:r w:rsidRPr="00273298">
        <w:t>Sidewalks on W Main Street</w:t>
      </w:r>
      <w:r w:rsidR="005D1AAB">
        <w:t xml:space="preserve">. </w:t>
      </w:r>
      <w:r w:rsidR="005D1AAB" w:rsidRPr="005D1AAB">
        <w:rPr>
          <w:b w:val="0"/>
        </w:rPr>
        <w:t>This route is needed to</w:t>
      </w:r>
      <w:r w:rsidR="00273298" w:rsidRPr="005D1AAB">
        <w:rPr>
          <w:b w:val="0"/>
        </w:rPr>
        <w:t xml:space="preserve"> link</w:t>
      </w:r>
      <w:r w:rsidR="00273298">
        <w:rPr>
          <w:b w:val="0"/>
        </w:rPr>
        <w:t xml:space="preserve"> Patterson Bridge Road with the sidewalk that terminates west of NW Lyons Street. Topography constraints will hinder the ability to construct a sidewalk on the south side of W Main Street</w:t>
      </w:r>
      <w:r w:rsidR="005D1AAB">
        <w:rPr>
          <w:b w:val="0"/>
        </w:rPr>
        <w:t xml:space="preserve"> through the study area</w:t>
      </w:r>
      <w:r w:rsidR="00273298">
        <w:rPr>
          <w:b w:val="0"/>
        </w:rPr>
        <w:t xml:space="preserve">, but a continuous sidewalk on the north side is feasible. </w:t>
      </w:r>
      <w:r w:rsidR="007A4527" w:rsidRPr="007A4527">
        <w:rPr>
          <w:rFonts w:eastAsia="Calibri"/>
          <w:b w:val="0"/>
        </w:rPr>
        <w:t>The ODOT standard for sidewalk width is six feet, with a minimum width of five feet acceptable on local streets. The unobstructed travel way for pedestrians should be clear of utility poles, sign posts, fire hydrants, vegetation and other street furnishings</w:t>
      </w:r>
      <w:r w:rsidR="007A4527">
        <w:rPr>
          <w:rFonts w:eastAsia="Calibri"/>
          <w:b w:val="0"/>
        </w:rPr>
        <w:t>.</w:t>
      </w:r>
    </w:p>
    <w:p w14:paraId="0B339076" w14:textId="2A0F226D" w:rsidR="007A4527" w:rsidRPr="007A4527" w:rsidRDefault="00B27C07" w:rsidP="007A4527">
      <w:pPr>
        <w:pStyle w:val="1LevelBullet"/>
        <w:rPr>
          <w:b w:val="0"/>
        </w:rPr>
      </w:pPr>
      <w:r w:rsidRPr="005D1AAB">
        <w:t>Bikeway on W Main Street</w:t>
      </w:r>
      <w:r w:rsidR="005D1AAB">
        <w:t xml:space="preserve">. </w:t>
      </w:r>
      <w:r w:rsidR="005D1AAB" w:rsidRPr="007A4527">
        <w:rPr>
          <w:b w:val="0"/>
        </w:rPr>
        <w:t xml:space="preserve">This route is needed to link to surrounding areas of the City. Currently the narrow shoulders are generally not suitable for bike travel. </w:t>
      </w:r>
      <w:r w:rsidR="007A4527" w:rsidRPr="007A4527">
        <w:rPr>
          <w:b w:val="0"/>
        </w:rPr>
        <w:t xml:space="preserve">ODOT standard width for a bicycle lane is six feet. The minimum width of a bicycle lane against a curb or adjacent to a parking lane is five feet. A bicycle lane may be as narrow as four feet, but only in very constrained situations. Bike lanes are most appropriate on arterials and collectors, where high traffic volumes and speeds warrant greater separation of travel modes. </w:t>
      </w:r>
    </w:p>
    <w:p w14:paraId="0B868D6F" w14:textId="40CB368A" w:rsidR="00273298" w:rsidRDefault="007A4527" w:rsidP="007A4527">
      <w:pPr>
        <w:pStyle w:val="1LevelBullet"/>
        <w:numPr>
          <w:ilvl w:val="0"/>
          <w:numId w:val="0"/>
        </w:numPr>
        <w:ind w:left="720"/>
        <w:rPr>
          <w:b w:val="0"/>
        </w:rPr>
      </w:pPr>
      <w:r w:rsidRPr="007A4527">
        <w:rPr>
          <w:b w:val="0"/>
        </w:rPr>
        <w:t>Paved roadway shoulders not specifically designated for bicycle travel often accommodate bicyclists traveling along rural routes in Oregon. ODOT recommends a six-foot paved shoulder to adequately provide for bicyclists, and a four-foot minimum width in constrained areas.</w:t>
      </w:r>
    </w:p>
    <w:p w14:paraId="21512D92" w14:textId="0AFB0ED1" w:rsidR="00A96AED" w:rsidRPr="0098416C" w:rsidRDefault="0098416C" w:rsidP="00A96AED">
      <w:pPr>
        <w:pStyle w:val="1LevelBullet"/>
      </w:pPr>
      <w:r>
        <w:t>Shared</w:t>
      </w:r>
      <w:r w:rsidR="00A96AED" w:rsidRPr="005D1AAB">
        <w:t>-use Path</w:t>
      </w:r>
      <w:r>
        <w:t xml:space="preserve"> Network</w:t>
      </w:r>
      <w:r w:rsidR="00A96AED">
        <w:t xml:space="preserve">. </w:t>
      </w:r>
      <w:r w:rsidR="00A96AED" w:rsidRPr="00A96AED">
        <w:rPr>
          <w:b w:val="0"/>
        </w:rPr>
        <w:t xml:space="preserve">A </w:t>
      </w:r>
      <w:r>
        <w:rPr>
          <w:b w:val="0"/>
        </w:rPr>
        <w:t>shared</w:t>
      </w:r>
      <w:r w:rsidR="00A96AED" w:rsidRPr="00A96AED">
        <w:rPr>
          <w:b w:val="0"/>
        </w:rPr>
        <w:t>-use path along the north side of the John Day River</w:t>
      </w:r>
      <w:r w:rsidR="00A96AED">
        <w:t xml:space="preserve"> </w:t>
      </w:r>
      <w:r w:rsidR="00A96AED" w:rsidRPr="005D1AAB">
        <w:rPr>
          <w:b w:val="0"/>
        </w:rPr>
        <w:t>linking Patterson</w:t>
      </w:r>
      <w:r w:rsidR="00A96AED">
        <w:rPr>
          <w:b w:val="0"/>
        </w:rPr>
        <w:t xml:space="preserve"> Bridge Road with Bridge Street </w:t>
      </w:r>
      <w:r>
        <w:rPr>
          <w:b w:val="0"/>
        </w:rPr>
        <w:t>is envisioned to</w:t>
      </w:r>
      <w:r w:rsidR="00A96AED">
        <w:rPr>
          <w:b w:val="0"/>
        </w:rPr>
        <w:t xml:space="preserve"> provide a more comfortable alternative route to W Main Street</w:t>
      </w:r>
      <w:r>
        <w:rPr>
          <w:b w:val="0"/>
        </w:rPr>
        <w:t xml:space="preserve"> (see Figure 7)</w:t>
      </w:r>
      <w:r w:rsidR="00A96AED">
        <w:rPr>
          <w:b w:val="0"/>
        </w:rPr>
        <w:t xml:space="preserve">. A </w:t>
      </w:r>
      <w:r w:rsidR="00C85A71">
        <w:rPr>
          <w:b w:val="0"/>
        </w:rPr>
        <w:t xml:space="preserve">pedestrian/bicycle crossing of the John </w:t>
      </w:r>
      <w:r w:rsidR="00C85A71">
        <w:rPr>
          <w:b w:val="0"/>
        </w:rPr>
        <w:lastRenderedPageBreak/>
        <w:t>Day River</w:t>
      </w:r>
      <w:r w:rsidR="00A96AED">
        <w:rPr>
          <w:b w:val="0"/>
        </w:rPr>
        <w:t xml:space="preserve"> </w:t>
      </w:r>
      <w:r w:rsidR="00C85A71">
        <w:rPr>
          <w:b w:val="0"/>
        </w:rPr>
        <w:t xml:space="preserve">and a path </w:t>
      </w:r>
      <w:r w:rsidR="00A96AED">
        <w:rPr>
          <w:b w:val="0"/>
        </w:rPr>
        <w:t xml:space="preserve">along the east side of Canyon Creek </w:t>
      </w:r>
      <w:r>
        <w:rPr>
          <w:b w:val="0"/>
        </w:rPr>
        <w:t xml:space="preserve">is also planned to </w:t>
      </w:r>
      <w:r w:rsidR="00A96AED">
        <w:rPr>
          <w:b w:val="0"/>
        </w:rPr>
        <w:t xml:space="preserve">connect the John Day River Trail with the Kam Wah Chung site. An additional trail </w:t>
      </w:r>
      <w:r>
        <w:rPr>
          <w:b w:val="0"/>
        </w:rPr>
        <w:t xml:space="preserve">network </w:t>
      </w:r>
      <w:r w:rsidR="00A96AED">
        <w:rPr>
          <w:b w:val="0"/>
        </w:rPr>
        <w:t>is envisioned</w:t>
      </w:r>
      <w:r>
        <w:rPr>
          <w:b w:val="0"/>
        </w:rPr>
        <w:t xml:space="preserve"> to the north, linking Valley View Drive with the John Day River Trail. </w:t>
      </w:r>
    </w:p>
    <w:p w14:paraId="3632CDCC" w14:textId="1A9747C2" w:rsidR="0098416C" w:rsidRPr="0098416C" w:rsidRDefault="0098416C" w:rsidP="0098416C">
      <w:pPr>
        <w:pStyle w:val="1LevelBullet"/>
        <w:numPr>
          <w:ilvl w:val="0"/>
          <w:numId w:val="0"/>
        </w:numPr>
        <w:ind w:left="720"/>
        <w:rPr>
          <w:b w:val="0"/>
        </w:rPr>
      </w:pPr>
      <w:r w:rsidRPr="0098416C">
        <w:rPr>
          <w:b w:val="0"/>
        </w:rPr>
        <w:t>Shared-use paths are typically separated from the street and used by a variety of non-motorized users, including pedestrians, bicyclists, skateboarders, and runners. Shared-use paths are typically paved (asphalt or concrete), but unpaved smooth surfaces may also meet Americans with Disabilities Act (ADA) standards. Shared-use paths are usually wider than an average sidewalk (i.e. 10 – 14 feet). The width may be reduced to as little as eight feet where bicycle and pedestrian volumes are expected to be low, good passing opportunities can be provided, and maintenance vehicle loads are not expected to damage the pavement.</w:t>
      </w:r>
    </w:p>
    <w:p w14:paraId="4EF82931" w14:textId="52913411" w:rsidR="00A96AED" w:rsidRPr="00A96AED" w:rsidRDefault="00A96AED" w:rsidP="00A96AED">
      <w:pPr>
        <w:spacing w:after="240"/>
        <w:jc w:val="center"/>
      </w:pPr>
      <w:r>
        <w:rPr>
          <w:noProof/>
        </w:rPr>
        <mc:AlternateContent>
          <mc:Choice Requires="wpg">
            <w:drawing>
              <wp:inline distT="0" distB="0" distL="0" distR="0" wp14:anchorId="2787516F" wp14:editId="5DB773F6">
                <wp:extent cx="6297930" cy="4124325"/>
                <wp:effectExtent l="0" t="0" r="7620" b="0"/>
                <wp:docPr id="26" name="Group 26"/>
                <wp:cNvGraphicFramePr/>
                <a:graphic xmlns:a="http://schemas.openxmlformats.org/drawingml/2006/main">
                  <a:graphicData uri="http://schemas.microsoft.com/office/word/2010/wordprocessingGroup">
                    <wpg:wgp>
                      <wpg:cNvGrpSpPr/>
                      <wpg:grpSpPr>
                        <a:xfrm>
                          <a:off x="0" y="0"/>
                          <a:ext cx="6297930" cy="4124325"/>
                          <a:chOff x="0" y="0"/>
                          <a:chExt cx="6297930" cy="4124325"/>
                        </a:xfrm>
                      </wpg:grpSpPr>
                      <wps:wsp>
                        <wps:cNvPr id="25" name="Text Box 2"/>
                        <wps:cNvSpPr txBox="1">
                          <a:spLocks noChangeArrowheads="1"/>
                        </wps:cNvSpPr>
                        <wps:spPr bwMode="auto">
                          <a:xfrm>
                            <a:off x="4762500" y="3905250"/>
                            <a:ext cx="1514475" cy="219075"/>
                          </a:xfrm>
                          <a:prstGeom prst="rect">
                            <a:avLst/>
                          </a:prstGeom>
                          <a:noFill/>
                          <a:ln w="9525">
                            <a:noFill/>
                            <a:miter lim="800000"/>
                            <a:headEnd/>
                            <a:tailEnd/>
                          </a:ln>
                        </wps:spPr>
                        <wps:txbx>
                          <w:txbxContent>
                            <w:p w14:paraId="54E0E0BA" w14:textId="73B9E37D" w:rsidR="00A96AED" w:rsidRPr="00A96AED" w:rsidRDefault="00A96AED" w:rsidP="00A96AED">
                              <w:pPr>
                                <w:jc w:val="center"/>
                                <w:rPr>
                                  <w:sz w:val="14"/>
                                </w:rPr>
                              </w:pPr>
                              <w:r w:rsidRPr="00A96AED">
                                <w:rPr>
                                  <w:sz w:val="14"/>
                                </w:rPr>
                                <w:t>Image Source: Sisul Engineering</w:t>
                              </w:r>
                            </w:p>
                          </w:txbxContent>
                        </wps:txbx>
                        <wps:bodyPr rot="0" vert="horz" wrap="square" lIns="91440" tIns="45720" rIns="91440" bIns="45720" anchor="t" anchorCtr="0">
                          <a:noAutofit/>
                        </wps:bodyPr>
                      </wps:wsp>
                      <wpg:grpSp>
                        <wpg:cNvPr id="24" name="Group 24"/>
                        <wpg:cNvGrpSpPr/>
                        <wpg:grpSpPr>
                          <a:xfrm>
                            <a:off x="0" y="0"/>
                            <a:ext cx="6297930" cy="3922395"/>
                            <a:chOff x="0" y="0"/>
                            <a:chExt cx="6297930" cy="3922395"/>
                          </a:xfrm>
                        </wpg:grpSpPr>
                        <pic:pic xmlns:pic="http://schemas.openxmlformats.org/drawingml/2006/picture">
                          <pic:nvPicPr>
                            <pic:cNvPr id="1" name="Picture 1"/>
                            <pic:cNvPicPr>
                              <a:picLocks noChangeAspect="1"/>
                            </pic:cNvPicPr>
                          </pic:nvPicPr>
                          <pic:blipFill rotWithShape="1">
                            <a:blip r:embed="rId22"/>
                            <a:srcRect l="1573" b="7978"/>
                            <a:stretch/>
                          </pic:blipFill>
                          <pic:spPr bwMode="auto">
                            <a:xfrm>
                              <a:off x="0" y="276225"/>
                              <a:ext cx="6297930" cy="3646170"/>
                            </a:xfrm>
                            <a:prstGeom prst="rect">
                              <a:avLst/>
                            </a:prstGeom>
                            <a:ln>
                              <a:noFill/>
                            </a:ln>
                            <a:extLst>
                              <a:ext uri="{53640926-AAD7-44D8-BBD7-CCE9431645EC}">
                                <a14:shadowObscured xmlns:a14="http://schemas.microsoft.com/office/drawing/2010/main"/>
                              </a:ext>
                            </a:extLst>
                          </pic:spPr>
                        </pic:pic>
                        <wps:wsp>
                          <wps:cNvPr id="23" name="Text Box 2"/>
                          <wps:cNvSpPr txBox="1">
                            <a:spLocks noChangeArrowheads="1"/>
                          </wps:cNvSpPr>
                          <wps:spPr bwMode="auto">
                            <a:xfrm>
                              <a:off x="0" y="0"/>
                              <a:ext cx="6257925" cy="314325"/>
                            </a:xfrm>
                            <a:prstGeom prst="rect">
                              <a:avLst/>
                            </a:prstGeom>
                            <a:noFill/>
                            <a:ln w="9525">
                              <a:noFill/>
                              <a:miter lim="800000"/>
                              <a:headEnd/>
                              <a:tailEnd/>
                            </a:ln>
                          </wps:spPr>
                          <wps:txbx>
                            <w:txbxContent>
                              <w:p w14:paraId="564CC1CF" w14:textId="03D08CF0" w:rsidR="00A96AED" w:rsidRDefault="00A96AED" w:rsidP="00A96AED">
                                <w:pPr>
                                  <w:pStyle w:val="Title"/>
                                  <w:jc w:val="center"/>
                                </w:pPr>
                                <w:r>
                                  <w:t>Figure 7: Planned Shared-Use Paths</w:t>
                                </w:r>
                              </w:p>
                            </w:txbxContent>
                          </wps:txbx>
                          <wps:bodyPr rot="0" vert="horz" wrap="square" lIns="91440" tIns="45720" rIns="91440" bIns="45720" anchor="t" anchorCtr="0">
                            <a:noAutofit/>
                          </wps:bodyPr>
                        </wps:wsp>
                      </wpg:grpSp>
                    </wpg:wgp>
                  </a:graphicData>
                </a:graphic>
              </wp:inline>
            </w:drawing>
          </mc:Choice>
          <mc:Fallback>
            <w:pict>
              <v:group w14:anchorId="2787516F" id="Group 26" o:spid="_x0000_s1045" style="width:495.9pt;height:324.75pt;mso-position-horizontal-relative:char;mso-position-vertical-relative:line" coordsize="62979,412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">
                <v:shape id="Text Box 2" o:spid="_x0000_s1046" type="#_x0000_t202" style="position:absolute;left:47625;top:39052;width:15144;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54E0E0BA" w14:textId="73B9E37D" w:rsidR="00A96AED" w:rsidRPr="00A96AED" w:rsidRDefault="00A96AED" w:rsidP="00A96AED">
                        <w:pPr>
                          <w:jc w:val="center"/>
                          <w:rPr>
                            <w:sz w:val="14"/>
                          </w:rPr>
                        </w:pPr>
                        <w:r w:rsidRPr="00A96AED">
                          <w:rPr>
                            <w:sz w:val="14"/>
                          </w:rPr>
                          <w:t>Image Source: Sisul Engineering</w:t>
                        </w:r>
                      </w:p>
                    </w:txbxContent>
                  </v:textbox>
                </v:shape>
                <v:group id="Group 24" o:spid="_x0000_s1047" style="position:absolute;width:62979;height:39223" coordsize="62979,39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Picture 1" o:spid="_x0000_s1048" type="#_x0000_t75" style="position:absolute;top:2762;width:62979;height:36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">
                    <v:imagedata r:id="rId23" o:title="" cropbottom="5228f" cropleft="1031f"/>
                  </v:shape>
                  <v:shape id="Text Box 2" o:spid="_x0000_s1049" type="#_x0000_t202" style="position:absolute;width:62579;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564CC1CF" w14:textId="03D08CF0" w:rsidR="00A96AED" w:rsidRDefault="00A96AED" w:rsidP="00A96AED">
                          <w:pPr>
                            <w:pStyle w:val="Title"/>
                            <w:jc w:val="center"/>
                          </w:pPr>
                          <w:r>
                            <w:t>Figure 7: Planned Shared-Use Paths</w:t>
                          </w:r>
                        </w:p>
                      </w:txbxContent>
                    </v:textbox>
                  </v:shape>
                </v:group>
                <w10:anchorlock/>
              </v:group>
            </w:pict>
          </mc:Fallback>
        </mc:AlternateContent>
      </w:r>
    </w:p>
    <w:p w14:paraId="5D582DF1" w14:textId="31737A83" w:rsidR="005D1AAB" w:rsidRDefault="002225D8" w:rsidP="00A96AED">
      <w:pPr>
        <w:pStyle w:val="1LevelBullet"/>
        <w:spacing w:before="240"/>
        <w:rPr>
          <w:b w:val="0"/>
        </w:rPr>
      </w:pPr>
      <w:r>
        <w:rPr>
          <w:noProof/>
        </w:rPr>
        <w:lastRenderedPageBreak/>
        <mc:AlternateContent>
          <mc:Choice Requires="wpg">
            <w:drawing>
              <wp:anchor distT="0" distB="0" distL="114300" distR="114300" simplePos="0" relativeHeight="251674624" behindDoc="0" locked="0" layoutInCell="1" allowOverlap="1" wp14:anchorId="362FC137" wp14:editId="61E89E33">
                <wp:simplePos x="0" y="0"/>
                <wp:positionH relativeFrom="margin">
                  <wp:posOffset>3802380</wp:posOffset>
                </wp:positionH>
                <wp:positionV relativeFrom="paragraph">
                  <wp:posOffset>95250</wp:posOffset>
                </wp:positionV>
                <wp:extent cx="2546985" cy="2685414"/>
                <wp:effectExtent l="0" t="0" r="5715" b="1270"/>
                <wp:wrapSquare wrapText="bothSides"/>
                <wp:docPr id="42" name="Group 42"/>
                <wp:cNvGraphicFramePr/>
                <a:graphic xmlns:a="http://schemas.openxmlformats.org/drawingml/2006/main">
                  <a:graphicData uri="http://schemas.microsoft.com/office/word/2010/wordprocessingGroup">
                    <wpg:wgp>
                      <wpg:cNvGrpSpPr/>
                      <wpg:grpSpPr>
                        <a:xfrm>
                          <a:off x="0" y="0"/>
                          <a:ext cx="2546985" cy="2685414"/>
                          <a:chOff x="0" y="-361996"/>
                          <a:chExt cx="2546985" cy="2686118"/>
                        </a:xfrm>
                      </wpg:grpSpPr>
                      <pic:pic xmlns:pic="http://schemas.openxmlformats.org/drawingml/2006/picture">
                        <pic:nvPicPr>
                          <pic:cNvPr id="22" name="Picture 22" descr="Pedestrian Lane Manzanita"/>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419122"/>
                            <a:ext cx="2546985" cy="1905000"/>
                          </a:xfrm>
                          <a:prstGeom prst="rect">
                            <a:avLst/>
                          </a:prstGeom>
                          <a:ln>
                            <a:noFill/>
                          </a:ln>
                          <a:effectLst/>
                        </pic:spPr>
                      </pic:pic>
                      <wps:wsp>
                        <wps:cNvPr id="41" name="Text Box 2"/>
                        <wps:cNvSpPr txBox="1">
                          <a:spLocks noChangeArrowheads="1"/>
                        </wps:cNvSpPr>
                        <wps:spPr bwMode="auto">
                          <a:xfrm>
                            <a:off x="28575" y="-361996"/>
                            <a:ext cx="2508885" cy="876195"/>
                          </a:xfrm>
                          <a:prstGeom prst="rect">
                            <a:avLst/>
                          </a:prstGeom>
                          <a:noFill/>
                          <a:ln w="9525">
                            <a:noFill/>
                            <a:miter lim="800000"/>
                            <a:headEnd/>
                            <a:tailEnd/>
                          </a:ln>
                        </wps:spPr>
                        <wps:txbx>
                          <w:txbxContent>
                            <w:p w14:paraId="73E92648" w14:textId="79DBA099" w:rsidR="00FD7EDF" w:rsidRDefault="002225D8" w:rsidP="00FD7EDF">
                              <w:pPr>
                                <w:pStyle w:val="Title"/>
                                <w:jc w:val="center"/>
                              </w:pPr>
                              <w:r>
                                <w:t>Striped Area of Roadway for Pedestrian Use</w:t>
                              </w:r>
                            </w:p>
                          </w:txbxContent>
                        </wps:txbx>
                        <wps:bodyPr rot="0" vert="horz" wrap="square" lIns="91440" tIns="45720" rIns="91440" bIns="45720" anchor="b" anchorCtr="0">
                          <a:noAutofit/>
                        </wps:bodyPr>
                      </wps:wsp>
                    </wpg:wgp>
                  </a:graphicData>
                </a:graphic>
                <wp14:sizeRelV relativeFrom="margin">
                  <wp14:pctHeight>0</wp14:pctHeight>
                </wp14:sizeRelV>
              </wp:anchor>
            </w:drawing>
          </mc:Choice>
          <mc:Fallback>
            <w:pict>
              <v:group w14:anchorId="362FC137" id="Group 42" o:spid="_x0000_s1050" style="position:absolute;left:0;text-align:left;margin-left:299.4pt;margin-top:7.5pt;width:200.55pt;height:211.45pt;z-index:251674624;mso-position-horizontal-relative:margin;mso-position-vertical-relative:text;mso-height-relative:margin" coordorigin=",-3619" coordsize="25469,268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">
                <v:shape id="Picture 22" o:spid="_x0000_s1051" type="#_x0000_t75" alt="Pedestrian Lane Manzanita" style="position:absolute;top:4191;width:25469;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">
                  <v:imagedata r:id="rId25" o:title="Pedestrian Lane Manzanita"/>
                </v:shape>
                <v:shape id="Text Box 2" o:spid="_x0000_s1052" type="#_x0000_t202" style="position:absolute;left:285;top:-3619;width:25089;height:876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" filled="f" stroked="f">
                  <v:textbox>
                    <w:txbxContent>
                      <w:p w14:paraId="73E92648" w14:textId="79DBA099" w:rsidR="00FD7EDF" w:rsidRDefault="002225D8" w:rsidP="00FD7EDF">
                        <w:pPr>
                          <w:pStyle w:val="Title"/>
                          <w:jc w:val="center"/>
                        </w:pPr>
                        <w:r>
                          <w:t>Striped Area of Roadway for Pedestrian Use</w:t>
                        </w:r>
                      </w:p>
                    </w:txbxContent>
                  </v:textbox>
                </v:shape>
                <w10:wrap type="square" anchorx="margin"/>
              </v:group>
            </w:pict>
          </mc:Fallback>
        </mc:AlternateContent>
      </w:r>
      <w:r w:rsidR="005D1AAB">
        <w:t xml:space="preserve">Pedestrian facilities on Patterson Bridge Road. </w:t>
      </w:r>
      <w:r w:rsidR="005D1AAB" w:rsidRPr="004F2BD9">
        <w:rPr>
          <w:b w:val="0"/>
        </w:rPr>
        <w:t xml:space="preserve">Patterson Bridge Road has </w:t>
      </w:r>
      <w:r w:rsidR="004F2BD9">
        <w:rPr>
          <w:b w:val="0"/>
        </w:rPr>
        <w:t xml:space="preserve">low enough traffic volumes </w:t>
      </w:r>
      <w:r w:rsidR="001A5D34" w:rsidRPr="001A5D34">
        <w:rPr>
          <w:rFonts w:eastAsia="Calibri"/>
          <w:b w:val="0"/>
        </w:rPr>
        <w:t xml:space="preserve">(expected daily volume less than 1,000 vehicles) </w:t>
      </w:r>
      <w:r w:rsidR="004F2BD9" w:rsidRPr="004F2BD9">
        <w:rPr>
          <w:b w:val="0"/>
        </w:rPr>
        <w:t>and travel speeds</w:t>
      </w:r>
      <w:r w:rsidR="001A5D34">
        <w:rPr>
          <w:b w:val="0"/>
        </w:rPr>
        <w:t xml:space="preserve"> </w:t>
      </w:r>
      <w:r w:rsidR="001A5D34" w:rsidRPr="001A5D34">
        <w:rPr>
          <w:rFonts w:eastAsia="Calibri"/>
          <w:b w:val="0"/>
        </w:rPr>
        <w:t>(expected 85th percentile speed 28 mph or less)</w:t>
      </w:r>
      <w:r w:rsidR="004F2BD9" w:rsidRPr="001A5D34">
        <w:rPr>
          <w:b w:val="0"/>
        </w:rPr>
        <w:t>,</w:t>
      </w:r>
      <w:r w:rsidR="004F2BD9">
        <w:rPr>
          <w:b w:val="0"/>
        </w:rPr>
        <w:t xml:space="preserve"> and enough pavement width</w:t>
      </w:r>
      <w:r w:rsidR="004F2BD9" w:rsidRPr="004F2BD9">
        <w:rPr>
          <w:b w:val="0"/>
        </w:rPr>
        <w:t xml:space="preserve"> that it could be suitable to designate a section of the existing street for walking.</w:t>
      </w:r>
      <w:r w:rsidR="004F2BD9">
        <w:t xml:space="preserve"> </w:t>
      </w:r>
      <w:r w:rsidR="005D1AAB" w:rsidRPr="004F2BD9">
        <w:rPr>
          <w:b w:val="0"/>
        </w:rPr>
        <w:t xml:space="preserve">Striping a portion of </w:t>
      </w:r>
      <w:r w:rsidR="00097F65">
        <w:rPr>
          <w:b w:val="0"/>
        </w:rPr>
        <w:t xml:space="preserve">the </w:t>
      </w:r>
      <w:r w:rsidR="005D1AAB" w:rsidRPr="004F2BD9">
        <w:rPr>
          <w:b w:val="0"/>
        </w:rPr>
        <w:t>street could provide a dedicated area for walking without physically separating the facility from the roadway. Striped shoulders visually narrow the roadway and may slow traffic, making it more</w:t>
      </w:r>
      <w:r w:rsidR="00097F65">
        <w:rPr>
          <w:b w:val="0"/>
        </w:rPr>
        <w:t xml:space="preserve"> </w:t>
      </w:r>
      <w:r w:rsidR="005D1AAB" w:rsidRPr="004F2BD9">
        <w:rPr>
          <w:b w:val="0"/>
        </w:rPr>
        <w:t>pedestrian</w:t>
      </w:r>
      <w:r w:rsidR="00097F65">
        <w:rPr>
          <w:b w:val="0"/>
        </w:rPr>
        <w:t xml:space="preserve"> </w:t>
      </w:r>
      <w:r w:rsidR="005D1AAB" w:rsidRPr="004F2BD9">
        <w:rPr>
          <w:b w:val="0"/>
        </w:rPr>
        <w:t>friendly. The designated walking area can be painted to increase visibility.</w:t>
      </w:r>
    </w:p>
    <w:p w14:paraId="3B63B86F" w14:textId="6EC88689" w:rsidR="00097F65" w:rsidRDefault="00097F65" w:rsidP="00097F65">
      <w:pPr>
        <w:spacing w:after="60"/>
        <w:ind w:firstLine="720"/>
        <w:rPr>
          <w:bdr w:val="none" w:sz="0" w:space="0" w:color="auto" w:frame="1"/>
        </w:rPr>
      </w:pPr>
      <w:r>
        <w:rPr>
          <w:bdr w:val="none" w:sz="0" w:space="0" w:color="auto" w:frame="1"/>
        </w:rPr>
        <w:t xml:space="preserve">Advantages: </w:t>
      </w:r>
    </w:p>
    <w:p w14:paraId="7BA75AE7" w14:textId="181B1E80" w:rsidR="00097F65" w:rsidRDefault="00097F65" w:rsidP="00097F65">
      <w:pPr>
        <w:widowControl w:val="0"/>
        <w:numPr>
          <w:ilvl w:val="0"/>
          <w:numId w:val="44"/>
        </w:numPr>
        <w:spacing w:after="60" w:line="264" w:lineRule="auto"/>
        <w:ind w:left="1152"/>
        <w:outlineLvl w:val="1"/>
        <w:rPr>
          <w:bdr w:val="none" w:sz="0" w:space="0" w:color="auto" w:frame="1"/>
        </w:rPr>
      </w:pPr>
      <w:r>
        <w:rPr>
          <w:bdr w:val="none" w:sz="0" w:space="0" w:color="auto" w:frame="1"/>
        </w:rPr>
        <w:t>Cost-effective and easy to implement</w:t>
      </w:r>
    </w:p>
    <w:p w14:paraId="5E57554A" w14:textId="77777777" w:rsidR="00097F65" w:rsidRDefault="00097F65" w:rsidP="00097F65">
      <w:pPr>
        <w:widowControl w:val="0"/>
        <w:numPr>
          <w:ilvl w:val="0"/>
          <w:numId w:val="44"/>
        </w:numPr>
        <w:spacing w:after="60" w:line="264" w:lineRule="auto"/>
        <w:ind w:left="1152"/>
        <w:outlineLvl w:val="1"/>
        <w:rPr>
          <w:bdr w:val="none" w:sz="0" w:space="0" w:color="auto" w:frame="1"/>
        </w:rPr>
      </w:pPr>
      <w:r>
        <w:rPr>
          <w:bdr w:val="none" w:sz="0" w:space="0" w:color="auto" w:frame="1"/>
        </w:rPr>
        <w:t>No additional pavement or street widening needed</w:t>
      </w:r>
    </w:p>
    <w:p w14:paraId="576FDE02" w14:textId="77777777" w:rsidR="00097F65" w:rsidRDefault="00097F65" w:rsidP="00097F65">
      <w:pPr>
        <w:widowControl w:val="0"/>
        <w:numPr>
          <w:ilvl w:val="0"/>
          <w:numId w:val="44"/>
        </w:numPr>
        <w:spacing w:after="60" w:line="264" w:lineRule="auto"/>
        <w:ind w:left="1152"/>
        <w:outlineLvl w:val="1"/>
        <w:rPr>
          <w:bdr w:val="none" w:sz="0" w:space="0" w:color="auto" w:frame="1"/>
        </w:rPr>
      </w:pPr>
      <w:r>
        <w:rPr>
          <w:bdr w:val="none" w:sz="0" w:space="0" w:color="auto" w:frame="1"/>
        </w:rPr>
        <w:t>Provides stable surface for pedestrian travel</w:t>
      </w:r>
    </w:p>
    <w:p w14:paraId="64704754" w14:textId="7BFF7F6E" w:rsidR="00097F65" w:rsidRDefault="00097F65" w:rsidP="00097F65">
      <w:pPr>
        <w:widowControl w:val="0"/>
        <w:numPr>
          <w:ilvl w:val="0"/>
          <w:numId w:val="44"/>
        </w:numPr>
        <w:spacing w:after="60" w:line="264" w:lineRule="auto"/>
        <w:ind w:left="1152"/>
        <w:outlineLvl w:val="1"/>
        <w:rPr>
          <w:bdr w:val="none" w:sz="0" w:space="0" w:color="auto" w:frame="1"/>
        </w:rPr>
      </w:pPr>
      <w:r>
        <w:rPr>
          <w:bdr w:val="none" w:sz="0" w:space="0" w:color="auto" w:frame="1"/>
        </w:rPr>
        <w:t>Striping will help alert drivers to expect pedestrians along the route</w:t>
      </w:r>
    </w:p>
    <w:p w14:paraId="4598A232" w14:textId="45D5C5D0" w:rsidR="00097F65" w:rsidRPr="00097F65" w:rsidRDefault="00097F65" w:rsidP="00097F65">
      <w:pPr>
        <w:widowControl w:val="0"/>
        <w:numPr>
          <w:ilvl w:val="0"/>
          <w:numId w:val="44"/>
        </w:numPr>
        <w:spacing w:after="240" w:line="264" w:lineRule="auto"/>
        <w:ind w:left="1152"/>
        <w:outlineLvl w:val="1"/>
        <w:rPr>
          <w:bdr w:val="none" w:sz="0" w:space="0" w:color="auto" w:frame="1"/>
        </w:rPr>
      </w:pPr>
      <w:r w:rsidRPr="00097F65">
        <w:rPr>
          <w:bdr w:val="none" w:sz="0" w:space="0" w:color="auto" w:frame="1"/>
        </w:rPr>
        <w:t>Ease of maintenance with ordinary street cleaning equipment</w:t>
      </w:r>
    </w:p>
    <w:p w14:paraId="0B933D8C" w14:textId="77777777" w:rsidR="00097F65" w:rsidRPr="00CE4571" w:rsidRDefault="00097F65" w:rsidP="00097F65">
      <w:pPr>
        <w:spacing w:after="60"/>
        <w:ind w:firstLine="720"/>
        <w:rPr>
          <w:bdr w:val="none" w:sz="0" w:space="0" w:color="auto" w:frame="1"/>
        </w:rPr>
      </w:pPr>
      <w:r w:rsidRPr="00CE4571">
        <w:rPr>
          <w:bdr w:val="none" w:sz="0" w:space="0" w:color="auto" w:frame="1"/>
        </w:rPr>
        <w:t>Disadvantages:</w:t>
      </w:r>
    </w:p>
    <w:p w14:paraId="2AACCE1F" w14:textId="77777777" w:rsidR="00097F65" w:rsidRDefault="00097F65" w:rsidP="00097F65">
      <w:pPr>
        <w:widowControl w:val="0"/>
        <w:numPr>
          <w:ilvl w:val="0"/>
          <w:numId w:val="45"/>
        </w:numPr>
        <w:spacing w:after="60" w:line="264" w:lineRule="auto"/>
        <w:ind w:left="1152"/>
        <w:outlineLvl w:val="1"/>
        <w:rPr>
          <w:bdr w:val="none" w:sz="0" w:space="0" w:color="auto" w:frame="1"/>
        </w:rPr>
      </w:pPr>
      <w:r>
        <w:rPr>
          <w:bdr w:val="none" w:sz="0" w:space="0" w:color="auto" w:frame="1"/>
        </w:rPr>
        <w:t>Would require improved street lighting in some areas, increasing utility costs</w:t>
      </w:r>
    </w:p>
    <w:p w14:paraId="426C3FD2" w14:textId="77777777" w:rsidR="00097F65" w:rsidRDefault="00097F65" w:rsidP="00097F65">
      <w:pPr>
        <w:widowControl w:val="0"/>
        <w:numPr>
          <w:ilvl w:val="0"/>
          <w:numId w:val="45"/>
        </w:numPr>
        <w:spacing w:after="60" w:line="264" w:lineRule="auto"/>
        <w:ind w:left="1152"/>
        <w:outlineLvl w:val="1"/>
        <w:rPr>
          <w:bdr w:val="none" w:sz="0" w:space="0" w:color="auto" w:frame="1"/>
        </w:rPr>
      </w:pPr>
      <w:r>
        <w:rPr>
          <w:bdr w:val="none" w:sz="0" w:space="0" w:color="auto" w:frame="1"/>
        </w:rPr>
        <w:t>Less comfortable than separated sidewalks or shared-use paths</w:t>
      </w:r>
    </w:p>
    <w:p w14:paraId="58B965A9" w14:textId="25375467" w:rsidR="00097F65" w:rsidRDefault="00097F65" w:rsidP="00097F65">
      <w:pPr>
        <w:widowControl w:val="0"/>
        <w:numPr>
          <w:ilvl w:val="0"/>
          <w:numId w:val="45"/>
        </w:numPr>
        <w:spacing w:after="60" w:line="264" w:lineRule="auto"/>
        <w:ind w:left="1152"/>
        <w:outlineLvl w:val="1"/>
        <w:rPr>
          <w:bdr w:val="none" w:sz="0" w:space="0" w:color="auto" w:frame="1"/>
        </w:rPr>
      </w:pPr>
      <w:r>
        <w:rPr>
          <w:bdr w:val="none" w:sz="0" w:space="0" w:color="auto" w:frame="1"/>
        </w:rPr>
        <w:t>Increased maintenance with additional striping and/or painted street surface</w:t>
      </w:r>
    </w:p>
    <w:p w14:paraId="026337E4" w14:textId="44505B71" w:rsidR="005D1AAB" w:rsidRPr="00097F65" w:rsidRDefault="00097F65" w:rsidP="00097F65">
      <w:pPr>
        <w:widowControl w:val="0"/>
        <w:numPr>
          <w:ilvl w:val="0"/>
          <w:numId w:val="45"/>
        </w:numPr>
        <w:spacing w:after="240" w:line="264" w:lineRule="auto"/>
        <w:ind w:left="1152"/>
        <w:outlineLvl w:val="1"/>
        <w:rPr>
          <w:bdr w:val="none" w:sz="0" w:space="0" w:color="auto" w:frame="1"/>
        </w:rPr>
      </w:pPr>
      <w:r>
        <w:rPr>
          <w:bdr w:val="none" w:sz="0" w:space="0" w:color="auto" w:frame="1"/>
        </w:rPr>
        <w:t>No o</w:t>
      </w:r>
      <w:r w:rsidRPr="00097F65">
        <w:rPr>
          <w:bdr w:val="none" w:sz="0" w:space="0" w:color="auto" w:frame="1"/>
        </w:rPr>
        <w:t xml:space="preserve">n-street parking </w:t>
      </w:r>
      <w:r>
        <w:rPr>
          <w:bdr w:val="none" w:sz="0" w:space="0" w:color="auto" w:frame="1"/>
        </w:rPr>
        <w:t>on the side with the striped walking area.</w:t>
      </w:r>
    </w:p>
    <w:p w14:paraId="56C4A139" w14:textId="58C5A707" w:rsidR="007A4527" w:rsidRPr="007A4527" w:rsidRDefault="007A4527" w:rsidP="00B27C07">
      <w:pPr>
        <w:pStyle w:val="1LevelBullet"/>
      </w:pPr>
      <w:r>
        <w:t xml:space="preserve">Bicycle facilities on Patterson Bridge Road. </w:t>
      </w:r>
      <w:r w:rsidRPr="007A4527">
        <w:rPr>
          <w:b w:val="0"/>
        </w:rPr>
        <w:t>Designate Patterson Bridge Road as a shared roadway</w:t>
      </w:r>
      <w:r>
        <w:rPr>
          <w:b w:val="0"/>
        </w:rPr>
        <w:t xml:space="preserve"> to connect W Main Street with a potential shared-use path adjacent to the John Day River</w:t>
      </w:r>
      <w:r>
        <w:t xml:space="preserve">. </w:t>
      </w:r>
      <w:r w:rsidRPr="007A4527">
        <w:rPr>
          <w:rFonts w:eastAsia="Calibri"/>
          <w:b w:val="0"/>
        </w:rPr>
        <w:t xml:space="preserve">Shared roadways are facilities where bicyclists and motorists share the same travel lane. </w:t>
      </w:r>
      <w:r w:rsidRPr="007A4527">
        <w:rPr>
          <w:b w:val="0"/>
        </w:rPr>
        <w:t>The most suitable roadways for shared bicycle use are those with low speeds (25 mph or less) and low traffic volumes (3,000 vehicles per day or fewer). Signed shared roadways are shared roadways that are designated and signed as bicycle routes and serve to provide continuity to other bicycle facilities (e.g. bicycle lanes) or to designate a preferred route through the community</w:t>
      </w:r>
      <w:r>
        <w:rPr>
          <w:b w:val="0"/>
        </w:rPr>
        <w:t xml:space="preserve">. </w:t>
      </w:r>
    </w:p>
    <w:p w14:paraId="02A0E76D" w14:textId="39E40660" w:rsidR="007A4527" w:rsidRPr="007A4527" w:rsidRDefault="002225D8" w:rsidP="007A4527">
      <w:pPr>
        <w:pStyle w:val="1LevelBullet"/>
        <w:numPr>
          <w:ilvl w:val="0"/>
          <w:numId w:val="0"/>
        </w:numPr>
        <w:ind w:left="720"/>
        <w:rPr>
          <w:rFonts w:eastAsia="Calibri"/>
          <w:b w:val="0"/>
        </w:rPr>
      </w:pPr>
      <w:r>
        <w:rPr>
          <w:rFonts w:eastAsia="Calibri"/>
          <w:b w:val="0"/>
          <w:noProof/>
        </w:rPr>
        <w:lastRenderedPageBreak/>
        <mc:AlternateContent>
          <mc:Choice Requires="wpg">
            <w:drawing>
              <wp:anchor distT="0" distB="0" distL="114300" distR="114300" simplePos="0" relativeHeight="251680768" behindDoc="0" locked="0" layoutInCell="1" allowOverlap="1" wp14:anchorId="7BD569BD" wp14:editId="3409F1B4">
                <wp:simplePos x="0" y="0"/>
                <wp:positionH relativeFrom="column">
                  <wp:posOffset>4259580</wp:posOffset>
                </wp:positionH>
                <wp:positionV relativeFrom="paragraph">
                  <wp:posOffset>161925</wp:posOffset>
                </wp:positionV>
                <wp:extent cx="2028825" cy="5836920"/>
                <wp:effectExtent l="190500" t="0" r="200025" b="182880"/>
                <wp:wrapSquare wrapText="bothSides"/>
                <wp:docPr id="51" name="Group 51"/>
                <wp:cNvGraphicFramePr/>
                <a:graphic xmlns:a="http://schemas.openxmlformats.org/drawingml/2006/main">
                  <a:graphicData uri="http://schemas.microsoft.com/office/word/2010/wordprocessingGroup">
                    <wpg:wgp>
                      <wpg:cNvGrpSpPr/>
                      <wpg:grpSpPr>
                        <a:xfrm>
                          <a:off x="0" y="0"/>
                          <a:ext cx="2028825" cy="5836920"/>
                          <a:chOff x="0" y="0"/>
                          <a:chExt cx="2028825" cy="5836920"/>
                        </a:xfrm>
                      </wpg:grpSpPr>
                      <wpg:grpSp>
                        <wpg:cNvPr id="44" name="Group 44"/>
                        <wpg:cNvGrpSpPr>
                          <a:grpSpLocks/>
                        </wpg:cNvGrpSpPr>
                        <wpg:grpSpPr bwMode="auto">
                          <a:xfrm>
                            <a:off x="0" y="581025"/>
                            <a:ext cx="2028825" cy="5255895"/>
                            <a:chOff x="7485" y="1912"/>
                            <a:chExt cx="3195" cy="8277"/>
                          </a:xfrm>
                          <a:effectLst/>
                        </wpg:grpSpPr>
                        <pic:pic xmlns:pic="http://schemas.openxmlformats.org/drawingml/2006/picture">
                          <pic:nvPicPr>
                            <pic:cNvPr id="45" name="Picture 4" descr="http://streetswiki.wikispaces.com/file/view/sharrow-bikelane.jpg/128158169/sharrow-bikelane.jpg"/>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bwMode="auto">
                            <a:xfrm>
                              <a:off x="7485" y="1912"/>
                              <a:ext cx="3195" cy="2670"/>
                            </a:xfrm>
                            <a:prstGeom prst="rect">
                              <a:avLst/>
                            </a:prstGeom>
                            <a:ln>
                              <a:noFill/>
                            </a:ln>
                            <a:effectLst>
                              <a:outerShdw blurRad="190500" algn="tl" rotWithShape="0">
                                <a:srgbClr val="000000">
                                  <a:alpha val="70000"/>
                                </a:srgbClr>
                              </a:outerShdw>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6" name="Picture 11" descr="2690041841_270172081a"/>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7485" y="4582"/>
                              <a:ext cx="3195" cy="2565"/>
                            </a:xfrm>
                            <a:prstGeom prst="rect">
                              <a:avLst/>
                            </a:prstGeom>
                            <a:ln>
                              <a:noFill/>
                            </a:ln>
                            <a:effectLst>
                              <a:outerShdw blurRad="190500" algn="tl" rotWithShape="0">
                                <a:srgbClr val="000000">
                                  <a:alpha val="70000"/>
                                </a:srgbClr>
                              </a:outerShdw>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7" name="Picture 6" descr="Wayfindi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7485" y="7144"/>
                              <a:ext cx="3195" cy="3045"/>
                            </a:xfrm>
                            <a:prstGeom prst="rect">
                              <a:avLst/>
                            </a:prstGeom>
                            <a:ln>
                              <a:noFill/>
                            </a:ln>
                            <a:effectLst>
                              <a:outerShdw blurRad="190500" algn="tl" rotWithShape="0">
                                <a:srgbClr val="000000">
                                  <a:alpha val="70000"/>
                                </a:srgbClr>
                              </a:outerShdw>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s:wsp>
                        <wps:cNvPr id="50" name="Text Box 2"/>
                        <wps:cNvSpPr txBox="1">
                          <a:spLocks noChangeArrowheads="1"/>
                        </wps:cNvSpPr>
                        <wps:spPr bwMode="auto">
                          <a:xfrm>
                            <a:off x="9525" y="0"/>
                            <a:ext cx="2009775" cy="647700"/>
                          </a:xfrm>
                          <a:prstGeom prst="rect">
                            <a:avLst/>
                          </a:prstGeom>
                          <a:noFill/>
                          <a:ln w="9525">
                            <a:noFill/>
                            <a:miter lim="800000"/>
                            <a:headEnd/>
                            <a:tailEnd/>
                          </a:ln>
                        </wps:spPr>
                        <wps:txbx>
                          <w:txbxContent>
                            <w:p w14:paraId="3FBFA23C" w14:textId="245FC0F3" w:rsidR="002225D8" w:rsidRDefault="002225D8" w:rsidP="002225D8">
                              <w:pPr>
                                <w:pStyle w:val="Title"/>
                                <w:jc w:val="center"/>
                              </w:pPr>
                              <w:r>
                                <w:t xml:space="preserve">Shared Roadway for Bicycle Travel </w:t>
                              </w:r>
                            </w:p>
                          </w:txbxContent>
                        </wps:txbx>
                        <wps:bodyPr rot="0" vert="horz" wrap="square" lIns="91440" tIns="45720" rIns="91440" bIns="45720" anchor="b" anchorCtr="0">
                          <a:noAutofit/>
                        </wps:bodyPr>
                      </wps:wsp>
                    </wpg:wgp>
                  </a:graphicData>
                </a:graphic>
              </wp:anchor>
            </w:drawing>
          </mc:Choice>
          <mc:Fallback>
            <w:pict>
              <v:group w14:anchorId="7BD569BD" id="Group 51" o:spid="_x0000_s1053" style="position:absolute;left:0;text-align:left;margin-left:335.4pt;margin-top:12.75pt;width:159.75pt;height:459.6pt;z-index:251680768;mso-position-horizontal-relative:text;mso-position-vertical-relative:text" coordsize="20288,583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">
                <v:group id="Group 44" o:spid="_x0000_s1054" style="position:absolute;top:5810;width:20288;height:52559" coordorigin="7485,1912" coordsize="3195,8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Picture 4" o:spid="_x0000_s1055" type="#_x0000_t75" alt="http://streetswiki.wikispaces.com/file/view/sharrow-bikelane.jpg/128158169/sharrow-bikelane.jpg" style="position:absolute;left:7485;top:1912;width:3195;height:2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">
                    <v:imagedata r:id="rId30" r:href="rId31"/>
                    <v:shadow on="t" color="black" opacity="45875f" origin="-.5,-.5" offset="0,0"/>
                  </v:shape>
                  <v:shape id="Picture 11" o:spid="_x0000_s1056" type="#_x0000_t75" alt="2690041841_270172081a" style="position:absolute;left:7485;top:4582;width:3195;height:25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">
                    <v:imagedata r:id="rId32" o:title="2690041841_270172081a"/>
                    <v:shadow on="t" color="black" opacity="45875f" origin="-.5,-.5" offset="0,0"/>
                  </v:shape>
                  <v:shape id="Picture 6" o:spid="_x0000_s1057" type="#_x0000_t75" alt="Wayfinding" style="position:absolute;left:7485;top:7144;width:3195;height:30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">
                    <v:imagedata r:id="rId33" o:title="Wayfinding"/>
                    <v:shadow on="t" color="black" opacity="45875f" origin="-.5,-.5" offset="0,0"/>
                  </v:shape>
                </v:group>
                <v:shape id="Text Box 2" o:spid="_x0000_s1058" type="#_x0000_t202" style="position:absolute;left:95;width:20098;height:647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" filled="f" stroked="f">
                  <v:textbox>
                    <w:txbxContent>
                      <w:p w14:paraId="3FBFA23C" w14:textId="245FC0F3" w:rsidR="002225D8" w:rsidRDefault="002225D8" w:rsidP="002225D8">
                        <w:pPr>
                          <w:pStyle w:val="Title"/>
                          <w:jc w:val="center"/>
                        </w:pPr>
                        <w:r>
                          <w:t xml:space="preserve">Shared Roadway for Bicycle Travel </w:t>
                        </w:r>
                      </w:p>
                    </w:txbxContent>
                  </v:textbox>
                </v:shape>
                <w10:wrap type="square"/>
              </v:group>
            </w:pict>
          </mc:Fallback>
        </mc:AlternateContent>
      </w:r>
      <w:r w:rsidR="007A4527" w:rsidRPr="007A4527">
        <w:rPr>
          <w:rFonts w:eastAsia="Calibri"/>
          <w:b w:val="0"/>
        </w:rPr>
        <w:t xml:space="preserve">Common practice is to sign the route with standard Manual on Uniform Traffic Control Devices (MUTCD) green bicycle route signs with directional arrows. However, these facilities can be improved with the addition of yellow bicycle warning signs (MUTCD, W11-1) and Share the Road signage (MUTCD, W16-1P). An effective strategy for enhancing Shared Roadway facilities involves placing Shared Lane Markings (SLMs) on the roadway surface. Shared Lane Markings (also known as “sharrows”) are high-visibility pavement markings that delineate where bicyclists should operate within a shared vehicle/bicycle travel lane (outside of the “door zone” on streets with on-street parking) and alert motorists to expect bicyclists on the roadway. </w:t>
      </w:r>
      <w:r w:rsidR="007A4527" w:rsidRPr="007A4527">
        <w:rPr>
          <w:b w:val="0"/>
        </w:rPr>
        <w:t>Shared roadways can also be signed with innovative signing that highlights a special touring route (e.g. Old West Oregon Scenic Bikeway) or provides directional information in bicycling minutes or distance (e.g., “Library, 3 minutes, ½ mile”).</w:t>
      </w:r>
    </w:p>
    <w:p w14:paraId="362849D4" w14:textId="04C53AD5" w:rsidR="007A4527" w:rsidRDefault="007A4527" w:rsidP="007A4527">
      <w:pPr>
        <w:spacing w:after="60"/>
        <w:ind w:firstLine="720"/>
        <w:rPr>
          <w:bdr w:val="none" w:sz="0" w:space="0" w:color="auto" w:frame="1"/>
        </w:rPr>
      </w:pPr>
      <w:r>
        <w:rPr>
          <w:bdr w:val="none" w:sz="0" w:space="0" w:color="auto" w:frame="1"/>
        </w:rPr>
        <w:t xml:space="preserve">Advantages: </w:t>
      </w:r>
    </w:p>
    <w:p w14:paraId="42A51924" w14:textId="77777777" w:rsidR="007A4527" w:rsidRDefault="007A4527" w:rsidP="007A4527">
      <w:pPr>
        <w:widowControl w:val="0"/>
        <w:numPr>
          <w:ilvl w:val="0"/>
          <w:numId w:val="46"/>
        </w:numPr>
        <w:spacing w:after="60" w:line="264" w:lineRule="auto"/>
        <w:outlineLvl w:val="1"/>
        <w:rPr>
          <w:bdr w:val="none" w:sz="0" w:space="0" w:color="auto" w:frame="1"/>
        </w:rPr>
      </w:pPr>
      <w:r>
        <w:rPr>
          <w:bdr w:val="none" w:sz="0" w:space="0" w:color="auto" w:frame="1"/>
        </w:rPr>
        <w:t>Cost-effective and easy to implement</w:t>
      </w:r>
    </w:p>
    <w:p w14:paraId="52C24CB9" w14:textId="77777777" w:rsidR="007A4527" w:rsidRDefault="007A4527" w:rsidP="007A4527">
      <w:pPr>
        <w:widowControl w:val="0"/>
        <w:numPr>
          <w:ilvl w:val="0"/>
          <w:numId w:val="46"/>
        </w:numPr>
        <w:spacing w:after="60" w:line="264" w:lineRule="auto"/>
        <w:outlineLvl w:val="1"/>
        <w:rPr>
          <w:bdr w:val="none" w:sz="0" w:space="0" w:color="auto" w:frame="1"/>
        </w:rPr>
      </w:pPr>
      <w:r w:rsidRPr="00CE4571">
        <w:rPr>
          <w:bdr w:val="none" w:sz="0" w:space="0" w:color="auto" w:frame="1"/>
        </w:rPr>
        <w:t>No additional pavement or street widening needed</w:t>
      </w:r>
    </w:p>
    <w:p w14:paraId="03063C76" w14:textId="77777777" w:rsidR="007A4527" w:rsidRPr="00CE4571" w:rsidRDefault="007A4527" w:rsidP="007A4527">
      <w:pPr>
        <w:widowControl w:val="0"/>
        <w:numPr>
          <w:ilvl w:val="0"/>
          <w:numId w:val="46"/>
        </w:numPr>
        <w:spacing w:after="240" w:line="264" w:lineRule="auto"/>
        <w:outlineLvl w:val="1"/>
        <w:rPr>
          <w:bdr w:val="none" w:sz="0" w:space="0" w:color="auto" w:frame="1"/>
        </w:rPr>
      </w:pPr>
      <w:r>
        <w:rPr>
          <w:bdr w:val="none" w:sz="0" w:space="0" w:color="auto" w:frame="1"/>
        </w:rPr>
        <w:t>Striping will help alert drivers to expect bicyclists along the route</w:t>
      </w:r>
    </w:p>
    <w:p w14:paraId="214A39E2" w14:textId="77777777" w:rsidR="007A4527" w:rsidRDefault="007A4527" w:rsidP="007A4527">
      <w:pPr>
        <w:spacing w:after="60"/>
        <w:ind w:firstLine="720"/>
        <w:rPr>
          <w:bdr w:val="none" w:sz="0" w:space="0" w:color="auto" w:frame="1"/>
        </w:rPr>
      </w:pPr>
      <w:r w:rsidRPr="00B0284A">
        <w:rPr>
          <w:bdr w:val="none" w:sz="0" w:space="0" w:color="auto" w:frame="1"/>
        </w:rPr>
        <w:t>Disadvantages:</w:t>
      </w:r>
      <w:r>
        <w:rPr>
          <w:bdr w:val="none" w:sz="0" w:space="0" w:color="auto" w:frame="1"/>
        </w:rPr>
        <w:t xml:space="preserve"> </w:t>
      </w:r>
    </w:p>
    <w:p w14:paraId="379B63BA" w14:textId="77777777" w:rsidR="007A4527" w:rsidRDefault="007A4527" w:rsidP="007A4527">
      <w:pPr>
        <w:widowControl w:val="0"/>
        <w:numPr>
          <w:ilvl w:val="0"/>
          <w:numId w:val="47"/>
        </w:numPr>
        <w:spacing w:after="60" w:line="264" w:lineRule="auto"/>
        <w:outlineLvl w:val="1"/>
        <w:rPr>
          <w:bdr w:val="none" w:sz="0" w:space="0" w:color="auto" w:frame="1"/>
        </w:rPr>
      </w:pPr>
      <w:r>
        <w:rPr>
          <w:bdr w:val="none" w:sz="0" w:space="0" w:color="auto" w:frame="1"/>
        </w:rPr>
        <w:t>May need improved street lighting in some areas, increasing utility costs</w:t>
      </w:r>
    </w:p>
    <w:p w14:paraId="46126AC8" w14:textId="756730C9" w:rsidR="009C7EC3" w:rsidRPr="000D1C75" w:rsidRDefault="007A4527" w:rsidP="002C085A">
      <w:pPr>
        <w:widowControl w:val="0"/>
        <w:numPr>
          <w:ilvl w:val="0"/>
          <w:numId w:val="47"/>
        </w:numPr>
        <w:spacing w:after="240" w:line="264" w:lineRule="auto"/>
        <w:outlineLvl w:val="1"/>
        <w:rPr>
          <w:bdr w:val="none" w:sz="0" w:space="0" w:color="auto" w:frame="1"/>
        </w:rPr>
      </w:pPr>
      <w:r w:rsidRPr="00CE4571">
        <w:rPr>
          <w:bdr w:val="none" w:sz="0" w:space="0" w:color="auto" w:frame="1"/>
        </w:rPr>
        <w:t>Less comfortable than bike lanes or shared-use paths</w:t>
      </w:r>
    </w:p>
    <w:p w14:paraId="537EBEFF" w14:textId="7F5E80D2" w:rsidR="001671BF" w:rsidRDefault="001671BF" w:rsidP="001671BF">
      <w:pPr>
        <w:pStyle w:val="Heading2"/>
      </w:pPr>
      <w:r>
        <w:t>Motor Vehicle Network</w:t>
      </w:r>
    </w:p>
    <w:p w14:paraId="40722BFB" w14:textId="48179DF2" w:rsidR="001671BF" w:rsidRDefault="001671BF" w:rsidP="001671BF">
      <w:r>
        <w:t xml:space="preserve">The downtown area of </w:t>
      </w:r>
      <w:r w:rsidRPr="000450ED">
        <w:t>Jo</w:t>
      </w:r>
      <w:r>
        <w:t>hn</w:t>
      </w:r>
      <w:r w:rsidRPr="000450ED">
        <w:t xml:space="preserve"> Day </w:t>
      </w:r>
      <w:r>
        <w:t xml:space="preserve">has a grid-like pattern of streets, while the surrounding areas are generally disconnected and follow the natural topographic layout of the hillsides. </w:t>
      </w:r>
      <w:r w:rsidR="005B57CB">
        <w:t xml:space="preserve">W Main Street provides the only current motor vehicle connection from the study area to the rest of the City. </w:t>
      </w:r>
      <w:r w:rsidR="00E00D7C">
        <w:t>Identified opportunities and needs include:</w:t>
      </w:r>
    </w:p>
    <w:p w14:paraId="770E12DF" w14:textId="5FC8FA8C" w:rsidR="001671BF" w:rsidRPr="00FD7EDF" w:rsidRDefault="002225D8" w:rsidP="0072588D">
      <w:pPr>
        <w:pStyle w:val="1LevelBullet"/>
      </w:pPr>
      <w:r>
        <w:rPr>
          <w:noProof/>
        </w:rPr>
        <w:lastRenderedPageBreak/>
        <mc:AlternateContent>
          <mc:Choice Requires="wpg">
            <w:drawing>
              <wp:anchor distT="0" distB="0" distL="114300" distR="114300" simplePos="0" relativeHeight="251671552" behindDoc="0" locked="0" layoutInCell="1" allowOverlap="1" wp14:anchorId="0B195AA7" wp14:editId="7C8A64CC">
                <wp:simplePos x="0" y="0"/>
                <wp:positionH relativeFrom="column">
                  <wp:posOffset>2697480</wp:posOffset>
                </wp:positionH>
                <wp:positionV relativeFrom="paragraph">
                  <wp:posOffset>19685</wp:posOffset>
                </wp:positionV>
                <wp:extent cx="3885565" cy="3181350"/>
                <wp:effectExtent l="0" t="0" r="0" b="0"/>
                <wp:wrapSquare wrapText="bothSides"/>
                <wp:docPr id="40" name="Group 40"/>
                <wp:cNvGraphicFramePr/>
                <a:graphic xmlns:a="http://schemas.openxmlformats.org/drawingml/2006/main">
                  <a:graphicData uri="http://schemas.microsoft.com/office/word/2010/wordprocessingGroup">
                    <wpg:wgp>
                      <wpg:cNvGrpSpPr/>
                      <wpg:grpSpPr>
                        <a:xfrm>
                          <a:off x="0" y="0"/>
                          <a:ext cx="3885565" cy="3181350"/>
                          <a:chOff x="0" y="-38100"/>
                          <a:chExt cx="3885565" cy="3181350"/>
                        </a:xfrm>
                      </wpg:grpSpPr>
                      <wpg:grpSp>
                        <wpg:cNvPr id="38" name="Group 38"/>
                        <wpg:cNvGrpSpPr/>
                        <wpg:grpSpPr>
                          <a:xfrm>
                            <a:off x="0" y="647700"/>
                            <a:ext cx="3885565" cy="2495550"/>
                            <a:chOff x="19050" y="0"/>
                            <a:chExt cx="3885579" cy="2495550"/>
                          </a:xfrm>
                        </wpg:grpSpPr>
                        <wpg:grpSp>
                          <wpg:cNvPr id="36" name="Group 36"/>
                          <wpg:cNvGrpSpPr/>
                          <wpg:grpSpPr>
                            <a:xfrm>
                              <a:off x="19050" y="0"/>
                              <a:ext cx="3885579" cy="2390775"/>
                              <a:chOff x="19050" y="0"/>
                              <a:chExt cx="3885579" cy="2390775"/>
                            </a:xfrm>
                          </wpg:grpSpPr>
                          <pic:pic xmlns:pic="http://schemas.openxmlformats.org/drawingml/2006/picture">
                            <pic:nvPicPr>
                              <pic:cNvPr id="31" name="Picture 31"/>
                              <pic:cNvPicPr>
                                <a:picLocks noChangeAspect="1"/>
                              </pic:cNvPicPr>
                            </pic:nvPicPr>
                            <pic:blipFill>
                              <a:blip r:embed="rId34"/>
                              <a:stretch>
                                <a:fillRect/>
                              </a:stretch>
                            </pic:blipFill>
                            <pic:spPr>
                              <a:xfrm>
                                <a:off x="247650" y="0"/>
                                <a:ext cx="3257550" cy="2390775"/>
                              </a:xfrm>
                              <a:prstGeom prst="rect">
                                <a:avLst/>
                              </a:prstGeom>
                            </pic:spPr>
                          </pic:pic>
                          <wps:wsp>
                            <wps:cNvPr id="34" name="Text Box 2"/>
                            <wps:cNvSpPr txBox="1">
                              <a:spLocks noChangeArrowheads="1"/>
                            </wps:cNvSpPr>
                            <wps:spPr bwMode="auto">
                              <a:xfrm rot="16200000">
                                <a:off x="-619124" y="1114422"/>
                                <a:ext cx="1590675" cy="314328"/>
                              </a:xfrm>
                              <a:prstGeom prst="rect">
                                <a:avLst/>
                              </a:prstGeom>
                              <a:solidFill>
                                <a:schemeClr val="bg1"/>
                              </a:solidFill>
                              <a:ln w="9525">
                                <a:noFill/>
                                <a:miter lim="800000"/>
                                <a:headEnd/>
                                <a:tailEnd/>
                              </a:ln>
                            </wps:spPr>
                            <wps:txbx>
                              <w:txbxContent>
                                <w:p w14:paraId="0BA35C46" w14:textId="77777777" w:rsidR="00FD7EDF" w:rsidRPr="00FD7EDF" w:rsidRDefault="00FD7EDF" w:rsidP="00FD7EDF">
                                  <w:pPr>
                                    <w:rPr>
                                      <w:sz w:val="20"/>
                                    </w:rPr>
                                  </w:pPr>
                                  <w:r w:rsidRPr="00FD7EDF">
                                    <w:rPr>
                                      <w:sz w:val="20"/>
                                    </w:rPr>
                                    <w:t>Patterson Bridge Road</w:t>
                                  </w:r>
                                </w:p>
                              </w:txbxContent>
                            </wps:txbx>
                            <wps:bodyPr rot="0" vert="horz" wrap="square" lIns="91440" tIns="45720" rIns="91440" bIns="45720" anchor="t" anchorCtr="0">
                              <a:noAutofit/>
                            </wps:bodyPr>
                          </wps:wsp>
                          <wps:wsp>
                            <wps:cNvPr id="35" name="Text Box 2"/>
                            <wps:cNvSpPr txBox="1">
                              <a:spLocks noChangeArrowheads="1"/>
                            </wps:cNvSpPr>
                            <wps:spPr bwMode="auto">
                              <a:xfrm rot="2134140">
                                <a:off x="2664060" y="21365"/>
                                <a:ext cx="1240569" cy="333375"/>
                              </a:xfrm>
                              <a:prstGeom prst="rect">
                                <a:avLst/>
                              </a:prstGeom>
                              <a:noFill/>
                              <a:ln w="9525">
                                <a:noFill/>
                                <a:miter lim="800000"/>
                                <a:headEnd/>
                                <a:tailEnd/>
                              </a:ln>
                            </wps:spPr>
                            <wps:txbx>
                              <w:txbxContent>
                                <w:p w14:paraId="15179F75" w14:textId="77777777" w:rsidR="00FD7EDF" w:rsidRPr="00FD7EDF" w:rsidRDefault="00FD7EDF" w:rsidP="00FD7EDF">
                                  <w:pPr>
                                    <w:rPr>
                                      <w:sz w:val="20"/>
                                    </w:rPr>
                                  </w:pPr>
                                  <w:r w:rsidRPr="00FD7EDF">
                                    <w:rPr>
                                      <w:sz w:val="20"/>
                                    </w:rPr>
                                    <w:t>Valley View Drive</w:t>
                                  </w:r>
                                </w:p>
                              </w:txbxContent>
                            </wps:txbx>
                            <wps:bodyPr rot="0" vert="horz" wrap="square" lIns="91440" tIns="45720" rIns="91440" bIns="45720" anchor="t" anchorCtr="0">
                              <a:noAutofit/>
                            </wps:bodyPr>
                          </wps:wsp>
                        </wpg:grpSp>
                        <wps:wsp>
                          <wps:cNvPr id="37" name="Text Box 2"/>
                          <wps:cNvSpPr txBox="1">
                            <a:spLocks noChangeArrowheads="1"/>
                          </wps:cNvSpPr>
                          <wps:spPr bwMode="auto">
                            <a:xfrm>
                              <a:off x="1724026" y="1600200"/>
                              <a:ext cx="1895474" cy="895350"/>
                            </a:xfrm>
                            <a:prstGeom prst="rect">
                              <a:avLst/>
                            </a:prstGeom>
                            <a:solidFill>
                              <a:srgbClr val="FFFFFF"/>
                            </a:solidFill>
                            <a:ln w="9525">
                              <a:noFill/>
                              <a:miter lim="800000"/>
                              <a:headEnd/>
                              <a:tailEnd/>
                            </a:ln>
                          </wps:spPr>
                          <wps:txbx>
                            <w:txbxContent>
                              <w:p w14:paraId="464CFD8E" w14:textId="77777777" w:rsidR="00FD7EDF" w:rsidRDefault="00FD7EDF" w:rsidP="00FD7EDF"/>
                            </w:txbxContent>
                          </wps:txbx>
                          <wps:bodyPr rot="0" vert="horz" wrap="square" lIns="91440" tIns="45720" rIns="91440" bIns="45720" anchor="t" anchorCtr="0">
                            <a:noAutofit/>
                          </wps:bodyPr>
                        </wps:wsp>
                      </wpg:grpSp>
                      <wps:wsp>
                        <wps:cNvPr id="39" name="Text Box 2"/>
                        <wps:cNvSpPr txBox="1">
                          <a:spLocks noChangeArrowheads="1"/>
                        </wps:cNvSpPr>
                        <wps:spPr bwMode="auto">
                          <a:xfrm>
                            <a:off x="76200" y="-38100"/>
                            <a:ext cx="3667125" cy="514350"/>
                          </a:xfrm>
                          <a:prstGeom prst="rect">
                            <a:avLst/>
                          </a:prstGeom>
                          <a:noFill/>
                          <a:ln w="9525">
                            <a:noFill/>
                            <a:miter lim="800000"/>
                            <a:headEnd/>
                            <a:tailEnd/>
                          </a:ln>
                        </wps:spPr>
                        <wps:txbx>
                          <w:txbxContent>
                            <w:p w14:paraId="12A81751" w14:textId="00A4E1E1" w:rsidR="00FD7EDF" w:rsidRDefault="00FB4108" w:rsidP="00FD7EDF">
                              <w:pPr>
                                <w:pStyle w:val="Title"/>
                                <w:jc w:val="center"/>
                              </w:pPr>
                              <w:r>
                                <w:t xml:space="preserve">Figure 8: </w:t>
                              </w:r>
                              <w:r w:rsidR="002225D8">
                                <w:t>Envisioned</w:t>
                              </w:r>
                              <w:r w:rsidR="00FD7EDF">
                                <w:t xml:space="preserve"> Roadway Connection from Patterson Bridge Road to Valley View Drive</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B195AA7" id="Group 40" o:spid="_x0000_s1059" style="position:absolute;left:0;text-align:left;margin-left:212.4pt;margin-top:1.55pt;width:305.95pt;height:250.5pt;z-index:251671552;mso-position-horizontal-relative:text;mso-position-vertical-relative:text;mso-height-relative:margin" coordorigin=",-381" coordsize="38855,318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">
                <v:group id="Group 38" o:spid="_x0000_s1060" style="position:absolute;top:6477;width:38855;height:24955" coordorigin="190" coordsize="38855,24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group id="Group 36" o:spid="_x0000_s1061" style="position:absolute;left:190;width:38856;height:23907" coordorigin="190" coordsize="38855,239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Picture 31" o:spid="_x0000_s1062" type="#_x0000_t75" style="position:absolute;left:2476;width:32576;height:23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">
                      <v:imagedata r:id="rId35" o:title=""/>
                    </v:shape>
                    <v:shape id="Text Box 2" o:spid="_x0000_s1063" type="#_x0000_t202" style="position:absolute;left:-6192;top:11144;width:15907;height:31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" fillcolor="white [3212]" stroked="f">
                      <v:textbox>
                        <w:txbxContent>
                          <w:p w14:paraId="0BA35C46" w14:textId="77777777" w:rsidR="00FD7EDF" w:rsidRPr="00FD7EDF" w:rsidRDefault="00FD7EDF" w:rsidP="00FD7EDF">
                            <w:pPr>
                              <w:rPr>
                                <w:sz w:val="20"/>
                              </w:rPr>
                            </w:pPr>
                            <w:r w:rsidRPr="00FD7EDF">
                              <w:rPr>
                                <w:sz w:val="20"/>
                              </w:rPr>
                              <w:t>Patterson Bridge Road</w:t>
                            </w:r>
                          </w:p>
                        </w:txbxContent>
                      </v:textbox>
                    </v:shape>
                    <v:shape id="Text Box 2" o:spid="_x0000_s1064" type="#_x0000_t202" style="position:absolute;left:26640;top:213;width:12406;height:3334;rotation:233105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" filled="f" stroked="f">
                      <v:textbox>
                        <w:txbxContent>
                          <w:p w14:paraId="15179F75" w14:textId="77777777" w:rsidR="00FD7EDF" w:rsidRPr="00FD7EDF" w:rsidRDefault="00FD7EDF" w:rsidP="00FD7EDF">
                            <w:pPr>
                              <w:rPr>
                                <w:sz w:val="20"/>
                              </w:rPr>
                            </w:pPr>
                            <w:r w:rsidRPr="00FD7EDF">
                              <w:rPr>
                                <w:sz w:val="20"/>
                              </w:rPr>
                              <w:t>Valley View Drive</w:t>
                            </w:r>
                          </w:p>
                        </w:txbxContent>
                      </v:textbox>
                    </v:shape>
                  </v:group>
                  <v:shape id="Text Box 2" o:spid="_x0000_s1065" type="#_x0000_t202" style="position:absolute;left:17240;top:16002;width:18955;height:8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" stroked="f">
                    <v:textbox>
                      <w:txbxContent>
                        <w:p w14:paraId="464CFD8E" w14:textId="77777777" w:rsidR="00FD7EDF" w:rsidRDefault="00FD7EDF" w:rsidP="00FD7EDF"/>
                      </w:txbxContent>
                    </v:textbox>
                  </v:shape>
                </v:group>
                <v:shape id="Text Box 2" o:spid="_x0000_s1066" type="#_x0000_t202" style="position:absolute;left:762;top:-381;width:36671;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14:paraId="12A81751" w14:textId="00A4E1E1" w:rsidR="00FD7EDF" w:rsidRDefault="00FB4108" w:rsidP="00FD7EDF">
                        <w:pPr>
                          <w:pStyle w:val="Title"/>
                          <w:jc w:val="center"/>
                        </w:pPr>
                        <w:r>
                          <w:t xml:space="preserve">Figure 8: </w:t>
                        </w:r>
                        <w:r w:rsidR="002225D8">
                          <w:t>Envisioned</w:t>
                        </w:r>
                        <w:r w:rsidR="00FD7EDF">
                          <w:t xml:space="preserve"> Roadway Connection from Patterson Bridge Road to Valley View Drive</w:t>
                        </w:r>
                      </w:p>
                    </w:txbxContent>
                  </v:textbox>
                </v:shape>
                <w10:wrap type="square"/>
              </v:group>
            </w:pict>
          </mc:Fallback>
        </mc:AlternateContent>
      </w:r>
      <w:r w:rsidR="0072588D">
        <w:t>Roadway c</w:t>
      </w:r>
      <w:r w:rsidR="001671BF">
        <w:t>onnection</w:t>
      </w:r>
      <w:r w:rsidR="0072588D">
        <w:t xml:space="preserve"> from Patterson Bridge Road </w:t>
      </w:r>
      <w:r w:rsidR="001671BF">
        <w:t xml:space="preserve">to Valley View </w:t>
      </w:r>
      <w:r w:rsidR="0072588D">
        <w:t xml:space="preserve">Drive. </w:t>
      </w:r>
      <w:r w:rsidR="0072588D">
        <w:rPr>
          <w:b w:val="0"/>
        </w:rPr>
        <w:t>The</w:t>
      </w:r>
      <w:r w:rsidR="0072588D" w:rsidRPr="0072588D">
        <w:rPr>
          <w:b w:val="0"/>
        </w:rPr>
        <w:t xml:space="preserve"> TSP and Local Street Network Plan envision a roadway connection </w:t>
      </w:r>
      <w:r w:rsidR="0072588D">
        <w:rPr>
          <w:b w:val="0"/>
        </w:rPr>
        <w:t xml:space="preserve">along the existing private road alignment between </w:t>
      </w:r>
      <w:r w:rsidR="0072588D" w:rsidRPr="0072588D">
        <w:rPr>
          <w:b w:val="0"/>
        </w:rPr>
        <w:t>Patterson Bridge Road and Valley View Drive</w:t>
      </w:r>
      <w:r w:rsidR="00FB4108">
        <w:rPr>
          <w:b w:val="0"/>
        </w:rPr>
        <w:t xml:space="preserve"> (see Figure 8)</w:t>
      </w:r>
      <w:r w:rsidR="0072588D">
        <w:rPr>
          <w:b w:val="0"/>
        </w:rPr>
        <w:t xml:space="preserve">. </w:t>
      </w:r>
      <w:r w:rsidR="00FB44E6">
        <w:rPr>
          <w:b w:val="0"/>
        </w:rPr>
        <w:t xml:space="preserve">This alignment will provide a connection between the study area and the north part of the City. </w:t>
      </w:r>
    </w:p>
    <w:p w14:paraId="6383AE42" w14:textId="087FC408" w:rsidR="00FD7EDF" w:rsidRDefault="00FB4108" w:rsidP="00FD7EDF">
      <w:pPr>
        <w:pStyle w:val="1LevelBullet"/>
      </w:pPr>
      <w:r>
        <w:rPr>
          <w:noProof/>
        </w:rPr>
        <mc:AlternateContent>
          <mc:Choice Requires="wpg">
            <w:drawing>
              <wp:anchor distT="0" distB="0" distL="114300" distR="114300" simplePos="0" relativeHeight="251687936" behindDoc="0" locked="0" layoutInCell="1" allowOverlap="1" wp14:anchorId="7CE22302" wp14:editId="6449E137">
                <wp:simplePos x="0" y="0"/>
                <wp:positionH relativeFrom="column">
                  <wp:posOffset>1905</wp:posOffset>
                </wp:positionH>
                <wp:positionV relativeFrom="paragraph">
                  <wp:posOffset>1586865</wp:posOffset>
                </wp:positionV>
                <wp:extent cx="6477000" cy="3371850"/>
                <wp:effectExtent l="0" t="0" r="0" b="0"/>
                <wp:wrapSquare wrapText="bothSides"/>
                <wp:docPr id="55" name="Group 55"/>
                <wp:cNvGraphicFramePr/>
                <a:graphic xmlns:a="http://schemas.openxmlformats.org/drawingml/2006/main">
                  <a:graphicData uri="http://schemas.microsoft.com/office/word/2010/wordprocessingGroup">
                    <wpg:wgp>
                      <wpg:cNvGrpSpPr/>
                      <wpg:grpSpPr>
                        <a:xfrm>
                          <a:off x="0" y="0"/>
                          <a:ext cx="6477000" cy="3371850"/>
                          <a:chOff x="0" y="0"/>
                          <a:chExt cx="6477000" cy="3371850"/>
                        </a:xfrm>
                      </wpg:grpSpPr>
                      <wpg:grpSp>
                        <wpg:cNvPr id="53" name="Group 53"/>
                        <wpg:cNvGrpSpPr/>
                        <wpg:grpSpPr>
                          <a:xfrm>
                            <a:off x="0" y="0"/>
                            <a:ext cx="6457950" cy="3152775"/>
                            <a:chOff x="0" y="0"/>
                            <a:chExt cx="6457950" cy="3152775"/>
                          </a:xfrm>
                        </wpg:grpSpPr>
                        <wps:wsp>
                          <wps:cNvPr id="52" name="Text Box 2"/>
                          <wps:cNvSpPr txBox="1">
                            <a:spLocks noChangeArrowheads="1"/>
                          </wps:cNvSpPr>
                          <wps:spPr bwMode="auto">
                            <a:xfrm>
                              <a:off x="0" y="0"/>
                              <a:ext cx="6448425" cy="457200"/>
                            </a:xfrm>
                            <a:prstGeom prst="rect">
                              <a:avLst/>
                            </a:prstGeom>
                            <a:noFill/>
                            <a:ln w="9525">
                              <a:noFill/>
                              <a:miter lim="800000"/>
                              <a:headEnd/>
                              <a:tailEnd/>
                            </a:ln>
                          </wps:spPr>
                          <wps:txbx>
                            <w:txbxContent>
                              <w:p w14:paraId="76317A1A" w14:textId="5AAA6E58" w:rsidR="00EF1AB3" w:rsidRDefault="00FB4108" w:rsidP="00EF1AB3">
                                <w:pPr>
                                  <w:pStyle w:val="Title"/>
                                  <w:jc w:val="center"/>
                                </w:pPr>
                                <w:r>
                                  <w:t xml:space="preserve">Figure 9: </w:t>
                                </w:r>
                                <w:r w:rsidR="00613448">
                                  <w:t>Planned 7</w:t>
                                </w:r>
                                <w:r w:rsidR="00613448" w:rsidRPr="00613448">
                                  <w:t>th</w:t>
                                </w:r>
                                <w:r w:rsidR="00613448">
                                  <w:t xml:space="preserve"> Street Extension</w:t>
                                </w:r>
                              </w:p>
                            </w:txbxContent>
                          </wps:txbx>
                          <wps:bodyPr rot="0" vert="horz" wrap="square" lIns="91440" tIns="45720" rIns="91440" bIns="45720" anchor="t" anchorCtr="0">
                            <a:noAutofit/>
                          </wps:bodyPr>
                        </wps:wsp>
                        <pic:pic xmlns:pic="http://schemas.openxmlformats.org/drawingml/2006/picture">
                          <pic:nvPicPr>
                            <pic:cNvPr id="27" name="Picture 27"/>
                            <pic:cNvPicPr>
                              <a:picLocks noChangeAspect="1"/>
                            </pic:cNvPicPr>
                          </pic:nvPicPr>
                          <pic:blipFill rotWithShape="1">
                            <a:blip r:embed="rId36"/>
                            <a:srcRect l="1" t="14052" r="1531" b="4111"/>
                            <a:stretch/>
                          </pic:blipFill>
                          <pic:spPr bwMode="auto">
                            <a:xfrm>
                              <a:off x="0" y="285750"/>
                              <a:ext cx="6457950" cy="2867025"/>
                            </a:xfrm>
                            <a:prstGeom prst="rect">
                              <a:avLst/>
                            </a:prstGeom>
                            <a:ln>
                              <a:noFill/>
                            </a:ln>
                            <a:extLst>
                              <a:ext uri="{53640926-AAD7-44D8-BBD7-CCE9431645EC}">
                                <a14:shadowObscured xmlns:a14="http://schemas.microsoft.com/office/drawing/2010/main"/>
                              </a:ext>
                            </a:extLst>
                          </pic:spPr>
                        </pic:pic>
                      </wpg:grpSp>
                      <wps:wsp>
                        <wps:cNvPr id="54" name="Text Box 2"/>
                        <wps:cNvSpPr txBox="1">
                          <a:spLocks noChangeArrowheads="1"/>
                        </wps:cNvSpPr>
                        <wps:spPr bwMode="auto">
                          <a:xfrm>
                            <a:off x="4962525" y="3152775"/>
                            <a:ext cx="1514475" cy="219075"/>
                          </a:xfrm>
                          <a:prstGeom prst="rect">
                            <a:avLst/>
                          </a:prstGeom>
                          <a:noFill/>
                          <a:ln w="9525">
                            <a:noFill/>
                            <a:miter lim="800000"/>
                            <a:headEnd/>
                            <a:tailEnd/>
                          </a:ln>
                        </wps:spPr>
                        <wps:txbx>
                          <w:txbxContent>
                            <w:p w14:paraId="4287BA8C" w14:textId="77777777" w:rsidR="00FB4108" w:rsidRPr="00A96AED" w:rsidRDefault="00FB4108" w:rsidP="00FB4108">
                              <w:pPr>
                                <w:jc w:val="center"/>
                                <w:rPr>
                                  <w:sz w:val="14"/>
                                </w:rPr>
                              </w:pPr>
                              <w:r w:rsidRPr="00A96AED">
                                <w:rPr>
                                  <w:sz w:val="14"/>
                                </w:rPr>
                                <w:t>Image Source: Sisul Engineering</w:t>
                              </w:r>
                            </w:p>
                          </w:txbxContent>
                        </wps:txbx>
                        <wps:bodyPr rot="0" vert="horz" wrap="square" lIns="91440" tIns="45720" rIns="91440" bIns="45720" anchor="t" anchorCtr="0">
                          <a:noAutofit/>
                        </wps:bodyPr>
                      </wps:wsp>
                    </wpg:wgp>
                  </a:graphicData>
                </a:graphic>
              </wp:anchor>
            </w:drawing>
          </mc:Choice>
          <mc:Fallback>
            <w:pict>
              <v:group w14:anchorId="7CE22302" id="Group 55" o:spid="_x0000_s1067" style="position:absolute;left:0;text-align:left;margin-left:.15pt;margin-top:124.95pt;width:510pt;height:265.5pt;z-index:251687936;mso-position-horizontal-relative:text;mso-position-vertical-relative:text" coordsize="64770,33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">
                <v:group id="Group 53" o:spid="_x0000_s1068" style="position:absolute;width:64579;height:31527" coordsize="64579,31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Text Box 2" o:spid="_x0000_s1069" type="#_x0000_t202" style="position:absolute;width:64484;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76317A1A" w14:textId="5AAA6E58" w:rsidR="00EF1AB3" w:rsidRDefault="00FB4108" w:rsidP="00EF1AB3">
                          <w:pPr>
                            <w:pStyle w:val="Title"/>
                            <w:jc w:val="center"/>
                          </w:pPr>
                          <w:r>
                            <w:t xml:space="preserve">Figure 9: </w:t>
                          </w:r>
                          <w:r w:rsidR="00613448">
                            <w:t>Planned 7</w:t>
                          </w:r>
                          <w:r w:rsidR="00613448" w:rsidRPr="00613448">
                            <w:t>th</w:t>
                          </w:r>
                          <w:r w:rsidR="00613448">
                            <w:t xml:space="preserve"> Street Extension</w:t>
                          </w:r>
                        </w:p>
                      </w:txbxContent>
                    </v:textbox>
                  </v:shape>
                  <v:shape id="Picture 27" o:spid="_x0000_s1070" type="#_x0000_t75" style="position:absolute;top:2857;width:64579;height:28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">
                    <v:imagedata r:id="rId37" o:title="" croptop="9209f" cropbottom="2694f" cropleft="1f" cropright="1003f"/>
                  </v:shape>
                </v:group>
                <v:shape id="Text Box 2" o:spid="_x0000_s1071" type="#_x0000_t202" style="position:absolute;left:49625;top:31527;width:15145;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" filled="f" stroked="f">
                  <v:textbox>
                    <w:txbxContent>
                      <w:p w14:paraId="4287BA8C" w14:textId="77777777" w:rsidR="00FB4108" w:rsidRPr="00A96AED" w:rsidRDefault="00FB4108" w:rsidP="00FB4108">
                        <w:pPr>
                          <w:jc w:val="center"/>
                          <w:rPr>
                            <w:sz w:val="14"/>
                          </w:rPr>
                        </w:pPr>
                        <w:r w:rsidRPr="00A96AED">
                          <w:rPr>
                            <w:sz w:val="14"/>
                          </w:rPr>
                          <w:t>Image Source: Sisul Engineering</w:t>
                        </w:r>
                      </w:p>
                    </w:txbxContent>
                  </v:textbox>
                </v:shape>
                <w10:wrap type="square"/>
              </v:group>
            </w:pict>
          </mc:Fallback>
        </mc:AlternateContent>
      </w:r>
      <w:r w:rsidR="00613448">
        <w:t>7</w:t>
      </w:r>
      <w:r w:rsidR="00613448" w:rsidRPr="00613448">
        <w:t>th</w:t>
      </w:r>
      <w:r w:rsidR="00613448">
        <w:t xml:space="preserve"> Street Extension to Patterson Bridge Road</w:t>
      </w:r>
      <w:r w:rsidR="00FD7EDF">
        <w:t xml:space="preserve">. </w:t>
      </w:r>
      <w:r w:rsidRPr="00FB4108">
        <w:rPr>
          <w:b w:val="0"/>
        </w:rPr>
        <w:t xml:space="preserve">There </w:t>
      </w:r>
      <w:r>
        <w:rPr>
          <w:b w:val="0"/>
        </w:rPr>
        <w:t>is</w:t>
      </w:r>
      <w:r w:rsidRPr="00FB4108">
        <w:rPr>
          <w:b w:val="0"/>
        </w:rPr>
        <w:t xml:space="preserve"> no direct east to west </w:t>
      </w:r>
      <w:r>
        <w:rPr>
          <w:b w:val="0"/>
        </w:rPr>
        <w:t xml:space="preserve">roadway </w:t>
      </w:r>
      <w:r w:rsidRPr="00FB4108">
        <w:rPr>
          <w:b w:val="0"/>
        </w:rPr>
        <w:t>connection on the north side of the City, with</w:t>
      </w:r>
      <w:r>
        <w:t xml:space="preserve"> t</w:t>
      </w:r>
      <w:r w:rsidRPr="00FB4108">
        <w:rPr>
          <w:b w:val="0"/>
        </w:rPr>
        <w:t xml:space="preserve">he only existing connection </w:t>
      </w:r>
      <w:r>
        <w:rPr>
          <w:b w:val="0"/>
        </w:rPr>
        <w:t>being</w:t>
      </w:r>
      <w:r w:rsidRPr="00FB4108">
        <w:rPr>
          <w:b w:val="0"/>
        </w:rPr>
        <w:t xml:space="preserve"> W Main Street</w:t>
      </w:r>
      <w:r>
        <w:rPr>
          <w:b w:val="0"/>
        </w:rPr>
        <w:t xml:space="preserve"> on the south side of the study area</w:t>
      </w:r>
      <w:r w:rsidRPr="00FB4108">
        <w:rPr>
          <w:b w:val="0"/>
        </w:rPr>
        <w:t>.</w:t>
      </w:r>
      <w:r>
        <w:t xml:space="preserve"> </w:t>
      </w:r>
      <w:r w:rsidRPr="00FB4108">
        <w:rPr>
          <w:b w:val="0"/>
        </w:rPr>
        <w:t>An extension of 7th Street will provide an alternat</w:t>
      </w:r>
      <w:r>
        <w:rPr>
          <w:b w:val="0"/>
        </w:rPr>
        <w:t>e</w:t>
      </w:r>
      <w:r w:rsidRPr="00FB4108">
        <w:rPr>
          <w:b w:val="0"/>
        </w:rPr>
        <w:t xml:space="preserve"> alignment to the highway between Patterson Bridge Road and Bridge Street</w:t>
      </w:r>
      <w:r>
        <w:rPr>
          <w:b w:val="0"/>
        </w:rPr>
        <w:t xml:space="preserve"> (see Figure 9)</w:t>
      </w:r>
      <w:r w:rsidRPr="00FB4108">
        <w:rPr>
          <w:b w:val="0"/>
        </w:rPr>
        <w:t>. This will reduce reliance on the highway for travel within the City.</w:t>
      </w:r>
      <w:r>
        <w:rPr>
          <w:b w:val="0"/>
        </w:rPr>
        <w:t xml:space="preserve"> </w:t>
      </w:r>
    </w:p>
    <w:p w14:paraId="1222C9FC" w14:textId="4CC19DDF" w:rsidR="00FD7EDF" w:rsidRDefault="00FD7EDF" w:rsidP="002C085A">
      <w:pPr>
        <w:rPr>
          <w:noProof/>
        </w:rPr>
      </w:pPr>
    </w:p>
    <w:p w14:paraId="390836FF" w14:textId="3E5B32FF" w:rsidR="000450ED" w:rsidRDefault="00521215" w:rsidP="00521215">
      <w:pPr>
        <w:pStyle w:val="Heading2"/>
      </w:pPr>
      <w:r>
        <w:lastRenderedPageBreak/>
        <w:t>Transit Network</w:t>
      </w:r>
    </w:p>
    <w:p w14:paraId="79D7494B" w14:textId="0645AA96" w:rsidR="00F34936" w:rsidRPr="00264153" w:rsidRDefault="00521215" w:rsidP="00F34936">
      <w:r w:rsidRPr="00717746">
        <w:t>Transit users in the John Day Innovation Gateway Area Plan study area are generally more than one mile from the closest bus stop on NE Dayton Street (greater than the typical trip length for the average walking trip).</w:t>
      </w:r>
      <w:r>
        <w:t xml:space="preserve"> Redevelopment in the study area will attract more people and could warrant the need for an additional bus stop. </w:t>
      </w:r>
      <w:r w:rsidR="00264153">
        <w:t xml:space="preserve">While the development may set the stage for future transit, the type and extent of service improvements will play out over time. </w:t>
      </w:r>
      <w:r w:rsidR="00F34936">
        <w:t xml:space="preserve">Speciﬁcs of transit service will depend on the actual rate and type of development, City and County resources and policies, and consideration of local options. The </w:t>
      </w:r>
      <w:r w:rsidR="00264153" w:rsidRPr="00717746">
        <w:t xml:space="preserve">John Day Innovation Gateway Area Plan </w:t>
      </w:r>
      <w:r w:rsidR="00F34936">
        <w:t>will provide walking and biking accommodations and connections that enhance the future viability of potential transit service along study area streets.</w:t>
      </w:r>
    </w:p>
    <w:p w14:paraId="6AC5F1F2" w14:textId="77777777" w:rsidR="00F34936" w:rsidRDefault="00F34936" w:rsidP="002C085A"/>
    <w:p w14:paraId="20876727" w14:textId="1C0A8A9E" w:rsidR="00F67AB0" w:rsidRDefault="00F67AB0" w:rsidP="00B60924">
      <w:pPr>
        <w:pStyle w:val="Title"/>
        <w:jc w:val="center"/>
      </w:pPr>
    </w:p>
    <w:p w14:paraId="717F31A2" w14:textId="77777777" w:rsidR="00F67AB0" w:rsidRDefault="00F67AB0" w:rsidP="00B60924">
      <w:pPr>
        <w:pStyle w:val="Title"/>
        <w:jc w:val="center"/>
      </w:pPr>
    </w:p>
    <w:p w14:paraId="151DEE42" w14:textId="77777777" w:rsidR="00B611CA" w:rsidRDefault="00B611CA" w:rsidP="00B60924">
      <w:pPr>
        <w:pStyle w:val="Title"/>
        <w:jc w:val="center"/>
      </w:pPr>
    </w:p>
    <w:p w14:paraId="0AAB3B8F" w14:textId="77777777" w:rsidR="00B611CA" w:rsidRDefault="00B611CA" w:rsidP="00B60924">
      <w:pPr>
        <w:pStyle w:val="Title"/>
        <w:jc w:val="center"/>
      </w:pPr>
    </w:p>
    <w:p w14:paraId="7986C0D1" w14:textId="3F57E1DF" w:rsidR="005B11F6" w:rsidRDefault="005B11F6" w:rsidP="00B60924">
      <w:pPr>
        <w:pStyle w:val="Title"/>
        <w:jc w:val="center"/>
      </w:pPr>
    </w:p>
    <w:p w14:paraId="2FC8E2B8" w14:textId="0BAE96F2" w:rsidR="00CA0286" w:rsidRPr="00CA0286" w:rsidRDefault="00CA0286" w:rsidP="00362CDC">
      <w:pPr>
        <w:spacing w:after="0" w:line="240" w:lineRule="auto"/>
      </w:pPr>
    </w:p>
    <w:sectPr w:rsidR="00CA0286" w:rsidRPr="00CA0286" w:rsidSect="00722E35">
      <w:headerReference w:type="default" r:id="rId38"/>
      <w:footerReference w:type="default" r:id="rId39"/>
      <w:headerReference w:type="first" r:id="rId40"/>
      <w:footerReference w:type="first" r:id="rId41"/>
      <w:type w:val="continuous"/>
      <w:pgSz w:w="12240" w:h="15840" w:code="1"/>
      <w:pgMar w:top="1152" w:right="1170" w:bottom="1440" w:left="1152" w:header="1008" w:footer="144" w:gutter="0"/>
      <w:paperSrc w:first="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E0F1C7" w14:textId="77777777" w:rsidR="00726042" w:rsidRDefault="00726042" w:rsidP="004A32EE">
      <w:r>
        <w:separator/>
      </w:r>
    </w:p>
    <w:p w14:paraId="08A82042" w14:textId="77777777" w:rsidR="00726042" w:rsidRDefault="00726042" w:rsidP="004A32EE"/>
  </w:endnote>
  <w:endnote w:type="continuationSeparator" w:id="0">
    <w:p w14:paraId="1B242EDF" w14:textId="77777777" w:rsidR="00726042" w:rsidRDefault="00726042" w:rsidP="004A32EE">
      <w:r>
        <w:continuationSeparator/>
      </w:r>
    </w:p>
    <w:p w14:paraId="5626E5F2" w14:textId="77777777" w:rsidR="00726042" w:rsidRDefault="00726042" w:rsidP="004A32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Noto Sans Symbols">
    <w:altName w:val="Times New Roman"/>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kkurat Light Pro">
    <w:altName w:val="Calibri"/>
    <w:panose1 w:val="00000000000000000000"/>
    <w:charset w:val="00"/>
    <w:family w:val="modern"/>
    <w:notTrueType/>
    <w:pitch w:val="variable"/>
    <w:sig w:usb0="800000AF" w:usb1="5000206A" w:usb2="00000000" w:usb3="00000000" w:csb0="0000000B" w:csb1="00000000"/>
  </w:font>
  <w:font w:name="MS Mincho">
    <w:altName w:val="ＭＳ 明朝"/>
    <w:panose1 w:val="02020609040205080304"/>
    <w:charset w:val="80"/>
    <w:family w:val="modern"/>
    <w:pitch w:val="fixed"/>
    <w:sig w:usb0="E00002FF" w:usb1="6AC7FDFB" w:usb2="08000012" w:usb3="00000000" w:csb0="0002009F" w:csb1="00000000"/>
  </w:font>
  <w:font w:name="Tms Rmn">
    <w:panose1 w:val="02020603040505020304"/>
    <w:charset w:val="00"/>
    <w:family w:val="roman"/>
    <w:notTrueType/>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yriad Pro">
    <w:altName w:val="Corbel"/>
    <w:panose1 w:val="00000000000000000000"/>
    <w:charset w:val="00"/>
    <w:family w:val="swiss"/>
    <w:notTrueType/>
    <w:pitch w:val="variable"/>
    <w:sig w:usb0="20000287" w:usb1="00000001" w:usb2="00000000" w:usb3="00000000" w:csb0="0000019F" w:csb1="00000000"/>
  </w:font>
  <w:font w:name="Akkurat Pro">
    <w:altName w:val="Calibri"/>
    <w:panose1 w:val="00000000000000000000"/>
    <w:charset w:val="00"/>
    <w:family w:val="modern"/>
    <w:notTrueType/>
    <w:pitch w:val="variable"/>
    <w:sig w:usb0="800000AF" w:usb1="5000206A" w:usb2="00000000" w:usb3="00000000" w:csb0="0000000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A05AA" w14:textId="4F46DAA3" w:rsidR="007E5BDB" w:rsidRPr="00E027E8" w:rsidRDefault="007E5BDB" w:rsidP="00E027E8">
    <w:pPr>
      <w:pStyle w:val="Footer"/>
      <w:tabs>
        <w:tab w:val="clear" w:pos="4320"/>
        <w:tab w:val="clear" w:pos="8640"/>
        <w:tab w:val="right" w:pos="10080"/>
      </w:tabs>
      <w:spacing w:before="120"/>
      <w:jc w:val="right"/>
      <w:rPr>
        <w:szCs w:val="22"/>
      </w:rPr>
    </w:pPr>
    <w:r w:rsidRPr="00362CDC">
      <w:rPr>
        <w:b/>
        <w:color w:val="83929F"/>
        <w:sz w:val="20"/>
        <w:szCs w:val="22"/>
      </w:rPr>
      <w:t xml:space="preserve">Baseline Transportation System Opportunities and Needs Assessment </w:t>
    </w:r>
    <w:r w:rsidRPr="003A2503">
      <w:rPr>
        <w:b/>
        <w:noProof/>
        <w:sz w:val="20"/>
        <w:szCs w:val="22"/>
        <w14:glow w14:rad="0">
          <w14:schemeClr w14:val="accent1"/>
        </w14:glow>
        <w14:reflection w14:blurRad="0" w14:stA="100000" w14:stPos="0" w14:endA="0" w14:endPos="0" w14:dist="0" w14:dir="0" w14:fadeDir="0" w14:sx="0" w14:sy="0" w14:kx="0" w14:ky="0" w14:algn="b"/>
        <w14:numForm w14:val="lining"/>
      </w:rPr>
      <w:t>|</w:t>
    </w:r>
    <w:r w:rsidRPr="003A2503">
      <w:rPr>
        <w:b/>
        <w:sz w:val="20"/>
        <w:szCs w:val="22"/>
      </w:rPr>
      <w:t xml:space="preserve"> </w:t>
    </w:r>
    <w:r w:rsidRPr="00DA59CA">
      <w:rPr>
        <w:b/>
        <w:sz w:val="20"/>
        <w:szCs w:val="22"/>
      </w:rPr>
      <w:t xml:space="preserve">Page </w:t>
    </w:r>
    <w:r w:rsidRPr="00DA59CA">
      <w:rPr>
        <w:b/>
        <w:sz w:val="20"/>
        <w:szCs w:val="22"/>
        <w14:glow w14:rad="0">
          <w14:schemeClr w14:val="accent1"/>
        </w14:glow>
        <w14:reflection w14:blurRad="0" w14:stA="100000" w14:stPos="0" w14:endA="0" w14:endPos="0" w14:dist="0" w14:dir="0" w14:fadeDir="0" w14:sx="0" w14:sy="0" w14:kx="0" w14:ky="0" w14:algn="b"/>
        <w14:numForm w14:val="lining"/>
      </w:rPr>
      <w:fldChar w:fldCharType="begin"/>
    </w:r>
    <w:r w:rsidRPr="00DA59CA">
      <w:rPr>
        <w:b/>
        <w:sz w:val="20"/>
        <w:szCs w:val="22"/>
        <w14:glow w14:rad="0">
          <w14:schemeClr w14:val="accent1"/>
        </w14:glow>
        <w14:reflection w14:blurRad="0" w14:stA="100000" w14:stPos="0" w14:endA="0" w14:endPos="0" w14:dist="0" w14:dir="0" w14:fadeDir="0" w14:sx="0" w14:sy="0" w14:kx="0" w14:ky="0" w14:algn="b"/>
        <w14:numForm w14:val="lining"/>
      </w:rPr>
      <w:instrText xml:space="preserve"> PAGE   \* MERGEFORMAT </w:instrText>
    </w:r>
    <w:r w:rsidRPr="00DA59CA">
      <w:rPr>
        <w:b/>
        <w:sz w:val="20"/>
        <w:szCs w:val="22"/>
        <w14:glow w14:rad="0">
          <w14:schemeClr w14:val="accent1"/>
        </w14:glow>
        <w14:reflection w14:blurRad="0" w14:stA="100000" w14:stPos="0" w14:endA="0" w14:endPos="0" w14:dist="0" w14:dir="0" w14:fadeDir="0" w14:sx="0" w14:sy="0" w14:kx="0" w14:ky="0" w14:algn="b"/>
        <w14:numForm w14:val="lining"/>
      </w:rPr>
      <w:fldChar w:fldCharType="separate"/>
    </w:r>
    <w:r>
      <w:rPr>
        <w:b/>
        <w:noProof/>
        <w:sz w:val="20"/>
        <w:szCs w:val="22"/>
        <w14:glow w14:rad="0">
          <w14:schemeClr w14:val="accent1"/>
        </w14:glow>
        <w14:reflection w14:blurRad="0" w14:stA="100000" w14:stPos="0" w14:endA="0" w14:endPos="0" w14:dist="0" w14:dir="0" w14:fadeDir="0" w14:sx="0" w14:sy="0" w14:kx="0" w14:ky="0" w14:algn="b"/>
        <w14:numForm w14:val="lining"/>
      </w:rPr>
      <w:t>5</w:t>
    </w:r>
    <w:r w:rsidRPr="00DA59CA">
      <w:rPr>
        <w:b/>
        <w:noProof/>
        <w:sz w:val="20"/>
        <w:szCs w:val="22"/>
        <w14:glow w14:rad="0">
          <w14:schemeClr w14:val="accent1"/>
        </w14:glow>
        <w14:reflection w14:blurRad="0" w14:stA="100000" w14:stPos="0" w14:endA="0" w14:endPos="0" w14:dist="0" w14:dir="0" w14:fadeDir="0" w14:sx="0" w14:sy="0" w14:kx="0" w14:ky="0" w14:algn="b"/>
        <w14:numForm w14:val="lining"/>
      </w:rPr>
      <w:fldChar w:fldCharType="end"/>
    </w:r>
  </w:p>
  <w:p w14:paraId="55B6FAD2" w14:textId="77777777" w:rsidR="007E5BDB" w:rsidRDefault="007E5BD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C2DC0" w14:textId="58DAA0E1" w:rsidR="007E5BDB" w:rsidRPr="00E027E8" w:rsidRDefault="007E5BDB" w:rsidP="00840206">
    <w:pPr>
      <w:pStyle w:val="Footer"/>
      <w:tabs>
        <w:tab w:val="clear" w:pos="4320"/>
        <w:tab w:val="clear" w:pos="8640"/>
        <w:tab w:val="right" w:pos="10080"/>
      </w:tabs>
      <w:spacing w:before="120"/>
      <w:jc w:val="right"/>
      <w:rPr>
        <w:szCs w:val="22"/>
      </w:rPr>
    </w:pPr>
    <w:r w:rsidRPr="00362CDC">
      <w:rPr>
        <w:b/>
        <w:color w:val="83929F"/>
        <w:sz w:val="20"/>
        <w:szCs w:val="22"/>
      </w:rPr>
      <w:t xml:space="preserve">Baseline Transportation System Opportunities and Needs Assessment </w:t>
    </w:r>
    <w:r w:rsidRPr="003A2503">
      <w:rPr>
        <w:b/>
        <w:noProof/>
        <w:sz w:val="20"/>
        <w:szCs w:val="22"/>
        <w14:glow w14:rad="0">
          <w14:schemeClr w14:val="accent1"/>
        </w14:glow>
        <w14:reflection w14:blurRad="0" w14:stA="100000" w14:stPos="0" w14:endA="0" w14:endPos="0" w14:dist="0" w14:dir="0" w14:fadeDir="0" w14:sx="0" w14:sy="0" w14:kx="0" w14:ky="0" w14:algn="b"/>
        <w14:numForm w14:val="lining"/>
      </w:rPr>
      <w:t>|</w:t>
    </w:r>
    <w:r w:rsidRPr="003A2503">
      <w:rPr>
        <w:b/>
        <w:sz w:val="20"/>
        <w:szCs w:val="22"/>
      </w:rPr>
      <w:t xml:space="preserve"> </w:t>
    </w:r>
    <w:r w:rsidRPr="00B84B99">
      <w:rPr>
        <w:b/>
        <w:sz w:val="20"/>
        <w:szCs w:val="22"/>
      </w:rPr>
      <w:t xml:space="preserve">Page </w:t>
    </w:r>
    <w:r w:rsidRPr="00B84B99">
      <w:rPr>
        <w:b/>
        <w:sz w:val="20"/>
        <w:szCs w:val="22"/>
        <w14:glow w14:rad="0">
          <w14:schemeClr w14:val="accent1"/>
        </w14:glow>
        <w14:reflection w14:blurRad="0" w14:stA="100000" w14:stPos="0" w14:endA="0" w14:endPos="0" w14:dist="0" w14:dir="0" w14:fadeDir="0" w14:sx="0" w14:sy="0" w14:kx="0" w14:ky="0" w14:algn="b"/>
        <w14:numForm w14:val="lining"/>
      </w:rPr>
      <w:fldChar w:fldCharType="begin"/>
    </w:r>
    <w:r w:rsidRPr="00B84B99">
      <w:rPr>
        <w:b/>
        <w:sz w:val="20"/>
        <w:szCs w:val="22"/>
        <w14:glow w14:rad="0">
          <w14:schemeClr w14:val="accent1"/>
        </w14:glow>
        <w14:reflection w14:blurRad="0" w14:stA="100000" w14:stPos="0" w14:endA="0" w14:endPos="0" w14:dist="0" w14:dir="0" w14:fadeDir="0" w14:sx="0" w14:sy="0" w14:kx="0" w14:ky="0" w14:algn="b"/>
        <w14:numForm w14:val="lining"/>
      </w:rPr>
      <w:instrText xml:space="preserve"> PAGE   \* MERGEFORMAT </w:instrText>
    </w:r>
    <w:r w:rsidRPr="00B84B99">
      <w:rPr>
        <w:b/>
        <w:sz w:val="20"/>
        <w:szCs w:val="22"/>
        <w14:glow w14:rad="0">
          <w14:schemeClr w14:val="accent1"/>
        </w14:glow>
        <w14:reflection w14:blurRad="0" w14:stA="100000" w14:stPos="0" w14:endA="0" w14:endPos="0" w14:dist="0" w14:dir="0" w14:fadeDir="0" w14:sx="0" w14:sy="0" w14:kx="0" w14:ky="0" w14:algn="b"/>
        <w14:numForm w14:val="lining"/>
      </w:rPr>
      <w:fldChar w:fldCharType="separate"/>
    </w:r>
    <w:r>
      <w:rPr>
        <w:b/>
        <w:noProof/>
        <w:sz w:val="20"/>
        <w:szCs w:val="22"/>
        <w14:glow w14:rad="0">
          <w14:schemeClr w14:val="accent1"/>
        </w14:glow>
        <w14:reflection w14:blurRad="0" w14:stA="100000" w14:stPos="0" w14:endA="0" w14:endPos="0" w14:dist="0" w14:dir="0" w14:fadeDir="0" w14:sx="0" w14:sy="0" w14:kx="0" w14:ky="0" w14:algn="b"/>
        <w14:numForm w14:val="lining"/>
      </w:rPr>
      <w:t>1</w:t>
    </w:r>
    <w:r w:rsidRPr="00B84B99">
      <w:rPr>
        <w:b/>
        <w:noProof/>
        <w:sz w:val="20"/>
        <w:szCs w:val="22"/>
        <w14:glow w14:rad="0">
          <w14:schemeClr w14:val="accent1"/>
        </w14:glow>
        <w14:reflection w14:blurRad="0" w14:stA="100000" w14:stPos="0" w14:endA="0" w14:endPos="0" w14:dist="0" w14:dir="0" w14:fadeDir="0" w14:sx="0" w14:sy="0" w14:kx="0" w14:ky="0" w14:algn="b"/>
        <w14:numForm w14:val="lining"/>
      </w:rPr>
      <w:fldChar w:fldCharType="end"/>
    </w:r>
  </w:p>
  <w:p w14:paraId="3B63D787" w14:textId="77777777" w:rsidR="007E5BDB" w:rsidRDefault="007E5B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2F83AD" w14:textId="77777777" w:rsidR="00726042" w:rsidRDefault="00726042" w:rsidP="004A32EE">
      <w:r>
        <w:separator/>
      </w:r>
    </w:p>
    <w:p w14:paraId="4FDB427D" w14:textId="77777777" w:rsidR="00726042" w:rsidRDefault="00726042" w:rsidP="004A32EE"/>
  </w:footnote>
  <w:footnote w:type="continuationSeparator" w:id="0">
    <w:p w14:paraId="75B3E5BF" w14:textId="77777777" w:rsidR="00726042" w:rsidRDefault="00726042" w:rsidP="004A32EE">
      <w:r>
        <w:continuationSeparator/>
      </w:r>
    </w:p>
    <w:p w14:paraId="1181D670" w14:textId="77777777" w:rsidR="00726042" w:rsidRDefault="00726042" w:rsidP="004A32EE"/>
  </w:footnote>
  <w:footnote w:id="1">
    <w:p w14:paraId="585D7CB2" w14:textId="5ED0E5E5" w:rsidR="007E5BDB" w:rsidRPr="00FD0BD4" w:rsidRDefault="007E5BDB" w:rsidP="00927ED2">
      <w:pPr>
        <w:pStyle w:val="FootnoteText"/>
        <w:rPr>
          <w:rFonts w:ascii="Palatino Linotype" w:hAnsi="Palatino Linotype"/>
        </w:rPr>
      </w:pPr>
      <w:r w:rsidRPr="00FD0BD4">
        <w:rPr>
          <w:rStyle w:val="FootnoteReference"/>
          <w:rFonts w:ascii="Palatino Linotype" w:hAnsi="Palatino Linotype"/>
        </w:rPr>
        <w:footnoteRef/>
      </w:r>
      <w:r w:rsidRPr="00FD0BD4">
        <w:rPr>
          <w:rFonts w:ascii="Palatino Linotype" w:hAnsi="Palatino Linotype"/>
        </w:rPr>
        <w:t xml:space="preserve"> Analysis Procedures Manual Version 2, Oregon Department of Transportation, </w:t>
      </w:r>
      <w:r>
        <w:rPr>
          <w:rFonts w:ascii="Palatino Linotype" w:hAnsi="Palatino Linotype"/>
        </w:rPr>
        <w:t>November</w:t>
      </w:r>
      <w:r w:rsidRPr="00FD0BD4">
        <w:rPr>
          <w:rFonts w:ascii="Palatino Linotype" w:hAnsi="Palatino Linotype"/>
        </w:rPr>
        <w:t xml:space="preserve"> 201</w:t>
      </w:r>
      <w:r>
        <w:rPr>
          <w:rFonts w:ascii="Palatino Linotype" w:hAnsi="Palatino Linotype"/>
        </w:rPr>
        <w:t>8</w:t>
      </w:r>
      <w:r w:rsidRPr="00FD0BD4">
        <w:rPr>
          <w:rFonts w:ascii="Palatino Linotype" w:hAnsi="Palatino Linotype"/>
        </w:rPr>
        <w:t>.</w:t>
      </w:r>
    </w:p>
  </w:footnote>
  <w:footnote w:id="2">
    <w:p w14:paraId="6C35F22A" w14:textId="19124390" w:rsidR="0023262F" w:rsidRPr="000D48B5" w:rsidRDefault="0023262F" w:rsidP="0023262F">
      <w:pPr>
        <w:pStyle w:val="FootnoteText"/>
        <w:rPr>
          <w:rFonts w:ascii="Palatino Linotype" w:hAnsi="Palatino Linotype"/>
        </w:rPr>
      </w:pPr>
      <w:r w:rsidRPr="000D48B5">
        <w:rPr>
          <w:rStyle w:val="FootnoteReference"/>
          <w:rFonts w:ascii="Palatino Linotype" w:hAnsi="Palatino Linotype"/>
        </w:rPr>
        <w:footnoteRef/>
      </w:r>
      <w:r w:rsidRPr="000D48B5">
        <w:rPr>
          <w:rFonts w:ascii="Palatino Linotype" w:hAnsi="Palatino Linotype"/>
        </w:rPr>
        <w:t xml:space="preserve"> Based on counts </w:t>
      </w:r>
      <w:r>
        <w:rPr>
          <w:rFonts w:ascii="Palatino Linotype" w:hAnsi="Palatino Linotype"/>
        </w:rPr>
        <w:t xml:space="preserve">obtained from the ODOT </w:t>
      </w:r>
      <w:r w:rsidRPr="0023262F">
        <w:rPr>
          <w:rFonts w:ascii="Palatino Linotype" w:hAnsi="Palatino Linotype"/>
        </w:rPr>
        <w:t>Traffic Volumes and Vehicle Classification</w:t>
      </w:r>
      <w:r>
        <w:rPr>
          <w:rFonts w:ascii="Palatino Linotype" w:hAnsi="Palatino Linotype"/>
        </w:rPr>
        <w:t xml:space="preserve"> system, </w:t>
      </w:r>
      <w:r w:rsidRPr="0023262F">
        <w:rPr>
          <w:rFonts w:ascii="Palatino Linotype" w:hAnsi="Palatino Linotype"/>
        </w:rPr>
        <w:t>Effective Date 12/31/2017</w:t>
      </w:r>
      <w:r w:rsidRPr="000D48B5">
        <w:rPr>
          <w:rFonts w:ascii="Palatino Linotype" w:hAnsi="Palatino Linotype"/>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3D3E3" w14:textId="77777777" w:rsidR="007E5BDB" w:rsidRPr="00E9375E" w:rsidRDefault="007E5BDB" w:rsidP="007E6984">
    <w:pPr>
      <w:spacing w:after="0" w:line="240" w:lineRule="auto"/>
      <w:rPr>
        <w:rStyle w:val="Emphasis"/>
      </w:rPr>
    </w:pPr>
    <w:r w:rsidRPr="00E9375E">
      <w:rPr>
        <w:iCs/>
        <w:noProof/>
      </w:rPr>
      <w:drawing>
        <wp:anchor distT="0" distB="0" distL="114300" distR="114300" simplePos="0" relativeHeight="251671040" behindDoc="0" locked="0" layoutInCell="1" allowOverlap="1" wp14:anchorId="66771FBE" wp14:editId="0309B9E8">
          <wp:simplePos x="0" y="0"/>
          <wp:positionH relativeFrom="margin">
            <wp:align>right</wp:align>
          </wp:positionH>
          <wp:positionV relativeFrom="paragraph">
            <wp:posOffset>-20955</wp:posOffset>
          </wp:positionV>
          <wp:extent cx="859155" cy="594360"/>
          <wp:effectExtent l="0" t="0" r="0"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KS logo BLU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59155" cy="594360"/>
                  </a:xfrm>
                  <a:prstGeom prst="rect">
                    <a:avLst/>
                  </a:prstGeom>
                </pic:spPr>
              </pic:pic>
            </a:graphicData>
          </a:graphic>
          <wp14:sizeRelH relativeFrom="page">
            <wp14:pctWidth>0</wp14:pctWidth>
          </wp14:sizeRelH>
          <wp14:sizeRelV relativeFrom="page">
            <wp14:pctHeight>0</wp14:pctHeight>
          </wp14:sizeRelV>
        </wp:anchor>
      </w:drawing>
    </w:r>
    <w:r>
      <w:t>Memorandum #1: Existing and Future Baseline Transportation Conditions</w:t>
    </w:r>
    <w:r>
      <w:rPr>
        <w:iCs/>
        <w:noProof/>
      </w:rPr>
      <w:t xml:space="preserve"> - Draft</w:t>
    </w:r>
  </w:p>
  <w:p w14:paraId="33C4B662" w14:textId="77777777" w:rsidR="007E5BDB" w:rsidRDefault="007E5BDB" w:rsidP="007E6984">
    <w:pPr>
      <w:spacing w:after="0" w:line="240" w:lineRule="auto"/>
      <w:rPr>
        <w:rStyle w:val="Emphasis"/>
      </w:rPr>
    </w:pPr>
    <w:r>
      <w:rPr>
        <w:rStyle w:val="Emphasis"/>
      </w:rPr>
      <w:t>April 26, 2016</w:t>
    </w:r>
  </w:p>
  <w:p w14:paraId="1C959E74" w14:textId="77777777" w:rsidR="007E5BDB" w:rsidRPr="00E9375E" w:rsidRDefault="00306116" w:rsidP="007E6984">
    <w:pPr>
      <w:spacing w:after="0" w:line="240" w:lineRule="auto"/>
      <w:rPr>
        <w:iCs/>
      </w:rPr>
    </w:pPr>
    <w:sdt>
      <w:sdtPr>
        <w:id w:val="-999505136"/>
        <w:docPartObj>
          <w:docPartGallery w:val="Page Numbers (Top of Page)"/>
          <w:docPartUnique/>
        </w:docPartObj>
      </w:sdtPr>
      <w:sdtEndPr/>
      <w:sdtContent>
        <w:r w:rsidR="007E5BDB">
          <w:t xml:space="preserve">Page </w:t>
        </w:r>
        <w:r w:rsidR="007E5BDB">
          <w:fldChar w:fldCharType="begin"/>
        </w:r>
        <w:r w:rsidR="007E5BDB">
          <w:instrText xml:space="preserve"> PAGE </w:instrText>
        </w:r>
        <w:r w:rsidR="007E5BDB">
          <w:fldChar w:fldCharType="separate"/>
        </w:r>
        <w:r w:rsidR="007E5BDB">
          <w:rPr>
            <w:noProof/>
          </w:rPr>
          <w:t>2</w:t>
        </w:r>
        <w:r w:rsidR="007E5BDB">
          <w:rPr>
            <w:noProof/>
          </w:rPr>
          <w:fldChar w:fldCharType="end"/>
        </w:r>
        <w:r w:rsidR="007E5BDB">
          <w:t xml:space="preserve"> of </w:t>
        </w:r>
        <w:r w:rsidR="004D309D">
          <w:rPr>
            <w:noProof/>
          </w:rPr>
          <w:fldChar w:fldCharType="begin"/>
        </w:r>
        <w:r w:rsidR="004D309D">
          <w:rPr>
            <w:noProof/>
          </w:rPr>
          <w:instrText xml:space="preserve"> NUMPAGES  </w:instrText>
        </w:r>
        <w:r w:rsidR="004D309D">
          <w:rPr>
            <w:noProof/>
          </w:rPr>
          <w:fldChar w:fldCharType="separate"/>
        </w:r>
        <w:r w:rsidR="007E5BDB">
          <w:rPr>
            <w:noProof/>
          </w:rPr>
          <w:t>12</w:t>
        </w:r>
        <w:r w:rsidR="004D309D">
          <w:rPr>
            <w:noProof/>
          </w:rPr>
          <w:fldChar w:fldCharType="end"/>
        </w:r>
        <w:r w:rsidR="007E5BDB" w:rsidRPr="00C03513">
          <w:rPr>
            <w:iCs/>
            <w:noProof/>
          </w:rPr>
          <w:t xml:space="preserve"> </w:t>
        </w:r>
      </w:sdtContent>
    </w:sdt>
  </w:p>
  <w:p w14:paraId="32EC7B3E" w14:textId="77777777" w:rsidR="007E5BDB" w:rsidRPr="00A87478" w:rsidRDefault="007E5BDB" w:rsidP="007E6984">
    <w:pPr>
      <w:spacing w:after="0"/>
      <w:rPr>
        <w:rStyle w:val="Emphasis"/>
      </w:rPr>
    </w:pPr>
    <w:r w:rsidRPr="00264F58">
      <w:rPr>
        <w:rStyle w:val="Emphasis"/>
        <w:i/>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7307A" w14:textId="781411F3" w:rsidR="007E5BDB" w:rsidRPr="00A352F1" w:rsidRDefault="007E5BDB" w:rsidP="00082161">
    <w:r w:rsidRPr="002E0751">
      <w:rPr>
        <w:noProof/>
      </w:rPr>
      <w:drawing>
        <wp:anchor distT="0" distB="0" distL="114300" distR="114300" simplePos="0" relativeHeight="251674112" behindDoc="1" locked="0" layoutInCell="1" allowOverlap="1" wp14:anchorId="661E07EA" wp14:editId="2302F904">
          <wp:simplePos x="0" y="0"/>
          <wp:positionH relativeFrom="column">
            <wp:posOffset>5245619</wp:posOffset>
          </wp:positionH>
          <wp:positionV relativeFrom="paragraph">
            <wp:posOffset>-14778</wp:posOffset>
          </wp:positionV>
          <wp:extent cx="1115568" cy="758952"/>
          <wp:effectExtent l="0" t="0" r="8890" b="3175"/>
          <wp:wrapTight wrapText="bothSides">
            <wp:wrapPolygon edited="0">
              <wp:start x="0" y="0"/>
              <wp:lineTo x="0" y="21148"/>
              <wp:lineTo x="21403" y="21148"/>
              <wp:lineTo x="21403" y="0"/>
              <wp:lineTo x="0" y="0"/>
            </wp:wrapPolygon>
          </wp:wrapTight>
          <wp:docPr id="63" name="Picture 63" descr="C:\Users\rlf\AppData\Local\Microsoft\Windows\INetCache\Content.Word\DKS logo Black_high 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lf\AppData\Local\Microsoft\Windows\INetCache\Content.Word\DKS logo Black_high re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5568" cy="758952"/>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tab/>
    </w:r>
  </w:p>
  <w:p w14:paraId="501B84AC" w14:textId="350187E5" w:rsidR="007E5BDB" w:rsidRDefault="007E5BDB" w:rsidP="004A32EE">
    <w:pPr>
      <w:pStyle w:val="Header"/>
    </w:pPr>
    <w:r w:rsidRPr="002E0751">
      <w:rPr>
        <w:noProof/>
      </w:rPr>
      <mc:AlternateContent>
        <mc:Choice Requires="wps">
          <w:drawing>
            <wp:anchor distT="0" distB="0" distL="114300" distR="114300" simplePos="0" relativeHeight="251673088" behindDoc="0" locked="0" layoutInCell="1" allowOverlap="1" wp14:anchorId="710118A0" wp14:editId="264D5A6E">
              <wp:simplePos x="0" y="0"/>
              <wp:positionH relativeFrom="margin">
                <wp:align>right</wp:align>
              </wp:positionH>
              <wp:positionV relativeFrom="page">
                <wp:posOffset>1163782</wp:posOffset>
              </wp:positionV>
              <wp:extent cx="1204595" cy="914400"/>
              <wp:effectExtent l="0" t="0" r="0" b="0"/>
              <wp:wrapNone/>
              <wp:docPr id="3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4595"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D3CA2F" w14:textId="77777777" w:rsidR="007E5BDB" w:rsidRPr="002E0751" w:rsidRDefault="007E5BDB" w:rsidP="002E0751">
                          <w:pPr>
                            <w:pStyle w:val="NoSpacing"/>
                            <w:spacing w:line="300" w:lineRule="auto"/>
                            <w:ind w:right="-533"/>
                            <w:jc w:val="left"/>
                            <w:rPr>
                              <w:sz w:val="16"/>
                            </w:rPr>
                          </w:pPr>
                          <w:r w:rsidRPr="002E0751">
                            <w:rPr>
                              <w:sz w:val="16"/>
                            </w:rPr>
                            <w:t xml:space="preserve">720 SW Washington St. </w:t>
                          </w:r>
                        </w:p>
                        <w:p w14:paraId="1E005F08" w14:textId="77777777" w:rsidR="007E5BDB" w:rsidRPr="002E0751" w:rsidRDefault="007E5BDB" w:rsidP="002E0751">
                          <w:pPr>
                            <w:pStyle w:val="NoSpacing"/>
                            <w:spacing w:line="300" w:lineRule="auto"/>
                            <w:ind w:right="-533"/>
                            <w:jc w:val="left"/>
                            <w:rPr>
                              <w:sz w:val="16"/>
                            </w:rPr>
                          </w:pPr>
                          <w:r w:rsidRPr="002E0751">
                            <w:rPr>
                              <w:sz w:val="16"/>
                            </w:rPr>
                            <w:t>Suite 500</w:t>
                          </w:r>
                        </w:p>
                        <w:p w14:paraId="0F4A8B1A" w14:textId="77777777" w:rsidR="007E5BDB" w:rsidRPr="002E0751" w:rsidRDefault="007E5BDB" w:rsidP="002E0751">
                          <w:pPr>
                            <w:pStyle w:val="NoSpacing"/>
                            <w:spacing w:line="300" w:lineRule="auto"/>
                            <w:ind w:right="-533"/>
                            <w:jc w:val="left"/>
                            <w:rPr>
                              <w:sz w:val="16"/>
                            </w:rPr>
                          </w:pPr>
                          <w:r w:rsidRPr="002E0751">
                            <w:rPr>
                              <w:sz w:val="16"/>
                            </w:rPr>
                            <w:t>Portland, OR 97205</w:t>
                          </w:r>
                        </w:p>
                        <w:p w14:paraId="39C72C14" w14:textId="77777777" w:rsidR="007E5BDB" w:rsidRPr="002E0751" w:rsidRDefault="007E5BDB" w:rsidP="002E0751">
                          <w:pPr>
                            <w:pStyle w:val="NoSpacing"/>
                            <w:spacing w:line="300" w:lineRule="auto"/>
                            <w:ind w:right="-533"/>
                            <w:jc w:val="left"/>
                            <w:rPr>
                              <w:sz w:val="16"/>
                            </w:rPr>
                          </w:pPr>
                          <w:r w:rsidRPr="002E0751">
                            <w:rPr>
                              <w:sz w:val="16"/>
                            </w:rPr>
                            <w:t>503.243.3500</w:t>
                          </w:r>
                        </w:p>
                        <w:p w14:paraId="28F2C79F" w14:textId="77777777" w:rsidR="007E5BDB" w:rsidRPr="002E0751" w:rsidRDefault="007E5BDB" w:rsidP="002E0751">
                          <w:pPr>
                            <w:pStyle w:val="NoSpacing"/>
                            <w:spacing w:line="300" w:lineRule="auto"/>
                            <w:ind w:right="-533"/>
                            <w:jc w:val="left"/>
                            <w:rPr>
                              <w:sz w:val="16"/>
                            </w:rPr>
                          </w:pPr>
                          <w:r w:rsidRPr="002E0751">
                            <w:rPr>
                              <w:sz w:val="16"/>
                            </w:rPr>
                            <w:t>www.dksassociates.com</w:t>
                          </w:r>
                        </w:p>
                        <w:p w14:paraId="04E0D5C3" w14:textId="77777777" w:rsidR="007E5BDB" w:rsidRPr="002B60D4" w:rsidRDefault="007E5BDB" w:rsidP="002E0751">
                          <w:pPr>
                            <w:pStyle w:val="NoSpacing"/>
                            <w:spacing w:line="300" w:lineRule="auto"/>
                            <w:ind w:right="-533"/>
                            <w:jc w:val="lef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0118A0" id="_x0000_t202" coordsize="21600,21600" o:spt="202" path="m,l,21600r21600,l21600,xe">
              <v:stroke joinstyle="miter"/>
              <v:path gradientshapeok="t" o:connecttype="rect"/>
            </v:shapetype>
            <v:shape id="Text Box 1" o:spid="_x0000_s1072" type="#_x0000_t202" style="position:absolute;margin-left:43.65pt;margin-top:91.65pt;width:94.85pt;height:1in;z-index:25167308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" stroked="f">
              <v:textbox>
                <w:txbxContent>
                  <w:p w14:paraId="7ED3CA2F" w14:textId="77777777" w:rsidR="007E5BDB" w:rsidRPr="002E0751" w:rsidRDefault="007E5BDB" w:rsidP="002E0751">
                    <w:pPr>
                      <w:pStyle w:val="NoSpacing"/>
                      <w:spacing w:line="300" w:lineRule="auto"/>
                      <w:ind w:right="-533"/>
                      <w:jc w:val="left"/>
                      <w:rPr>
                        <w:sz w:val="16"/>
                      </w:rPr>
                    </w:pPr>
                    <w:r w:rsidRPr="002E0751">
                      <w:rPr>
                        <w:sz w:val="16"/>
                      </w:rPr>
                      <w:t xml:space="preserve">720 SW Washington St. </w:t>
                    </w:r>
                  </w:p>
                  <w:p w14:paraId="1E005F08" w14:textId="77777777" w:rsidR="007E5BDB" w:rsidRPr="002E0751" w:rsidRDefault="007E5BDB" w:rsidP="002E0751">
                    <w:pPr>
                      <w:pStyle w:val="NoSpacing"/>
                      <w:spacing w:line="300" w:lineRule="auto"/>
                      <w:ind w:right="-533"/>
                      <w:jc w:val="left"/>
                      <w:rPr>
                        <w:sz w:val="16"/>
                      </w:rPr>
                    </w:pPr>
                    <w:r w:rsidRPr="002E0751">
                      <w:rPr>
                        <w:sz w:val="16"/>
                      </w:rPr>
                      <w:t>Suite 500</w:t>
                    </w:r>
                  </w:p>
                  <w:p w14:paraId="0F4A8B1A" w14:textId="77777777" w:rsidR="007E5BDB" w:rsidRPr="002E0751" w:rsidRDefault="007E5BDB" w:rsidP="002E0751">
                    <w:pPr>
                      <w:pStyle w:val="NoSpacing"/>
                      <w:spacing w:line="300" w:lineRule="auto"/>
                      <w:ind w:right="-533"/>
                      <w:jc w:val="left"/>
                      <w:rPr>
                        <w:sz w:val="16"/>
                      </w:rPr>
                    </w:pPr>
                    <w:r w:rsidRPr="002E0751">
                      <w:rPr>
                        <w:sz w:val="16"/>
                      </w:rPr>
                      <w:t>Portland, OR 97205</w:t>
                    </w:r>
                  </w:p>
                  <w:p w14:paraId="39C72C14" w14:textId="77777777" w:rsidR="007E5BDB" w:rsidRPr="002E0751" w:rsidRDefault="007E5BDB" w:rsidP="002E0751">
                    <w:pPr>
                      <w:pStyle w:val="NoSpacing"/>
                      <w:spacing w:line="300" w:lineRule="auto"/>
                      <w:ind w:right="-533"/>
                      <w:jc w:val="left"/>
                      <w:rPr>
                        <w:sz w:val="16"/>
                      </w:rPr>
                    </w:pPr>
                    <w:r w:rsidRPr="002E0751">
                      <w:rPr>
                        <w:sz w:val="16"/>
                      </w:rPr>
                      <w:t>503.243.3500</w:t>
                    </w:r>
                  </w:p>
                  <w:p w14:paraId="28F2C79F" w14:textId="77777777" w:rsidR="007E5BDB" w:rsidRPr="002E0751" w:rsidRDefault="007E5BDB" w:rsidP="002E0751">
                    <w:pPr>
                      <w:pStyle w:val="NoSpacing"/>
                      <w:spacing w:line="300" w:lineRule="auto"/>
                      <w:ind w:right="-533"/>
                      <w:jc w:val="left"/>
                      <w:rPr>
                        <w:sz w:val="16"/>
                      </w:rPr>
                    </w:pPr>
                    <w:r w:rsidRPr="002E0751">
                      <w:rPr>
                        <w:sz w:val="16"/>
                      </w:rPr>
                      <w:t>www.dksassociates.com</w:t>
                    </w:r>
                  </w:p>
                  <w:p w14:paraId="04E0D5C3" w14:textId="77777777" w:rsidR="007E5BDB" w:rsidRPr="002B60D4" w:rsidRDefault="007E5BDB" w:rsidP="002E0751">
                    <w:pPr>
                      <w:pStyle w:val="NoSpacing"/>
                      <w:spacing w:line="300" w:lineRule="auto"/>
                      <w:ind w:right="-533"/>
                      <w:jc w:val="left"/>
                    </w:pPr>
                  </w:p>
                </w:txbxContent>
              </v:textbox>
              <w10:wrap anchorx="margin" anchory="page"/>
            </v:shape>
          </w:pict>
        </mc:Fallback>
      </mc:AlternateContent>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16D9D" w14:textId="4260E1F0" w:rsidR="007E5BDB" w:rsidRDefault="007E5BDB" w:rsidP="00ED2587">
    <w:pPr>
      <w:spacing w:after="360" w:line="240" w:lineRule="auto"/>
      <w:rPr>
        <w:noProof/>
      </w:rPr>
    </w:pPr>
    <w:r>
      <w:rPr>
        <w:noProof/>
      </w:rPr>
      <w:drawing>
        <wp:anchor distT="0" distB="0" distL="114300" distR="114300" simplePos="0" relativeHeight="251667968" behindDoc="1" locked="0" layoutInCell="1" allowOverlap="1" wp14:anchorId="5A8C1C03" wp14:editId="43DB99FC">
          <wp:simplePos x="0" y="0"/>
          <wp:positionH relativeFrom="margin">
            <wp:posOffset>5433060</wp:posOffset>
          </wp:positionH>
          <wp:positionV relativeFrom="paragraph">
            <wp:posOffset>-305435</wp:posOffset>
          </wp:positionV>
          <wp:extent cx="876300" cy="593725"/>
          <wp:effectExtent l="0" t="0" r="0" b="0"/>
          <wp:wrapTight wrapText="bothSides">
            <wp:wrapPolygon edited="0">
              <wp:start x="0" y="0"/>
              <wp:lineTo x="0" y="20791"/>
              <wp:lineTo x="21130" y="20791"/>
              <wp:lineTo x="21130" y="0"/>
              <wp:lineTo x="0" y="0"/>
            </wp:wrapPolygon>
          </wp:wrapTight>
          <wp:docPr id="3" name="Picture 3" descr="C:\Users\rlf\AppData\Local\Microsoft\Windows\INetCache\Content.Word\DKS logo Black_high 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lf\AppData\Local\Microsoft\Windows\INetCache\Content.Word\DKS logo Black_high re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6300" cy="5937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459BE">
      <w:rPr>
        <w:noProof/>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D0096" w14:textId="1C345F15" w:rsidR="007E5BDB" w:rsidRDefault="007E5BDB">
    <w:pPr>
      <w:pStyle w:val="Header"/>
    </w:pPr>
    <w:r w:rsidRPr="00BF748F">
      <w:rPr>
        <w:noProof/>
      </w:rPr>
      <mc:AlternateContent>
        <mc:Choice Requires="wps">
          <w:drawing>
            <wp:anchor distT="0" distB="0" distL="114300" distR="114300" simplePos="0" relativeHeight="251663872" behindDoc="0" locked="0" layoutInCell="1" allowOverlap="1" wp14:anchorId="42154E0F" wp14:editId="45C3A272">
              <wp:simplePos x="0" y="0"/>
              <wp:positionH relativeFrom="page">
                <wp:posOffset>5930265</wp:posOffset>
              </wp:positionH>
              <wp:positionV relativeFrom="page">
                <wp:posOffset>1118397</wp:posOffset>
              </wp:positionV>
              <wp:extent cx="1204595" cy="868680"/>
              <wp:effectExtent l="0" t="0" r="0" b="762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4595" cy="868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FA5CB9" w14:textId="77777777" w:rsidR="007E5BDB" w:rsidRPr="00117C3B" w:rsidRDefault="007E5BDB" w:rsidP="00BF748F">
                          <w:pPr>
                            <w:pStyle w:val="NoSpacing"/>
                            <w:spacing w:line="300" w:lineRule="auto"/>
                            <w:ind w:right="-533"/>
                            <w:jc w:val="left"/>
                            <w:rPr>
                              <w:rFonts w:ascii="Calibri" w:hAnsi="Calibri"/>
                            </w:rPr>
                          </w:pPr>
                          <w:r w:rsidRPr="00117C3B">
                            <w:rPr>
                              <w:rFonts w:ascii="Calibri" w:hAnsi="Calibri"/>
                            </w:rPr>
                            <w:t xml:space="preserve">720 SW Washington St. </w:t>
                          </w:r>
                        </w:p>
                        <w:p w14:paraId="22C41E85" w14:textId="77777777" w:rsidR="007E5BDB" w:rsidRPr="00117C3B" w:rsidRDefault="007E5BDB" w:rsidP="00BF748F">
                          <w:pPr>
                            <w:pStyle w:val="NoSpacing"/>
                            <w:spacing w:line="300" w:lineRule="auto"/>
                            <w:ind w:right="-533"/>
                            <w:jc w:val="left"/>
                            <w:rPr>
                              <w:rFonts w:ascii="Calibri" w:hAnsi="Calibri"/>
                            </w:rPr>
                          </w:pPr>
                          <w:r w:rsidRPr="00117C3B">
                            <w:rPr>
                              <w:rFonts w:ascii="Calibri" w:hAnsi="Calibri"/>
                            </w:rPr>
                            <w:t>Suite 500</w:t>
                          </w:r>
                        </w:p>
                        <w:p w14:paraId="58D38AB7" w14:textId="77777777" w:rsidR="007E5BDB" w:rsidRPr="00117C3B" w:rsidRDefault="007E5BDB" w:rsidP="00BF748F">
                          <w:pPr>
                            <w:pStyle w:val="NoSpacing"/>
                            <w:spacing w:line="300" w:lineRule="auto"/>
                            <w:ind w:right="-533"/>
                            <w:jc w:val="left"/>
                            <w:rPr>
                              <w:rFonts w:ascii="Calibri" w:hAnsi="Calibri"/>
                            </w:rPr>
                          </w:pPr>
                          <w:r w:rsidRPr="00117C3B">
                            <w:rPr>
                              <w:rFonts w:ascii="Calibri" w:hAnsi="Calibri"/>
                            </w:rPr>
                            <w:t>Portland, OR 97205</w:t>
                          </w:r>
                        </w:p>
                        <w:p w14:paraId="467D6360" w14:textId="77777777" w:rsidR="007E5BDB" w:rsidRPr="00117C3B" w:rsidRDefault="007E5BDB" w:rsidP="00BF748F">
                          <w:pPr>
                            <w:pStyle w:val="NoSpacing"/>
                            <w:spacing w:line="300" w:lineRule="auto"/>
                            <w:ind w:right="-533"/>
                            <w:jc w:val="left"/>
                            <w:rPr>
                              <w:rFonts w:ascii="Calibri" w:hAnsi="Calibri"/>
                            </w:rPr>
                          </w:pPr>
                          <w:r w:rsidRPr="00117C3B">
                            <w:rPr>
                              <w:rFonts w:ascii="Calibri" w:hAnsi="Calibri"/>
                            </w:rPr>
                            <w:t>503.243.3500</w:t>
                          </w:r>
                        </w:p>
                        <w:p w14:paraId="535A2BFF" w14:textId="77777777" w:rsidR="007E5BDB" w:rsidRPr="00117C3B" w:rsidRDefault="007E5BDB" w:rsidP="00BF748F">
                          <w:pPr>
                            <w:pStyle w:val="NoSpacing"/>
                            <w:spacing w:line="300" w:lineRule="auto"/>
                            <w:ind w:right="-533"/>
                            <w:jc w:val="left"/>
                            <w:rPr>
                              <w:rFonts w:ascii="Calibri" w:hAnsi="Calibri"/>
                            </w:rPr>
                          </w:pPr>
                          <w:r w:rsidRPr="00117C3B">
                            <w:rPr>
                              <w:rFonts w:ascii="Calibri" w:hAnsi="Calibri"/>
                            </w:rPr>
                            <w:t>www.dksassociates.com</w:t>
                          </w:r>
                        </w:p>
                        <w:p w14:paraId="4556B279" w14:textId="77777777" w:rsidR="007E5BDB" w:rsidRPr="002B60D4" w:rsidRDefault="007E5BDB" w:rsidP="00BF748F">
                          <w:pPr>
                            <w:pStyle w:val="NoSpacing"/>
                            <w:spacing w:line="300" w:lineRule="auto"/>
                            <w:ind w:right="-533"/>
                            <w:jc w:val="lef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154E0F" id="_x0000_t202" coordsize="21600,21600" o:spt="202" path="m,l,21600r21600,l21600,xe">
              <v:stroke joinstyle="miter"/>
              <v:path gradientshapeok="t" o:connecttype="rect"/>
            </v:shapetype>
            <v:shape id="_x0000_s1073" type="#_x0000_t202" style="position:absolute;margin-left:466.95pt;margin-top:88.05pt;width:94.85pt;height:68.4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" stroked="f">
              <v:textbox>
                <w:txbxContent>
                  <w:p w14:paraId="5FFA5CB9" w14:textId="77777777" w:rsidR="007E5BDB" w:rsidRPr="00117C3B" w:rsidRDefault="007E5BDB" w:rsidP="00BF748F">
                    <w:pPr>
                      <w:pStyle w:val="NoSpacing"/>
                      <w:spacing w:line="300" w:lineRule="auto"/>
                      <w:ind w:right="-533"/>
                      <w:jc w:val="left"/>
                      <w:rPr>
                        <w:rFonts w:ascii="Calibri" w:hAnsi="Calibri"/>
                      </w:rPr>
                    </w:pPr>
                    <w:r w:rsidRPr="00117C3B">
                      <w:rPr>
                        <w:rFonts w:ascii="Calibri" w:hAnsi="Calibri"/>
                      </w:rPr>
                      <w:t xml:space="preserve">720 SW Washington St. </w:t>
                    </w:r>
                  </w:p>
                  <w:p w14:paraId="22C41E85" w14:textId="77777777" w:rsidR="007E5BDB" w:rsidRPr="00117C3B" w:rsidRDefault="007E5BDB" w:rsidP="00BF748F">
                    <w:pPr>
                      <w:pStyle w:val="NoSpacing"/>
                      <w:spacing w:line="300" w:lineRule="auto"/>
                      <w:ind w:right="-533"/>
                      <w:jc w:val="left"/>
                      <w:rPr>
                        <w:rFonts w:ascii="Calibri" w:hAnsi="Calibri"/>
                      </w:rPr>
                    </w:pPr>
                    <w:r w:rsidRPr="00117C3B">
                      <w:rPr>
                        <w:rFonts w:ascii="Calibri" w:hAnsi="Calibri"/>
                      </w:rPr>
                      <w:t>Suite 500</w:t>
                    </w:r>
                  </w:p>
                  <w:p w14:paraId="58D38AB7" w14:textId="77777777" w:rsidR="007E5BDB" w:rsidRPr="00117C3B" w:rsidRDefault="007E5BDB" w:rsidP="00BF748F">
                    <w:pPr>
                      <w:pStyle w:val="NoSpacing"/>
                      <w:spacing w:line="300" w:lineRule="auto"/>
                      <w:ind w:right="-533"/>
                      <w:jc w:val="left"/>
                      <w:rPr>
                        <w:rFonts w:ascii="Calibri" w:hAnsi="Calibri"/>
                      </w:rPr>
                    </w:pPr>
                    <w:r w:rsidRPr="00117C3B">
                      <w:rPr>
                        <w:rFonts w:ascii="Calibri" w:hAnsi="Calibri"/>
                      </w:rPr>
                      <w:t>Portland, OR 97205</w:t>
                    </w:r>
                  </w:p>
                  <w:p w14:paraId="467D6360" w14:textId="77777777" w:rsidR="007E5BDB" w:rsidRPr="00117C3B" w:rsidRDefault="007E5BDB" w:rsidP="00BF748F">
                    <w:pPr>
                      <w:pStyle w:val="NoSpacing"/>
                      <w:spacing w:line="300" w:lineRule="auto"/>
                      <w:ind w:right="-533"/>
                      <w:jc w:val="left"/>
                      <w:rPr>
                        <w:rFonts w:ascii="Calibri" w:hAnsi="Calibri"/>
                      </w:rPr>
                    </w:pPr>
                    <w:r w:rsidRPr="00117C3B">
                      <w:rPr>
                        <w:rFonts w:ascii="Calibri" w:hAnsi="Calibri"/>
                      </w:rPr>
                      <w:t>503.243.3500</w:t>
                    </w:r>
                  </w:p>
                  <w:p w14:paraId="535A2BFF" w14:textId="77777777" w:rsidR="007E5BDB" w:rsidRPr="00117C3B" w:rsidRDefault="007E5BDB" w:rsidP="00BF748F">
                    <w:pPr>
                      <w:pStyle w:val="NoSpacing"/>
                      <w:spacing w:line="300" w:lineRule="auto"/>
                      <w:ind w:right="-533"/>
                      <w:jc w:val="left"/>
                      <w:rPr>
                        <w:rFonts w:ascii="Calibri" w:hAnsi="Calibri"/>
                      </w:rPr>
                    </w:pPr>
                    <w:r w:rsidRPr="00117C3B">
                      <w:rPr>
                        <w:rFonts w:ascii="Calibri" w:hAnsi="Calibri"/>
                      </w:rPr>
                      <w:t>www.dksassociates.com</w:t>
                    </w:r>
                  </w:p>
                  <w:p w14:paraId="4556B279" w14:textId="77777777" w:rsidR="007E5BDB" w:rsidRPr="002B60D4" w:rsidRDefault="007E5BDB" w:rsidP="00BF748F">
                    <w:pPr>
                      <w:pStyle w:val="NoSpacing"/>
                      <w:spacing w:line="300" w:lineRule="auto"/>
                      <w:ind w:right="-533"/>
                      <w:jc w:val="left"/>
                    </w:pPr>
                  </w:p>
                </w:txbxContent>
              </v:textbox>
              <w10:wrap anchorx="page" anchory="page"/>
            </v:shape>
          </w:pict>
        </mc:Fallback>
      </mc:AlternateContent>
    </w:r>
    <w:r>
      <w:rPr>
        <w:noProof/>
      </w:rPr>
      <w:drawing>
        <wp:anchor distT="0" distB="0" distL="114300" distR="114300" simplePos="0" relativeHeight="251665920" behindDoc="1" locked="0" layoutInCell="1" allowOverlap="1" wp14:anchorId="2408C689" wp14:editId="1D0661FA">
          <wp:simplePos x="0" y="0"/>
          <wp:positionH relativeFrom="column">
            <wp:posOffset>5248910</wp:posOffset>
          </wp:positionH>
          <wp:positionV relativeFrom="paragraph">
            <wp:posOffset>-290195</wp:posOffset>
          </wp:positionV>
          <wp:extent cx="1115568" cy="758952"/>
          <wp:effectExtent l="0" t="0" r="8890" b="3175"/>
          <wp:wrapTight wrapText="bothSides">
            <wp:wrapPolygon edited="0">
              <wp:start x="0" y="0"/>
              <wp:lineTo x="0" y="21148"/>
              <wp:lineTo x="21403" y="21148"/>
              <wp:lineTo x="21403" y="0"/>
              <wp:lineTo x="0" y="0"/>
            </wp:wrapPolygon>
          </wp:wrapTight>
          <wp:docPr id="4" name="Picture 4" descr="C:\Users\rlf\AppData\Local\Microsoft\Windows\INetCache\Content.Word\DKS logo Black_high 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lf\AppData\Local\Microsoft\Windows\INetCache\Content.Word\DKS logo Black_high re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5568" cy="75895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45805B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9E6529"/>
    <w:multiLevelType w:val="hybridMultilevel"/>
    <w:tmpl w:val="2F28920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94601CC"/>
    <w:multiLevelType w:val="hybridMultilevel"/>
    <w:tmpl w:val="55F055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B594C"/>
    <w:multiLevelType w:val="hybridMultilevel"/>
    <w:tmpl w:val="E2405BEE"/>
    <w:lvl w:ilvl="0" w:tplc="58FAC6FA">
      <w:start w:val="2007"/>
      <w:numFmt w:val="bullet"/>
      <w:lvlText w:val="-"/>
      <w:lvlJc w:val="left"/>
      <w:pPr>
        <w:ind w:left="72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5A1F8C"/>
    <w:multiLevelType w:val="multilevel"/>
    <w:tmpl w:val="0A4E9FF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175A1FE1"/>
    <w:multiLevelType w:val="hybridMultilevel"/>
    <w:tmpl w:val="4F0A922C"/>
    <w:lvl w:ilvl="0" w:tplc="0409000F">
      <w:start w:val="1"/>
      <w:numFmt w:val="decimal"/>
      <w:lvlText w:val="%1."/>
      <w:lvlJc w:val="left"/>
      <w:pPr>
        <w:tabs>
          <w:tab w:val="num" w:pos="720"/>
        </w:tabs>
        <w:ind w:left="720" w:hanging="360"/>
      </w:pPr>
      <w:rPr>
        <w:rFonts w:hint="default"/>
      </w:rPr>
    </w:lvl>
    <w:lvl w:ilvl="1" w:tplc="5CEC5102">
      <w:numFmt w:val="bullet"/>
      <w:lvlText w:val="■"/>
      <w:lvlJc w:val="left"/>
      <w:pPr>
        <w:tabs>
          <w:tab w:val="num" w:pos="1440"/>
        </w:tabs>
        <w:ind w:left="1440" w:hanging="360"/>
      </w:pPr>
      <w:rPr>
        <w:rFonts w:ascii="Noto Sans Symbols" w:hAnsi="Noto Sans Symbols" w:hint="default"/>
      </w:rPr>
    </w:lvl>
    <w:lvl w:ilvl="2" w:tplc="3E1065EC" w:tentative="1">
      <w:start w:val="1"/>
      <w:numFmt w:val="bullet"/>
      <w:lvlText w:val="■"/>
      <w:lvlJc w:val="left"/>
      <w:pPr>
        <w:tabs>
          <w:tab w:val="num" w:pos="2160"/>
        </w:tabs>
        <w:ind w:left="2160" w:hanging="360"/>
      </w:pPr>
      <w:rPr>
        <w:rFonts w:ascii="Noto Sans Symbols" w:hAnsi="Noto Sans Symbols" w:hint="default"/>
      </w:rPr>
    </w:lvl>
    <w:lvl w:ilvl="3" w:tplc="A21A7054" w:tentative="1">
      <w:start w:val="1"/>
      <w:numFmt w:val="bullet"/>
      <w:lvlText w:val="■"/>
      <w:lvlJc w:val="left"/>
      <w:pPr>
        <w:tabs>
          <w:tab w:val="num" w:pos="2880"/>
        </w:tabs>
        <w:ind w:left="2880" w:hanging="360"/>
      </w:pPr>
      <w:rPr>
        <w:rFonts w:ascii="Noto Sans Symbols" w:hAnsi="Noto Sans Symbols" w:hint="default"/>
      </w:rPr>
    </w:lvl>
    <w:lvl w:ilvl="4" w:tplc="C318EBA0" w:tentative="1">
      <w:start w:val="1"/>
      <w:numFmt w:val="bullet"/>
      <w:lvlText w:val="■"/>
      <w:lvlJc w:val="left"/>
      <w:pPr>
        <w:tabs>
          <w:tab w:val="num" w:pos="3600"/>
        </w:tabs>
        <w:ind w:left="3600" w:hanging="360"/>
      </w:pPr>
      <w:rPr>
        <w:rFonts w:ascii="Noto Sans Symbols" w:hAnsi="Noto Sans Symbols" w:hint="default"/>
      </w:rPr>
    </w:lvl>
    <w:lvl w:ilvl="5" w:tplc="091CD1EE" w:tentative="1">
      <w:start w:val="1"/>
      <w:numFmt w:val="bullet"/>
      <w:lvlText w:val="■"/>
      <w:lvlJc w:val="left"/>
      <w:pPr>
        <w:tabs>
          <w:tab w:val="num" w:pos="4320"/>
        </w:tabs>
        <w:ind w:left="4320" w:hanging="360"/>
      </w:pPr>
      <w:rPr>
        <w:rFonts w:ascii="Noto Sans Symbols" w:hAnsi="Noto Sans Symbols" w:hint="default"/>
      </w:rPr>
    </w:lvl>
    <w:lvl w:ilvl="6" w:tplc="1D022EC8" w:tentative="1">
      <w:start w:val="1"/>
      <w:numFmt w:val="bullet"/>
      <w:lvlText w:val="■"/>
      <w:lvlJc w:val="left"/>
      <w:pPr>
        <w:tabs>
          <w:tab w:val="num" w:pos="5040"/>
        </w:tabs>
        <w:ind w:left="5040" w:hanging="360"/>
      </w:pPr>
      <w:rPr>
        <w:rFonts w:ascii="Noto Sans Symbols" w:hAnsi="Noto Sans Symbols" w:hint="default"/>
      </w:rPr>
    </w:lvl>
    <w:lvl w:ilvl="7" w:tplc="2286E78A" w:tentative="1">
      <w:start w:val="1"/>
      <w:numFmt w:val="bullet"/>
      <w:lvlText w:val="■"/>
      <w:lvlJc w:val="left"/>
      <w:pPr>
        <w:tabs>
          <w:tab w:val="num" w:pos="5760"/>
        </w:tabs>
        <w:ind w:left="5760" w:hanging="360"/>
      </w:pPr>
      <w:rPr>
        <w:rFonts w:ascii="Noto Sans Symbols" w:hAnsi="Noto Sans Symbols" w:hint="default"/>
      </w:rPr>
    </w:lvl>
    <w:lvl w:ilvl="8" w:tplc="56CC2774" w:tentative="1">
      <w:start w:val="1"/>
      <w:numFmt w:val="bullet"/>
      <w:lvlText w:val="■"/>
      <w:lvlJc w:val="left"/>
      <w:pPr>
        <w:tabs>
          <w:tab w:val="num" w:pos="6480"/>
        </w:tabs>
        <w:ind w:left="6480" w:hanging="360"/>
      </w:pPr>
      <w:rPr>
        <w:rFonts w:ascii="Noto Sans Symbols" w:hAnsi="Noto Sans Symbols" w:hint="default"/>
      </w:rPr>
    </w:lvl>
  </w:abstractNum>
  <w:abstractNum w:abstractNumId="6" w15:restartNumberingAfterBreak="0">
    <w:nsid w:val="195A427E"/>
    <w:multiLevelType w:val="hybridMultilevel"/>
    <w:tmpl w:val="3562574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7" w15:restartNumberingAfterBreak="0">
    <w:nsid w:val="1A9904FF"/>
    <w:multiLevelType w:val="hybridMultilevel"/>
    <w:tmpl w:val="FDA2C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AD3A75"/>
    <w:multiLevelType w:val="hybridMultilevel"/>
    <w:tmpl w:val="BE0082A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218C404D"/>
    <w:multiLevelType w:val="hybridMultilevel"/>
    <w:tmpl w:val="C144CF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FD7C2A"/>
    <w:multiLevelType w:val="hybridMultilevel"/>
    <w:tmpl w:val="3E0CB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99698A"/>
    <w:multiLevelType w:val="hybridMultilevel"/>
    <w:tmpl w:val="A766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2B3842"/>
    <w:multiLevelType w:val="hybridMultilevel"/>
    <w:tmpl w:val="F252C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8B7E7E"/>
    <w:multiLevelType w:val="hybridMultilevel"/>
    <w:tmpl w:val="128604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A346F6"/>
    <w:multiLevelType w:val="hybridMultilevel"/>
    <w:tmpl w:val="E7A8B9FA"/>
    <w:lvl w:ilvl="0" w:tplc="37949262">
      <w:start w:val="1"/>
      <w:numFmt w:val="bullet"/>
      <w:pStyle w:val="1LevelHeading3"/>
      <w:lvlText w:val=""/>
      <w:lvlJc w:val="left"/>
      <w:pPr>
        <w:ind w:left="810" w:hanging="360"/>
      </w:pPr>
      <w:rPr>
        <w:rFonts w:ascii="Wingdings" w:hAnsi="Wingdings" w:hint="default"/>
        <w:color w:val="365F91"/>
        <w:sz w:val="18"/>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1F41101"/>
    <w:multiLevelType w:val="hybridMultilevel"/>
    <w:tmpl w:val="230CF7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46121C7"/>
    <w:multiLevelType w:val="hybridMultilevel"/>
    <w:tmpl w:val="353CA0B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A267AA6"/>
    <w:multiLevelType w:val="hybridMultilevel"/>
    <w:tmpl w:val="4F0A922C"/>
    <w:lvl w:ilvl="0" w:tplc="0409000F">
      <w:start w:val="1"/>
      <w:numFmt w:val="decimal"/>
      <w:lvlText w:val="%1."/>
      <w:lvlJc w:val="left"/>
      <w:pPr>
        <w:tabs>
          <w:tab w:val="num" w:pos="720"/>
        </w:tabs>
        <w:ind w:left="720" w:hanging="360"/>
      </w:pPr>
      <w:rPr>
        <w:rFonts w:hint="default"/>
      </w:rPr>
    </w:lvl>
    <w:lvl w:ilvl="1" w:tplc="5CEC5102">
      <w:numFmt w:val="bullet"/>
      <w:lvlText w:val="■"/>
      <w:lvlJc w:val="left"/>
      <w:pPr>
        <w:tabs>
          <w:tab w:val="num" w:pos="1440"/>
        </w:tabs>
        <w:ind w:left="1440" w:hanging="360"/>
      </w:pPr>
      <w:rPr>
        <w:rFonts w:ascii="Noto Sans Symbols" w:hAnsi="Noto Sans Symbols" w:hint="default"/>
      </w:rPr>
    </w:lvl>
    <w:lvl w:ilvl="2" w:tplc="3E1065EC" w:tentative="1">
      <w:start w:val="1"/>
      <w:numFmt w:val="bullet"/>
      <w:lvlText w:val="■"/>
      <w:lvlJc w:val="left"/>
      <w:pPr>
        <w:tabs>
          <w:tab w:val="num" w:pos="2160"/>
        </w:tabs>
        <w:ind w:left="2160" w:hanging="360"/>
      </w:pPr>
      <w:rPr>
        <w:rFonts w:ascii="Noto Sans Symbols" w:hAnsi="Noto Sans Symbols" w:hint="default"/>
      </w:rPr>
    </w:lvl>
    <w:lvl w:ilvl="3" w:tplc="A21A7054" w:tentative="1">
      <w:start w:val="1"/>
      <w:numFmt w:val="bullet"/>
      <w:lvlText w:val="■"/>
      <w:lvlJc w:val="left"/>
      <w:pPr>
        <w:tabs>
          <w:tab w:val="num" w:pos="2880"/>
        </w:tabs>
        <w:ind w:left="2880" w:hanging="360"/>
      </w:pPr>
      <w:rPr>
        <w:rFonts w:ascii="Noto Sans Symbols" w:hAnsi="Noto Sans Symbols" w:hint="default"/>
      </w:rPr>
    </w:lvl>
    <w:lvl w:ilvl="4" w:tplc="C318EBA0" w:tentative="1">
      <w:start w:val="1"/>
      <w:numFmt w:val="bullet"/>
      <w:lvlText w:val="■"/>
      <w:lvlJc w:val="left"/>
      <w:pPr>
        <w:tabs>
          <w:tab w:val="num" w:pos="3600"/>
        </w:tabs>
        <w:ind w:left="3600" w:hanging="360"/>
      </w:pPr>
      <w:rPr>
        <w:rFonts w:ascii="Noto Sans Symbols" w:hAnsi="Noto Sans Symbols" w:hint="default"/>
      </w:rPr>
    </w:lvl>
    <w:lvl w:ilvl="5" w:tplc="091CD1EE" w:tentative="1">
      <w:start w:val="1"/>
      <w:numFmt w:val="bullet"/>
      <w:lvlText w:val="■"/>
      <w:lvlJc w:val="left"/>
      <w:pPr>
        <w:tabs>
          <w:tab w:val="num" w:pos="4320"/>
        </w:tabs>
        <w:ind w:left="4320" w:hanging="360"/>
      </w:pPr>
      <w:rPr>
        <w:rFonts w:ascii="Noto Sans Symbols" w:hAnsi="Noto Sans Symbols" w:hint="default"/>
      </w:rPr>
    </w:lvl>
    <w:lvl w:ilvl="6" w:tplc="1D022EC8" w:tentative="1">
      <w:start w:val="1"/>
      <w:numFmt w:val="bullet"/>
      <w:lvlText w:val="■"/>
      <w:lvlJc w:val="left"/>
      <w:pPr>
        <w:tabs>
          <w:tab w:val="num" w:pos="5040"/>
        </w:tabs>
        <w:ind w:left="5040" w:hanging="360"/>
      </w:pPr>
      <w:rPr>
        <w:rFonts w:ascii="Noto Sans Symbols" w:hAnsi="Noto Sans Symbols" w:hint="default"/>
      </w:rPr>
    </w:lvl>
    <w:lvl w:ilvl="7" w:tplc="2286E78A" w:tentative="1">
      <w:start w:val="1"/>
      <w:numFmt w:val="bullet"/>
      <w:lvlText w:val="■"/>
      <w:lvlJc w:val="left"/>
      <w:pPr>
        <w:tabs>
          <w:tab w:val="num" w:pos="5760"/>
        </w:tabs>
        <w:ind w:left="5760" w:hanging="360"/>
      </w:pPr>
      <w:rPr>
        <w:rFonts w:ascii="Noto Sans Symbols" w:hAnsi="Noto Sans Symbols" w:hint="default"/>
      </w:rPr>
    </w:lvl>
    <w:lvl w:ilvl="8" w:tplc="56CC2774" w:tentative="1">
      <w:start w:val="1"/>
      <w:numFmt w:val="bullet"/>
      <w:lvlText w:val="■"/>
      <w:lvlJc w:val="left"/>
      <w:pPr>
        <w:tabs>
          <w:tab w:val="num" w:pos="6480"/>
        </w:tabs>
        <w:ind w:left="6480" w:hanging="360"/>
      </w:pPr>
      <w:rPr>
        <w:rFonts w:ascii="Noto Sans Symbols" w:hAnsi="Noto Sans Symbols" w:hint="default"/>
      </w:rPr>
    </w:lvl>
  </w:abstractNum>
  <w:abstractNum w:abstractNumId="18" w15:restartNumberingAfterBreak="0">
    <w:nsid w:val="3D1811EA"/>
    <w:multiLevelType w:val="hybridMultilevel"/>
    <w:tmpl w:val="DB282E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E63E75"/>
    <w:multiLevelType w:val="hybridMultilevel"/>
    <w:tmpl w:val="9252C66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D30167"/>
    <w:multiLevelType w:val="hybridMultilevel"/>
    <w:tmpl w:val="DEDAD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DC4E2A"/>
    <w:multiLevelType w:val="hybridMultilevel"/>
    <w:tmpl w:val="71AA0606"/>
    <w:lvl w:ilvl="0" w:tplc="FBACB850">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82A3030"/>
    <w:multiLevelType w:val="hybridMultilevel"/>
    <w:tmpl w:val="B6B609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032BF9"/>
    <w:multiLevelType w:val="hybridMultilevel"/>
    <w:tmpl w:val="36BE6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33697A"/>
    <w:multiLevelType w:val="hybridMultilevel"/>
    <w:tmpl w:val="B5261E32"/>
    <w:lvl w:ilvl="0" w:tplc="ABAC969A">
      <w:start w:val="1"/>
      <w:numFmt w:val="bullet"/>
      <w:lvlText w:val=""/>
      <w:lvlJc w:val="left"/>
      <w:pPr>
        <w:ind w:left="990" w:hanging="360"/>
      </w:pPr>
      <w:rPr>
        <w:rFonts w:ascii="Wingdings" w:hAnsi="Wingdings" w:hint="default"/>
        <w:color w:val="365F91"/>
        <w:sz w:val="1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840B7E"/>
    <w:multiLevelType w:val="hybridMultilevel"/>
    <w:tmpl w:val="87DECC58"/>
    <w:lvl w:ilvl="0" w:tplc="1188CCE8">
      <w:start w:val="1"/>
      <w:numFmt w:val="bullet"/>
      <w:pStyle w:val="Bullet"/>
      <w:lvlText w:val="•"/>
      <w:lvlJc w:val="left"/>
      <w:pPr>
        <w:tabs>
          <w:tab w:val="num" w:pos="360"/>
        </w:tabs>
        <w:ind w:left="360" w:hanging="360"/>
      </w:pPr>
      <w:rPr>
        <w:rFonts w:ascii="Garamond" w:hAnsi="Garamond" w:hint="default"/>
        <w:b w:val="0"/>
        <w:i w:val="0"/>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3246651"/>
    <w:multiLevelType w:val="hybridMultilevel"/>
    <w:tmpl w:val="4F0A922C"/>
    <w:lvl w:ilvl="0" w:tplc="0409000F">
      <w:start w:val="1"/>
      <w:numFmt w:val="decimal"/>
      <w:lvlText w:val="%1."/>
      <w:lvlJc w:val="left"/>
      <w:pPr>
        <w:tabs>
          <w:tab w:val="num" w:pos="720"/>
        </w:tabs>
        <w:ind w:left="720" w:hanging="360"/>
      </w:pPr>
      <w:rPr>
        <w:rFonts w:hint="default"/>
      </w:rPr>
    </w:lvl>
    <w:lvl w:ilvl="1" w:tplc="5CEC5102">
      <w:numFmt w:val="bullet"/>
      <w:lvlText w:val="■"/>
      <w:lvlJc w:val="left"/>
      <w:pPr>
        <w:tabs>
          <w:tab w:val="num" w:pos="1440"/>
        </w:tabs>
        <w:ind w:left="1440" w:hanging="360"/>
      </w:pPr>
      <w:rPr>
        <w:rFonts w:ascii="Noto Sans Symbols" w:hAnsi="Noto Sans Symbols" w:hint="default"/>
      </w:rPr>
    </w:lvl>
    <w:lvl w:ilvl="2" w:tplc="3E1065EC" w:tentative="1">
      <w:start w:val="1"/>
      <w:numFmt w:val="bullet"/>
      <w:lvlText w:val="■"/>
      <w:lvlJc w:val="left"/>
      <w:pPr>
        <w:tabs>
          <w:tab w:val="num" w:pos="2160"/>
        </w:tabs>
        <w:ind w:left="2160" w:hanging="360"/>
      </w:pPr>
      <w:rPr>
        <w:rFonts w:ascii="Noto Sans Symbols" w:hAnsi="Noto Sans Symbols" w:hint="default"/>
      </w:rPr>
    </w:lvl>
    <w:lvl w:ilvl="3" w:tplc="A21A7054" w:tentative="1">
      <w:start w:val="1"/>
      <w:numFmt w:val="bullet"/>
      <w:lvlText w:val="■"/>
      <w:lvlJc w:val="left"/>
      <w:pPr>
        <w:tabs>
          <w:tab w:val="num" w:pos="2880"/>
        </w:tabs>
        <w:ind w:left="2880" w:hanging="360"/>
      </w:pPr>
      <w:rPr>
        <w:rFonts w:ascii="Noto Sans Symbols" w:hAnsi="Noto Sans Symbols" w:hint="default"/>
      </w:rPr>
    </w:lvl>
    <w:lvl w:ilvl="4" w:tplc="C318EBA0" w:tentative="1">
      <w:start w:val="1"/>
      <w:numFmt w:val="bullet"/>
      <w:lvlText w:val="■"/>
      <w:lvlJc w:val="left"/>
      <w:pPr>
        <w:tabs>
          <w:tab w:val="num" w:pos="3600"/>
        </w:tabs>
        <w:ind w:left="3600" w:hanging="360"/>
      </w:pPr>
      <w:rPr>
        <w:rFonts w:ascii="Noto Sans Symbols" w:hAnsi="Noto Sans Symbols" w:hint="default"/>
      </w:rPr>
    </w:lvl>
    <w:lvl w:ilvl="5" w:tplc="091CD1EE" w:tentative="1">
      <w:start w:val="1"/>
      <w:numFmt w:val="bullet"/>
      <w:lvlText w:val="■"/>
      <w:lvlJc w:val="left"/>
      <w:pPr>
        <w:tabs>
          <w:tab w:val="num" w:pos="4320"/>
        </w:tabs>
        <w:ind w:left="4320" w:hanging="360"/>
      </w:pPr>
      <w:rPr>
        <w:rFonts w:ascii="Noto Sans Symbols" w:hAnsi="Noto Sans Symbols" w:hint="default"/>
      </w:rPr>
    </w:lvl>
    <w:lvl w:ilvl="6" w:tplc="1D022EC8" w:tentative="1">
      <w:start w:val="1"/>
      <w:numFmt w:val="bullet"/>
      <w:lvlText w:val="■"/>
      <w:lvlJc w:val="left"/>
      <w:pPr>
        <w:tabs>
          <w:tab w:val="num" w:pos="5040"/>
        </w:tabs>
        <w:ind w:left="5040" w:hanging="360"/>
      </w:pPr>
      <w:rPr>
        <w:rFonts w:ascii="Noto Sans Symbols" w:hAnsi="Noto Sans Symbols" w:hint="default"/>
      </w:rPr>
    </w:lvl>
    <w:lvl w:ilvl="7" w:tplc="2286E78A" w:tentative="1">
      <w:start w:val="1"/>
      <w:numFmt w:val="bullet"/>
      <w:lvlText w:val="■"/>
      <w:lvlJc w:val="left"/>
      <w:pPr>
        <w:tabs>
          <w:tab w:val="num" w:pos="5760"/>
        </w:tabs>
        <w:ind w:left="5760" w:hanging="360"/>
      </w:pPr>
      <w:rPr>
        <w:rFonts w:ascii="Noto Sans Symbols" w:hAnsi="Noto Sans Symbols" w:hint="default"/>
      </w:rPr>
    </w:lvl>
    <w:lvl w:ilvl="8" w:tplc="56CC2774" w:tentative="1">
      <w:start w:val="1"/>
      <w:numFmt w:val="bullet"/>
      <w:lvlText w:val="■"/>
      <w:lvlJc w:val="left"/>
      <w:pPr>
        <w:tabs>
          <w:tab w:val="num" w:pos="6480"/>
        </w:tabs>
        <w:ind w:left="6480" w:hanging="360"/>
      </w:pPr>
      <w:rPr>
        <w:rFonts w:ascii="Noto Sans Symbols" w:hAnsi="Noto Sans Symbols" w:hint="default"/>
      </w:rPr>
    </w:lvl>
  </w:abstractNum>
  <w:abstractNum w:abstractNumId="27" w15:restartNumberingAfterBreak="0">
    <w:nsid w:val="53D55468"/>
    <w:multiLevelType w:val="hybridMultilevel"/>
    <w:tmpl w:val="C24E9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C93740"/>
    <w:multiLevelType w:val="hybridMultilevel"/>
    <w:tmpl w:val="DC647396"/>
    <w:lvl w:ilvl="0" w:tplc="A42E192C">
      <w:start w:val="1"/>
      <w:numFmt w:val="bullet"/>
      <w:pStyle w:val="1LevelBullet"/>
      <w:lvlText w:val="■"/>
      <w:lvlJc w:val="left"/>
      <w:pPr>
        <w:tabs>
          <w:tab w:val="num" w:pos="720"/>
        </w:tabs>
        <w:ind w:left="720" w:hanging="360"/>
      </w:pPr>
      <w:rPr>
        <w:rFonts w:ascii="Noto Sans Symbols" w:hAnsi="Noto Sans Symbols" w:hint="default"/>
      </w:rPr>
    </w:lvl>
    <w:lvl w:ilvl="1" w:tplc="5CEC5102">
      <w:numFmt w:val="bullet"/>
      <w:lvlText w:val="■"/>
      <w:lvlJc w:val="left"/>
      <w:pPr>
        <w:tabs>
          <w:tab w:val="num" w:pos="1440"/>
        </w:tabs>
        <w:ind w:left="1440" w:hanging="360"/>
      </w:pPr>
      <w:rPr>
        <w:rFonts w:ascii="Noto Sans Symbols" w:hAnsi="Noto Sans Symbols" w:hint="default"/>
      </w:rPr>
    </w:lvl>
    <w:lvl w:ilvl="2" w:tplc="3E1065EC" w:tentative="1">
      <w:start w:val="1"/>
      <w:numFmt w:val="bullet"/>
      <w:lvlText w:val="■"/>
      <w:lvlJc w:val="left"/>
      <w:pPr>
        <w:tabs>
          <w:tab w:val="num" w:pos="2160"/>
        </w:tabs>
        <w:ind w:left="2160" w:hanging="360"/>
      </w:pPr>
      <w:rPr>
        <w:rFonts w:ascii="Noto Sans Symbols" w:hAnsi="Noto Sans Symbols" w:hint="default"/>
      </w:rPr>
    </w:lvl>
    <w:lvl w:ilvl="3" w:tplc="A21A7054" w:tentative="1">
      <w:start w:val="1"/>
      <w:numFmt w:val="bullet"/>
      <w:lvlText w:val="■"/>
      <w:lvlJc w:val="left"/>
      <w:pPr>
        <w:tabs>
          <w:tab w:val="num" w:pos="2880"/>
        </w:tabs>
        <w:ind w:left="2880" w:hanging="360"/>
      </w:pPr>
      <w:rPr>
        <w:rFonts w:ascii="Noto Sans Symbols" w:hAnsi="Noto Sans Symbols" w:hint="default"/>
      </w:rPr>
    </w:lvl>
    <w:lvl w:ilvl="4" w:tplc="C318EBA0" w:tentative="1">
      <w:start w:val="1"/>
      <w:numFmt w:val="bullet"/>
      <w:lvlText w:val="■"/>
      <w:lvlJc w:val="left"/>
      <w:pPr>
        <w:tabs>
          <w:tab w:val="num" w:pos="3600"/>
        </w:tabs>
        <w:ind w:left="3600" w:hanging="360"/>
      </w:pPr>
      <w:rPr>
        <w:rFonts w:ascii="Noto Sans Symbols" w:hAnsi="Noto Sans Symbols" w:hint="default"/>
      </w:rPr>
    </w:lvl>
    <w:lvl w:ilvl="5" w:tplc="091CD1EE" w:tentative="1">
      <w:start w:val="1"/>
      <w:numFmt w:val="bullet"/>
      <w:lvlText w:val="■"/>
      <w:lvlJc w:val="left"/>
      <w:pPr>
        <w:tabs>
          <w:tab w:val="num" w:pos="4320"/>
        </w:tabs>
        <w:ind w:left="4320" w:hanging="360"/>
      </w:pPr>
      <w:rPr>
        <w:rFonts w:ascii="Noto Sans Symbols" w:hAnsi="Noto Sans Symbols" w:hint="default"/>
      </w:rPr>
    </w:lvl>
    <w:lvl w:ilvl="6" w:tplc="1D022EC8" w:tentative="1">
      <w:start w:val="1"/>
      <w:numFmt w:val="bullet"/>
      <w:lvlText w:val="■"/>
      <w:lvlJc w:val="left"/>
      <w:pPr>
        <w:tabs>
          <w:tab w:val="num" w:pos="5040"/>
        </w:tabs>
        <w:ind w:left="5040" w:hanging="360"/>
      </w:pPr>
      <w:rPr>
        <w:rFonts w:ascii="Noto Sans Symbols" w:hAnsi="Noto Sans Symbols" w:hint="default"/>
      </w:rPr>
    </w:lvl>
    <w:lvl w:ilvl="7" w:tplc="2286E78A" w:tentative="1">
      <w:start w:val="1"/>
      <w:numFmt w:val="bullet"/>
      <w:lvlText w:val="■"/>
      <w:lvlJc w:val="left"/>
      <w:pPr>
        <w:tabs>
          <w:tab w:val="num" w:pos="5760"/>
        </w:tabs>
        <w:ind w:left="5760" w:hanging="360"/>
      </w:pPr>
      <w:rPr>
        <w:rFonts w:ascii="Noto Sans Symbols" w:hAnsi="Noto Sans Symbols" w:hint="default"/>
      </w:rPr>
    </w:lvl>
    <w:lvl w:ilvl="8" w:tplc="56CC2774" w:tentative="1">
      <w:start w:val="1"/>
      <w:numFmt w:val="bullet"/>
      <w:lvlText w:val="■"/>
      <w:lvlJc w:val="left"/>
      <w:pPr>
        <w:tabs>
          <w:tab w:val="num" w:pos="6480"/>
        </w:tabs>
        <w:ind w:left="6480" w:hanging="360"/>
      </w:pPr>
      <w:rPr>
        <w:rFonts w:ascii="Noto Sans Symbols" w:hAnsi="Noto Sans Symbols" w:hint="default"/>
      </w:rPr>
    </w:lvl>
  </w:abstractNum>
  <w:abstractNum w:abstractNumId="29" w15:restartNumberingAfterBreak="0">
    <w:nsid w:val="5B2157AB"/>
    <w:multiLevelType w:val="hybridMultilevel"/>
    <w:tmpl w:val="A322BA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1D4F82"/>
    <w:multiLevelType w:val="hybridMultilevel"/>
    <w:tmpl w:val="F4BC843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045B4C"/>
    <w:multiLevelType w:val="hybridMultilevel"/>
    <w:tmpl w:val="DDAA56D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0A41B3"/>
    <w:multiLevelType w:val="hybridMultilevel"/>
    <w:tmpl w:val="E1AE81FC"/>
    <w:lvl w:ilvl="0" w:tplc="7090A928">
      <w:numFmt w:val="bullet"/>
      <w:lvlText w:val="-"/>
      <w:lvlJc w:val="left"/>
      <w:pPr>
        <w:ind w:left="720" w:hanging="360"/>
      </w:pPr>
      <w:rPr>
        <w:rFonts w:ascii="Palatino Linotype" w:eastAsia="Times New Roman" w:hAnsi="Palatino Linotype"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65578D"/>
    <w:multiLevelType w:val="hybridMultilevel"/>
    <w:tmpl w:val="8ECCA424"/>
    <w:lvl w:ilvl="0" w:tplc="D098FEFC">
      <w:start w:val="1"/>
      <w:numFmt w:val="bullet"/>
      <w:pStyle w:val="bullet1"/>
      <w:lvlText w:val=""/>
      <w:lvlJc w:val="left"/>
      <w:pPr>
        <w:ind w:left="1440" w:hanging="360"/>
      </w:pPr>
      <w:rPr>
        <w:rFonts w:ascii="Wingdings" w:hAnsi="Wingdings" w:hint="default"/>
        <w:color w:val="auto"/>
        <w:sz w:val="18"/>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4891506"/>
    <w:multiLevelType w:val="hybridMultilevel"/>
    <w:tmpl w:val="353CA0B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7404B54"/>
    <w:multiLevelType w:val="hybridMultilevel"/>
    <w:tmpl w:val="177E983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 w15:restartNumberingAfterBreak="0">
    <w:nsid w:val="676F5DA1"/>
    <w:multiLevelType w:val="hybridMultilevel"/>
    <w:tmpl w:val="5E509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8961FC"/>
    <w:multiLevelType w:val="hybridMultilevel"/>
    <w:tmpl w:val="AD30A370"/>
    <w:lvl w:ilvl="0" w:tplc="1C90282C">
      <w:start w:val="5"/>
      <w:numFmt w:val="bullet"/>
      <w:lvlText w:val="-"/>
      <w:lvlJc w:val="left"/>
      <w:pPr>
        <w:ind w:left="720" w:hanging="360"/>
      </w:pPr>
      <w:rPr>
        <w:rFonts w:ascii="Akkurat Light Pro" w:eastAsiaTheme="minorEastAsia" w:hAnsi="Akkurat Light Pro"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486639"/>
    <w:multiLevelType w:val="hybridMultilevel"/>
    <w:tmpl w:val="CCA69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863971"/>
    <w:multiLevelType w:val="hybridMultilevel"/>
    <w:tmpl w:val="4F0A922C"/>
    <w:lvl w:ilvl="0" w:tplc="0409000F">
      <w:start w:val="1"/>
      <w:numFmt w:val="decimal"/>
      <w:lvlText w:val="%1."/>
      <w:lvlJc w:val="left"/>
      <w:pPr>
        <w:tabs>
          <w:tab w:val="num" w:pos="720"/>
        </w:tabs>
        <w:ind w:left="720" w:hanging="360"/>
      </w:pPr>
      <w:rPr>
        <w:rFonts w:hint="default"/>
      </w:rPr>
    </w:lvl>
    <w:lvl w:ilvl="1" w:tplc="5CEC5102">
      <w:numFmt w:val="bullet"/>
      <w:lvlText w:val="■"/>
      <w:lvlJc w:val="left"/>
      <w:pPr>
        <w:tabs>
          <w:tab w:val="num" w:pos="1440"/>
        </w:tabs>
        <w:ind w:left="1440" w:hanging="360"/>
      </w:pPr>
      <w:rPr>
        <w:rFonts w:ascii="Noto Sans Symbols" w:hAnsi="Noto Sans Symbols" w:hint="default"/>
      </w:rPr>
    </w:lvl>
    <w:lvl w:ilvl="2" w:tplc="3E1065EC" w:tentative="1">
      <w:start w:val="1"/>
      <w:numFmt w:val="bullet"/>
      <w:lvlText w:val="■"/>
      <w:lvlJc w:val="left"/>
      <w:pPr>
        <w:tabs>
          <w:tab w:val="num" w:pos="2160"/>
        </w:tabs>
        <w:ind w:left="2160" w:hanging="360"/>
      </w:pPr>
      <w:rPr>
        <w:rFonts w:ascii="Noto Sans Symbols" w:hAnsi="Noto Sans Symbols" w:hint="default"/>
      </w:rPr>
    </w:lvl>
    <w:lvl w:ilvl="3" w:tplc="A21A7054" w:tentative="1">
      <w:start w:val="1"/>
      <w:numFmt w:val="bullet"/>
      <w:lvlText w:val="■"/>
      <w:lvlJc w:val="left"/>
      <w:pPr>
        <w:tabs>
          <w:tab w:val="num" w:pos="2880"/>
        </w:tabs>
        <w:ind w:left="2880" w:hanging="360"/>
      </w:pPr>
      <w:rPr>
        <w:rFonts w:ascii="Noto Sans Symbols" w:hAnsi="Noto Sans Symbols" w:hint="default"/>
      </w:rPr>
    </w:lvl>
    <w:lvl w:ilvl="4" w:tplc="C318EBA0" w:tentative="1">
      <w:start w:val="1"/>
      <w:numFmt w:val="bullet"/>
      <w:lvlText w:val="■"/>
      <w:lvlJc w:val="left"/>
      <w:pPr>
        <w:tabs>
          <w:tab w:val="num" w:pos="3600"/>
        </w:tabs>
        <w:ind w:left="3600" w:hanging="360"/>
      </w:pPr>
      <w:rPr>
        <w:rFonts w:ascii="Noto Sans Symbols" w:hAnsi="Noto Sans Symbols" w:hint="default"/>
      </w:rPr>
    </w:lvl>
    <w:lvl w:ilvl="5" w:tplc="091CD1EE" w:tentative="1">
      <w:start w:val="1"/>
      <w:numFmt w:val="bullet"/>
      <w:lvlText w:val="■"/>
      <w:lvlJc w:val="left"/>
      <w:pPr>
        <w:tabs>
          <w:tab w:val="num" w:pos="4320"/>
        </w:tabs>
        <w:ind w:left="4320" w:hanging="360"/>
      </w:pPr>
      <w:rPr>
        <w:rFonts w:ascii="Noto Sans Symbols" w:hAnsi="Noto Sans Symbols" w:hint="default"/>
      </w:rPr>
    </w:lvl>
    <w:lvl w:ilvl="6" w:tplc="1D022EC8" w:tentative="1">
      <w:start w:val="1"/>
      <w:numFmt w:val="bullet"/>
      <w:lvlText w:val="■"/>
      <w:lvlJc w:val="left"/>
      <w:pPr>
        <w:tabs>
          <w:tab w:val="num" w:pos="5040"/>
        </w:tabs>
        <w:ind w:left="5040" w:hanging="360"/>
      </w:pPr>
      <w:rPr>
        <w:rFonts w:ascii="Noto Sans Symbols" w:hAnsi="Noto Sans Symbols" w:hint="default"/>
      </w:rPr>
    </w:lvl>
    <w:lvl w:ilvl="7" w:tplc="2286E78A" w:tentative="1">
      <w:start w:val="1"/>
      <w:numFmt w:val="bullet"/>
      <w:lvlText w:val="■"/>
      <w:lvlJc w:val="left"/>
      <w:pPr>
        <w:tabs>
          <w:tab w:val="num" w:pos="5760"/>
        </w:tabs>
        <w:ind w:left="5760" w:hanging="360"/>
      </w:pPr>
      <w:rPr>
        <w:rFonts w:ascii="Noto Sans Symbols" w:hAnsi="Noto Sans Symbols" w:hint="default"/>
      </w:rPr>
    </w:lvl>
    <w:lvl w:ilvl="8" w:tplc="56CC2774" w:tentative="1">
      <w:start w:val="1"/>
      <w:numFmt w:val="bullet"/>
      <w:lvlText w:val="■"/>
      <w:lvlJc w:val="left"/>
      <w:pPr>
        <w:tabs>
          <w:tab w:val="num" w:pos="6480"/>
        </w:tabs>
        <w:ind w:left="6480" w:hanging="360"/>
      </w:pPr>
      <w:rPr>
        <w:rFonts w:ascii="Noto Sans Symbols" w:hAnsi="Noto Sans Symbols" w:hint="default"/>
      </w:rPr>
    </w:lvl>
  </w:abstractNum>
  <w:abstractNum w:abstractNumId="40" w15:restartNumberingAfterBreak="0">
    <w:nsid w:val="6F654C25"/>
    <w:multiLevelType w:val="hybridMultilevel"/>
    <w:tmpl w:val="7C94D066"/>
    <w:lvl w:ilvl="0" w:tplc="04090001">
      <w:start w:val="20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1F2D56"/>
    <w:multiLevelType w:val="hybridMultilevel"/>
    <w:tmpl w:val="F29A7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4E2B57"/>
    <w:multiLevelType w:val="hybridMultilevel"/>
    <w:tmpl w:val="ED5EB1E0"/>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43" w15:restartNumberingAfterBreak="0">
    <w:nsid w:val="70622526"/>
    <w:multiLevelType w:val="hybridMultilevel"/>
    <w:tmpl w:val="BB8EE148"/>
    <w:lvl w:ilvl="0" w:tplc="2834A120">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554585D"/>
    <w:multiLevelType w:val="multilevel"/>
    <w:tmpl w:val="4AB6BA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B844C5D"/>
    <w:multiLevelType w:val="hybridMultilevel"/>
    <w:tmpl w:val="92E62152"/>
    <w:lvl w:ilvl="0" w:tplc="18E2F3D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E76D58"/>
    <w:multiLevelType w:val="hybridMultilevel"/>
    <w:tmpl w:val="9AD0A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1C5EEC"/>
    <w:multiLevelType w:val="hybridMultilevel"/>
    <w:tmpl w:val="BBDC58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33"/>
  </w:num>
  <w:num w:numId="3">
    <w:abstractNumId w:val="14"/>
  </w:num>
  <w:num w:numId="4">
    <w:abstractNumId w:val="25"/>
  </w:num>
  <w:num w:numId="5">
    <w:abstractNumId w:val="28"/>
  </w:num>
  <w:num w:numId="6">
    <w:abstractNumId w:val="37"/>
  </w:num>
  <w:num w:numId="7">
    <w:abstractNumId w:val="44"/>
  </w:num>
  <w:num w:numId="8">
    <w:abstractNumId w:val="21"/>
  </w:num>
  <w:num w:numId="9">
    <w:abstractNumId w:val="36"/>
  </w:num>
  <w:num w:numId="10">
    <w:abstractNumId w:val="7"/>
  </w:num>
  <w:num w:numId="11">
    <w:abstractNumId w:val="22"/>
  </w:num>
  <w:num w:numId="12">
    <w:abstractNumId w:val="11"/>
  </w:num>
  <w:num w:numId="13">
    <w:abstractNumId w:val="8"/>
  </w:num>
  <w:num w:numId="14">
    <w:abstractNumId w:val="30"/>
  </w:num>
  <w:num w:numId="15">
    <w:abstractNumId w:val="31"/>
  </w:num>
  <w:num w:numId="16">
    <w:abstractNumId w:val="43"/>
  </w:num>
  <w:num w:numId="17">
    <w:abstractNumId w:val="1"/>
  </w:num>
  <w:num w:numId="18">
    <w:abstractNumId w:val="4"/>
  </w:num>
  <w:num w:numId="19">
    <w:abstractNumId w:val="40"/>
  </w:num>
  <w:num w:numId="20">
    <w:abstractNumId w:val="18"/>
  </w:num>
  <w:num w:numId="21">
    <w:abstractNumId w:val="12"/>
  </w:num>
  <w:num w:numId="22">
    <w:abstractNumId w:val="3"/>
  </w:num>
  <w:num w:numId="23">
    <w:abstractNumId w:val="41"/>
  </w:num>
  <w:num w:numId="24">
    <w:abstractNumId w:val="23"/>
  </w:num>
  <w:num w:numId="25">
    <w:abstractNumId w:val="27"/>
  </w:num>
  <w:num w:numId="26">
    <w:abstractNumId w:val="20"/>
  </w:num>
  <w:num w:numId="27">
    <w:abstractNumId w:val="29"/>
  </w:num>
  <w:num w:numId="28">
    <w:abstractNumId w:val="2"/>
  </w:num>
  <w:num w:numId="29">
    <w:abstractNumId w:val="35"/>
  </w:num>
  <w:num w:numId="30">
    <w:abstractNumId w:val="13"/>
  </w:num>
  <w:num w:numId="31">
    <w:abstractNumId w:val="46"/>
  </w:num>
  <w:num w:numId="32">
    <w:abstractNumId w:val="45"/>
  </w:num>
  <w:num w:numId="33">
    <w:abstractNumId w:val="19"/>
  </w:num>
  <w:num w:numId="34">
    <w:abstractNumId w:val="9"/>
  </w:num>
  <w:num w:numId="35">
    <w:abstractNumId w:val="5"/>
  </w:num>
  <w:num w:numId="36">
    <w:abstractNumId w:val="39"/>
  </w:num>
  <w:num w:numId="37">
    <w:abstractNumId w:val="15"/>
  </w:num>
  <w:num w:numId="38">
    <w:abstractNumId w:val="47"/>
  </w:num>
  <w:num w:numId="39">
    <w:abstractNumId w:val="17"/>
  </w:num>
  <w:num w:numId="40">
    <w:abstractNumId w:val="26"/>
  </w:num>
  <w:num w:numId="41">
    <w:abstractNumId w:val="32"/>
  </w:num>
  <w:num w:numId="42">
    <w:abstractNumId w:val="38"/>
  </w:num>
  <w:num w:numId="43">
    <w:abstractNumId w:val="10"/>
  </w:num>
  <w:num w:numId="44">
    <w:abstractNumId w:val="16"/>
  </w:num>
  <w:num w:numId="45">
    <w:abstractNumId w:val="34"/>
  </w:num>
  <w:num w:numId="46">
    <w:abstractNumId w:val="42"/>
  </w:num>
  <w:num w:numId="47">
    <w:abstractNumId w:val="6"/>
  </w:num>
  <w:num w:numId="48">
    <w:abstractNumId w:val="2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AxtjQwNLM0N7c0NjFX0lEKTi0uzszPAykwqgUAD4xTLywAAAA="/>
  </w:docVars>
  <w:rsids>
    <w:rsidRoot w:val="007C626E"/>
    <w:rsid w:val="00000600"/>
    <w:rsid w:val="000022E8"/>
    <w:rsid w:val="00002C9B"/>
    <w:rsid w:val="00003F15"/>
    <w:rsid w:val="000041BC"/>
    <w:rsid w:val="00004718"/>
    <w:rsid w:val="00004901"/>
    <w:rsid w:val="00004F7B"/>
    <w:rsid w:val="000055E3"/>
    <w:rsid w:val="0000582A"/>
    <w:rsid w:val="00006023"/>
    <w:rsid w:val="00006AE2"/>
    <w:rsid w:val="000076A2"/>
    <w:rsid w:val="00007883"/>
    <w:rsid w:val="0001075A"/>
    <w:rsid w:val="00010817"/>
    <w:rsid w:val="000108DD"/>
    <w:rsid w:val="0001180D"/>
    <w:rsid w:val="00011A17"/>
    <w:rsid w:val="00011B3A"/>
    <w:rsid w:val="000126F3"/>
    <w:rsid w:val="00014499"/>
    <w:rsid w:val="00014AAA"/>
    <w:rsid w:val="00014D80"/>
    <w:rsid w:val="000166B6"/>
    <w:rsid w:val="0001776F"/>
    <w:rsid w:val="0002186B"/>
    <w:rsid w:val="00021F69"/>
    <w:rsid w:val="00022828"/>
    <w:rsid w:val="000229F6"/>
    <w:rsid w:val="00022BA7"/>
    <w:rsid w:val="00024256"/>
    <w:rsid w:val="00024D4D"/>
    <w:rsid w:val="00025449"/>
    <w:rsid w:val="00025EE8"/>
    <w:rsid w:val="00026D5B"/>
    <w:rsid w:val="00027A91"/>
    <w:rsid w:val="000308AD"/>
    <w:rsid w:val="00030FA7"/>
    <w:rsid w:val="00031F7D"/>
    <w:rsid w:val="00032168"/>
    <w:rsid w:val="00032F70"/>
    <w:rsid w:val="00033A31"/>
    <w:rsid w:val="000349E2"/>
    <w:rsid w:val="00034CF6"/>
    <w:rsid w:val="00035F2B"/>
    <w:rsid w:val="00035FAD"/>
    <w:rsid w:val="00036608"/>
    <w:rsid w:val="000368EC"/>
    <w:rsid w:val="00041370"/>
    <w:rsid w:val="00043780"/>
    <w:rsid w:val="000437C9"/>
    <w:rsid w:val="00044B0D"/>
    <w:rsid w:val="00044ED2"/>
    <w:rsid w:val="000450ED"/>
    <w:rsid w:val="00045188"/>
    <w:rsid w:val="000455EF"/>
    <w:rsid w:val="000461EE"/>
    <w:rsid w:val="00046358"/>
    <w:rsid w:val="00046A72"/>
    <w:rsid w:val="000472F9"/>
    <w:rsid w:val="00047D08"/>
    <w:rsid w:val="00047E37"/>
    <w:rsid w:val="0005070A"/>
    <w:rsid w:val="00051273"/>
    <w:rsid w:val="000513ED"/>
    <w:rsid w:val="00051EAC"/>
    <w:rsid w:val="000537A9"/>
    <w:rsid w:val="00053DB0"/>
    <w:rsid w:val="00054330"/>
    <w:rsid w:val="000543D6"/>
    <w:rsid w:val="000548C0"/>
    <w:rsid w:val="00054EA5"/>
    <w:rsid w:val="00056B29"/>
    <w:rsid w:val="00056DF3"/>
    <w:rsid w:val="00056F2F"/>
    <w:rsid w:val="0005718F"/>
    <w:rsid w:val="0005757B"/>
    <w:rsid w:val="00057C67"/>
    <w:rsid w:val="00061C34"/>
    <w:rsid w:val="00061C41"/>
    <w:rsid w:val="00061CF7"/>
    <w:rsid w:val="000623D6"/>
    <w:rsid w:val="00062EAE"/>
    <w:rsid w:val="00063224"/>
    <w:rsid w:val="0006414B"/>
    <w:rsid w:val="00064494"/>
    <w:rsid w:val="00064B09"/>
    <w:rsid w:val="00064FEE"/>
    <w:rsid w:val="000672E4"/>
    <w:rsid w:val="00067547"/>
    <w:rsid w:val="00067D9E"/>
    <w:rsid w:val="00070F30"/>
    <w:rsid w:val="000719E8"/>
    <w:rsid w:val="00071F72"/>
    <w:rsid w:val="00073B9B"/>
    <w:rsid w:val="00073F96"/>
    <w:rsid w:val="00074F93"/>
    <w:rsid w:val="000755EE"/>
    <w:rsid w:val="00076189"/>
    <w:rsid w:val="00076272"/>
    <w:rsid w:val="00077BB4"/>
    <w:rsid w:val="00077EBC"/>
    <w:rsid w:val="000800CC"/>
    <w:rsid w:val="000808C5"/>
    <w:rsid w:val="00080F04"/>
    <w:rsid w:val="00081FEB"/>
    <w:rsid w:val="00082161"/>
    <w:rsid w:val="00082300"/>
    <w:rsid w:val="000824FC"/>
    <w:rsid w:val="000829B5"/>
    <w:rsid w:val="00083392"/>
    <w:rsid w:val="00083D04"/>
    <w:rsid w:val="0008429F"/>
    <w:rsid w:val="000848EE"/>
    <w:rsid w:val="00085704"/>
    <w:rsid w:val="00086670"/>
    <w:rsid w:val="0008744E"/>
    <w:rsid w:val="00090B93"/>
    <w:rsid w:val="0009116C"/>
    <w:rsid w:val="00091808"/>
    <w:rsid w:val="00091DB0"/>
    <w:rsid w:val="00091E15"/>
    <w:rsid w:val="0009251B"/>
    <w:rsid w:val="00092637"/>
    <w:rsid w:val="00092CF5"/>
    <w:rsid w:val="000937FF"/>
    <w:rsid w:val="000946F3"/>
    <w:rsid w:val="000948B4"/>
    <w:rsid w:val="000948BA"/>
    <w:rsid w:val="00095941"/>
    <w:rsid w:val="00095957"/>
    <w:rsid w:val="00095F82"/>
    <w:rsid w:val="00097F65"/>
    <w:rsid w:val="000A0A78"/>
    <w:rsid w:val="000A0B4C"/>
    <w:rsid w:val="000A0CDA"/>
    <w:rsid w:val="000A0F8A"/>
    <w:rsid w:val="000A1C9B"/>
    <w:rsid w:val="000A211D"/>
    <w:rsid w:val="000A3350"/>
    <w:rsid w:val="000A4448"/>
    <w:rsid w:val="000A4C6B"/>
    <w:rsid w:val="000A4CD2"/>
    <w:rsid w:val="000A5CD5"/>
    <w:rsid w:val="000A6682"/>
    <w:rsid w:val="000A66B8"/>
    <w:rsid w:val="000A6F45"/>
    <w:rsid w:val="000A6F48"/>
    <w:rsid w:val="000A746A"/>
    <w:rsid w:val="000A75DB"/>
    <w:rsid w:val="000A7E23"/>
    <w:rsid w:val="000B1247"/>
    <w:rsid w:val="000B18DA"/>
    <w:rsid w:val="000B23B7"/>
    <w:rsid w:val="000B2899"/>
    <w:rsid w:val="000B3211"/>
    <w:rsid w:val="000B36E3"/>
    <w:rsid w:val="000B3828"/>
    <w:rsid w:val="000B4007"/>
    <w:rsid w:val="000B45F1"/>
    <w:rsid w:val="000B4985"/>
    <w:rsid w:val="000B4D8D"/>
    <w:rsid w:val="000B4E38"/>
    <w:rsid w:val="000B73D2"/>
    <w:rsid w:val="000B7428"/>
    <w:rsid w:val="000C02DE"/>
    <w:rsid w:val="000C02F5"/>
    <w:rsid w:val="000C10DE"/>
    <w:rsid w:val="000C15BB"/>
    <w:rsid w:val="000C1A51"/>
    <w:rsid w:val="000C2190"/>
    <w:rsid w:val="000C2C4E"/>
    <w:rsid w:val="000C3AD5"/>
    <w:rsid w:val="000C3C55"/>
    <w:rsid w:val="000C5423"/>
    <w:rsid w:val="000C5A26"/>
    <w:rsid w:val="000C5CE7"/>
    <w:rsid w:val="000C62E6"/>
    <w:rsid w:val="000C777A"/>
    <w:rsid w:val="000C7AD9"/>
    <w:rsid w:val="000D048E"/>
    <w:rsid w:val="000D0615"/>
    <w:rsid w:val="000D09DB"/>
    <w:rsid w:val="000D0ED3"/>
    <w:rsid w:val="000D0FCE"/>
    <w:rsid w:val="000D1C75"/>
    <w:rsid w:val="000D1F16"/>
    <w:rsid w:val="000D2A3D"/>
    <w:rsid w:val="000D4474"/>
    <w:rsid w:val="000D48B5"/>
    <w:rsid w:val="000D4C01"/>
    <w:rsid w:val="000D4FAA"/>
    <w:rsid w:val="000D5070"/>
    <w:rsid w:val="000D5934"/>
    <w:rsid w:val="000D5C98"/>
    <w:rsid w:val="000D65EA"/>
    <w:rsid w:val="000D6636"/>
    <w:rsid w:val="000D67A0"/>
    <w:rsid w:val="000D697A"/>
    <w:rsid w:val="000D69C4"/>
    <w:rsid w:val="000D755D"/>
    <w:rsid w:val="000D775B"/>
    <w:rsid w:val="000D7C7C"/>
    <w:rsid w:val="000E0FA1"/>
    <w:rsid w:val="000E1727"/>
    <w:rsid w:val="000E17F0"/>
    <w:rsid w:val="000E22A7"/>
    <w:rsid w:val="000E240E"/>
    <w:rsid w:val="000E33B1"/>
    <w:rsid w:val="000E38D7"/>
    <w:rsid w:val="000E43DD"/>
    <w:rsid w:val="000E4EC8"/>
    <w:rsid w:val="000E6890"/>
    <w:rsid w:val="000E6C03"/>
    <w:rsid w:val="000E71FB"/>
    <w:rsid w:val="000E785A"/>
    <w:rsid w:val="000E792D"/>
    <w:rsid w:val="000E7EEF"/>
    <w:rsid w:val="000F0793"/>
    <w:rsid w:val="000F0CD3"/>
    <w:rsid w:val="000F17F7"/>
    <w:rsid w:val="000F2790"/>
    <w:rsid w:val="000F413E"/>
    <w:rsid w:val="000F4B18"/>
    <w:rsid w:val="000F55DE"/>
    <w:rsid w:val="000F5D28"/>
    <w:rsid w:val="000F5F40"/>
    <w:rsid w:val="000F5FAF"/>
    <w:rsid w:val="000F64F2"/>
    <w:rsid w:val="000F64F6"/>
    <w:rsid w:val="000F7878"/>
    <w:rsid w:val="000F7CD7"/>
    <w:rsid w:val="00100357"/>
    <w:rsid w:val="00100BEC"/>
    <w:rsid w:val="001018CA"/>
    <w:rsid w:val="00102933"/>
    <w:rsid w:val="001036E0"/>
    <w:rsid w:val="00103738"/>
    <w:rsid w:val="00103E75"/>
    <w:rsid w:val="001053A6"/>
    <w:rsid w:val="00105AF8"/>
    <w:rsid w:val="0010665D"/>
    <w:rsid w:val="001069FA"/>
    <w:rsid w:val="00107AA3"/>
    <w:rsid w:val="00107B92"/>
    <w:rsid w:val="00113FD3"/>
    <w:rsid w:val="0011413C"/>
    <w:rsid w:val="00115021"/>
    <w:rsid w:val="0011603B"/>
    <w:rsid w:val="00117C3B"/>
    <w:rsid w:val="001201E3"/>
    <w:rsid w:val="00120A50"/>
    <w:rsid w:val="00120AB8"/>
    <w:rsid w:val="00121EC4"/>
    <w:rsid w:val="00122CA6"/>
    <w:rsid w:val="00122DC0"/>
    <w:rsid w:val="00124008"/>
    <w:rsid w:val="001242AC"/>
    <w:rsid w:val="001244CF"/>
    <w:rsid w:val="001244EC"/>
    <w:rsid w:val="001252B2"/>
    <w:rsid w:val="00125CEF"/>
    <w:rsid w:val="0012612C"/>
    <w:rsid w:val="00126537"/>
    <w:rsid w:val="001268D4"/>
    <w:rsid w:val="00126D30"/>
    <w:rsid w:val="00127094"/>
    <w:rsid w:val="00127A52"/>
    <w:rsid w:val="00132431"/>
    <w:rsid w:val="001334CF"/>
    <w:rsid w:val="0013394B"/>
    <w:rsid w:val="00134654"/>
    <w:rsid w:val="001354A6"/>
    <w:rsid w:val="00135808"/>
    <w:rsid w:val="00137934"/>
    <w:rsid w:val="00137C6D"/>
    <w:rsid w:val="0014031B"/>
    <w:rsid w:val="00141619"/>
    <w:rsid w:val="001453F7"/>
    <w:rsid w:val="00145417"/>
    <w:rsid w:val="00145E89"/>
    <w:rsid w:val="00146D23"/>
    <w:rsid w:val="00146E36"/>
    <w:rsid w:val="00146E7D"/>
    <w:rsid w:val="00150629"/>
    <w:rsid w:val="001508F6"/>
    <w:rsid w:val="00150DFD"/>
    <w:rsid w:val="001515E1"/>
    <w:rsid w:val="00151885"/>
    <w:rsid w:val="00152708"/>
    <w:rsid w:val="001529CB"/>
    <w:rsid w:val="00152DB4"/>
    <w:rsid w:val="0015374B"/>
    <w:rsid w:val="00153EA1"/>
    <w:rsid w:val="00153FF0"/>
    <w:rsid w:val="00154904"/>
    <w:rsid w:val="0015584D"/>
    <w:rsid w:val="00155A92"/>
    <w:rsid w:val="00156052"/>
    <w:rsid w:val="0015649D"/>
    <w:rsid w:val="001567F2"/>
    <w:rsid w:val="001579C6"/>
    <w:rsid w:val="00160238"/>
    <w:rsid w:val="00160746"/>
    <w:rsid w:val="001619E3"/>
    <w:rsid w:val="00162C69"/>
    <w:rsid w:val="00162DE5"/>
    <w:rsid w:val="00162F2D"/>
    <w:rsid w:val="001638C9"/>
    <w:rsid w:val="00163E2F"/>
    <w:rsid w:val="00164E03"/>
    <w:rsid w:val="00165A7C"/>
    <w:rsid w:val="00165B41"/>
    <w:rsid w:val="00165E22"/>
    <w:rsid w:val="001671BF"/>
    <w:rsid w:val="00167542"/>
    <w:rsid w:val="00167D1B"/>
    <w:rsid w:val="00167EA2"/>
    <w:rsid w:val="0017061A"/>
    <w:rsid w:val="00171DD7"/>
    <w:rsid w:val="0017200C"/>
    <w:rsid w:val="00172CED"/>
    <w:rsid w:val="00172D47"/>
    <w:rsid w:val="001734D3"/>
    <w:rsid w:val="001739E6"/>
    <w:rsid w:val="00174143"/>
    <w:rsid w:val="0017556B"/>
    <w:rsid w:val="001762EF"/>
    <w:rsid w:val="00180160"/>
    <w:rsid w:val="00180F51"/>
    <w:rsid w:val="0018175D"/>
    <w:rsid w:val="00182EBB"/>
    <w:rsid w:val="0018328B"/>
    <w:rsid w:val="00183BE1"/>
    <w:rsid w:val="00183E4E"/>
    <w:rsid w:val="001845DD"/>
    <w:rsid w:val="001862BC"/>
    <w:rsid w:val="0018669F"/>
    <w:rsid w:val="00187AB6"/>
    <w:rsid w:val="00191731"/>
    <w:rsid w:val="00191784"/>
    <w:rsid w:val="00192177"/>
    <w:rsid w:val="001922DE"/>
    <w:rsid w:val="00192B4C"/>
    <w:rsid w:val="001931A5"/>
    <w:rsid w:val="001934AC"/>
    <w:rsid w:val="00193566"/>
    <w:rsid w:val="00193947"/>
    <w:rsid w:val="001946F2"/>
    <w:rsid w:val="00195E79"/>
    <w:rsid w:val="001966DD"/>
    <w:rsid w:val="00196BFE"/>
    <w:rsid w:val="00197302"/>
    <w:rsid w:val="0019739F"/>
    <w:rsid w:val="00197AF8"/>
    <w:rsid w:val="001A04C8"/>
    <w:rsid w:val="001A0A9C"/>
    <w:rsid w:val="001A18BB"/>
    <w:rsid w:val="001A1A99"/>
    <w:rsid w:val="001A248B"/>
    <w:rsid w:val="001A24CC"/>
    <w:rsid w:val="001A3208"/>
    <w:rsid w:val="001A3C56"/>
    <w:rsid w:val="001A55FF"/>
    <w:rsid w:val="001A577E"/>
    <w:rsid w:val="001A5D34"/>
    <w:rsid w:val="001A5ED0"/>
    <w:rsid w:val="001A5F6E"/>
    <w:rsid w:val="001A6DDE"/>
    <w:rsid w:val="001B1BE6"/>
    <w:rsid w:val="001B2215"/>
    <w:rsid w:val="001B2709"/>
    <w:rsid w:val="001B2723"/>
    <w:rsid w:val="001B48AF"/>
    <w:rsid w:val="001B67EE"/>
    <w:rsid w:val="001B7025"/>
    <w:rsid w:val="001B714D"/>
    <w:rsid w:val="001C0B02"/>
    <w:rsid w:val="001C28C0"/>
    <w:rsid w:val="001C4154"/>
    <w:rsid w:val="001C4EFD"/>
    <w:rsid w:val="001C5E26"/>
    <w:rsid w:val="001C6FF5"/>
    <w:rsid w:val="001D044C"/>
    <w:rsid w:val="001D1F52"/>
    <w:rsid w:val="001D4837"/>
    <w:rsid w:val="001D4D38"/>
    <w:rsid w:val="001D69D3"/>
    <w:rsid w:val="001D6E8B"/>
    <w:rsid w:val="001D7107"/>
    <w:rsid w:val="001D7460"/>
    <w:rsid w:val="001D780E"/>
    <w:rsid w:val="001D7FA4"/>
    <w:rsid w:val="001E0609"/>
    <w:rsid w:val="001E1724"/>
    <w:rsid w:val="001E1B45"/>
    <w:rsid w:val="001E1BB2"/>
    <w:rsid w:val="001E2223"/>
    <w:rsid w:val="001E2482"/>
    <w:rsid w:val="001E2549"/>
    <w:rsid w:val="001E33C3"/>
    <w:rsid w:val="001E42CF"/>
    <w:rsid w:val="001E5893"/>
    <w:rsid w:val="001E5C40"/>
    <w:rsid w:val="001E5EBA"/>
    <w:rsid w:val="001E65AA"/>
    <w:rsid w:val="001E700D"/>
    <w:rsid w:val="001E7A51"/>
    <w:rsid w:val="001E7AB4"/>
    <w:rsid w:val="001E7F58"/>
    <w:rsid w:val="001F036F"/>
    <w:rsid w:val="001F04B5"/>
    <w:rsid w:val="001F0B08"/>
    <w:rsid w:val="001F1128"/>
    <w:rsid w:val="001F1B78"/>
    <w:rsid w:val="001F231D"/>
    <w:rsid w:val="001F256B"/>
    <w:rsid w:val="001F274D"/>
    <w:rsid w:val="001F2A3A"/>
    <w:rsid w:val="001F2EBB"/>
    <w:rsid w:val="001F372E"/>
    <w:rsid w:val="001F3ED1"/>
    <w:rsid w:val="001F40F9"/>
    <w:rsid w:val="001F4613"/>
    <w:rsid w:val="001F5BFC"/>
    <w:rsid w:val="001F5C1D"/>
    <w:rsid w:val="001F6A6A"/>
    <w:rsid w:val="001F75BD"/>
    <w:rsid w:val="002000F7"/>
    <w:rsid w:val="00200EE5"/>
    <w:rsid w:val="0020168E"/>
    <w:rsid w:val="0020198E"/>
    <w:rsid w:val="002019A3"/>
    <w:rsid w:val="00203C56"/>
    <w:rsid w:val="002049A5"/>
    <w:rsid w:val="00204B51"/>
    <w:rsid w:val="002051AC"/>
    <w:rsid w:val="00206C68"/>
    <w:rsid w:val="0020748D"/>
    <w:rsid w:val="00207AEF"/>
    <w:rsid w:val="0021092D"/>
    <w:rsid w:val="0021105E"/>
    <w:rsid w:val="002116DB"/>
    <w:rsid w:val="00212E96"/>
    <w:rsid w:val="00213222"/>
    <w:rsid w:val="00214665"/>
    <w:rsid w:val="002149C5"/>
    <w:rsid w:val="00214D69"/>
    <w:rsid w:val="00215517"/>
    <w:rsid w:val="0021740C"/>
    <w:rsid w:val="00217B6D"/>
    <w:rsid w:val="002206B3"/>
    <w:rsid w:val="002208D0"/>
    <w:rsid w:val="00221343"/>
    <w:rsid w:val="0022135E"/>
    <w:rsid w:val="002215AA"/>
    <w:rsid w:val="0022174D"/>
    <w:rsid w:val="00221849"/>
    <w:rsid w:val="002225D8"/>
    <w:rsid w:val="00222E9E"/>
    <w:rsid w:val="00223AA7"/>
    <w:rsid w:val="00223BF5"/>
    <w:rsid w:val="00224D23"/>
    <w:rsid w:val="002258AC"/>
    <w:rsid w:val="00225FB3"/>
    <w:rsid w:val="0022743F"/>
    <w:rsid w:val="00231467"/>
    <w:rsid w:val="0023175C"/>
    <w:rsid w:val="002323B0"/>
    <w:rsid w:val="0023262F"/>
    <w:rsid w:val="00233D47"/>
    <w:rsid w:val="00233E16"/>
    <w:rsid w:val="00233F82"/>
    <w:rsid w:val="00234B88"/>
    <w:rsid w:val="00235DBA"/>
    <w:rsid w:val="00240C8C"/>
    <w:rsid w:val="00241148"/>
    <w:rsid w:val="002414E1"/>
    <w:rsid w:val="002415C8"/>
    <w:rsid w:val="00241694"/>
    <w:rsid w:val="00241C84"/>
    <w:rsid w:val="00242088"/>
    <w:rsid w:val="00242139"/>
    <w:rsid w:val="0024283E"/>
    <w:rsid w:val="002467B1"/>
    <w:rsid w:val="00247259"/>
    <w:rsid w:val="00247EBC"/>
    <w:rsid w:val="002500A6"/>
    <w:rsid w:val="00250522"/>
    <w:rsid w:val="002524A8"/>
    <w:rsid w:val="002526A7"/>
    <w:rsid w:val="00252DF9"/>
    <w:rsid w:val="0025349B"/>
    <w:rsid w:val="00253E72"/>
    <w:rsid w:val="00254603"/>
    <w:rsid w:val="00254F89"/>
    <w:rsid w:val="00254FEF"/>
    <w:rsid w:val="0025544B"/>
    <w:rsid w:val="002557CD"/>
    <w:rsid w:val="00255C4E"/>
    <w:rsid w:val="00255F75"/>
    <w:rsid w:val="00256567"/>
    <w:rsid w:val="00257B2A"/>
    <w:rsid w:val="002601B1"/>
    <w:rsid w:val="00260526"/>
    <w:rsid w:val="00260F59"/>
    <w:rsid w:val="0026113E"/>
    <w:rsid w:val="002615DE"/>
    <w:rsid w:val="0026179D"/>
    <w:rsid w:val="00262168"/>
    <w:rsid w:val="002632A6"/>
    <w:rsid w:val="00263842"/>
    <w:rsid w:val="00264153"/>
    <w:rsid w:val="00264851"/>
    <w:rsid w:val="00264960"/>
    <w:rsid w:val="00264F58"/>
    <w:rsid w:val="00265B04"/>
    <w:rsid w:val="00266F05"/>
    <w:rsid w:val="002670D7"/>
    <w:rsid w:val="00267DE4"/>
    <w:rsid w:val="00270826"/>
    <w:rsid w:val="00270F74"/>
    <w:rsid w:val="00271E31"/>
    <w:rsid w:val="00272059"/>
    <w:rsid w:val="00272EAA"/>
    <w:rsid w:val="00273298"/>
    <w:rsid w:val="00274863"/>
    <w:rsid w:val="00275887"/>
    <w:rsid w:val="002802E7"/>
    <w:rsid w:val="0028052C"/>
    <w:rsid w:val="00281136"/>
    <w:rsid w:val="002818A0"/>
    <w:rsid w:val="002839DB"/>
    <w:rsid w:val="002843CC"/>
    <w:rsid w:val="00287D1A"/>
    <w:rsid w:val="00290490"/>
    <w:rsid w:val="002913CB"/>
    <w:rsid w:val="00291A99"/>
    <w:rsid w:val="00294CC0"/>
    <w:rsid w:val="00295EB6"/>
    <w:rsid w:val="00296108"/>
    <w:rsid w:val="00296155"/>
    <w:rsid w:val="0029620F"/>
    <w:rsid w:val="00296B5F"/>
    <w:rsid w:val="00297B04"/>
    <w:rsid w:val="002A03BA"/>
    <w:rsid w:val="002A0708"/>
    <w:rsid w:val="002A1ADF"/>
    <w:rsid w:val="002A2850"/>
    <w:rsid w:val="002A2FC0"/>
    <w:rsid w:val="002A3030"/>
    <w:rsid w:val="002A3069"/>
    <w:rsid w:val="002A30C5"/>
    <w:rsid w:val="002A3190"/>
    <w:rsid w:val="002A347E"/>
    <w:rsid w:val="002A4115"/>
    <w:rsid w:val="002A461F"/>
    <w:rsid w:val="002A4887"/>
    <w:rsid w:val="002A4AB7"/>
    <w:rsid w:val="002A4B3E"/>
    <w:rsid w:val="002A692A"/>
    <w:rsid w:val="002A7BC7"/>
    <w:rsid w:val="002B0E89"/>
    <w:rsid w:val="002B1A80"/>
    <w:rsid w:val="002B1E42"/>
    <w:rsid w:val="002B1EB3"/>
    <w:rsid w:val="002B2243"/>
    <w:rsid w:val="002B32C8"/>
    <w:rsid w:val="002B3EDC"/>
    <w:rsid w:val="002B44BD"/>
    <w:rsid w:val="002B4F66"/>
    <w:rsid w:val="002B60D4"/>
    <w:rsid w:val="002B65C2"/>
    <w:rsid w:val="002B72C7"/>
    <w:rsid w:val="002C085A"/>
    <w:rsid w:val="002C0ABC"/>
    <w:rsid w:val="002C1960"/>
    <w:rsid w:val="002C282E"/>
    <w:rsid w:val="002C2887"/>
    <w:rsid w:val="002C311C"/>
    <w:rsid w:val="002C46BD"/>
    <w:rsid w:val="002C5313"/>
    <w:rsid w:val="002C608A"/>
    <w:rsid w:val="002C6454"/>
    <w:rsid w:val="002C710C"/>
    <w:rsid w:val="002C793A"/>
    <w:rsid w:val="002D0491"/>
    <w:rsid w:val="002D0CA6"/>
    <w:rsid w:val="002D1226"/>
    <w:rsid w:val="002D20B8"/>
    <w:rsid w:val="002D22C0"/>
    <w:rsid w:val="002D27EA"/>
    <w:rsid w:val="002D2DA7"/>
    <w:rsid w:val="002D3DC0"/>
    <w:rsid w:val="002D3E54"/>
    <w:rsid w:val="002D56C3"/>
    <w:rsid w:val="002D5B78"/>
    <w:rsid w:val="002D6313"/>
    <w:rsid w:val="002D6EA9"/>
    <w:rsid w:val="002D7ED1"/>
    <w:rsid w:val="002E0724"/>
    <w:rsid w:val="002E0751"/>
    <w:rsid w:val="002E07BC"/>
    <w:rsid w:val="002E1B46"/>
    <w:rsid w:val="002E2222"/>
    <w:rsid w:val="002E2D42"/>
    <w:rsid w:val="002E2F3A"/>
    <w:rsid w:val="002E302A"/>
    <w:rsid w:val="002E36B6"/>
    <w:rsid w:val="002E4721"/>
    <w:rsid w:val="002E50D5"/>
    <w:rsid w:val="002E5D2F"/>
    <w:rsid w:val="002E6942"/>
    <w:rsid w:val="002E7A27"/>
    <w:rsid w:val="002F03FE"/>
    <w:rsid w:val="002F1B48"/>
    <w:rsid w:val="002F3264"/>
    <w:rsid w:val="002F3398"/>
    <w:rsid w:val="002F4D2A"/>
    <w:rsid w:val="002F5637"/>
    <w:rsid w:val="002F5A96"/>
    <w:rsid w:val="002F5D66"/>
    <w:rsid w:val="002F61EE"/>
    <w:rsid w:val="002F6F2A"/>
    <w:rsid w:val="002F7BB9"/>
    <w:rsid w:val="002F7C1E"/>
    <w:rsid w:val="0030258C"/>
    <w:rsid w:val="00302965"/>
    <w:rsid w:val="0030357F"/>
    <w:rsid w:val="003039C5"/>
    <w:rsid w:val="00303AF2"/>
    <w:rsid w:val="003052BC"/>
    <w:rsid w:val="00305C7B"/>
    <w:rsid w:val="00306116"/>
    <w:rsid w:val="00306518"/>
    <w:rsid w:val="003073B9"/>
    <w:rsid w:val="003075C1"/>
    <w:rsid w:val="00310CE0"/>
    <w:rsid w:val="00310FEF"/>
    <w:rsid w:val="00311409"/>
    <w:rsid w:val="00311E46"/>
    <w:rsid w:val="00312272"/>
    <w:rsid w:val="003126D3"/>
    <w:rsid w:val="00314173"/>
    <w:rsid w:val="003153DF"/>
    <w:rsid w:val="00316FDE"/>
    <w:rsid w:val="00321F82"/>
    <w:rsid w:val="0032231F"/>
    <w:rsid w:val="003225EC"/>
    <w:rsid w:val="0032307C"/>
    <w:rsid w:val="003231A6"/>
    <w:rsid w:val="003246AB"/>
    <w:rsid w:val="00324BE2"/>
    <w:rsid w:val="00324ECE"/>
    <w:rsid w:val="003259AE"/>
    <w:rsid w:val="00325AC4"/>
    <w:rsid w:val="003265BB"/>
    <w:rsid w:val="00326DE9"/>
    <w:rsid w:val="00326E0C"/>
    <w:rsid w:val="003311C5"/>
    <w:rsid w:val="0033165D"/>
    <w:rsid w:val="00331AF2"/>
    <w:rsid w:val="003326A9"/>
    <w:rsid w:val="0033275A"/>
    <w:rsid w:val="00332D2D"/>
    <w:rsid w:val="0033337D"/>
    <w:rsid w:val="00333843"/>
    <w:rsid w:val="00334176"/>
    <w:rsid w:val="003341BE"/>
    <w:rsid w:val="0033575F"/>
    <w:rsid w:val="00336718"/>
    <w:rsid w:val="00336F08"/>
    <w:rsid w:val="00340817"/>
    <w:rsid w:val="003415EF"/>
    <w:rsid w:val="00342248"/>
    <w:rsid w:val="00350714"/>
    <w:rsid w:val="0035119F"/>
    <w:rsid w:val="003516E0"/>
    <w:rsid w:val="003520D7"/>
    <w:rsid w:val="00352A19"/>
    <w:rsid w:val="00353128"/>
    <w:rsid w:val="00354070"/>
    <w:rsid w:val="0035656D"/>
    <w:rsid w:val="00356B4F"/>
    <w:rsid w:val="003572C8"/>
    <w:rsid w:val="00362CDC"/>
    <w:rsid w:val="00362FF9"/>
    <w:rsid w:val="003632A3"/>
    <w:rsid w:val="00363B93"/>
    <w:rsid w:val="00363D4B"/>
    <w:rsid w:val="00363FBE"/>
    <w:rsid w:val="00364850"/>
    <w:rsid w:val="00364B3F"/>
    <w:rsid w:val="0036514C"/>
    <w:rsid w:val="00365471"/>
    <w:rsid w:val="00365741"/>
    <w:rsid w:val="00366578"/>
    <w:rsid w:val="00370802"/>
    <w:rsid w:val="00371340"/>
    <w:rsid w:val="00371A02"/>
    <w:rsid w:val="00373034"/>
    <w:rsid w:val="00373400"/>
    <w:rsid w:val="00373D09"/>
    <w:rsid w:val="0037430C"/>
    <w:rsid w:val="003748FA"/>
    <w:rsid w:val="00374BBA"/>
    <w:rsid w:val="00376085"/>
    <w:rsid w:val="0037628E"/>
    <w:rsid w:val="00376596"/>
    <w:rsid w:val="00377FD1"/>
    <w:rsid w:val="00380AEA"/>
    <w:rsid w:val="00380D5C"/>
    <w:rsid w:val="00381312"/>
    <w:rsid w:val="00381896"/>
    <w:rsid w:val="00381F19"/>
    <w:rsid w:val="00381FB7"/>
    <w:rsid w:val="00382D9E"/>
    <w:rsid w:val="0038332E"/>
    <w:rsid w:val="00383E99"/>
    <w:rsid w:val="00384C0E"/>
    <w:rsid w:val="003859FA"/>
    <w:rsid w:val="00386CAF"/>
    <w:rsid w:val="00386EEA"/>
    <w:rsid w:val="0038735B"/>
    <w:rsid w:val="00387372"/>
    <w:rsid w:val="00387B47"/>
    <w:rsid w:val="00387F54"/>
    <w:rsid w:val="003901A3"/>
    <w:rsid w:val="003902AD"/>
    <w:rsid w:val="00391167"/>
    <w:rsid w:val="00391B5E"/>
    <w:rsid w:val="00391B7C"/>
    <w:rsid w:val="00391FE0"/>
    <w:rsid w:val="0039216C"/>
    <w:rsid w:val="00392D2E"/>
    <w:rsid w:val="0039309F"/>
    <w:rsid w:val="003937BB"/>
    <w:rsid w:val="003941F5"/>
    <w:rsid w:val="00394367"/>
    <w:rsid w:val="003962F5"/>
    <w:rsid w:val="00396A66"/>
    <w:rsid w:val="003A028A"/>
    <w:rsid w:val="003A15EE"/>
    <w:rsid w:val="003A2E4D"/>
    <w:rsid w:val="003A34F0"/>
    <w:rsid w:val="003A3A3E"/>
    <w:rsid w:val="003A3EC1"/>
    <w:rsid w:val="003A517D"/>
    <w:rsid w:val="003A58EF"/>
    <w:rsid w:val="003A6A62"/>
    <w:rsid w:val="003A6C41"/>
    <w:rsid w:val="003A6D61"/>
    <w:rsid w:val="003B17AF"/>
    <w:rsid w:val="003B2712"/>
    <w:rsid w:val="003B3A45"/>
    <w:rsid w:val="003B5E9B"/>
    <w:rsid w:val="003B65C0"/>
    <w:rsid w:val="003B6A87"/>
    <w:rsid w:val="003B6FE0"/>
    <w:rsid w:val="003B7F14"/>
    <w:rsid w:val="003C1B69"/>
    <w:rsid w:val="003C1D06"/>
    <w:rsid w:val="003C215F"/>
    <w:rsid w:val="003C21D1"/>
    <w:rsid w:val="003C2470"/>
    <w:rsid w:val="003C367E"/>
    <w:rsid w:val="003C3CB9"/>
    <w:rsid w:val="003C3D84"/>
    <w:rsid w:val="003C4579"/>
    <w:rsid w:val="003C57FE"/>
    <w:rsid w:val="003C7F1A"/>
    <w:rsid w:val="003D04B3"/>
    <w:rsid w:val="003D0CDA"/>
    <w:rsid w:val="003D11BD"/>
    <w:rsid w:val="003D164A"/>
    <w:rsid w:val="003D1A5D"/>
    <w:rsid w:val="003D1D84"/>
    <w:rsid w:val="003D2520"/>
    <w:rsid w:val="003D3151"/>
    <w:rsid w:val="003D4811"/>
    <w:rsid w:val="003D5060"/>
    <w:rsid w:val="003D55CA"/>
    <w:rsid w:val="003E0A3F"/>
    <w:rsid w:val="003E1A39"/>
    <w:rsid w:val="003E20EE"/>
    <w:rsid w:val="003E237A"/>
    <w:rsid w:val="003E294A"/>
    <w:rsid w:val="003E30EB"/>
    <w:rsid w:val="003E33EB"/>
    <w:rsid w:val="003E34E2"/>
    <w:rsid w:val="003E3612"/>
    <w:rsid w:val="003E3CC5"/>
    <w:rsid w:val="003E48C9"/>
    <w:rsid w:val="003E4F11"/>
    <w:rsid w:val="003E51DC"/>
    <w:rsid w:val="003E585F"/>
    <w:rsid w:val="003E60DC"/>
    <w:rsid w:val="003E64FF"/>
    <w:rsid w:val="003E6A15"/>
    <w:rsid w:val="003E6B0E"/>
    <w:rsid w:val="003E6D2E"/>
    <w:rsid w:val="003E7BE6"/>
    <w:rsid w:val="003E7D85"/>
    <w:rsid w:val="003F0ABA"/>
    <w:rsid w:val="003F0E2A"/>
    <w:rsid w:val="003F1D6B"/>
    <w:rsid w:val="003F26A5"/>
    <w:rsid w:val="003F277E"/>
    <w:rsid w:val="003F2F26"/>
    <w:rsid w:val="003F4223"/>
    <w:rsid w:val="003F4314"/>
    <w:rsid w:val="003F4EED"/>
    <w:rsid w:val="003F5726"/>
    <w:rsid w:val="003F6281"/>
    <w:rsid w:val="003F7059"/>
    <w:rsid w:val="003F78A4"/>
    <w:rsid w:val="003F78D8"/>
    <w:rsid w:val="003F7FFA"/>
    <w:rsid w:val="0040194A"/>
    <w:rsid w:val="00401B04"/>
    <w:rsid w:val="00401BBB"/>
    <w:rsid w:val="00401FCB"/>
    <w:rsid w:val="00402F62"/>
    <w:rsid w:val="00404AA1"/>
    <w:rsid w:val="0040554B"/>
    <w:rsid w:val="004061D0"/>
    <w:rsid w:val="00406630"/>
    <w:rsid w:val="0040735C"/>
    <w:rsid w:val="0041148B"/>
    <w:rsid w:val="00412333"/>
    <w:rsid w:val="00412357"/>
    <w:rsid w:val="004126F4"/>
    <w:rsid w:val="00414FC9"/>
    <w:rsid w:val="0041553B"/>
    <w:rsid w:val="0041556B"/>
    <w:rsid w:val="00415CD1"/>
    <w:rsid w:val="0041761D"/>
    <w:rsid w:val="00420333"/>
    <w:rsid w:val="00421564"/>
    <w:rsid w:val="00421916"/>
    <w:rsid w:val="0042317C"/>
    <w:rsid w:val="00423D4D"/>
    <w:rsid w:val="00423E7F"/>
    <w:rsid w:val="00424410"/>
    <w:rsid w:val="00424C52"/>
    <w:rsid w:val="00424F42"/>
    <w:rsid w:val="0042527A"/>
    <w:rsid w:val="004252DD"/>
    <w:rsid w:val="00425A37"/>
    <w:rsid w:val="00425FEE"/>
    <w:rsid w:val="00427516"/>
    <w:rsid w:val="00427532"/>
    <w:rsid w:val="00427F75"/>
    <w:rsid w:val="0043062C"/>
    <w:rsid w:val="004307C2"/>
    <w:rsid w:val="004309DC"/>
    <w:rsid w:val="00430CB0"/>
    <w:rsid w:val="00430D6D"/>
    <w:rsid w:val="00431935"/>
    <w:rsid w:val="00431C88"/>
    <w:rsid w:val="00432738"/>
    <w:rsid w:val="00432E2A"/>
    <w:rsid w:val="00434186"/>
    <w:rsid w:val="004355BC"/>
    <w:rsid w:val="004356FF"/>
    <w:rsid w:val="00435B81"/>
    <w:rsid w:val="00435CB3"/>
    <w:rsid w:val="00437260"/>
    <w:rsid w:val="00440DD8"/>
    <w:rsid w:val="00441172"/>
    <w:rsid w:val="004412BC"/>
    <w:rsid w:val="00442203"/>
    <w:rsid w:val="004422E7"/>
    <w:rsid w:val="004422F3"/>
    <w:rsid w:val="0044284C"/>
    <w:rsid w:val="00442B9E"/>
    <w:rsid w:val="004436C6"/>
    <w:rsid w:val="00444618"/>
    <w:rsid w:val="0044468F"/>
    <w:rsid w:val="00444B96"/>
    <w:rsid w:val="00444C9A"/>
    <w:rsid w:val="004450C6"/>
    <w:rsid w:val="00445D3C"/>
    <w:rsid w:val="004463C1"/>
    <w:rsid w:val="00446580"/>
    <w:rsid w:val="00447793"/>
    <w:rsid w:val="004525DF"/>
    <w:rsid w:val="00452BB0"/>
    <w:rsid w:val="00452F56"/>
    <w:rsid w:val="004536FF"/>
    <w:rsid w:val="00453BFE"/>
    <w:rsid w:val="00454602"/>
    <w:rsid w:val="00454969"/>
    <w:rsid w:val="004554EE"/>
    <w:rsid w:val="004557D4"/>
    <w:rsid w:val="004559FF"/>
    <w:rsid w:val="00455CAE"/>
    <w:rsid w:val="00455FF6"/>
    <w:rsid w:val="00456197"/>
    <w:rsid w:val="004572B0"/>
    <w:rsid w:val="00457523"/>
    <w:rsid w:val="004579A1"/>
    <w:rsid w:val="00460F76"/>
    <w:rsid w:val="00461376"/>
    <w:rsid w:val="004619EE"/>
    <w:rsid w:val="0046224D"/>
    <w:rsid w:val="004628FD"/>
    <w:rsid w:val="004629D9"/>
    <w:rsid w:val="00463856"/>
    <w:rsid w:val="004645A8"/>
    <w:rsid w:val="0046498F"/>
    <w:rsid w:val="00465057"/>
    <w:rsid w:val="0046561E"/>
    <w:rsid w:val="00465883"/>
    <w:rsid w:val="00465B89"/>
    <w:rsid w:val="00466619"/>
    <w:rsid w:val="00466D97"/>
    <w:rsid w:val="0046726A"/>
    <w:rsid w:val="004724E1"/>
    <w:rsid w:val="004730F7"/>
    <w:rsid w:val="00473127"/>
    <w:rsid w:val="00474373"/>
    <w:rsid w:val="004750BF"/>
    <w:rsid w:val="0047575E"/>
    <w:rsid w:val="00475798"/>
    <w:rsid w:val="00477131"/>
    <w:rsid w:val="00477B9D"/>
    <w:rsid w:val="00477C10"/>
    <w:rsid w:val="00477EDB"/>
    <w:rsid w:val="00481587"/>
    <w:rsid w:val="004815AE"/>
    <w:rsid w:val="00482176"/>
    <w:rsid w:val="00482243"/>
    <w:rsid w:val="00483211"/>
    <w:rsid w:val="00483674"/>
    <w:rsid w:val="004842B2"/>
    <w:rsid w:val="00485BF6"/>
    <w:rsid w:val="00485E0F"/>
    <w:rsid w:val="0048602A"/>
    <w:rsid w:val="004905DD"/>
    <w:rsid w:val="00490C1D"/>
    <w:rsid w:val="00490F33"/>
    <w:rsid w:val="0049160F"/>
    <w:rsid w:val="004916CF"/>
    <w:rsid w:val="00493244"/>
    <w:rsid w:val="0049328A"/>
    <w:rsid w:val="00493581"/>
    <w:rsid w:val="004937E3"/>
    <w:rsid w:val="00493BCF"/>
    <w:rsid w:val="00494256"/>
    <w:rsid w:val="0049445A"/>
    <w:rsid w:val="00494712"/>
    <w:rsid w:val="00494897"/>
    <w:rsid w:val="0049562E"/>
    <w:rsid w:val="004959B8"/>
    <w:rsid w:val="004967B6"/>
    <w:rsid w:val="004A0201"/>
    <w:rsid w:val="004A0DA9"/>
    <w:rsid w:val="004A0DB0"/>
    <w:rsid w:val="004A0E8C"/>
    <w:rsid w:val="004A2328"/>
    <w:rsid w:val="004A24D9"/>
    <w:rsid w:val="004A2AE7"/>
    <w:rsid w:val="004A2D21"/>
    <w:rsid w:val="004A2E5E"/>
    <w:rsid w:val="004A32EE"/>
    <w:rsid w:val="004A3E84"/>
    <w:rsid w:val="004A3F50"/>
    <w:rsid w:val="004A415B"/>
    <w:rsid w:val="004A5EFA"/>
    <w:rsid w:val="004A6762"/>
    <w:rsid w:val="004A6EA5"/>
    <w:rsid w:val="004B06CF"/>
    <w:rsid w:val="004B0B95"/>
    <w:rsid w:val="004B12D0"/>
    <w:rsid w:val="004B15AF"/>
    <w:rsid w:val="004B16A1"/>
    <w:rsid w:val="004B19AE"/>
    <w:rsid w:val="004B2B7A"/>
    <w:rsid w:val="004B3DF5"/>
    <w:rsid w:val="004B4308"/>
    <w:rsid w:val="004B43FB"/>
    <w:rsid w:val="004B519E"/>
    <w:rsid w:val="004B6901"/>
    <w:rsid w:val="004B7DE9"/>
    <w:rsid w:val="004C0F20"/>
    <w:rsid w:val="004C127E"/>
    <w:rsid w:val="004C3036"/>
    <w:rsid w:val="004C3302"/>
    <w:rsid w:val="004C49E2"/>
    <w:rsid w:val="004C4B6B"/>
    <w:rsid w:val="004C6193"/>
    <w:rsid w:val="004C7AEC"/>
    <w:rsid w:val="004D0477"/>
    <w:rsid w:val="004D10E5"/>
    <w:rsid w:val="004D199A"/>
    <w:rsid w:val="004D1E76"/>
    <w:rsid w:val="004D2F8E"/>
    <w:rsid w:val="004D309D"/>
    <w:rsid w:val="004D377D"/>
    <w:rsid w:val="004D4F06"/>
    <w:rsid w:val="004D5430"/>
    <w:rsid w:val="004D5711"/>
    <w:rsid w:val="004D5724"/>
    <w:rsid w:val="004D7AD9"/>
    <w:rsid w:val="004E1872"/>
    <w:rsid w:val="004E2459"/>
    <w:rsid w:val="004E2B30"/>
    <w:rsid w:val="004E3B37"/>
    <w:rsid w:val="004E4628"/>
    <w:rsid w:val="004E582F"/>
    <w:rsid w:val="004E5E96"/>
    <w:rsid w:val="004E614B"/>
    <w:rsid w:val="004E63E8"/>
    <w:rsid w:val="004E6FD3"/>
    <w:rsid w:val="004E7A7F"/>
    <w:rsid w:val="004E7B5D"/>
    <w:rsid w:val="004F02F9"/>
    <w:rsid w:val="004F09AB"/>
    <w:rsid w:val="004F1E31"/>
    <w:rsid w:val="004F2BD9"/>
    <w:rsid w:val="004F3297"/>
    <w:rsid w:val="004F34E0"/>
    <w:rsid w:val="004F3545"/>
    <w:rsid w:val="004F457C"/>
    <w:rsid w:val="004F5311"/>
    <w:rsid w:val="004F5A5A"/>
    <w:rsid w:val="004F69BD"/>
    <w:rsid w:val="004F7A6C"/>
    <w:rsid w:val="00502734"/>
    <w:rsid w:val="00502861"/>
    <w:rsid w:val="00502DDE"/>
    <w:rsid w:val="0050389D"/>
    <w:rsid w:val="005040A0"/>
    <w:rsid w:val="00505854"/>
    <w:rsid w:val="00505AF9"/>
    <w:rsid w:val="00505DFF"/>
    <w:rsid w:val="00506318"/>
    <w:rsid w:val="00506983"/>
    <w:rsid w:val="00506EAB"/>
    <w:rsid w:val="005076F9"/>
    <w:rsid w:val="00507C44"/>
    <w:rsid w:val="005100E8"/>
    <w:rsid w:val="00510455"/>
    <w:rsid w:val="00511353"/>
    <w:rsid w:val="005114B4"/>
    <w:rsid w:val="00511A38"/>
    <w:rsid w:val="00511B6A"/>
    <w:rsid w:val="005132D9"/>
    <w:rsid w:val="0051408A"/>
    <w:rsid w:val="0051440E"/>
    <w:rsid w:val="00516155"/>
    <w:rsid w:val="00516551"/>
    <w:rsid w:val="00517256"/>
    <w:rsid w:val="00517686"/>
    <w:rsid w:val="0052075A"/>
    <w:rsid w:val="00521215"/>
    <w:rsid w:val="00521535"/>
    <w:rsid w:val="0052179F"/>
    <w:rsid w:val="00523C36"/>
    <w:rsid w:val="0052557E"/>
    <w:rsid w:val="00525748"/>
    <w:rsid w:val="00526C2D"/>
    <w:rsid w:val="00526E96"/>
    <w:rsid w:val="005270EF"/>
    <w:rsid w:val="00527D78"/>
    <w:rsid w:val="00527DA8"/>
    <w:rsid w:val="00530E42"/>
    <w:rsid w:val="00531987"/>
    <w:rsid w:val="00533694"/>
    <w:rsid w:val="00533698"/>
    <w:rsid w:val="0053458A"/>
    <w:rsid w:val="00534C4B"/>
    <w:rsid w:val="00534E5E"/>
    <w:rsid w:val="0053597F"/>
    <w:rsid w:val="00537335"/>
    <w:rsid w:val="00537669"/>
    <w:rsid w:val="00540D80"/>
    <w:rsid w:val="00541684"/>
    <w:rsid w:val="00541FC8"/>
    <w:rsid w:val="005429D6"/>
    <w:rsid w:val="0054350B"/>
    <w:rsid w:val="005438F8"/>
    <w:rsid w:val="00543D63"/>
    <w:rsid w:val="0054458D"/>
    <w:rsid w:val="005453EF"/>
    <w:rsid w:val="00546072"/>
    <w:rsid w:val="0054695E"/>
    <w:rsid w:val="00547E76"/>
    <w:rsid w:val="00550543"/>
    <w:rsid w:val="00550796"/>
    <w:rsid w:val="005529DB"/>
    <w:rsid w:val="00552CA5"/>
    <w:rsid w:val="00553F79"/>
    <w:rsid w:val="00555C13"/>
    <w:rsid w:val="00555C69"/>
    <w:rsid w:val="00556106"/>
    <w:rsid w:val="005561BE"/>
    <w:rsid w:val="005601B0"/>
    <w:rsid w:val="00560C44"/>
    <w:rsid w:val="005611FA"/>
    <w:rsid w:val="00561DBF"/>
    <w:rsid w:val="00563196"/>
    <w:rsid w:val="0056430B"/>
    <w:rsid w:val="005648AD"/>
    <w:rsid w:val="00565B07"/>
    <w:rsid w:val="00565BEE"/>
    <w:rsid w:val="00565E8A"/>
    <w:rsid w:val="00566F22"/>
    <w:rsid w:val="00567ACA"/>
    <w:rsid w:val="0057024F"/>
    <w:rsid w:val="00570A93"/>
    <w:rsid w:val="00571596"/>
    <w:rsid w:val="00572CBB"/>
    <w:rsid w:val="00572D7B"/>
    <w:rsid w:val="00573019"/>
    <w:rsid w:val="00573605"/>
    <w:rsid w:val="00574724"/>
    <w:rsid w:val="00575DA8"/>
    <w:rsid w:val="00575E02"/>
    <w:rsid w:val="0058008D"/>
    <w:rsid w:val="005848E6"/>
    <w:rsid w:val="00584E25"/>
    <w:rsid w:val="0058555F"/>
    <w:rsid w:val="00585BCD"/>
    <w:rsid w:val="00586F24"/>
    <w:rsid w:val="00587193"/>
    <w:rsid w:val="0059009A"/>
    <w:rsid w:val="00590E5E"/>
    <w:rsid w:val="00592E89"/>
    <w:rsid w:val="005931B9"/>
    <w:rsid w:val="005933A7"/>
    <w:rsid w:val="0059698E"/>
    <w:rsid w:val="00596B6C"/>
    <w:rsid w:val="00597B54"/>
    <w:rsid w:val="005A0A2E"/>
    <w:rsid w:val="005A1465"/>
    <w:rsid w:val="005A1A28"/>
    <w:rsid w:val="005A269B"/>
    <w:rsid w:val="005A2FE3"/>
    <w:rsid w:val="005A3082"/>
    <w:rsid w:val="005A30E1"/>
    <w:rsid w:val="005A394D"/>
    <w:rsid w:val="005A3B37"/>
    <w:rsid w:val="005A3EE2"/>
    <w:rsid w:val="005A4740"/>
    <w:rsid w:val="005A4E5B"/>
    <w:rsid w:val="005A522E"/>
    <w:rsid w:val="005A5A5F"/>
    <w:rsid w:val="005A65A5"/>
    <w:rsid w:val="005A7520"/>
    <w:rsid w:val="005A77CC"/>
    <w:rsid w:val="005B0906"/>
    <w:rsid w:val="005B11D3"/>
    <w:rsid w:val="005B11F6"/>
    <w:rsid w:val="005B1895"/>
    <w:rsid w:val="005B1AAB"/>
    <w:rsid w:val="005B1C77"/>
    <w:rsid w:val="005B3041"/>
    <w:rsid w:val="005B57CB"/>
    <w:rsid w:val="005B5B2C"/>
    <w:rsid w:val="005B5DE4"/>
    <w:rsid w:val="005B5E1E"/>
    <w:rsid w:val="005B6B33"/>
    <w:rsid w:val="005B6F05"/>
    <w:rsid w:val="005B71CB"/>
    <w:rsid w:val="005C1019"/>
    <w:rsid w:val="005C1891"/>
    <w:rsid w:val="005C1D99"/>
    <w:rsid w:val="005C1E81"/>
    <w:rsid w:val="005C1FDB"/>
    <w:rsid w:val="005C27C6"/>
    <w:rsid w:val="005C386F"/>
    <w:rsid w:val="005C4158"/>
    <w:rsid w:val="005C6911"/>
    <w:rsid w:val="005C6DEF"/>
    <w:rsid w:val="005C6FF3"/>
    <w:rsid w:val="005C7483"/>
    <w:rsid w:val="005D0867"/>
    <w:rsid w:val="005D0D74"/>
    <w:rsid w:val="005D1AAB"/>
    <w:rsid w:val="005D451B"/>
    <w:rsid w:val="005D47A9"/>
    <w:rsid w:val="005D4D31"/>
    <w:rsid w:val="005D4EC4"/>
    <w:rsid w:val="005D5913"/>
    <w:rsid w:val="005D5F1D"/>
    <w:rsid w:val="005D63FB"/>
    <w:rsid w:val="005E08A6"/>
    <w:rsid w:val="005E1C46"/>
    <w:rsid w:val="005E2D70"/>
    <w:rsid w:val="005E37C3"/>
    <w:rsid w:val="005E5EB6"/>
    <w:rsid w:val="005E6103"/>
    <w:rsid w:val="005E630E"/>
    <w:rsid w:val="005E6462"/>
    <w:rsid w:val="005F1EDF"/>
    <w:rsid w:val="005F21E4"/>
    <w:rsid w:val="005F2C17"/>
    <w:rsid w:val="005F3067"/>
    <w:rsid w:val="005F339A"/>
    <w:rsid w:val="005F3873"/>
    <w:rsid w:val="005F447D"/>
    <w:rsid w:val="005F5B4E"/>
    <w:rsid w:val="005F5D42"/>
    <w:rsid w:val="005F5EA3"/>
    <w:rsid w:val="005F6C75"/>
    <w:rsid w:val="005F6E9C"/>
    <w:rsid w:val="005F70EB"/>
    <w:rsid w:val="005F735B"/>
    <w:rsid w:val="00600E4E"/>
    <w:rsid w:val="00600EC1"/>
    <w:rsid w:val="006024AA"/>
    <w:rsid w:val="0060297F"/>
    <w:rsid w:val="00602F67"/>
    <w:rsid w:val="0060403A"/>
    <w:rsid w:val="006045EF"/>
    <w:rsid w:val="00604D77"/>
    <w:rsid w:val="00605195"/>
    <w:rsid w:val="00605354"/>
    <w:rsid w:val="00605D9F"/>
    <w:rsid w:val="006061BB"/>
    <w:rsid w:val="0060709F"/>
    <w:rsid w:val="0060746F"/>
    <w:rsid w:val="00607AC9"/>
    <w:rsid w:val="0061045A"/>
    <w:rsid w:val="00610816"/>
    <w:rsid w:val="00610AF6"/>
    <w:rsid w:val="006110C7"/>
    <w:rsid w:val="00611FB0"/>
    <w:rsid w:val="00612379"/>
    <w:rsid w:val="00612641"/>
    <w:rsid w:val="00613448"/>
    <w:rsid w:val="00614699"/>
    <w:rsid w:val="0061487F"/>
    <w:rsid w:val="006148A8"/>
    <w:rsid w:val="00615251"/>
    <w:rsid w:val="006153B5"/>
    <w:rsid w:val="00616E3D"/>
    <w:rsid w:val="006179C3"/>
    <w:rsid w:val="006179FB"/>
    <w:rsid w:val="00617BF5"/>
    <w:rsid w:val="0062195A"/>
    <w:rsid w:val="00622203"/>
    <w:rsid w:val="006247E7"/>
    <w:rsid w:val="00624A4F"/>
    <w:rsid w:val="00624E97"/>
    <w:rsid w:val="006250A7"/>
    <w:rsid w:val="0062525E"/>
    <w:rsid w:val="006263A3"/>
    <w:rsid w:val="00626922"/>
    <w:rsid w:val="0062781E"/>
    <w:rsid w:val="006278F8"/>
    <w:rsid w:val="00630168"/>
    <w:rsid w:val="0063066F"/>
    <w:rsid w:val="006308B1"/>
    <w:rsid w:val="00630CB6"/>
    <w:rsid w:val="006319BA"/>
    <w:rsid w:val="006319D0"/>
    <w:rsid w:val="006322A3"/>
    <w:rsid w:val="00632987"/>
    <w:rsid w:val="006336CF"/>
    <w:rsid w:val="00634286"/>
    <w:rsid w:val="006345FA"/>
    <w:rsid w:val="00634660"/>
    <w:rsid w:val="00634CD3"/>
    <w:rsid w:val="0063589F"/>
    <w:rsid w:val="006360E5"/>
    <w:rsid w:val="0063613B"/>
    <w:rsid w:val="0063618C"/>
    <w:rsid w:val="006361CF"/>
    <w:rsid w:val="006361FE"/>
    <w:rsid w:val="00636899"/>
    <w:rsid w:val="00637062"/>
    <w:rsid w:val="0064000E"/>
    <w:rsid w:val="00640023"/>
    <w:rsid w:val="00641200"/>
    <w:rsid w:val="00641213"/>
    <w:rsid w:val="0064133C"/>
    <w:rsid w:val="00644A0B"/>
    <w:rsid w:val="00645550"/>
    <w:rsid w:val="00645832"/>
    <w:rsid w:val="006459BE"/>
    <w:rsid w:val="00645DA4"/>
    <w:rsid w:val="00646654"/>
    <w:rsid w:val="00646862"/>
    <w:rsid w:val="0064698A"/>
    <w:rsid w:val="006475AF"/>
    <w:rsid w:val="006476DD"/>
    <w:rsid w:val="006503DA"/>
    <w:rsid w:val="00650DE6"/>
    <w:rsid w:val="00655976"/>
    <w:rsid w:val="00656AAE"/>
    <w:rsid w:val="00657648"/>
    <w:rsid w:val="006602B7"/>
    <w:rsid w:val="00661417"/>
    <w:rsid w:val="006626AE"/>
    <w:rsid w:val="00662D94"/>
    <w:rsid w:val="006657D0"/>
    <w:rsid w:val="00665E62"/>
    <w:rsid w:val="006676DD"/>
    <w:rsid w:val="006677D7"/>
    <w:rsid w:val="00667C01"/>
    <w:rsid w:val="0067060D"/>
    <w:rsid w:val="00671033"/>
    <w:rsid w:val="006710BF"/>
    <w:rsid w:val="0067175E"/>
    <w:rsid w:val="006718E1"/>
    <w:rsid w:val="00672387"/>
    <w:rsid w:val="00672651"/>
    <w:rsid w:val="00672F47"/>
    <w:rsid w:val="00673187"/>
    <w:rsid w:val="006734D8"/>
    <w:rsid w:val="00673C3B"/>
    <w:rsid w:val="00673CDB"/>
    <w:rsid w:val="00674C81"/>
    <w:rsid w:val="006758AC"/>
    <w:rsid w:val="00675AB2"/>
    <w:rsid w:val="00676198"/>
    <w:rsid w:val="006765EC"/>
    <w:rsid w:val="0068185A"/>
    <w:rsid w:val="00683431"/>
    <w:rsid w:val="006838DE"/>
    <w:rsid w:val="00683AAF"/>
    <w:rsid w:val="00686563"/>
    <w:rsid w:val="00687025"/>
    <w:rsid w:val="00687FF3"/>
    <w:rsid w:val="00690152"/>
    <w:rsid w:val="00690560"/>
    <w:rsid w:val="006905BA"/>
    <w:rsid w:val="0069085E"/>
    <w:rsid w:val="0069157A"/>
    <w:rsid w:val="00691D3A"/>
    <w:rsid w:val="0069287E"/>
    <w:rsid w:val="00693727"/>
    <w:rsid w:val="006941CE"/>
    <w:rsid w:val="0069463F"/>
    <w:rsid w:val="00696A69"/>
    <w:rsid w:val="00696AFE"/>
    <w:rsid w:val="0069715B"/>
    <w:rsid w:val="00697249"/>
    <w:rsid w:val="0069776E"/>
    <w:rsid w:val="00697AD1"/>
    <w:rsid w:val="006A03F8"/>
    <w:rsid w:val="006A1B2E"/>
    <w:rsid w:val="006A1B59"/>
    <w:rsid w:val="006A1CDD"/>
    <w:rsid w:val="006A2AE9"/>
    <w:rsid w:val="006A424A"/>
    <w:rsid w:val="006A5981"/>
    <w:rsid w:val="006A5CA7"/>
    <w:rsid w:val="006A7E19"/>
    <w:rsid w:val="006B00C0"/>
    <w:rsid w:val="006B13D1"/>
    <w:rsid w:val="006B14B7"/>
    <w:rsid w:val="006B1A69"/>
    <w:rsid w:val="006B259F"/>
    <w:rsid w:val="006B2A55"/>
    <w:rsid w:val="006B2EC5"/>
    <w:rsid w:val="006B352C"/>
    <w:rsid w:val="006B35D9"/>
    <w:rsid w:val="006B456E"/>
    <w:rsid w:val="006B47AF"/>
    <w:rsid w:val="006B4AFD"/>
    <w:rsid w:val="006B54E1"/>
    <w:rsid w:val="006B68C3"/>
    <w:rsid w:val="006B7552"/>
    <w:rsid w:val="006C0648"/>
    <w:rsid w:val="006C08B2"/>
    <w:rsid w:val="006C0F9B"/>
    <w:rsid w:val="006C1AB6"/>
    <w:rsid w:val="006C1D2C"/>
    <w:rsid w:val="006C2387"/>
    <w:rsid w:val="006C2B51"/>
    <w:rsid w:val="006C2DC4"/>
    <w:rsid w:val="006C2E92"/>
    <w:rsid w:val="006C2FAF"/>
    <w:rsid w:val="006C31EC"/>
    <w:rsid w:val="006C3709"/>
    <w:rsid w:val="006C4CAC"/>
    <w:rsid w:val="006C50E7"/>
    <w:rsid w:val="006C57B3"/>
    <w:rsid w:val="006C5F57"/>
    <w:rsid w:val="006C7A12"/>
    <w:rsid w:val="006C7A4E"/>
    <w:rsid w:val="006D04A2"/>
    <w:rsid w:val="006D117C"/>
    <w:rsid w:val="006D2098"/>
    <w:rsid w:val="006D22BC"/>
    <w:rsid w:val="006D274F"/>
    <w:rsid w:val="006D2DF9"/>
    <w:rsid w:val="006D31E9"/>
    <w:rsid w:val="006D4199"/>
    <w:rsid w:val="006D5968"/>
    <w:rsid w:val="006D6976"/>
    <w:rsid w:val="006D7055"/>
    <w:rsid w:val="006D7057"/>
    <w:rsid w:val="006E037C"/>
    <w:rsid w:val="006E075E"/>
    <w:rsid w:val="006E0E8A"/>
    <w:rsid w:val="006E1991"/>
    <w:rsid w:val="006E1BA4"/>
    <w:rsid w:val="006E1FF3"/>
    <w:rsid w:val="006E2728"/>
    <w:rsid w:val="006E28CB"/>
    <w:rsid w:val="006E346F"/>
    <w:rsid w:val="006E40F8"/>
    <w:rsid w:val="006E5494"/>
    <w:rsid w:val="006E5DE4"/>
    <w:rsid w:val="006E608F"/>
    <w:rsid w:val="006E65AD"/>
    <w:rsid w:val="006E743F"/>
    <w:rsid w:val="006E7E95"/>
    <w:rsid w:val="006F0335"/>
    <w:rsid w:val="006F190C"/>
    <w:rsid w:val="006F44FB"/>
    <w:rsid w:val="006F5514"/>
    <w:rsid w:val="006F564E"/>
    <w:rsid w:val="006F6550"/>
    <w:rsid w:val="006F6681"/>
    <w:rsid w:val="006F6759"/>
    <w:rsid w:val="006F6A53"/>
    <w:rsid w:val="006F7456"/>
    <w:rsid w:val="006F7E36"/>
    <w:rsid w:val="00700DE6"/>
    <w:rsid w:val="00704CC0"/>
    <w:rsid w:val="00705397"/>
    <w:rsid w:val="00705DB2"/>
    <w:rsid w:val="0070760F"/>
    <w:rsid w:val="00707635"/>
    <w:rsid w:val="00710618"/>
    <w:rsid w:val="00711717"/>
    <w:rsid w:val="00712542"/>
    <w:rsid w:val="00712AFE"/>
    <w:rsid w:val="007130FF"/>
    <w:rsid w:val="00713736"/>
    <w:rsid w:val="0071490B"/>
    <w:rsid w:val="00714C2A"/>
    <w:rsid w:val="0071500C"/>
    <w:rsid w:val="0071529E"/>
    <w:rsid w:val="00715ACA"/>
    <w:rsid w:val="00715F02"/>
    <w:rsid w:val="00717746"/>
    <w:rsid w:val="007178BD"/>
    <w:rsid w:val="007200DC"/>
    <w:rsid w:val="00720505"/>
    <w:rsid w:val="00720EB8"/>
    <w:rsid w:val="00720F32"/>
    <w:rsid w:val="00721842"/>
    <w:rsid w:val="00722572"/>
    <w:rsid w:val="00722AB5"/>
    <w:rsid w:val="00722E35"/>
    <w:rsid w:val="007240B0"/>
    <w:rsid w:val="00724F47"/>
    <w:rsid w:val="007253FB"/>
    <w:rsid w:val="0072547B"/>
    <w:rsid w:val="0072552D"/>
    <w:rsid w:val="00725803"/>
    <w:rsid w:val="0072588D"/>
    <w:rsid w:val="00725E13"/>
    <w:rsid w:val="00726042"/>
    <w:rsid w:val="00727E57"/>
    <w:rsid w:val="00730C74"/>
    <w:rsid w:val="007311D9"/>
    <w:rsid w:val="007312C9"/>
    <w:rsid w:val="00731DD2"/>
    <w:rsid w:val="00731DD8"/>
    <w:rsid w:val="007324A3"/>
    <w:rsid w:val="00733072"/>
    <w:rsid w:val="00733209"/>
    <w:rsid w:val="00733247"/>
    <w:rsid w:val="0073362A"/>
    <w:rsid w:val="00733A26"/>
    <w:rsid w:val="007352F8"/>
    <w:rsid w:val="0073574C"/>
    <w:rsid w:val="00735B59"/>
    <w:rsid w:val="00735DC1"/>
    <w:rsid w:val="00740FBA"/>
    <w:rsid w:val="0074120A"/>
    <w:rsid w:val="00741652"/>
    <w:rsid w:val="0074182D"/>
    <w:rsid w:val="00742CD5"/>
    <w:rsid w:val="00742E1E"/>
    <w:rsid w:val="007433EB"/>
    <w:rsid w:val="007436FA"/>
    <w:rsid w:val="00743FEB"/>
    <w:rsid w:val="0074407C"/>
    <w:rsid w:val="00746296"/>
    <w:rsid w:val="0074646A"/>
    <w:rsid w:val="00747B49"/>
    <w:rsid w:val="00750476"/>
    <w:rsid w:val="00750C9A"/>
    <w:rsid w:val="00752B08"/>
    <w:rsid w:val="00753591"/>
    <w:rsid w:val="0075361C"/>
    <w:rsid w:val="007536A8"/>
    <w:rsid w:val="00754C6B"/>
    <w:rsid w:val="0075575F"/>
    <w:rsid w:val="0075586F"/>
    <w:rsid w:val="00755909"/>
    <w:rsid w:val="00756B28"/>
    <w:rsid w:val="00756D38"/>
    <w:rsid w:val="00757321"/>
    <w:rsid w:val="00757540"/>
    <w:rsid w:val="00757679"/>
    <w:rsid w:val="00757F80"/>
    <w:rsid w:val="00760083"/>
    <w:rsid w:val="00760AB0"/>
    <w:rsid w:val="00760FA5"/>
    <w:rsid w:val="00762E21"/>
    <w:rsid w:val="00762ECD"/>
    <w:rsid w:val="00763367"/>
    <w:rsid w:val="00763371"/>
    <w:rsid w:val="00763DC8"/>
    <w:rsid w:val="00764AD8"/>
    <w:rsid w:val="00765C22"/>
    <w:rsid w:val="00766C67"/>
    <w:rsid w:val="00766E22"/>
    <w:rsid w:val="007673CE"/>
    <w:rsid w:val="0076776E"/>
    <w:rsid w:val="00767E94"/>
    <w:rsid w:val="0077043F"/>
    <w:rsid w:val="00770E14"/>
    <w:rsid w:val="00771DB9"/>
    <w:rsid w:val="007725EA"/>
    <w:rsid w:val="0077380D"/>
    <w:rsid w:val="00773994"/>
    <w:rsid w:val="00773AF1"/>
    <w:rsid w:val="0077464C"/>
    <w:rsid w:val="00774746"/>
    <w:rsid w:val="00774754"/>
    <w:rsid w:val="007748FE"/>
    <w:rsid w:val="0077605B"/>
    <w:rsid w:val="00776662"/>
    <w:rsid w:val="00776DD1"/>
    <w:rsid w:val="00776F5A"/>
    <w:rsid w:val="00776F80"/>
    <w:rsid w:val="00777E8C"/>
    <w:rsid w:val="00782423"/>
    <w:rsid w:val="00782834"/>
    <w:rsid w:val="00782F92"/>
    <w:rsid w:val="0078376B"/>
    <w:rsid w:val="00786153"/>
    <w:rsid w:val="00786465"/>
    <w:rsid w:val="00787121"/>
    <w:rsid w:val="00787788"/>
    <w:rsid w:val="00790DC4"/>
    <w:rsid w:val="00790F93"/>
    <w:rsid w:val="00792AA9"/>
    <w:rsid w:val="00793403"/>
    <w:rsid w:val="0079362D"/>
    <w:rsid w:val="00793989"/>
    <w:rsid w:val="00793F79"/>
    <w:rsid w:val="00794300"/>
    <w:rsid w:val="007948B5"/>
    <w:rsid w:val="007949A7"/>
    <w:rsid w:val="00794DD8"/>
    <w:rsid w:val="00794EA3"/>
    <w:rsid w:val="00795BA4"/>
    <w:rsid w:val="00796B0B"/>
    <w:rsid w:val="00796EF9"/>
    <w:rsid w:val="00797E53"/>
    <w:rsid w:val="007A04AF"/>
    <w:rsid w:val="007A098A"/>
    <w:rsid w:val="007A0B18"/>
    <w:rsid w:val="007A0D74"/>
    <w:rsid w:val="007A146F"/>
    <w:rsid w:val="007A185D"/>
    <w:rsid w:val="007A2154"/>
    <w:rsid w:val="007A2967"/>
    <w:rsid w:val="007A2EFE"/>
    <w:rsid w:val="007A3378"/>
    <w:rsid w:val="007A34D6"/>
    <w:rsid w:val="007A3972"/>
    <w:rsid w:val="007A4230"/>
    <w:rsid w:val="007A43D6"/>
    <w:rsid w:val="007A4527"/>
    <w:rsid w:val="007A4BF2"/>
    <w:rsid w:val="007A6738"/>
    <w:rsid w:val="007A7D41"/>
    <w:rsid w:val="007A7D7B"/>
    <w:rsid w:val="007B0235"/>
    <w:rsid w:val="007B0D29"/>
    <w:rsid w:val="007B1B05"/>
    <w:rsid w:val="007B2535"/>
    <w:rsid w:val="007B27FD"/>
    <w:rsid w:val="007B2EEE"/>
    <w:rsid w:val="007B2F25"/>
    <w:rsid w:val="007B361D"/>
    <w:rsid w:val="007B4172"/>
    <w:rsid w:val="007B46DD"/>
    <w:rsid w:val="007B5C86"/>
    <w:rsid w:val="007B60B9"/>
    <w:rsid w:val="007B6395"/>
    <w:rsid w:val="007B68F9"/>
    <w:rsid w:val="007B771B"/>
    <w:rsid w:val="007C1F55"/>
    <w:rsid w:val="007C2B4E"/>
    <w:rsid w:val="007C384C"/>
    <w:rsid w:val="007C42C1"/>
    <w:rsid w:val="007C46C7"/>
    <w:rsid w:val="007C4CE1"/>
    <w:rsid w:val="007C5DB9"/>
    <w:rsid w:val="007C5E23"/>
    <w:rsid w:val="007C615F"/>
    <w:rsid w:val="007C626E"/>
    <w:rsid w:val="007C7A80"/>
    <w:rsid w:val="007C7CBE"/>
    <w:rsid w:val="007C7F96"/>
    <w:rsid w:val="007D03F8"/>
    <w:rsid w:val="007D0985"/>
    <w:rsid w:val="007D37C9"/>
    <w:rsid w:val="007D3F76"/>
    <w:rsid w:val="007D4E50"/>
    <w:rsid w:val="007D54AD"/>
    <w:rsid w:val="007D6EB4"/>
    <w:rsid w:val="007E032F"/>
    <w:rsid w:val="007E03B9"/>
    <w:rsid w:val="007E082C"/>
    <w:rsid w:val="007E0CF0"/>
    <w:rsid w:val="007E0EFE"/>
    <w:rsid w:val="007E1EA0"/>
    <w:rsid w:val="007E1EEA"/>
    <w:rsid w:val="007E235E"/>
    <w:rsid w:val="007E51F1"/>
    <w:rsid w:val="007E5BDB"/>
    <w:rsid w:val="007E6984"/>
    <w:rsid w:val="007E7138"/>
    <w:rsid w:val="007E7F6E"/>
    <w:rsid w:val="007F0223"/>
    <w:rsid w:val="007F15D4"/>
    <w:rsid w:val="007F1EA1"/>
    <w:rsid w:val="007F30A5"/>
    <w:rsid w:val="007F483F"/>
    <w:rsid w:val="007F4D12"/>
    <w:rsid w:val="007F54E5"/>
    <w:rsid w:val="007F7719"/>
    <w:rsid w:val="007F78B6"/>
    <w:rsid w:val="007F7911"/>
    <w:rsid w:val="007F7A10"/>
    <w:rsid w:val="007F7D04"/>
    <w:rsid w:val="00800760"/>
    <w:rsid w:val="00800ADB"/>
    <w:rsid w:val="00800BC6"/>
    <w:rsid w:val="00800C01"/>
    <w:rsid w:val="00802D21"/>
    <w:rsid w:val="00802DB9"/>
    <w:rsid w:val="0080366B"/>
    <w:rsid w:val="008039A6"/>
    <w:rsid w:val="00803E51"/>
    <w:rsid w:val="008049C6"/>
    <w:rsid w:val="008055E9"/>
    <w:rsid w:val="00806E2D"/>
    <w:rsid w:val="008078E2"/>
    <w:rsid w:val="008104CB"/>
    <w:rsid w:val="00810AE3"/>
    <w:rsid w:val="00813383"/>
    <w:rsid w:val="00815BE8"/>
    <w:rsid w:val="00816D71"/>
    <w:rsid w:val="00817D9C"/>
    <w:rsid w:val="008224FB"/>
    <w:rsid w:val="00823025"/>
    <w:rsid w:val="00823710"/>
    <w:rsid w:val="008239A7"/>
    <w:rsid w:val="0082531C"/>
    <w:rsid w:val="00826232"/>
    <w:rsid w:val="008265FD"/>
    <w:rsid w:val="00826902"/>
    <w:rsid w:val="00826E9A"/>
    <w:rsid w:val="00827339"/>
    <w:rsid w:val="00827CED"/>
    <w:rsid w:val="008301AD"/>
    <w:rsid w:val="00831A7A"/>
    <w:rsid w:val="00833DAC"/>
    <w:rsid w:val="00834718"/>
    <w:rsid w:val="00835ACE"/>
    <w:rsid w:val="00835C47"/>
    <w:rsid w:val="00837932"/>
    <w:rsid w:val="00840206"/>
    <w:rsid w:val="00840564"/>
    <w:rsid w:val="00842234"/>
    <w:rsid w:val="008424B0"/>
    <w:rsid w:val="00842EB8"/>
    <w:rsid w:val="0084309A"/>
    <w:rsid w:val="00845CB3"/>
    <w:rsid w:val="00845E17"/>
    <w:rsid w:val="008463E4"/>
    <w:rsid w:val="00846736"/>
    <w:rsid w:val="00846761"/>
    <w:rsid w:val="00847196"/>
    <w:rsid w:val="0085128B"/>
    <w:rsid w:val="008512EF"/>
    <w:rsid w:val="008513B9"/>
    <w:rsid w:val="0085158C"/>
    <w:rsid w:val="008522F9"/>
    <w:rsid w:val="008533B0"/>
    <w:rsid w:val="008537E5"/>
    <w:rsid w:val="00853B02"/>
    <w:rsid w:val="008546F2"/>
    <w:rsid w:val="00854B49"/>
    <w:rsid w:val="00854F0F"/>
    <w:rsid w:val="00855137"/>
    <w:rsid w:val="00855605"/>
    <w:rsid w:val="008561C9"/>
    <w:rsid w:val="00856DE9"/>
    <w:rsid w:val="00856EB7"/>
    <w:rsid w:val="00857276"/>
    <w:rsid w:val="0086325C"/>
    <w:rsid w:val="00864CC1"/>
    <w:rsid w:val="008658A1"/>
    <w:rsid w:val="008663BB"/>
    <w:rsid w:val="0086795B"/>
    <w:rsid w:val="0087015D"/>
    <w:rsid w:val="00870E9D"/>
    <w:rsid w:val="00871DB0"/>
    <w:rsid w:val="00871F67"/>
    <w:rsid w:val="008721CD"/>
    <w:rsid w:val="008729D8"/>
    <w:rsid w:val="00873588"/>
    <w:rsid w:val="008762ED"/>
    <w:rsid w:val="0087638C"/>
    <w:rsid w:val="00876ADA"/>
    <w:rsid w:val="0088082B"/>
    <w:rsid w:val="00880D84"/>
    <w:rsid w:val="00880DD0"/>
    <w:rsid w:val="00880FE5"/>
    <w:rsid w:val="0088154B"/>
    <w:rsid w:val="00883AB6"/>
    <w:rsid w:val="008871A6"/>
    <w:rsid w:val="00887858"/>
    <w:rsid w:val="00887A13"/>
    <w:rsid w:val="00887BD7"/>
    <w:rsid w:val="00890C2E"/>
    <w:rsid w:val="00890F2F"/>
    <w:rsid w:val="0089210E"/>
    <w:rsid w:val="008921A6"/>
    <w:rsid w:val="00892621"/>
    <w:rsid w:val="00892685"/>
    <w:rsid w:val="00892C1F"/>
    <w:rsid w:val="00893A14"/>
    <w:rsid w:val="00894E66"/>
    <w:rsid w:val="00895480"/>
    <w:rsid w:val="008957E1"/>
    <w:rsid w:val="0089652A"/>
    <w:rsid w:val="0089709D"/>
    <w:rsid w:val="00897424"/>
    <w:rsid w:val="008976FA"/>
    <w:rsid w:val="008A00CA"/>
    <w:rsid w:val="008A0126"/>
    <w:rsid w:val="008A1315"/>
    <w:rsid w:val="008A1C37"/>
    <w:rsid w:val="008A230C"/>
    <w:rsid w:val="008A2519"/>
    <w:rsid w:val="008A30AD"/>
    <w:rsid w:val="008A35A3"/>
    <w:rsid w:val="008A3652"/>
    <w:rsid w:val="008A3A59"/>
    <w:rsid w:val="008A47C4"/>
    <w:rsid w:val="008A4889"/>
    <w:rsid w:val="008A6059"/>
    <w:rsid w:val="008A6932"/>
    <w:rsid w:val="008A7E39"/>
    <w:rsid w:val="008B0484"/>
    <w:rsid w:val="008B070F"/>
    <w:rsid w:val="008B1645"/>
    <w:rsid w:val="008B1976"/>
    <w:rsid w:val="008B1F22"/>
    <w:rsid w:val="008B383F"/>
    <w:rsid w:val="008B4308"/>
    <w:rsid w:val="008B50D0"/>
    <w:rsid w:val="008B5485"/>
    <w:rsid w:val="008B7CF1"/>
    <w:rsid w:val="008B7D6D"/>
    <w:rsid w:val="008C00C5"/>
    <w:rsid w:val="008C09DC"/>
    <w:rsid w:val="008C1261"/>
    <w:rsid w:val="008C1DE9"/>
    <w:rsid w:val="008C265B"/>
    <w:rsid w:val="008C2DA5"/>
    <w:rsid w:val="008C3F14"/>
    <w:rsid w:val="008C45D2"/>
    <w:rsid w:val="008C4EA0"/>
    <w:rsid w:val="008C5997"/>
    <w:rsid w:val="008C6409"/>
    <w:rsid w:val="008C6466"/>
    <w:rsid w:val="008C7356"/>
    <w:rsid w:val="008D0A18"/>
    <w:rsid w:val="008D2B6B"/>
    <w:rsid w:val="008D3D67"/>
    <w:rsid w:val="008D3EEF"/>
    <w:rsid w:val="008D47FA"/>
    <w:rsid w:val="008D495A"/>
    <w:rsid w:val="008D5D3F"/>
    <w:rsid w:val="008D61D4"/>
    <w:rsid w:val="008D6A27"/>
    <w:rsid w:val="008D7D0B"/>
    <w:rsid w:val="008D7D8C"/>
    <w:rsid w:val="008E0532"/>
    <w:rsid w:val="008E0712"/>
    <w:rsid w:val="008E1267"/>
    <w:rsid w:val="008E128B"/>
    <w:rsid w:val="008E1D9E"/>
    <w:rsid w:val="008E2A85"/>
    <w:rsid w:val="008E2DED"/>
    <w:rsid w:val="008E3783"/>
    <w:rsid w:val="008E4230"/>
    <w:rsid w:val="008E4754"/>
    <w:rsid w:val="008E4A4B"/>
    <w:rsid w:val="008E4CE7"/>
    <w:rsid w:val="008E550A"/>
    <w:rsid w:val="008E626E"/>
    <w:rsid w:val="008E627D"/>
    <w:rsid w:val="008E73E4"/>
    <w:rsid w:val="008F1041"/>
    <w:rsid w:val="008F1302"/>
    <w:rsid w:val="008F1A2C"/>
    <w:rsid w:val="008F4508"/>
    <w:rsid w:val="008F49A9"/>
    <w:rsid w:val="008F679A"/>
    <w:rsid w:val="008F7A0F"/>
    <w:rsid w:val="0090023C"/>
    <w:rsid w:val="009002F3"/>
    <w:rsid w:val="00900492"/>
    <w:rsid w:val="0090170E"/>
    <w:rsid w:val="009029C8"/>
    <w:rsid w:val="00902B46"/>
    <w:rsid w:val="00902FE4"/>
    <w:rsid w:val="00903271"/>
    <w:rsid w:val="00904DB9"/>
    <w:rsid w:val="0090508F"/>
    <w:rsid w:val="00905457"/>
    <w:rsid w:val="009055EB"/>
    <w:rsid w:val="0090570A"/>
    <w:rsid w:val="00905F13"/>
    <w:rsid w:val="00907EA1"/>
    <w:rsid w:val="00910C3E"/>
    <w:rsid w:val="00911702"/>
    <w:rsid w:val="0091173E"/>
    <w:rsid w:val="009127B0"/>
    <w:rsid w:val="009130BC"/>
    <w:rsid w:val="00913134"/>
    <w:rsid w:val="009140DF"/>
    <w:rsid w:val="00914DBC"/>
    <w:rsid w:val="00915127"/>
    <w:rsid w:val="00915364"/>
    <w:rsid w:val="009153BA"/>
    <w:rsid w:val="00915EE6"/>
    <w:rsid w:val="00916261"/>
    <w:rsid w:val="009204F6"/>
    <w:rsid w:val="009207E3"/>
    <w:rsid w:val="009220C5"/>
    <w:rsid w:val="00922A7A"/>
    <w:rsid w:val="00922DB0"/>
    <w:rsid w:val="009240D8"/>
    <w:rsid w:val="00924AC4"/>
    <w:rsid w:val="009253A9"/>
    <w:rsid w:val="009254CB"/>
    <w:rsid w:val="00927A0F"/>
    <w:rsid w:val="00927DFD"/>
    <w:rsid w:val="00927ED2"/>
    <w:rsid w:val="0093010D"/>
    <w:rsid w:val="00931749"/>
    <w:rsid w:val="00931898"/>
    <w:rsid w:val="00932DAE"/>
    <w:rsid w:val="0093321B"/>
    <w:rsid w:val="009337D3"/>
    <w:rsid w:val="009338E9"/>
    <w:rsid w:val="00933E18"/>
    <w:rsid w:val="0093400E"/>
    <w:rsid w:val="00936A3B"/>
    <w:rsid w:val="009375C5"/>
    <w:rsid w:val="00940607"/>
    <w:rsid w:val="00940ABE"/>
    <w:rsid w:val="00941CC7"/>
    <w:rsid w:val="00941E0C"/>
    <w:rsid w:val="00942419"/>
    <w:rsid w:val="00943DCA"/>
    <w:rsid w:val="00944212"/>
    <w:rsid w:val="00944638"/>
    <w:rsid w:val="009455B7"/>
    <w:rsid w:val="009457CD"/>
    <w:rsid w:val="00945EC7"/>
    <w:rsid w:val="009472BA"/>
    <w:rsid w:val="00947447"/>
    <w:rsid w:val="0095178F"/>
    <w:rsid w:val="00951808"/>
    <w:rsid w:val="00951B3D"/>
    <w:rsid w:val="009524ED"/>
    <w:rsid w:val="009533BE"/>
    <w:rsid w:val="00953BEE"/>
    <w:rsid w:val="009547BB"/>
    <w:rsid w:val="009548DE"/>
    <w:rsid w:val="00954EF1"/>
    <w:rsid w:val="00955A50"/>
    <w:rsid w:val="0095674F"/>
    <w:rsid w:val="00960D16"/>
    <w:rsid w:val="0096192B"/>
    <w:rsid w:val="009619C4"/>
    <w:rsid w:val="00962576"/>
    <w:rsid w:val="00963914"/>
    <w:rsid w:val="0096428C"/>
    <w:rsid w:val="009645D4"/>
    <w:rsid w:val="00964E32"/>
    <w:rsid w:val="00964EB7"/>
    <w:rsid w:val="0096520C"/>
    <w:rsid w:val="00966C00"/>
    <w:rsid w:val="009673B7"/>
    <w:rsid w:val="00967897"/>
    <w:rsid w:val="00967E4D"/>
    <w:rsid w:val="0097152C"/>
    <w:rsid w:val="00971E56"/>
    <w:rsid w:val="0097263B"/>
    <w:rsid w:val="009735FF"/>
    <w:rsid w:val="009758D9"/>
    <w:rsid w:val="009764AB"/>
    <w:rsid w:val="00977BB4"/>
    <w:rsid w:val="00977BD6"/>
    <w:rsid w:val="00980456"/>
    <w:rsid w:val="00982357"/>
    <w:rsid w:val="00982474"/>
    <w:rsid w:val="00982759"/>
    <w:rsid w:val="00982A82"/>
    <w:rsid w:val="0098344B"/>
    <w:rsid w:val="00983C44"/>
    <w:rsid w:val="00983CCC"/>
    <w:rsid w:val="0098416C"/>
    <w:rsid w:val="00984F77"/>
    <w:rsid w:val="00985938"/>
    <w:rsid w:val="009863FF"/>
    <w:rsid w:val="00987D9E"/>
    <w:rsid w:val="00990913"/>
    <w:rsid w:val="00990F70"/>
    <w:rsid w:val="00992BB4"/>
    <w:rsid w:val="00993F45"/>
    <w:rsid w:val="009941C6"/>
    <w:rsid w:val="00994BC7"/>
    <w:rsid w:val="0099557C"/>
    <w:rsid w:val="00996294"/>
    <w:rsid w:val="009965F2"/>
    <w:rsid w:val="009A04CA"/>
    <w:rsid w:val="009A0D63"/>
    <w:rsid w:val="009A1760"/>
    <w:rsid w:val="009A1CE4"/>
    <w:rsid w:val="009A220A"/>
    <w:rsid w:val="009A3A3F"/>
    <w:rsid w:val="009A4143"/>
    <w:rsid w:val="009A435C"/>
    <w:rsid w:val="009A49C1"/>
    <w:rsid w:val="009A4FFB"/>
    <w:rsid w:val="009A6099"/>
    <w:rsid w:val="009A747C"/>
    <w:rsid w:val="009B04CE"/>
    <w:rsid w:val="009B1A66"/>
    <w:rsid w:val="009B219A"/>
    <w:rsid w:val="009B2B64"/>
    <w:rsid w:val="009B3625"/>
    <w:rsid w:val="009B3E8D"/>
    <w:rsid w:val="009B4712"/>
    <w:rsid w:val="009B4D29"/>
    <w:rsid w:val="009B5A03"/>
    <w:rsid w:val="009B5BFF"/>
    <w:rsid w:val="009B5CF0"/>
    <w:rsid w:val="009B6156"/>
    <w:rsid w:val="009B6933"/>
    <w:rsid w:val="009B6F4B"/>
    <w:rsid w:val="009B6F87"/>
    <w:rsid w:val="009B74F0"/>
    <w:rsid w:val="009C02AF"/>
    <w:rsid w:val="009C1A8C"/>
    <w:rsid w:val="009C1CCD"/>
    <w:rsid w:val="009C2D3F"/>
    <w:rsid w:val="009C2FA3"/>
    <w:rsid w:val="009C303C"/>
    <w:rsid w:val="009C36B0"/>
    <w:rsid w:val="009C38DF"/>
    <w:rsid w:val="009C39BE"/>
    <w:rsid w:val="009C3A5F"/>
    <w:rsid w:val="009C4442"/>
    <w:rsid w:val="009C454D"/>
    <w:rsid w:val="009C4760"/>
    <w:rsid w:val="009C4B2D"/>
    <w:rsid w:val="009C4BD6"/>
    <w:rsid w:val="009C5EE0"/>
    <w:rsid w:val="009C5F80"/>
    <w:rsid w:val="009C628A"/>
    <w:rsid w:val="009C6DD7"/>
    <w:rsid w:val="009C6FC3"/>
    <w:rsid w:val="009C7602"/>
    <w:rsid w:val="009C7C07"/>
    <w:rsid w:val="009C7EC3"/>
    <w:rsid w:val="009D0C36"/>
    <w:rsid w:val="009D1B3D"/>
    <w:rsid w:val="009D1C5E"/>
    <w:rsid w:val="009D1EE0"/>
    <w:rsid w:val="009D2860"/>
    <w:rsid w:val="009D2A89"/>
    <w:rsid w:val="009D300E"/>
    <w:rsid w:val="009D336B"/>
    <w:rsid w:val="009D4DE6"/>
    <w:rsid w:val="009D6058"/>
    <w:rsid w:val="009D6987"/>
    <w:rsid w:val="009D72EF"/>
    <w:rsid w:val="009D74AF"/>
    <w:rsid w:val="009D7662"/>
    <w:rsid w:val="009D799C"/>
    <w:rsid w:val="009E06AC"/>
    <w:rsid w:val="009E22E9"/>
    <w:rsid w:val="009E33ED"/>
    <w:rsid w:val="009E465B"/>
    <w:rsid w:val="009E4DB3"/>
    <w:rsid w:val="009E575D"/>
    <w:rsid w:val="009E6081"/>
    <w:rsid w:val="009E7319"/>
    <w:rsid w:val="009F08A3"/>
    <w:rsid w:val="009F0A8C"/>
    <w:rsid w:val="009F0C52"/>
    <w:rsid w:val="009F1A53"/>
    <w:rsid w:val="009F31F4"/>
    <w:rsid w:val="009F42A1"/>
    <w:rsid w:val="009F435F"/>
    <w:rsid w:val="009F4CF3"/>
    <w:rsid w:val="009F4DE5"/>
    <w:rsid w:val="009F66CF"/>
    <w:rsid w:val="009F6BA9"/>
    <w:rsid w:val="009F70C5"/>
    <w:rsid w:val="009F7DB9"/>
    <w:rsid w:val="00A00AE7"/>
    <w:rsid w:val="00A0166B"/>
    <w:rsid w:val="00A027CE"/>
    <w:rsid w:val="00A02A21"/>
    <w:rsid w:val="00A02BD8"/>
    <w:rsid w:val="00A0388B"/>
    <w:rsid w:val="00A03B60"/>
    <w:rsid w:val="00A03B98"/>
    <w:rsid w:val="00A040B4"/>
    <w:rsid w:val="00A04477"/>
    <w:rsid w:val="00A04DE7"/>
    <w:rsid w:val="00A05921"/>
    <w:rsid w:val="00A05CBB"/>
    <w:rsid w:val="00A05E00"/>
    <w:rsid w:val="00A07088"/>
    <w:rsid w:val="00A070F5"/>
    <w:rsid w:val="00A104CB"/>
    <w:rsid w:val="00A10653"/>
    <w:rsid w:val="00A1132A"/>
    <w:rsid w:val="00A1160B"/>
    <w:rsid w:val="00A11C15"/>
    <w:rsid w:val="00A11E99"/>
    <w:rsid w:val="00A12191"/>
    <w:rsid w:val="00A12EA1"/>
    <w:rsid w:val="00A149BD"/>
    <w:rsid w:val="00A160CE"/>
    <w:rsid w:val="00A17A1D"/>
    <w:rsid w:val="00A17C3A"/>
    <w:rsid w:val="00A21168"/>
    <w:rsid w:val="00A21196"/>
    <w:rsid w:val="00A21ADA"/>
    <w:rsid w:val="00A22DC7"/>
    <w:rsid w:val="00A23253"/>
    <w:rsid w:val="00A23D6D"/>
    <w:rsid w:val="00A247B5"/>
    <w:rsid w:val="00A252F6"/>
    <w:rsid w:val="00A2603B"/>
    <w:rsid w:val="00A2624D"/>
    <w:rsid w:val="00A272F5"/>
    <w:rsid w:val="00A27AF2"/>
    <w:rsid w:val="00A27CCD"/>
    <w:rsid w:val="00A3022F"/>
    <w:rsid w:val="00A3103D"/>
    <w:rsid w:val="00A3176A"/>
    <w:rsid w:val="00A31C74"/>
    <w:rsid w:val="00A32BAD"/>
    <w:rsid w:val="00A34AD7"/>
    <w:rsid w:val="00A34BCF"/>
    <w:rsid w:val="00A352F1"/>
    <w:rsid w:val="00A36A8E"/>
    <w:rsid w:val="00A371F3"/>
    <w:rsid w:val="00A37208"/>
    <w:rsid w:val="00A3747D"/>
    <w:rsid w:val="00A37CCF"/>
    <w:rsid w:val="00A40371"/>
    <w:rsid w:val="00A407EE"/>
    <w:rsid w:val="00A40869"/>
    <w:rsid w:val="00A41658"/>
    <w:rsid w:val="00A42125"/>
    <w:rsid w:val="00A42477"/>
    <w:rsid w:val="00A424EC"/>
    <w:rsid w:val="00A4384E"/>
    <w:rsid w:val="00A438B9"/>
    <w:rsid w:val="00A43D47"/>
    <w:rsid w:val="00A43F0A"/>
    <w:rsid w:val="00A44511"/>
    <w:rsid w:val="00A44B21"/>
    <w:rsid w:val="00A454DC"/>
    <w:rsid w:val="00A470D3"/>
    <w:rsid w:val="00A4760C"/>
    <w:rsid w:val="00A47C48"/>
    <w:rsid w:val="00A5029A"/>
    <w:rsid w:val="00A50AB0"/>
    <w:rsid w:val="00A527C3"/>
    <w:rsid w:val="00A52A58"/>
    <w:rsid w:val="00A54A11"/>
    <w:rsid w:val="00A54CF9"/>
    <w:rsid w:val="00A555F1"/>
    <w:rsid w:val="00A555FA"/>
    <w:rsid w:val="00A55B45"/>
    <w:rsid w:val="00A5768E"/>
    <w:rsid w:val="00A60168"/>
    <w:rsid w:val="00A6100F"/>
    <w:rsid w:val="00A61CD6"/>
    <w:rsid w:val="00A624DF"/>
    <w:rsid w:val="00A62E38"/>
    <w:rsid w:val="00A6338A"/>
    <w:rsid w:val="00A6355B"/>
    <w:rsid w:val="00A636BE"/>
    <w:rsid w:val="00A64169"/>
    <w:rsid w:val="00A6594A"/>
    <w:rsid w:val="00A66E84"/>
    <w:rsid w:val="00A67648"/>
    <w:rsid w:val="00A67B14"/>
    <w:rsid w:val="00A709AC"/>
    <w:rsid w:val="00A70DA8"/>
    <w:rsid w:val="00A7120F"/>
    <w:rsid w:val="00A72850"/>
    <w:rsid w:val="00A72960"/>
    <w:rsid w:val="00A72989"/>
    <w:rsid w:val="00A72D94"/>
    <w:rsid w:val="00A7301C"/>
    <w:rsid w:val="00A73CCD"/>
    <w:rsid w:val="00A73DA9"/>
    <w:rsid w:val="00A73F96"/>
    <w:rsid w:val="00A74190"/>
    <w:rsid w:val="00A7534A"/>
    <w:rsid w:val="00A75514"/>
    <w:rsid w:val="00A755F4"/>
    <w:rsid w:val="00A75B9A"/>
    <w:rsid w:val="00A7678E"/>
    <w:rsid w:val="00A76843"/>
    <w:rsid w:val="00A802E2"/>
    <w:rsid w:val="00A804D9"/>
    <w:rsid w:val="00A80D80"/>
    <w:rsid w:val="00A81AAE"/>
    <w:rsid w:val="00A81C1E"/>
    <w:rsid w:val="00A82859"/>
    <w:rsid w:val="00A83644"/>
    <w:rsid w:val="00A85669"/>
    <w:rsid w:val="00A85A38"/>
    <w:rsid w:val="00A85F95"/>
    <w:rsid w:val="00A867E5"/>
    <w:rsid w:val="00A86F86"/>
    <w:rsid w:val="00A873A4"/>
    <w:rsid w:val="00A87478"/>
    <w:rsid w:val="00A87E11"/>
    <w:rsid w:val="00A90018"/>
    <w:rsid w:val="00A90260"/>
    <w:rsid w:val="00A902AA"/>
    <w:rsid w:val="00A90327"/>
    <w:rsid w:val="00A905EA"/>
    <w:rsid w:val="00A91337"/>
    <w:rsid w:val="00A914E5"/>
    <w:rsid w:val="00A9199F"/>
    <w:rsid w:val="00A91C4B"/>
    <w:rsid w:val="00A921E2"/>
    <w:rsid w:val="00A92339"/>
    <w:rsid w:val="00A934C6"/>
    <w:rsid w:val="00A93E51"/>
    <w:rsid w:val="00A943F4"/>
    <w:rsid w:val="00A952E0"/>
    <w:rsid w:val="00A95A71"/>
    <w:rsid w:val="00A95ACE"/>
    <w:rsid w:val="00A9666C"/>
    <w:rsid w:val="00A96AED"/>
    <w:rsid w:val="00AA0F92"/>
    <w:rsid w:val="00AA3902"/>
    <w:rsid w:val="00AA39A9"/>
    <w:rsid w:val="00AA3C6D"/>
    <w:rsid w:val="00AA4344"/>
    <w:rsid w:val="00AA5061"/>
    <w:rsid w:val="00AA5134"/>
    <w:rsid w:val="00AA5DB3"/>
    <w:rsid w:val="00AA67D6"/>
    <w:rsid w:val="00AA68AC"/>
    <w:rsid w:val="00AA69B0"/>
    <w:rsid w:val="00AA7344"/>
    <w:rsid w:val="00AA7BD6"/>
    <w:rsid w:val="00AB008F"/>
    <w:rsid w:val="00AB09F7"/>
    <w:rsid w:val="00AB1941"/>
    <w:rsid w:val="00AB1D29"/>
    <w:rsid w:val="00AB1F03"/>
    <w:rsid w:val="00AB2873"/>
    <w:rsid w:val="00AB2F68"/>
    <w:rsid w:val="00AB3D7C"/>
    <w:rsid w:val="00AB45D5"/>
    <w:rsid w:val="00AB469C"/>
    <w:rsid w:val="00AB471C"/>
    <w:rsid w:val="00AB751F"/>
    <w:rsid w:val="00AB79E6"/>
    <w:rsid w:val="00AB7B0E"/>
    <w:rsid w:val="00AB7E2F"/>
    <w:rsid w:val="00AC032A"/>
    <w:rsid w:val="00AC2A40"/>
    <w:rsid w:val="00AC59F6"/>
    <w:rsid w:val="00AC7CCD"/>
    <w:rsid w:val="00AD048F"/>
    <w:rsid w:val="00AD29EF"/>
    <w:rsid w:val="00AD2BCB"/>
    <w:rsid w:val="00AD2C36"/>
    <w:rsid w:val="00AD2CB0"/>
    <w:rsid w:val="00AD37C1"/>
    <w:rsid w:val="00AD3AB8"/>
    <w:rsid w:val="00AD4162"/>
    <w:rsid w:val="00AD41D1"/>
    <w:rsid w:val="00AD6A8E"/>
    <w:rsid w:val="00AD7472"/>
    <w:rsid w:val="00AD7571"/>
    <w:rsid w:val="00AD77AA"/>
    <w:rsid w:val="00AE13F9"/>
    <w:rsid w:val="00AE1928"/>
    <w:rsid w:val="00AE1DCC"/>
    <w:rsid w:val="00AE434D"/>
    <w:rsid w:val="00AE5F4B"/>
    <w:rsid w:val="00AE62E7"/>
    <w:rsid w:val="00AE6B5C"/>
    <w:rsid w:val="00AF09F5"/>
    <w:rsid w:val="00AF1060"/>
    <w:rsid w:val="00AF2174"/>
    <w:rsid w:val="00AF4B2B"/>
    <w:rsid w:val="00AF552A"/>
    <w:rsid w:val="00AF5A07"/>
    <w:rsid w:val="00AF625C"/>
    <w:rsid w:val="00AF6463"/>
    <w:rsid w:val="00AF68A9"/>
    <w:rsid w:val="00AF698A"/>
    <w:rsid w:val="00AF6C9E"/>
    <w:rsid w:val="00AF6FCD"/>
    <w:rsid w:val="00B00126"/>
    <w:rsid w:val="00B004E1"/>
    <w:rsid w:val="00B0065F"/>
    <w:rsid w:val="00B00703"/>
    <w:rsid w:val="00B009AD"/>
    <w:rsid w:val="00B00A85"/>
    <w:rsid w:val="00B01211"/>
    <w:rsid w:val="00B01A7F"/>
    <w:rsid w:val="00B01C0A"/>
    <w:rsid w:val="00B0223C"/>
    <w:rsid w:val="00B025C4"/>
    <w:rsid w:val="00B02AEB"/>
    <w:rsid w:val="00B032ED"/>
    <w:rsid w:val="00B046EB"/>
    <w:rsid w:val="00B04BD4"/>
    <w:rsid w:val="00B04D39"/>
    <w:rsid w:val="00B04F03"/>
    <w:rsid w:val="00B05007"/>
    <w:rsid w:val="00B0506F"/>
    <w:rsid w:val="00B06669"/>
    <w:rsid w:val="00B06D3D"/>
    <w:rsid w:val="00B074EE"/>
    <w:rsid w:val="00B07F52"/>
    <w:rsid w:val="00B10E96"/>
    <w:rsid w:val="00B11221"/>
    <w:rsid w:val="00B11CB5"/>
    <w:rsid w:val="00B11FA0"/>
    <w:rsid w:val="00B12A8D"/>
    <w:rsid w:val="00B12BF1"/>
    <w:rsid w:val="00B1362A"/>
    <w:rsid w:val="00B136B8"/>
    <w:rsid w:val="00B13D4E"/>
    <w:rsid w:val="00B13FFD"/>
    <w:rsid w:val="00B14368"/>
    <w:rsid w:val="00B14F3A"/>
    <w:rsid w:val="00B14F70"/>
    <w:rsid w:val="00B151A3"/>
    <w:rsid w:val="00B15A27"/>
    <w:rsid w:val="00B169EB"/>
    <w:rsid w:val="00B1704B"/>
    <w:rsid w:val="00B1750D"/>
    <w:rsid w:val="00B178F1"/>
    <w:rsid w:val="00B20028"/>
    <w:rsid w:val="00B21342"/>
    <w:rsid w:val="00B219C7"/>
    <w:rsid w:val="00B21E8C"/>
    <w:rsid w:val="00B24844"/>
    <w:rsid w:val="00B2487E"/>
    <w:rsid w:val="00B256F6"/>
    <w:rsid w:val="00B25C1F"/>
    <w:rsid w:val="00B25C33"/>
    <w:rsid w:val="00B26272"/>
    <w:rsid w:val="00B265F5"/>
    <w:rsid w:val="00B268B8"/>
    <w:rsid w:val="00B27C07"/>
    <w:rsid w:val="00B27CB1"/>
    <w:rsid w:val="00B31B13"/>
    <w:rsid w:val="00B32125"/>
    <w:rsid w:val="00B32A12"/>
    <w:rsid w:val="00B33A7D"/>
    <w:rsid w:val="00B34341"/>
    <w:rsid w:val="00B34D69"/>
    <w:rsid w:val="00B35E2F"/>
    <w:rsid w:val="00B36174"/>
    <w:rsid w:val="00B3743A"/>
    <w:rsid w:val="00B37569"/>
    <w:rsid w:val="00B404C2"/>
    <w:rsid w:val="00B41731"/>
    <w:rsid w:val="00B421E4"/>
    <w:rsid w:val="00B42428"/>
    <w:rsid w:val="00B43514"/>
    <w:rsid w:val="00B438B0"/>
    <w:rsid w:val="00B4473E"/>
    <w:rsid w:val="00B44E7B"/>
    <w:rsid w:val="00B46EF2"/>
    <w:rsid w:val="00B47358"/>
    <w:rsid w:val="00B4745B"/>
    <w:rsid w:val="00B50219"/>
    <w:rsid w:val="00B504A8"/>
    <w:rsid w:val="00B51CE8"/>
    <w:rsid w:val="00B52A16"/>
    <w:rsid w:val="00B52CCA"/>
    <w:rsid w:val="00B53236"/>
    <w:rsid w:val="00B53518"/>
    <w:rsid w:val="00B5468C"/>
    <w:rsid w:val="00B5501C"/>
    <w:rsid w:val="00B55D07"/>
    <w:rsid w:val="00B565F7"/>
    <w:rsid w:val="00B5680B"/>
    <w:rsid w:val="00B576EC"/>
    <w:rsid w:val="00B601DD"/>
    <w:rsid w:val="00B60443"/>
    <w:rsid w:val="00B6053B"/>
    <w:rsid w:val="00B60924"/>
    <w:rsid w:val="00B60ED2"/>
    <w:rsid w:val="00B611CA"/>
    <w:rsid w:val="00B6139A"/>
    <w:rsid w:val="00B61A17"/>
    <w:rsid w:val="00B63FCC"/>
    <w:rsid w:val="00B648C1"/>
    <w:rsid w:val="00B65257"/>
    <w:rsid w:val="00B65AB8"/>
    <w:rsid w:val="00B661B6"/>
    <w:rsid w:val="00B671F0"/>
    <w:rsid w:val="00B718C3"/>
    <w:rsid w:val="00B72733"/>
    <w:rsid w:val="00B73984"/>
    <w:rsid w:val="00B746EB"/>
    <w:rsid w:val="00B758AD"/>
    <w:rsid w:val="00B75A54"/>
    <w:rsid w:val="00B77793"/>
    <w:rsid w:val="00B77CB4"/>
    <w:rsid w:val="00B8003E"/>
    <w:rsid w:val="00B8038B"/>
    <w:rsid w:val="00B82304"/>
    <w:rsid w:val="00B83497"/>
    <w:rsid w:val="00B83D10"/>
    <w:rsid w:val="00B84B6B"/>
    <w:rsid w:val="00B84B99"/>
    <w:rsid w:val="00B84C32"/>
    <w:rsid w:val="00B84D0C"/>
    <w:rsid w:val="00B85C33"/>
    <w:rsid w:val="00B85D61"/>
    <w:rsid w:val="00B85E88"/>
    <w:rsid w:val="00B85F12"/>
    <w:rsid w:val="00B85FE1"/>
    <w:rsid w:val="00B86451"/>
    <w:rsid w:val="00B86671"/>
    <w:rsid w:val="00B86E93"/>
    <w:rsid w:val="00B87657"/>
    <w:rsid w:val="00B876BF"/>
    <w:rsid w:val="00B9000E"/>
    <w:rsid w:val="00B91BCB"/>
    <w:rsid w:val="00B91EC0"/>
    <w:rsid w:val="00B9557B"/>
    <w:rsid w:val="00B96134"/>
    <w:rsid w:val="00B971C6"/>
    <w:rsid w:val="00B977E0"/>
    <w:rsid w:val="00BA061C"/>
    <w:rsid w:val="00BA1E4C"/>
    <w:rsid w:val="00BA2900"/>
    <w:rsid w:val="00BA3208"/>
    <w:rsid w:val="00BA40C9"/>
    <w:rsid w:val="00BA4560"/>
    <w:rsid w:val="00BA5E4B"/>
    <w:rsid w:val="00BA61F9"/>
    <w:rsid w:val="00BA67A9"/>
    <w:rsid w:val="00BA6FA7"/>
    <w:rsid w:val="00BA74A6"/>
    <w:rsid w:val="00BA7A1E"/>
    <w:rsid w:val="00BB044A"/>
    <w:rsid w:val="00BB13BA"/>
    <w:rsid w:val="00BB278C"/>
    <w:rsid w:val="00BB34AF"/>
    <w:rsid w:val="00BB405D"/>
    <w:rsid w:val="00BB467E"/>
    <w:rsid w:val="00BB4F0F"/>
    <w:rsid w:val="00BB540B"/>
    <w:rsid w:val="00BB5E59"/>
    <w:rsid w:val="00BB6090"/>
    <w:rsid w:val="00BB65C0"/>
    <w:rsid w:val="00BB7E73"/>
    <w:rsid w:val="00BC02FC"/>
    <w:rsid w:val="00BC0499"/>
    <w:rsid w:val="00BC10BF"/>
    <w:rsid w:val="00BC1DD3"/>
    <w:rsid w:val="00BC3CBF"/>
    <w:rsid w:val="00BC6331"/>
    <w:rsid w:val="00BC6C64"/>
    <w:rsid w:val="00BC6EBF"/>
    <w:rsid w:val="00BC70AE"/>
    <w:rsid w:val="00BC7357"/>
    <w:rsid w:val="00BD0A95"/>
    <w:rsid w:val="00BD1AB2"/>
    <w:rsid w:val="00BD29A5"/>
    <w:rsid w:val="00BD2C5D"/>
    <w:rsid w:val="00BD2E9D"/>
    <w:rsid w:val="00BD3C0D"/>
    <w:rsid w:val="00BD47B4"/>
    <w:rsid w:val="00BD4A96"/>
    <w:rsid w:val="00BD4B8E"/>
    <w:rsid w:val="00BD5901"/>
    <w:rsid w:val="00BD61B9"/>
    <w:rsid w:val="00BD69BE"/>
    <w:rsid w:val="00BD7321"/>
    <w:rsid w:val="00BD73D9"/>
    <w:rsid w:val="00BD74C8"/>
    <w:rsid w:val="00BD7CB1"/>
    <w:rsid w:val="00BD7CF7"/>
    <w:rsid w:val="00BD7DEA"/>
    <w:rsid w:val="00BE006E"/>
    <w:rsid w:val="00BE0FF1"/>
    <w:rsid w:val="00BE1BB3"/>
    <w:rsid w:val="00BE1DE8"/>
    <w:rsid w:val="00BE200D"/>
    <w:rsid w:val="00BE230D"/>
    <w:rsid w:val="00BE2A4D"/>
    <w:rsid w:val="00BE4B0D"/>
    <w:rsid w:val="00BE50E6"/>
    <w:rsid w:val="00BE614E"/>
    <w:rsid w:val="00BF00D3"/>
    <w:rsid w:val="00BF0137"/>
    <w:rsid w:val="00BF03CE"/>
    <w:rsid w:val="00BF054D"/>
    <w:rsid w:val="00BF0766"/>
    <w:rsid w:val="00BF0865"/>
    <w:rsid w:val="00BF0DBD"/>
    <w:rsid w:val="00BF0F04"/>
    <w:rsid w:val="00BF1D5C"/>
    <w:rsid w:val="00BF20E7"/>
    <w:rsid w:val="00BF2AD0"/>
    <w:rsid w:val="00BF3D83"/>
    <w:rsid w:val="00BF3D8A"/>
    <w:rsid w:val="00BF4DAC"/>
    <w:rsid w:val="00BF5AB2"/>
    <w:rsid w:val="00BF60E2"/>
    <w:rsid w:val="00BF6ABD"/>
    <w:rsid w:val="00BF748F"/>
    <w:rsid w:val="00BF7965"/>
    <w:rsid w:val="00C00843"/>
    <w:rsid w:val="00C00B32"/>
    <w:rsid w:val="00C00BE6"/>
    <w:rsid w:val="00C01CA7"/>
    <w:rsid w:val="00C030EB"/>
    <w:rsid w:val="00C036B0"/>
    <w:rsid w:val="00C0387C"/>
    <w:rsid w:val="00C03BD3"/>
    <w:rsid w:val="00C042FD"/>
    <w:rsid w:val="00C04CE7"/>
    <w:rsid w:val="00C05D34"/>
    <w:rsid w:val="00C066EF"/>
    <w:rsid w:val="00C0780C"/>
    <w:rsid w:val="00C07B71"/>
    <w:rsid w:val="00C10CCB"/>
    <w:rsid w:val="00C123BA"/>
    <w:rsid w:val="00C13491"/>
    <w:rsid w:val="00C13584"/>
    <w:rsid w:val="00C139CC"/>
    <w:rsid w:val="00C14635"/>
    <w:rsid w:val="00C148D8"/>
    <w:rsid w:val="00C16381"/>
    <w:rsid w:val="00C163EE"/>
    <w:rsid w:val="00C1677D"/>
    <w:rsid w:val="00C167B1"/>
    <w:rsid w:val="00C167F7"/>
    <w:rsid w:val="00C1707E"/>
    <w:rsid w:val="00C17D76"/>
    <w:rsid w:val="00C17D8C"/>
    <w:rsid w:val="00C17FB0"/>
    <w:rsid w:val="00C20179"/>
    <w:rsid w:val="00C20C83"/>
    <w:rsid w:val="00C20CF4"/>
    <w:rsid w:val="00C21BE1"/>
    <w:rsid w:val="00C22813"/>
    <w:rsid w:val="00C22B2B"/>
    <w:rsid w:val="00C23FA5"/>
    <w:rsid w:val="00C2550F"/>
    <w:rsid w:val="00C25929"/>
    <w:rsid w:val="00C26A76"/>
    <w:rsid w:val="00C277DE"/>
    <w:rsid w:val="00C306F9"/>
    <w:rsid w:val="00C32859"/>
    <w:rsid w:val="00C32F11"/>
    <w:rsid w:val="00C330FC"/>
    <w:rsid w:val="00C331A6"/>
    <w:rsid w:val="00C334AD"/>
    <w:rsid w:val="00C3417C"/>
    <w:rsid w:val="00C400D9"/>
    <w:rsid w:val="00C4089E"/>
    <w:rsid w:val="00C40A40"/>
    <w:rsid w:val="00C40AA6"/>
    <w:rsid w:val="00C4164C"/>
    <w:rsid w:val="00C41CA8"/>
    <w:rsid w:val="00C44240"/>
    <w:rsid w:val="00C44BC0"/>
    <w:rsid w:val="00C458A1"/>
    <w:rsid w:val="00C4624E"/>
    <w:rsid w:val="00C4707D"/>
    <w:rsid w:val="00C473A2"/>
    <w:rsid w:val="00C47BAB"/>
    <w:rsid w:val="00C501BB"/>
    <w:rsid w:val="00C50A09"/>
    <w:rsid w:val="00C50CCD"/>
    <w:rsid w:val="00C51252"/>
    <w:rsid w:val="00C5246C"/>
    <w:rsid w:val="00C53CAA"/>
    <w:rsid w:val="00C547F6"/>
    <w:rsid w:val="00C54C60"/>
    <w:rsid w:val="00C55ABB"/>
    <w:rsid w:val="00C56167"/>
    <w:rsid w:val="00C563E2"/>
    <w:rsid w:val="00C57F5F"/>
    <w:rsid w:val="00C62071"/>
    <w:rsid w:val="00C62139"/>
    <w:rsid w:val="00C62A7F"/>
    <w:rsid w:val="00C6344D"/>
    <w:rsid w:val="00C63928"/>
    <w:rsid w:val="00C64066"/>
    <w:rsid w:val="00C643B8"/>
    <w:rsid w:val="00C64BA1"/>
    <w:rsid w:val="00C672CE"/>
    <w:rsid w:val="00C67A48"/>
    <w:rsid w:val="00C70B38"/>
    <w:rsid w:val="00C70FC2"/>
    <w:rsid w:val="00C7105B"/>
    <w:rsid w:val="00C72046"/>
    <w:rsid w:val="00C7256F"/>
    <w:rsid w:val="00C74416"/>
    <w:rsid w:val="00C750E8"/>
    <w:rsid w:val="00C75415"/>
    <w:rsid w:val="00C7596D"/>
    <w:rsid w:val="00C76C80"/>
    <w:rsid w:val="00C76DE5"/>
    <w:rsid w:val="00C779D7"/>
    <w:rsid w:val="00C77C18"/>
    <w:rsid w:val="00C77C92"/>
    <w:rsid w:val="00C80204"/>
    <w:rsid w:val="00C80258"/>
    <w:rsid w:val="00C813BD"/>
    <w:rsid w:val="00C82B76"/>
    <w:rsid w:val="00C84292"/>
    <w:rsid w:val="00C84AF2"/>
    <w:rsid w:val="00C851A4"/>
    <w:rsid w:val="00C859C7"/>
    <w:rsid w:val="00C85A71"/>
    <w:rsid w:val="00C87F0C"/>
    <w:rsid w:val="00C91BC2"/>
    <w:rsid w:val="00C91D9B"/>
    <w:rsid w:val="00C93C88"/>
    <w:rsid w:val="00C93E31"/>
    <w:rsid w:val="00C9466B"/>
    <w:rsid w:val="00C9627E"/>
    <w:rsid w:val="00C9668A"/>
    <w:rsid w:val="00C96897"/>
    <w:rsid w:val="00C96AA8"/>
    <w:rsid w:val="00CA0286"/>
    <w:rsid w:val="00CA05E0"/>
    <w:rsid w:val="00CA1269"/>
    <w:rsid w:val="00CA14BB"/>
    <w:rsid w:val="00CA2DBE"/>
    <w:rsid w:val="00CA31E4"/>
    <w:rsid w:val="00CA4403"/>
    <w:rsid w:val="00CA4FC7"/>
    <w:rsid w:val="00CB05A3"/>
    <w:rsid w:val="00CB05ED"/>
    <w:rsid w:val="00CB06AA"/>
    <w:rsid w:val="00CB08AB"/>
    <w:rsid w:val="00CB0D29"/>
    <w:rsid w:val="00CB0DFA"/>
    <w:rsid w:val="00CB3563"/>
    <w:rsid w:val="00CB3D8D"/>
    <w:rsid w:val="00CB4318"/>
    <w:rsid w:val="00CB4588"/>
    <w:rsid w:val="00CB4C56"/>
    <w:rsid w:val="00CB4DF7"/>
    <w:rsid w:val="00CB5560"/>
    <w:rsid w:val="00CB55CF"/>
    <w:rsid w:val="00CB642B"/>
    <w:rsid w:val="00CB66AF"/>
    <w:rsid w:val="00CB70E3"/>
    <w:rsid w:val="00CB7E43"/>
    <w:rsid w:val="00CC00D0"/>
    <w:rsid w:val="00CC05AA"/>
    <w:rsid w:val="00CC0F4C"/>
    <w:rsid w:val="00CC23CA"/>
    <w:rsid w:val="00CC27AF"/>
    <w:rsid w:val="00CC2E0C"/>
    <w:rsid w:val="00CC375D"/>
    <w:rsid w:val="00CC3D92"/>
    <w:rsid w:val="00CC451B"/>
    <w:rsid w:val="00CC472D"/>
    <w:rsid w:val="00CC51D5"/>
    <w:rsid w:val="00CC6DE5"/>
    <w:rsid w:val="00CC7178"/>
    <w:rsid w:val="00CC7472"/>
    <w:rsid w:val="00CD067C"/>
    <w:rsid w:val="00CD0E28"/>
    <w:rsid w:val="00CD1587"/>
    <w:rsid w:val="00CD2F79"/>
    <w:rsid w:val="00CD346A"/>
    <w:rsid w:val="00CD5321"/>
    <w:rsid w:val="00CD5D12"/>
    <w:rsid w:val="00CD6BCD"/>
    <w:rsid w:val="00CD6C0A"/>
    <w:rsid w:val="00CD7A66"/>
    <w:rsid w:val="00CD7C06"/>
    <w:rsid w:val="00CE160E"/>
    <w:rsid w:val="00CE168B"/>
    <w:rsid w:val="00CE19F7"/>
    <w:rsid w:val="00CE2866"/>
    <w:rsid w:val="00CE2EDC"/>
    <w:rsid w:val="00CE32F2"/>
    <w:rsid w:val="00CE356A"/>
    <w:rsid w:val="00CE3F34"/>
    <w:rsid w:val="00CE4A8A"/>
    <w:rsid w:val="00CE544F"/>
    <w:rsid w:val="00CE575D"/>
    <w:rsid w:val="00CE5D2A"/>
    <w:rsid w:val="00CE6D6D"/>
    <w:rsid w:val="00CE7A45"/>
    <w:rsid w:val="00CF3BD5"/>
    <w:rsid w:val="00CF3E0A"/>
    <w:rsid w:val="00CF601C"/>
    <w:rsid w:val="00CF6176"/>
    <w:rsid w:val="00CF6595"/>
    <w:rsid w:val="00CF6E46"/>
    <w:rsid w:val="00D00416"/>
    <w:rsid w:val="00D0062D"/>
    <w:rsid w:val="00D0232C"/>
    <w:rsid w:val="00D02A91"/>
    <w:rsid w:val="00D03112"/>
    <w:rsid w:val="00D039B9"/>
    <w:rsid w:val="00D04347"/>
    <w:rsid w:val="00D04756"/>
    <w:rsid w:val="00D05E9C"/>
    <w:rsid w:val="00D06992"/>
    <w:rsid w:val="00D07C4C"/>
    <w:rsid w:val="00D10382"/>
    <w:rsid w:val="00D106E7"/>
    <w:rsid w:val="00D11000"/>
    <w:rsid w:val="00D11E1F"/>
    <w:rsid w:val="00D13CF1"/>
    <w:rsid w:val="00D15503"/>
    <w:rsid w:val="00D156A1"/>
    <w:rsid w:val="00D15E14"/>
    <w:rsid w:val="00D1622E"/>
    <w:rsid w:val="00D16686"/>
    <w:rsid w:val="00D16724"/>
    <w:rsid w:val="00D206EF"/>
    <w:rsid w:val="00D20A91"/>
    <w:rsid w:val="00D2263C"/>
    <w:rsid w:val="00D2290C"/>
    <w:rsid w:val="00D22A8C"/>
    <w:rsid w:val="00D2312B"/>
    <w:rsid w:val="00D2348B"/>
    <w:rsid w:val="00D24BDB"/>
    <w:rsid w:val="00D2710C"/>
    <w:rsid w:val="00D31D89"/>
    <w:rsid w:val="00D328BA"/>
    <w:rsid w:val="00D34327"/>
    <w:rsid w:val="00D34EB4"/>
    <w:rsid w:val="00D35EA3"/>
    <w:rsid w:val="00D370DF"/>
    <w:rsid w:val="00D40789"/>
    <w:rsid w:val="00D41462"/>
    <w:rsid w:val="00D416B8"/>
    <w:rsid w:val="00D41E6F"/>
    <w:rsid w:val="00D41EE2"/>
    <w:rsid w:val="00D4235A"/>
    <w:rsid w:val="00D430DF"/>
    <w:rsid w:val="00D440B3"/>
    <w:rsid w:val="00D447A1"/>
    <w:rsid w:val="00D44BE2"/>
    <w:rsid w:val="00D45FB8"/>
    <w:rsid w:val="00D46111"/>
    <w:rsid w:val="00D46832"/>
    <w:rsid w:val="00D468F6"/>
    <w:rsid w:val="00D46B67"/>
    <w:rsid w:val="00D47780"/>
    <w:rsid w:val="00D4794A"/>
    <w:rsid w:val="00D516E7"/>
    <w:rsid w:val="00D517CD"/>
    <w:rsid w:val="00D526D9"/>
    <w:rsid w:val="00D52B74"/>
    <w:rsid w:val="00D53813"/>
    <w:rsid w:val="00D54768"/>
    <w:rsid w:val="00D548A2"/>
    <w:rsid w:val="00D55411"/>
    <w:rsid w:val="00D55A5C"/>
    <w:rsid w:val="00D55AF4"/>
    <w:rsid w:val="00D55B94"/>
    <w:rsid w:val="00D568EB"/>
    <w:rsid w:val="00D56A97"/>
    <w:rsid w:val="00D57A64"/>
    <w:rsid w:val="00D57D42"/>
    <w:rsid w:val="00D60457"/>
    <w:rsid w:val="00D60B53"/>
    <w:rsid w:val="00D6194E"/>
    <w:rsid w:val="00D61980"/>
    <w:rsid w:val="00D61CD2"/>
    <w:rsid w:val="00D62302"/>
    <w:rsid w:val="00D62AFD"/>
    <w:rsid w:val="00D62E9E"/>
    <w:rsid w:val="00D63CCD"/>
    <w:rsid w:val="00D6404C"/>
    <w:rsid w:val="00D6514E"/>
    <w:rsid w:val="00D6538A"/>
    <w:rsid w:val="00D655BA"/>
    <w:rsid w:val="00D65BDE"/>
    <w:rsid w:val="00D664AB"/>
    <w:rsid w:val="00D6694E"/>
    <w:rsid w:val="00D709EB"/>
    <w:rsid w:val="00D70A41"/>
    <w:rsid w:val="00D717A4"/>
    <w:rsid w:val="00D71D84"/>
    <w:rsid w:val="00D73015"/>
    <w:rsid w:val="00D742FA"/>
    <w:rsid w:val="00D74B3C"/>
    <w:rsid w:val="00D754E0"/>
    <w:rsid w:val="00D75767"/>
    <w:rsid w:val="00D764D4"/>
    <w:rsid w:val="00D80DB1"/>
    <w:rsid w:val="00D81406"/>
    <w:rsid w:val="00D81AF0"/>
    <w:rsid w:val="00D82652"/>
    <w:rsid w:val="00D82880"/>
    <w:rsid w:val="00D8499A"/>
    <w:rsid w:val="00D854C9"/>
    <w:rsid w:val="00D857BC"/>
    <w:rsid w:val="00D861BE"/>
    <w:rsid w:val="00D8725B"/>
    <w:rsid w:val="00D87509"/>
    <w:rsid w:val="00D87693"/>
    <w:rsid w:val="00D90715"/>
    <w:rsid w:val="00D90781"/>
    <w:rsid w:val="00D90ADA"/>
    <w:rsid w:val="00D910A3"/>
    <w:rsid w:val="00D9177D"/>
    <w:rsid w:val="00D91FE1"/>
    <w:rsid w:val="00D92233"/>
    <w:rsid w:val="00D922C7"/>
    <w:rsid w:val="00D93484"/>
    <w:rsid w:val="00D94963"/>
    <w:rsid w:val="00D95573"/>
    <w:rsid w:val="00D95A90"/>
    <w:rsid w:val="00D95C61"/>
    <w:rsid w:val="00D965A5"/>
    <w:rsid w:val="00D9673D"/>
    <w:rsid w:val="00D967F5"/>
    <w:rsid w:val="00D96D21"/>
    <w:rsid w:val="00D96F22"/>
    <w:rsid w:val="00DA1CDA"/>
    <w:rsid w:val="00DA2C4A"/>
    <w:rsid w:val="00DA30B4"/>
    <w:rsid w:val="00DA429A"/>
    <w:rsid w:val="00DA4561"/>
    <w:rsid w:val="00DA59CA"/>
    <w:rsid w:val="00DA5FF8"/>
    <w:rsid w:val="00DB05AC"/>
    <w:rsid w:val="00DB0708"/>
    <w:rsid w:val="00DB0724"/>
    <w:rsid w:val="00DB0D04"/>
    <w:rsid w:val="00DB0F83"/>
    <w:rsid w:val="00DB11B6"/>
    <w:rsid w:val="00DB20CD"/>
    <w:rsid w:val="00DB2454"/>
    <w:rsid w:val="00DB259D"/>
    <w:rsid w:val="00DB36E8"/>
    <w:rsid w:val="00DB3769"/>
    <w:rsid w:val="00DB40D6"/>
    <w:rsid w:val="00DB460B"/>
    <w:rsid w:val="00DB4FE3"/>
    <w:rsid w:val="00DB6192"/>
    <w:rsid w:val="00DB6562"/>
    <w:rsid w:val="00DB6812"/>
    <w:rsid w:val="00DB7376"/>
    <w:rsid w:val="00DB785D"/>
    <w:rsid w:val="00DC1CB1"/>
    <w:rsid w:val="00DC36CB"/>
    <w:rsid w:val="00DC4F68"/>
    <w:rsid w:val="00DC5273"/>
    <w:rsid w:val="00DC5463"/>
    <w:rsid w:val="00DC6299"/>
    <w:rsid w:val="00DC750B"/>
    <w:rsid w:val="00DD09F8"/>
    <w:rsid w:val="00DD0A0B"/>
    <w:rsid w:val="00DD0C32"/>
    <w:rsid w:val="00DD2578"/>
    <w:rsid w:val="00DD34C4"/>
    <w:rsid w:val="00DD37ED"/>
    <w:rsid w:val="00DD42B1"/>
    <w:rsid w:val="00DD4314"/>
    <w:rsid w:val="00DD44EE"/>
    <w:rsid w:val="00DD60C0"/>
    <w:rsid w:val="00DD66A0"/>
    <w:rsid w:val="00DD6E92"/>
    <w:rsid w:val="00DD7001"/>
    <w:rsid w:val="00DD71F1"/>
    <w:rsid w:val="00DD7F91"/>
    <w:rsid w:val="00DE04F0"/>
    <w:rsid w:val="00DE06EB"/>
    <w:rsid w:val="00DE11DC"/>
    <w:rsid w:val="00DE1F4F"/>
    <w:rsid w:val="00DE234A"/>
    <w:rsid w:val="00DE30A4"/>
    <w:rsid w:val="00DE36DC"/>
    <w:rsid w:val="00DE391C"/>
    <w:rsid w:val="00DE4A59"/>
    <w:rsid w:val="00DE5A2C"/>
    <w:rsid w:val="00DE6557"/>
    <w:rsid w:val="00DE682A"/>
    <w:rsid w:val="00DE704A"/>
    <w:rsid w:val="00DE7BC1"/>
    <w:rsid w:val="00DF08A2"/>
    <w:rsid w:val="00DF1540"/>
    <w:rsid w:val="00DF19EA"/>
    <w:rsid w:val="00DF2F89"/>
    <w:rsid w:val="00DF3151"/>
    <w:rsid w:val="00DF3D0A"/>
    <w:rsid w:val="00DF3DFD"/>
    <w:rsid w:val="00DF4430"/>
    <w:rsid w:val="00DF46AE"/>
    <w:rsid w:val="00DF48A4"/>
    <w:rsid w:val="00DF4DF1"/>
    <w:rsid w:val="00DF5512"/>
    <w:rsid w:val="00DF5E86"/>
    <w:rsid w:val="00DF7BE7"/>
    <w:rsid w:val="00E003D3"/>
    <w:rsid w:val="00E00D7C"/>
    <w:rsid w:val="00E01606"/>
    <w:rsid w:val="00E027E8"/>
    <w:rsid w:val="00E02F86"/>
    <w:rsid w:val="00E0402C"/>
    <w:rsid w:val="00E0482D"/>
    <w:rsid w:val="00E04E6C"/>
    <w:rsid w:val="00E058BB"/>
    <w:rsid w:val="00E05E61"/>
    <w:rsid w:val="00E060A0"/>
    <w:rsid w:val="00E062F8"/>
    <w:rsid w:val="00E065D8"/>
    <w:rsid w:val="00E06B7E"/>
    <w:rsid w:val="00E06D2C"/>
    <w:rsid w:val="00E07163"/>
    <w:rsid w:val="00E079F8"/>
    <w:rsid w:val="00E07C9A"/>
    <w:rsid w:val="00E1001F"/>
    <w:rsid w:val="00E10516"/>
    <w:rsid w:val="00E115DF"/>
    <w:rsid w:val="00E128AA"/>
    <w:rsid w:val="00E128AD"/>
    <w:rsid w:val="00E12AC0"/>
    <w:rsid w:val="00E12C45"/>
    <w:rsid w:val="00E134F6"/>
    <w:rsid w:val="00E13640"/>
    <w:rsid w:val="00E14739"/>
    <w:rsid w:val="00E155B4"/>
    <w:rsid w:val="00E158CC"/>
    <w:rsid w:val="00E15B9C"/>
    <w:rsid w:val="00E16054"/>
    <w:rsid w:val="00E16A61"/>
    <w:rsid w:val="00E16C45"/>
    <w:rsid w:val="00E17E27"/>
    <w:rsid w:val="00E20051"/>
    <w:rsid w:val="00E20946"/>
    <w:rsid w:val="00E21530"/>
    <w:rsid w:val="00E2248D"/>
    <w:rsid w:val="00E2269B"/>
    <w:rsid w:val="00E22CC1"/>
    <w:rsid w:val="00E25BC1"/>
    <w:rsid w:val="00E26486"/>
    <w:rsid w:val="00E2667D"/>
    <w:rsid w:val="00E26FB8"/>
    <w:rsid w:val="00E27AF0"/>
    <w:rsid w:val="00E27B9C"/>
    <w:rsid w:val="00E301E6"/>
    <w:rsid w:val="00E30BC2"/>
    <w:rsid w:val="00E31605"/>
    <w:rsid w:val="00E322EB"/>
    <w:rsid w:val="00E32943"/>
    <w:rsid w:val="00E339B4"/>
    <w:rsid w:val="00E3463E"/>
    <w:rsid w:val="00E34977"/>
    <w:rsid w:val="00E34F23"/>
    <w:rsid w:val="00E35BCA"/>
    <w:rsid w:val="00E3771D"/>
    <w:rsid w:val="00E40148"/>
    <w:rsid w:val="00E40C46"/>
    <w:rsid w:val="00E4144E"/>
    <w:rsid w:val="00E42224"/>
    <w:rsid w:val="00E42C00"/>
    <w:rsid w:val="00E433D3"/>
    <w:rsid w:val="00E44D5F"/>
    <w:rsid w:val="00E45F77"/>
    <w:rsid w:val="00E46333"/>
    <w:rsid w:val="00E4663F"/>
    <w:rsid w:val="00E47862"/>
    <w:rsid w:val="00E47EAE"/>
    <w:rsid w:val="00E5173F"/>
    <w:rsid w:val="00E517B2"/>
    <w:rsid w:val="00E51FD7"/>
    <w:rsid w:val="00E52809"/>
    <w:rsid w:val="00E52A5B"/>
    <w:rsid w:val="00E53EB2"/>
    <w:rsid w:val="00E54EF3"/>
    <w:rsid w:val="00E55026"/>
    <w:rsid w:val="00E550DA"/>
    <w:rsid w:val="00E552B8"/>
    <w:rsid w:val="00E56971"/>
    <w:rsid w:val="00E56BCF"/>
    <w:rsid w:val="00E57340"/>
    <w:rsid w:val="00E578BA"/>
    <w:rsid w:val="00E603E0"/>
    <w:rsid w:val="00E606F0"/>
    <w:rsid w:val="00E61C61"/>
    <w:rsid w:val="00E62003"/>
    <w:rsid w:val="00E621C5"/>
    <w:rsid w:val="00E6239F"/>
    <w:rsid w:val="00E62E1F"/>
    <w:rsid w:val="00E62E2C"/>
    <w:rsid w:val="00E64E1A"/>
    <w:rsid w:val="00E65DA9"/>
    <w:rsid w:val="00E67361"/>
    <w:rsid w:val="00E67487"/>
    <w:rsid w:val="00E67526"/>
    <w:rsid w:val="00E67590"/>
    <w:rsid w:val="00E676A1"/>
    <w:rsid w:val="00E727DA"/>
    <w:rsid w:val="00E748DE"/>
    <w:rsid w:val="00E752BA"/>
    <w:rsid w:val="00E7636D"/>
    <w:rsid w:val="00E76AFE"/>
    <w:rsid w:val="00E80588"/>
    <w:rsid w:val="00E80AD0"/>
    <w:rsid w:val="00E814F5"/>
    <w:rsid w:val="00E817CB"/>
    <w:rsid w:val="00E82773"/>
    <w:rsid w:val="00E831A3"/>
    <w:rsid w:val="00E83A16"/>
    <w:rsid w:val="00E84167"/>
    <w:rsid w:val="00E84816"/>
    <w:rsid w:val="00E84979"/>
    <w:rsid w:val="00E85135"/>
    <w:rsid w:val="00E85A38"/>
    <w:rsid w:val="00E861AC"/>
    <w:rsid w:val="00E8750D"/>
    <w:rsid w:val="00E87A84"/>
    <w:rsid w:val="00E87AE1"/>
    <w:rsid w:val="00E9033D"/>
    <w:rsid w:val="00E90860"/>
    <w:rsid w:val="00E90FB4"/>
    <w:rsid w:val="00E9168D"/>
    <w:rsid w:val="00E9192C"/>
    <w:rsid w:val="00E938E9"/>
    <w:rsid w:val="00E94D4E"/>
    <w:rsid w:val="00E950B6"/>
    <w:rsid w:val="00E958D8"/>
    <w:rsid w:val="00E95B2C"/>
    <w:rsid w:val="00E95C55"/>
    <w:rsid w:val="00E95C88"/>
    <w:rsid w:val="00E95CA6"/>
    <w:rsid w:val="00E97C10"/>
    <w:rsid w:val="00EA0503"/>
    <w:rsid w:val="00EA07A7"/>
    <w:rsid w:val="00EA1A8F"/>
    <w:rsid w:val="00EA1F4B"/>
    <w:rsid w:val="00EA3147"/>
    <w:rsid w:val="00EA3936"/>
    <w:rsid w:val="00EA78D8"/>
    <w:rsid w:val="00EB02EB"/>
    <w:rsid w:val="00EB097A"/>
    <w:rsid w:val="00EB1405"/>
    <w:rsid w:val="00EB14FB"/>
    <w:rsid w:val="00EB186D"/>
    <w:rsid w:val="00EB1F34"/>
    <w:rsid w:val="00EB3FAF"/>
    <w:rsid w:val="00EB575C"/>
    <w:rsid w:val="00EB6D47"/>
    <w:rsid w:val="00EB6D4A"/>
    <w:rsid w:val="00EB6FC3"/>
    <w:rsid w:val="00EB723A"/>
    <w:rsid w:val="00EB7595"/>
    <w:rsid w:val="00EB7A0A"/>
    <w:rsid w:val="00EB7F26"/>
    <w:rsid w:val="00EC02A2"/>
    <w:rsid w:val="00EC0773"/>
    <w:rsid w:val="00EC0F80"/>
    <w:rsid w:val="00EC11A5"/>
    <w:rsid w:val="00EC124C"/>
    <w:rsid w:val="00EC17A0"/>
    <w:rsid w:val="00EC3F41"/>
    <w:rsid w:val="00EC3FF5"/>
    <w:rsid w:val="00EC437D"/>
    <w:rsid w:val="00EC456D"/>
    <w:rsid w:val="00EC5BFB"/>
    <w:rsid w:val="00EC6B6D"/>
    <w:rsid w:val="00EC6F15"/>
    <w:rsid w:val="00ED0DC9"/>
    <w:rsid w:val="00ED1002"/>
    <w:rsid w:val="00ED19A9"/>
    <w:rsid w:val="00ED2587"/>
    <w:rsid w:val="00ED3F91"/>
    <w:rsid w:val="00ED458B"/>
    <w:rsid w:val="00ED5E51"/>
    <w:rsid w:val="00ED5FE4"/>
    <w:rsid w:val="00ED662F"/>
    <w:rsid w:val="00ED6A02"/>
    <w:rsid w:val="00ED766C"/>
    <w:rsid w:val="00EE0134"/>
    <w:rsid w:val="00EE0206"/>
    <w:rsid w:val="00EE091A"/>
    <w:rsid w:val="00EE0B93"/>
    <w:rsid w:val="00EE107D"/>
    <w:rsid w:val="00EE1405"/>
    <w:rsid w:val="00EE1C90"/>
    <w:rsid w:val="00EE1D07"/>
    <w:rsid w:val="00EE31E8"/>
    <w:rsid w:val="00EE32C4"/>
    <w:rsid w:val="00EE4145"/>
    <w:rsid w:val="00EE4A83"/>
    <w:rsid w:val="00EE4D00"/>
    <w:rsid w:val="00EE5907"/>
    <w:rsid w:val="00EE6739"/>
    <w:rsid w:val="00EE703F"/>
    <w:rsid w:val="00EE78D4"/>
    <w:rsid w:val="00EF101B"/>
    <w:rsid w:val="00EF1AB3"/>
    <w:rsid w:val="00EF1AE0"/>
    <w:rsid w:val="00EF1DAF"/>
    <w:rsid w:val="00EF2B99"/>
    <w:rsid w:val="00EF3DEC"/>
    <w:rsid w:val="00EF4680"/>
    <w:rsid w:val="00EF485B"/>
    <w:rsid w:val="00EF4B24"/>
    <w:rsid w:val="00EF5C38"/>
    <w:rsid w:val="00EF60CA"/>
    <w:rsid w:val="00EF64C4"/>
    <w:rsid w:val="00EF65CC"/>
    <w:rsid w:val="00EF72BC"/>
    <w:rsid w:val="00EF7BA8"/>
    <w:rsid w:val="00F00432"/>
    <w:rsid w:val="00F00C0E"/>
    <w:rsid w:val="00F0101E"/>
    <w:rsid w:val="00F010BE"/>
    <w:rsid w:val="00F01372"/>
    <w:rsid w:val="00F02ABD"/>
    <w:rsid w:val="00F02D90"/>
    <w:rsid w:val="00F03110"/>
    <w:rsid w:val="00F033D7"/>
    <w:rsid w:val="00F0346A"/>
    <w:rsid w:val="00F03776"/>
    <w:rsid w:val="00F03A02"/>
    <w:rsid w:val="00F03DB4"/>
    <w:rsid w:val="00F06242"/>
    <w:rsid w:val="00F06F32"/>
    <w:rsid w:val="00F07CC6"/>
    <w:rsid w:val="00F1049C"/>
    <w:rsid w:val="00F10758"/>
    <w:rsid w:val="00F11559"/>
    <w:rsid w:val="00F11805"/>
    <w:rsid w:val="00F120CA"/>
    <w:rsid w:val="00F12FA9"/>
    <w:rsid w:val="00F13A84"/>
    <w:rsid w:val="00F14B81"/>
    <w:rsid w:val="00F14DDE"/>
    <w:rsid w:val="00F155A3"/>
    <w:rsid w:val="00F1652D"/>
    <w:rsid w:val="00F16850"/>
    <w:rsid w:val="00F17AE7"/>
    <w:rsid w:val="00F207AD"/>
    <w:rsid w:val="00F213FB"/>
    <w:rsid w:val="00F21704"/>
    <w:rsid w:val="00F22F95"/>
    <w:rsid w:val="00F232DE"/>
    <w:rsid w:val="00F24C7B"/>
    <w:rsid w:val="00F24F68"/>
    <w:rsid w:val="00F25CD7"/>
    <w:rsid w:val="00F26255"/>
    <w:rsid w:val="00F26E1E"/>
    <w:rsid w:val="00F26F02"/>
    <w:rsid w:val="00F26FFA"/>
    <w:rsid w:val="00F304E5"/>
    <w:rsid w:val="00F31860"/>
    <w:rsid w:val="00F32A65"/>
    <w:rsid w:val="00F33257"/>
    <w:rsid w:val="00F3340E"/>
    <w:rsid w:val="00F33D90"/>
    <w:rsid w:val="00F3484C"/>
    <w:rsid w:val="00F34936"/>
    <w:rsid w:val="00F34C7E"/>
    <w:rsid w:val="00F35D9C"/>
    <w:rsid w:val="00F36D52"/>
    <w:rsid w:val="00F37675"/>
    <w:rsid w:val="00F37E98"/>
    <w:rsid w:val="00F40F0F"/>
    <w:rsid w:val="00F4177E"/>
    <w:rsid w:val="00F42812"/>
    <w:rsid w:val="00F42B37"/>
    <w:rsid w:val="00F42FED"/>
    <w:rsid w:val="00F43779"/>
    <w:rsid w:val="00F439F3"/>
    <w:rsid w:val="00F4412A"/>
    <w:rsid w:val="00F4510B"/>
    <w:rsid w:val="00F45DEB"/>
    <w:rsid w:val="00F45F3A"/>
    <w:rsid w:val="00F4630D"/>
    <w:rsid w:val="00F4727A"/>
    <w:rsid w:val="00F476B8"/>
    <w:rsid w:val="00F47C23"/>
    <w:rsid w:val="00F50768"/>
    <w:rsid w:val="00F50888"/>
    <w:rsid w:val="00F510D2"/>
    <w:rsid w:val="00F54C1C"/>
    <w:rsid w:val="00F55040"/>
    <w:rsid w:val="00F55F50"/>
    <w:rsid w:val="00F561D4"/>
    <w:rsid w:val="00F57A01"/>
    <w:rsid w:val="00F57D08"/>
    <w:rsid w:val="00F62582"/>
    <w:rsid w:val="00F62735"/>
    <w:rsid w:val="00F62C0C"/>
    <w:rsid w:val="00F630B9"/>
    <w:rsid w:val="00F63A8C"/>
    <w:rsid w:val="00F65531"/>
    <w:rsid w:val="00F65DB6"/>
    <w:rsid w:val="00F66156"/>
    <w:rsid w:val="00F67AB0"/>
    <w:rsid w:val="00F70765"/>
    <w:rsid w:val="00F70965"/>
    <w:rsid w:val="00F70987"/>
    <w:rsid w:val="00F76AA4"/>
    <w:rsid w:val="00F80990"/>
    <w:rsid w:val="00F81223"/>
    <w:rsid w:val="00F81AFA"/>
    <w:rsid w:val="00F8352A"/>
    <w:rsid w:val="00F84036"/>
    <w:rsid w:val="00F847A3"/>
    <w:rsid w:val="00F84C78"/>
    <w:rsid w:val="00F84FD9"/>
    <w:rsid w:val="00F85E28"/>
    <w:rsid w:val="00F86021"/>
    <w:rsid w:val="00F87374"/>
    <w:rsid w:val="00F9160B"/>
    <w:rsid w:val="00F91A28"/>
    <w:rsid w:val="00F92D76"/>
    <w:rsid w:val="00F93CD4"/>
    <w:rsid w:val="00F95758"/>
    <w:rsid w:val="00F9597C"/>
    <w:rsid w:val="00F95BBB"/>
    <w:rsid w:val="00F95C73"/>
    <w:rsid w:val="00F96134"/>
    <w:rsid w:val="00F97322"/>
    <w:rsid w:val="00F97CA0"/>
    <w:rsid w:val="00F97D62"/>
    <w:rsid w:val="00FA04EE"/>
    <w:rsid w:val="00FA2F74"/>
    <w:rsid w:val="00FA2F85"/>
    <w:rsid w:val="00FA2FD3"/>
    <w:rsid w:val="00FA4B7D"/>
    <w:rsid w:val="00FA52B1"/>
    <w:rsid w:val="00FA64FD"/>
    <w:rsid w:val="00FA6880"/>
    <w:rsid w:val="00FA6CAA"/>
    <w:rsid w:val="00FA7C57"/>
    <w:rsid w:val="00FB17E9"/>
    <w:rsid w:val="00FB1857"/>
    <w:rsid w:val="00FB1B54"/>
    <w:rsid w:val="00FB4003"/>
    <w:rsid w:val="00FB4108"/>
    <w:rsid w:val="00FB44E6"/>
    <w:rsid w:val="00FB52E5"/>
    <w:rsid w:val="00FB53AF"/>
    <w:rsid w:val="00FB63FF"/>
    <w:rsid w:val="00FB70F2"/>
    <w:rsid w:val="00FC0E7D"/>
    <w:rsid w:val="00FC11BD"/>
    <w:rsid w:val="00FC29A6"/>
    <w:rsid w:val="00FC2A58"/>
    <w:rsid w:val="00FC3009"/>
    <w:rsid w:val="00FC3389"/>
    <w:rsid w:val="00FC3A6D"/>
    <w:rsid w:val="00FC3F11"/>
    <w:rsid w:val="00FC546D"/>
    <w:rsid w:val="00FC551D"/>
    <w:rsid w:val="00FC5AFB"/>
    <w:rsid w:val="00FC60BD"/>
    <w:rsid w:val="00FC623B"/>
    <w:rsid w:val="00FC79DC"/>
    <w:rsid w:val="00FD07C8"/>
    <w:rsid w:val="00FD0BD4"/>
    <w:rsid w:val="00FD1279"/>
    <w:rsid w:val="00FD21EF"/>
    <w:rsid w:val="00FD268C"/>
    <w:rsid w:val="00FD2A89"/>
    <w:rsid w:val="00FD2B7A"/>
    <w:rsid w:val="00FD3C62"/>
    <w:rsid w:val="00FD4497"/>
    <w:rsid w:val="00FD49BB"/>
    <w:rsid w:val="00FD4C7F"/>
    <w:rsid w:val="00FD578B"/>
    <w:rsid w:val="00FD6954"/>
    <w:rsid w:val="00FD6C60"/>
    <w:rsid w:val="00FD6EDF"/>
    <w:rsid w:val="00FD7EDF"/>
    <w:rsid w:val="00FD7FC0"/>
    <w:rsid w:val="00FE06BE"/>
    <w:rsid w:val="00FE0B76"/>
    <w:rsid w:val="00FE0EA4"/>
    <w:rsid w:val="00FE1299"/>
    <w:rsid w:val="00FE16D7"/>
    <w:rsid w:val="00FE19BB"/>
    <w:rsid w:val="00FE3648"/>
    <w:rsid w:val="00FE3924"/>
    <w:rsid w:val="00FE3C89"/>
    <w:rsid w:val="00FE4D07"/>
    <w:rsid w:val="00FE54D5"/>
    <w:rsid w:val="00FE5E3A"/>
    <w:rsid w:val="00FE6AFD"/>
    <w:rsid w:val="00FE79D5"/>
    <w:rsid w:val="00FE7C8F"/>
    <w:rsid w:val="00FE7E39"/>
    <w:rsid w:val="00FE7F4F"/>
    <w:rsid w:val="00FF14D1"/>
    <w:rsid w:val="00FF1BEB"/>
    <w:rsid w:val="00FF1DA0"/>
    <w:rsid w:val="00FF2136"/>
    <w:rsid w:val="00FF23DF"/>
    <w:rsid w:val="00FF2AEA"/>
    <w:rsid w:val="00FF367C"/>
    <w:rsid w:val="00FF3FBE"/>
    <w:rsid w:val="00FF43F4"/>
    <w:rsid w:val="00FF4D97"/>
    <w:rsid w:val="00FF6627"/>
    <w:rsid w:val="00FF6E96"/>
    <w:rsid w:val="00FF73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23827286"/>
  <w15:docId w15:val="{4591EA0A-59BE-4393-967A-4143CD638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ms Rmn" w:eastAsia="Times New Roman" w:hAnsi="Tms Rmn"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qFormat="1"/>
    <w:lsdException w:name="heading 2" w:locked="1" w:qFormat="1"/>
    <w:lsdException w:name="heading 3" w:locked="1"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locked="1" w:semiHidden="1" w:uiPriority="0" w:unhideWhenUsed="1"/>
    <w:lsdException w:name="annotation text" w:locked="1" w:semiHidden="1" w:unhideWhenUsed="1"/>
    <w:lsdException w:name="header" w:semiHidden="1" w:uiPriority="0"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Normal Body Text"/>
    <w:qFormat/>
    <w:rsid w:val="00A555FA"/>
    <w:pPr>
      <w:spacing w:after="200" w:line="276" w:lineRule="auto"/>
    </w:pPr>
    <w:rPr>
      <w:rFonts w:ascii="Palatino Linotype" w:hAnsi="Palatino Linotype"/>
      <w:szCs w:val="21"/>
    </w:rPr>
  </w:style>
  <w:style w:type="paragraph" w:styleId="Heading1">
    <w:name w:val="heading 1"/>
    <w:basedOn w:val="Normal"/>
    <w:next w:val="BodyText"/>
    <w:link w:val="Heading1Char"/>
    <w:uiPriority w:val="99"/>
    <w:qFormat/>
    <w:rsid w:val="00A0166B"/>
    <w:pPr>
      <w:spacing w:before="240" w:after="120"/>
      <w:outlineLvl w:val="0"/>
    </w:pPr>
    <w:rPr>
      <w:rFonts w:ascii="Gill Sans MT" w:hAnsi="Gill Sans MT"/>
      <w:b/>
      <w:sz w:val="32"/>
      <w:szCs w:val="32"/>
    </w:rPr>
  </w:style>
  <w:style w:type="paragraph" w:styleId="Heading2">
    <w:name w:val="heading 2"/>
    <w:basedOn w:val="Normal"/>
    <w:next w:val="BodyText"/>
    <w:link w:val="Heading2Char"/>
    <w:uiPriority w:val="99"/>
    <w:qFormat/>
    <w:rsid w:val="000A3350"/>
    <w:pPr>
      <w:keepNext/>
      <w:spacing w:before="120" w:after="60"/>
      <w:outlineLvl w:val="1"/>
    </w:pPr>
    <w:rPr>
      <w:rFonts w:ascii="Gill Sans MT" w:hAnsi="Gill Sans MT"/>
      <w:b/>
      <w:color w:val="83929F"/>
      <w:sz w:val="28"/>
    </w:rPr>
  </w:style>
  <w:style w:type="paragraph" w:styleId="Heading3">
    <w:name w:val="heading 3"/>
    <w:basedOn w:val="Normal"/>
    <w:next w:val="BodyText"/>
    <w:link w:val="Heading3Char"/>
    <w:uiPriority w:val="99"/>
    <w:qFormat/>
    <w:rsid w:val="006475AF"/>
    <w:pPr>
      <w:keepNext/>
      <w:spacing w:before="120" w:after="60"/>
      <w:outlineLvl w:val="2"/>
    </w:pPr>
    <w:rPr>
      <w:rFonts w:ascii="Gill Sans MT" w:hAnsi="Gill Sans MT"/>
      <w:b/>
    </w:rPr>
  </w:style>
  <w:style w:type="paragraph" w:styleId="Heading4">
    <w:name w:val="heading 4"/>
    <w:basedOn w:val="Normal"/>
    <w:next w:val="BodyText"/>
    <w:link w:val="Heading4Char"/>
    <w:uiPriority w:val="99"/>
    <w:qFormat/>
    <w:rsid w:val="00146E7D"/>
    <w:pPr>
      <w:keepNext/>
      <w:spacing w:after="120"/>
      <w:outlineLvl w:val="3"/>
    </w:pPr>
    <w:rPr>
      <w:b/>
      <w:color w:val="C0504D" w:themeColor="accent2"/>
    </w:rPr>
  </w:style>
  <w:style w:type="paragraph" w:styleId="Heading5">
    <w:name w:val="heading 5"/>
    <w:basedOn w:val="Normal"/>
    <w:next w:val="BodyText"/>
    <w:link w:val="Heading5Char"/>
    <w:uiPriority w:val="99"/>
    <w:qFormat/>
    <w:rsid w:val="00787788"/>
    <w:pPr>
      <w:keepNext/>
      <w:outlineLvl w:val="4"/>
    </w:pPr>
    <w:rPr>
      <w:b/>
      <w:i/>
    </w:rPr>
  </w:style>
  <w:style w:type="paragraph" w:styleId="Heading8">
    <w:name w:val="heading 8"/>
    <w:basedOn w:val="Normal"/>
    <w:next w:val="Normal"/>
    <w:link w:val="Heading8Char"/>
    <w:uiPriority w:val="99"/>
    <w:qFormat/>
    <w:rsid w:val="00C7596D"/>
    <w:pPr>
      <w:keepNext/>
      <w:keepLines/>
      <w:spacing w:before="200" w:after="0"/>
      <w:outlineLvl w:val="7"/>
    </w:pPr>
    <w:rPr>
      <w:rFonts w:ascii="Cambria" w:eastAsia="MS Gothic" w:hAnsi="Cambria"/>
      <w:color w:val="404040"/>
      <w:sz w:val="20"/>
      <w:szCs w:val="20"/>
    </w:rPr>
  </w:style>
  <w:style w:type="paragraph" w:styleId="Heading9">
    <w:name w:val="heading 9"/>
    <w:basedOn w:val="Normal"/>
    <w:next w:val="Normal"/>
    <w:link w:val="Heading9Char"/>
    <w:uiPriority w:val="99"/>
    <w:qFormat/>
    <w:rsid w:val="00FC546D"/>
    <w:pPr>
      <w:keepNext/>
      <w:keepLines/>
      <w:spacing w:before="200" w:after="0"/>
      <w:outlineLvl w:val="8"/>
    </w:pPr>
    <w:rPr>
      <w:rFonts w:ascii="Cambria" w:eastAsia="MS Gothic"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A0166B"/>
    <w:rPr>
      <w:rFonts w:ascii="Gill Sans MT" w:hAnsi="Gill Sans MT"/>
      <w:b/>
      <w:sz w:val="32"/>
      <w:szCs w:val="32"/>
    </w:rPr>
  </w:style>
  <w:style w:type="character" w:customStyle="1" w:styleId="Heading2Char">
    <w:name w:val="Heading 2 Char"/>
    <w:basedOn w:val="DefaultParagraphFont"/>
    <w:link w:val="Heading2"/>
    <w:uiPriority w:val="99"/>
    <w:locked/>
    <w:rsid w:val="000A3350"/>
    <w:rPr>
      <w:rFonts w:ascii="Gill Sans MT" w:hAnsi="Gill Sans MT"/>
      <w:b/>
      <w:color w:val="83929F"/>
      <w:sz w:val="28"/>
      <w:szCs w:val="21"/>
    </w:rPr>
  </w:style>
  <w:style w:type="character" w:customStyle="1" w:styleId="Heading3Char">
    <w:name w:val="Heading 3 Char"/>
    <w:basedOn w:val="DefaultParagraphFont"/>
    <w:link w:val="Heading3"/>
    <w:uiPriority w:val="99"/>
    <w:locked/>
    <w:rsid w:val="006475AF"/>
    <w:rPr>
      <w:rFonts w:ascii="Gill Sans MT" w:hAnsi="Gill Sans MT"/>
      <w:b/>
      <w:sz w:val="24"/>
      <w:szCs w:val="21"/>
    </w:rPr>
  </w:style>
  <w:style w:type="character" w:customStyle="1" w:styleId="Heading4Char">
    <w:name w:val="Heading 4 Char"/>
    <w:basedOn w:val="DefaultParagraphFont"/>
    <w:link w:val="Heading4"/>
    <w:uiPriority w:val="99"/>
    <w:locked/>
    <w:rsid w:val="00146E7D"/>
    <w:rPr>
      <w:rFonts w:ascii="Garamond" w:hAnsi="Garamond"/>
      <w:b/>
      <w:color w:val="C0504D" w:themeColor="accent2"/>
      <w:sz w:val="24"/>
      <w:szCs w:val="21"/>
    </w:rPr>
  </w:style>
  <w:style w:type="character" w:customStyle="1" w:styleId="Heading5Char">
    <w:name w:val="Heading 5 Char"/>
    <w:basedOn w:val="DefaultParagraphFont"/>
    <w:link w:val="Heading5"/>
    <w:uiPriority w:val="99"/>
    <w:semiHidden/>
    <w:locked/>
    <w:rPr>
      <w:rFonts w:ascii="Calibri" w:hAnsi="Calibri" w:cs="Times New Roman"/>
      <w:b/>
      <w:bCs/>
      <w:i/>
      <w:iCs/>
      <w:sz w:val="26"/>
      <w:szCs w:val="26"/>
    </w:rPr>
  </w:style>
  <w:style w:type="character" w:customStyle="1" w:styleId="Heading8Char">
    <w:name w:val="Heading 8 Char"/>
    <w:basedOn w:val="DefaultParagraphFont"/>
    <w:link w:val="Heading8"/>
    <w:uiPriority w:val="99"/>
    <w:locked/>
    <w:rsid w:val="00C7596D"/>
    <w:rPr>
      <w:rFonts w:ascii="Cambria" w:eastAsia="MS Gothic" w:hAnsi="Cambria" w:cs="Times New Roman"/>
      <w:color w:val="404040"/>
    </w:rPr>
  </w:style>
  <w:style w:type="character" w:customStyle="1" w:styleId="Heading9Char">
    <w:name w:val="Heading 9 Char"/>
    <w:basedOn w:val="DefaultParagraphFont"/>
    <w:link w:val="Heading9"/>
    <w:uiPriority w:val="99"/>
    <w:semiHidden/>
    <w:locked/>
    <w:rsid w:val="00FC546D"/>
    <w:rPr>
      <w:rFonts w:ascii="Cambria" w:eastAsia="MS Gothic" w:hAnsi="Cambria" w:cs="Times New Roman"/>
      <w:i/>
      <w:iCs/>
      <w:color w:val="404040"/>
    </w:rPr>
  </w:style>
  <w:style w:type="paragraph" w:styleId="ListBullet">
    <w:name w:val="List Bullet"/>
    <w:basedOn w:val="Normal"/>
    <w:uiPriority w:val="99"/>
    <w:rsid w:val="00787788"/>
    <w:pPr>
      <w:numPr>
        <w:numId w:val="1"/>
      </w:numPr>
      <w:tabs>
        <w:tab w:val="clear" w:pos="360"/>
        <w:tab w:val="num" w:pos="1008"/>
      </w:tabs>
      <w:spacing w:after="120"/>
      <w:ind w:left="1008"/>
    </w:pPr>
  </w:style>
  <w:style w:type="paragraph" w:customStyle="1" w:styleId="ListBullet2">
    <w:name w:val="List Bullet2"/>
    <w:basedOn w:val="ListBullet"/>
    <w:uiPriority w:val="99"/>
    <w:rsid w:val="00787788"/>
  </w:style>
  <w:style w:type="paragraph" w:styleId="Header">
    <w:name w:val="header"/>
    <w:basedOn w:val="Normal"/>
    <w:link w:val="HeaderChar"/>
    <w:rsid w:val="00787788"/>
    <w:pPr>
      <w:tabs>
        <w:tab w:val="center" w:pos="4320"/>
        <w:tab w:val="right" w:pos="8640"/>
      </w:tabs>
    </w:pPr>
  </w:style>
  <w:style w:type="character" w:customStyle="1" w:styleId="HeaderChar">
    <w:name w:val="Header Char"/>
    <w:basedOn w:val="DefaultParagraphFont"/>
    <w:link w:val="Header"/>
    <w:uiPriority w:val="99"/>
    <w:semiHidden/>
    <w:locked/>
    <w:rPr>
      <w:rFonts w:ascii="Franklin Gothic Book" w:hAnsi="Franklin Gothic Book" w:cs="Times New Roman"/>
      <w:sz w:val="21"/>
      <w:szCs w:val="21"/>
    </w:rPr>
  </w:style>
  <w:style w:type="paragraph" w:styleId="Footer">
    <w:name w:val="footer"/>
    <w:basedOn w:val="Normal"/>
    <w:link w:val="FooterChar"/>
    <w:uiPriority w:val="99"/>
    <w:rsid w:val="00787788"/>
    <w:pPr>
      <w:tabs>
        <w:tab w:val="center" w:pos="4320"/>
        <w:tab w:val="right" w:pos="8640"/>
      </w:tabs>
    </w:pPr>
  </w:style>
  <w:style w:type="character" w:customStyle="1" w:styleId="FooterChar">
    <w:name w:val="Footer Char"/>
    <w:basedOn w:val="DefaultParagraphFont"/>
    <w:link w:val="Footer"/>
    <w:uiPriority w:val="99"/>
    <w:locked/>
    <w:rPr>
      <w:rFonts w:ascii="Franklin Gothic Book" w:hAnsi="Franklin Gothic Book" w:cs="Times New Roman"/>
      <w:sz w:val="21"/>
      <w:szCs w:val="21"/>
    </w:rPr>
  </w:style>
  <w:style w:type="character" w:styleId="PageNumber">
    <w:name w:val="page number"/>
    <w:basedOn w:val="DefaultParagraphFont"/>
    <w:uiPriority w:val="99"/>
    <w:rsid w:val="00787788"/>
    <w:rPr>
      <w:rFonts w:cs="Times New Roman"/>
    </w:rPr>
  </w:style>
  <w:style w:type="character" w:styleId="Hyperlink">
    <w:name w:val="Hyperlink"/>
    <w:basedOn w:val="DefaultParagraphFont"/>
    <w:uiPriority w:val="99"/>
    <w:rsid w:val="00787788"/>
    <w:rPr>
      <w:rFonts w:cs="Times New Roman"/>
      <w:color w:val="0000FF"/>
      <w:u w:val="single"/>
    </w:rPr>
  </w:style>
  <w:style w:type="paragraph" w:styleId="BodyText">
    <w:name w:val="Body Text"/>
    <w:basedOn w:val="Normal"/>
    <w:link w:val="BodyTextChar"/>
    <w:rsid w:val="00787788"/>
    <w:pPr>
      <w:spacing w:after="120"/>
    </w:pPr>
  </w:style>
  <w:style w:type="character" w:customStyle="1" w:styleId="BodyTextChar">
    <w:name w:val="Body Text Char"/>
    <w:basedOn w:val="DefaultParagraphFont"/>
    <w:link w:val="BodyText"/>
    <w:locked/>
    <w:rPr>
      <w:rFonts w:ascii="Franklin Gothic Book" w:hAnsi="Franklin Gothic Book" w:cs="Times New Roman"/>
      <w:sz w:val="21"/>
      <w:szCs w:val="21"/>
    </w:rPr>
  </w:style>
  <w:style w:type="paragraph" w:customStyle="1" w:styleId="address">
    <w:name w:val="address"/>
    <w:basedOn w:val="Normal"/>
    <w:uiPriority w:val="99"/>
    <w:rsid w:val="00787788"/>
  </w:style>
  <w:style w:type="paragraph" w:styleId="ListBullet20">
    <w:name w:val="List Bullet 2"/>
    <w:basedOn w:val="Normal"/>
    <w:autoRedefine/>
    <w:uiPriority w:val="99"/>
    <w:rsid w:val="00787788"/>
    <w:pPr>
      <w:tabs>
        <w:tab w:val="num" w:pos="720"/>
      </w:tabs>
      <w:spacing w:after="120"/>
      <w:ind w:left="720" w:hanging="360"/>
    </w:pPr>
  </w:style>
  <w:style w:type="paragraph" w:styleId="Salutation">
    <w:name w:val="Salutation"/>
    <w:basedOn w:val="BodyText"/>
    <w:next w:val="BodyText"/>
    <w:link w:val="SalutationChar"/>
    <w:uiPriority w:val="99"/>
    <w:rsid w:val="00787788"/>
  </w:style>
  <w:style w:type="character" w:customStyle="1" w:styleId="SalutationChar">
    <w:name w:val="Salutation Char"/>
    <w:basedOn w:val="DefaultParagraphFont"/>
    <w:link w:val="Salutation"/>
    <w:uiPriority w:val="99"/>
    <w:semiHidden/>
    <w:locked/>
    <w:rPr>
      <w:rFonts w:ascii="Franklin Gothic Book" w:hAnsi="Franklin Gothic Book" w:cs="Times New Roman"/>
      <w:sz w:val="21"/>
      <w:szCs w:val="21"/>
    </w:rPr>
  </w:style>
  <w:style w:type="paragraph" w:customStyle="1" w:styleId="StyleListBulletBefore0pt">
    <w:name w:val="Style List Bullet + Before:  0 pt"/>
    <w:basedOn w:val="ListBullet"/>
    <w:uiPriority w:val="99"/>
    <w:rsid w:val="00787788"/>
    <w:pPr>
      <w:numPr>
        <w:numId w:val="0"/>
      </w:numPr>
    </w:pPr>
  </w:style>
  <w:style w:type="character" w:styleId="Emphasis">
    <w:name w:val="Emphasis"/>
    <w:aliases w:val="Normal Body Text Single Spaced"/>
    <w:basedOn w:val="DefaultParagraphFont"/>
    <w:qFormat/>
    <w:rsid w:val="00117C3B"/>
    <w:rPr>
      <w:rFonts w:ascii="Calibri" w:hAnsi="Calibri" w:cs="Times New Roman"/>
      <w:sz w:val="22"/>
    </w:rPr>
  </w:style>
  <w:style w:type="character" w:styleId="Strong">
    <w:name w:val="Strong"/>
    <w:aliases w:val="Normal Body Text Bold,Table"/>
    <w:uiPriority w:val="99"/>
    <w:qFormat/>
    <w:rsid w:val="00146E7D"/>
    <w:rPr>
      <w:rFonts w:ascii="Garamond" w:hAnsi="Garamond"/>
      <w:b/>
      <w:bCs/>
      <w:iCs/>
      <w:color w:val="auto"/>
      <w:sz w:val="24"/>
    </w:rPr>
  </w:style>
  <w:style w:type="paragraph" w:styleId="NoSpacing">
    <w:name w:val="No Spacing"/>
    <w:aliases w:val="DKS Address,Bullets,Medium Grid 21,Medium Grid 211"/>
    <w:basedOn w:val="Normal"/>
    <w:uiPriority w:val="1"/>
    <w:qFormat/>
    <w:rsid w:val="00212E96"/>
    <w:pPr>
      <w:spacing w:after="0"/>
      <w:jc w:val="right"/>
    </w:pPr>
    <w:rPr>
      <w:sz w:val="17"/>
      <w:szCs w:val="17"/>
    </w:rPr>
  </w:style>
  <w:style w:type="paragraph" w:styleId="BalloonText">
    <w:name w:val="Balloon Text"/>
    <w:basedOn w:val="Normal"/>
    <w:link w:val="BalloonTextChar"/>
    <w:uiPriority w:val="99"/>
    <w:rsid w:val="00E12C45"/>
    <w:pPr>
      <w:spacing w:after="0" w:line="240" w:lineRule="auto"/>
    </w:pPr>
    <w:rPr>
      <w:rFonts w:ascii="Tahoma" w:hAnsi="Tahoma"/>
      <w:sz w:val="16"/>
      <w:szCs w:val="16"/>
    </w:rPr>
  </w:style>
  <w:style w:type="character" w:customStyle="1" w:styleId="BalloonTextChar">
    <w:name w:val="Balloon Text Char"/>
    <w:basedOn w:val="DefaultParagraphFont"/>
    <w:link w:val="BalloonText"/>
    <w:uiPriority w:val="99"/>
    <w:locked/>
    <w:rsid w:val="00E12C45"/>
    <w:rPr>
      <w:rFonts w:ascii="Tahoma" w:hAnsi="Tahoma" w:cs="Times New Roman"/>
      <w:sz w:val="16"/>
    </w:rPr>
  </w:style>
  <w:style w:type="table" w:styleId="TableGrid">
    <w:name w:val="Table Grid"/>
    <w:basedOn w:val="TableNormal"/>
    <w:uiPriority w:val="59"/>
    <w:rsid w:val="00A87478"/>
    <w:rPr>
      <w:rFonts w:ascii="Calibri" w:hAnsi="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rsid w:val="00A87478"/>
    <w:rPr>
      <w:rFonts w:cs="Times New Roman"/>
      <w:sz w:val="16"/>
    </w:rPr>
  </w:style>
  <w:style w:type="paragraph" w:customStyle="1" w:styleId="bullet1">
    <w:name w:val="bullet 1"/>
    <w:basedOn w:val="Normal"/>
    <w:link w:val="bullet1Char"/>
    <w:qFormat/>
    <w:rsid w:val="00EF1DAF"/>
    <w:pPr>
      <w:numPr>
        <w:numId w:val="2"/>
      </w:numPr>
      <w:spacing w:after="120"/>
    </w:pPr>
    <w:rPr>
      <w:szCs w:val="20"/>
    </w:rPr>
  </w:style>
  <w:style w:type="character" w:customStyle="1" w:styleId="bullet1Char">
    <w:name w:val="bullet 1 Char"/>
    <w:link w:val="bullet1"/>
    <w:locked/>
    <w:rsid w:val="00EF1DAF"/>
    <w:rPr>
      <w:rFonts w:ascii="Palatino Linotype" w:hAnsi="Palatino Linotype"/>
      <w:szCs w:val="20"/>
    </w:rPr>
  </w:style>
  <w:style w:type="paragraph" w:styleId="Title">
    <w:name w:val="Title"/>
    <w:aliases w:val="Figure Title"/>
    <w:basedOn w:val="Normal"/>
    <w:next w:val="Normal"/>
    <w:link w:val="TitleChar"/>
    <w:uiPriority w:val="10"/>
    <w:qFormat/>
    <w:rsid w:val="0035656D"/>
    <w:rPr>
      <w:rFonts w:ascii="Gill Sans MT" w:hAnsi="Gill Sans MT"/>
      <w:b/>
      <w:color w:val="C0504D" w:themeColor="accent2"/>
      <w:sz w:val="24"/>
    </w:rPr>
  </w:style>
  <w:style w:type="character" w:customStyle="1" w:styleId="TitleChar">
    <w:name w:val="Title Char"/>
    <w:aliases w:val="Figure Title Char"/>
    <w:basedOn w:val="DefaultParagraphFont"/>
    <w:link w:val="Title"/>
    <w:uiPriority w:val="10"/>
    <w:locked/>
    <w:rsid w:val="0035656D"/>
    <w:rPr>
      <w:rFonts w:ascii="Gill Sans MT" w:hAnsi="Gill Sans MT"/>
      <w:b/>
      <w:color w:val="C0504D" w:themeColor="accent2"/>
      <w:sz w:val="24"/>
      <w:szCs w:val="21"/>
    </w:rPr>
  </w:style>
  <w:style w:type="paragraph" w:customStyle="1" w:styleId="DocumentText">
    <w:name w:val="Document Text"/>
    <w:basedOn w:val="Normal"/>
    <w:rsid w:val="00C7596D"/>
    <w:pPr>
      <w:widowControl w:val="0"/>
      <w:spacing w:after="240" w:line="264" w:lineRule="auto"/>
      <w:outlineLvl w:val="1"/>
    </w:pPr>
    <w:rPr>
      <w:szCs w:val="22"/>
    </w:rPr>
  </w:style>
  <w:style w:type="paragraph" w:customStyle="1" w:styleId="Tabletext">
    <w:name w:val="Table text"/>
    <w:basedOn w:val="Normal"/>
    <w:qFormat/>
    <w:rsid w:val="00C7596D"/>
    <w:pPr>
      <w:widowControl w:val="0"/>
      <w:spacing w:before="60" w:after="60" w:line="264" w:lineRule="auto"/>
      <w:jc w:val="right"/>
      <w:outlineLvl w:val="1"/>
    </w:pPr>
    <w:rPr>
      <w:sz w:val="20"/>
      <w:szCs w:val="20"/>
    </w:rPr>
  </w:style>
  <w:style w:type="paragraph" w:styleId="FootnoteText">
    <w:name w:val="footnote text"/>
    <w:basedOn w:val="Normal"/>
    <w:link w:val="FootnoteTextChar"/>
    <w:rsid w:val="00C7596D"/>
    <w:pPr>
      <w:spacing w:after="120" w:line="240" w:lineRule="auto"/>
    </w:pPr>
    <w:rPr>
      <w:rFonts w:ascii="Calibri" w:hAnsi="Calibri"/>
      <w:sz w:val="20"/>
      <w:szCs w:val="20"/>
    </w:rPr>
  </w:style>
  <w:style w:type="character" w:customStyle="1" w:styleId="FootnoteTextChar">
    <w:name w:val="Footnote Text Char"/>
    <w:basedOn w:val="DefaultParagraphFont"/>
    <w:link w:val="FootnoteText"/>
    <w:locked/>
    <w:rsid w:val="00C7596D"/>
    <w:rPr>
      <w:rFonts w:ascii="Calibri" w:hAnsi="Calibri" w:cs="Times New Roman"/>
    </w:rPr>
  </w:style>
  <w:style w:type="character" w:styleId="FootnoteReference">
    <w:name w:val="footnote reference"/>
    <w:basedOn w:val="DefaultParagraphFont"/>
    <w:uiPriority w:val="99"/>
    <w:rsid w:val="00C7596D"/>
    <w:rPr>
      <w:rFonts w:cs="Times New Roman"/>
      <w:vertAlign w:val="superscript"/>
    </w:rPr>
  </w:style>
  <w:style w:type="character" w:customStyle="1" w:styleId="BookTitle1">
    <w:name w:val="Book Title1"/>
    <w:uiPriority w:val="99"/>
    <w:rsid w:val="00C7596D"/>
  </w:style>
  <w:style w:type="character" w:customStyle="1" w:styleId="MediumGrid2-Accent1Char">
    <w:name w:val="Medium Grid 2 - Accent 1 Char"/>
    <w:aliases w:val="Bullets Char"/>
    <w:link w:val="MediumGrid2-Accent1"/>
    <w:uiPriority w:val="99"/>
    <w:locked/>
    <w:rsid w:val="00E155B4"/>
    <w:rPr>
      <w:rFonts w:ascii="Garamond" w:hAnsi="Garamond"/>
      <w:snapToGrid w:val="0"/>
      <w:sz w:val="22"/>
    </w:rPr>
  </w:style>
  <w:style w:type="table" w:styleId="MediumGrid2-Accent1">
    <w:name w:val="Medium Grid 2 Accent 1"/>
    <w:basedOn w:val="TableNormal"/>
    <w:link w:val="MediumGrid2-Accent1Char"/>
    <w:uiPriority w:val="99"/>
    <w:rsid w:val="00E155B4"/>
    <w:rPr>
      <w:rFonts w:ascii="Garamond" w:hAnsi="Garamond"/>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rFonts w:cs="Times New Roman"/>
      </w:rPr>
      <w:tblPr/>
      <w:tcPr>
        <w:shd w:val="clear" w:color="auto" w:fill="EDF2F8"/>
      </w:tcPr>
    </w:tblStylePr>
    <w:tblStylePr w:type="lastRow">
      <w:rPr>
        <w:rFonts w:cs="Times New Roman"/>
      </w:rPr>
      <w:tblPr/>
      <w:tcPr>
        <w:tcBorders>
          <w:top w:val="single" w:sz="12" w:space="0" w:color="000000"/>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nil"/>
          <w:insideH w:val="nil"/>
          <w:insideV w:val="nil"/>
        </w:tcBorders>
        <w:shd w:val="clear" w:color="auto" w:fill="FFFFFF"/>
      </w:tcPr>
    </w:tblStylePr>
    <w:tblStylePr w:type="lastCol">
      <w:rPr>
        <w:rFonts w:cs="Times New Roman"/>
      </w:rPr>
      <w:tblPr/>
      <w:tcPr>
        <w:tcBorders>
          <w:top w:val="nil"/>
          <w:left w:val="nil"/>
          <w:bottom w:val="nil"/>
          <w:right w:val="nil"/>
          <w:insideH w:val="nil"/>
          <w:insideV w:val="nil"/>
        </w:tcBorders>
        <w:shd w:val="clear" w:color="auto" w:fill="DBE5F1"/>
      </w:tcPr>
    </w:tblStylePr>
    <w:tblStylePr w:type="band1Vert">
      <w:rPr>
        <w:rFonts w:cs="Times New Roman"/>
      </w:rPr>
      <w:tblPr/>
      <w:tcPr>
        <w:shd w:val="clear" w:color="auto" w:fill="A7BFDE"/>
      </w:tcPr>
    </w:tblStylePr>
    <w:tblStylePr w:type="band1Horz">
      <w:rPr>
        <w:rFonts w:cs="Times New Roman"/>
      </w:rPr>
      <w:tblPr/>
      <w:tcPr>
        <w:tcBorders>
          <w:insideH w:val="single" w:sz="6" w:space="0" w:color="4F81BD"/>
          <w:insideV w:val="single" w:sz="6" w:space="0" w:color="4F81BD"/>
        </w:tcBorders>
        <w:shd w:val="clear" w:color="auto" w:fill="A7BFDE"/>
      </w:tcPr>
    </w:tblStylePr>
    <w:tblStylePr w:type="nwCell">
      <w:rPr>
        <w:rFonts w:cs="Times New Roman"/>
      </w:rPr>
      <w:tblPr/>
      <w:tcPr>
        <w:shd w:val="clear" w:color="auto" w:fill="FFFFFF"/>
      </w:tcPr>
    </w:tblStylePr>
  </w:style>
  <w:style w:type="paragraph" w:styleId="ListParagraph">
    <w:name w:val="List Paragraph"/>
    <w:basedOn w:val="Normal"/>
    <w:link w:val="ListParagraphChar"/>
    <w:uiPriority w:val="34"/>
    <w:qFormat/>
    <w:rsid w:val="008A4889"/>
    <w:pPr>
      <w:ind w:left="720"/>
      <w:contextualSpacing/>
    </w:pPr>
  </w:style>
  <w:style w:type="paragraph" w:styleId="CommentText">
    <w:name w:val="annotation text"/>
    <w:basedOn w:val="Normal"/>
    <w:link w:val="CommentTextChar"/>
    <w:uiPriority w:val="99"/>
    <w:rsid w:val="00720505"/>
    <w:pPr>
      <w:spacing w:line="240" w:lineRule="auto"/>
    </w:pPr>
    <w:rPr>
      <w:szCs w:val="24"/>
    </w:rPr>
  </w:style>
  <w:style w:type="character" w:customStyle="1" w:styleId="CommentTextChar">
    <w:name w:val="Comment Text Char"/>
    <w:basedOn w:val="DefaultParagraphFont"/>
    <w:link w:val="CommentText"/>
    <w:uiPriority w:val="99"/>
    <w:locked/>
    <w:rsid w:val="00720505"/>
    <w:rPr>
      <w:rFonts w:ascii="Franklin Gothic Book" w:hAnsi="Franklin Gothic Book" w:cs="Times New Roman"/>
      <w:sz w:val="24"/>
      <w:szCs w:val="24"/>
    </w:rPr>
  </w:style>
  <w:style w:type="paragraph" w:styleId="CommentSubject">
    <w:name w:val="annotation subject"/>
    <w:basedOn w:val="CommentText"/>
    <w:next w:val="CommentText"/>
    <w:link w:val="CommentSubjectChar"/>
    <w:uiPriority w:val="99"/>
    <w:rsid w:val="00720505"/>
    <w:rPr>
      <w:b/>
      <w:bCs/>
      <w:sz w:val="20"/>
      <w:szCs w:val="20"/>
    </w:rPr>
  </w:style>
  <w:style w:type="character" w:customStyle="1" w:styleId="CommentSubjectChar">
    <w:name w:val="Comment Subject Char"/>
    <w:basedOn w:val="CommentTextChar"/>
    <w:link w:val="CommentSubject"/>
    <w:uiPriority w:val="99"/>
    <w:locked/>
    <w:rsid w:val="00720505"/>
    <w:rPr>
      <w:rFonts w:ascii="Franklin Gothic Book" w:hAnsi="Franklin Gothic Book" w:cs="Times New Roman"/>
      <w:b/>
      <w:bCs/>
      <w:sz w:val="24"/>
      <w:szCs w:val="24"/>
    </w:rPr>
  </w:style>
  <w:style w:type="character" w:customStyle="1" w:styleId="apple-converted-space">
    <w:name w:val="apple-converted-space"/>
    <w:basedOn w:val="DefaultParagraphFont"/>
    <w:rsid w:val="00CC7472"/>
    <w:rPr>
      <w:rFonts w:cs="Times New Roman"/>
    </w:rPr>
  </w:style>
  <w:style w:type="paragraph" w:styleId="NormalWeb">
    <w:name w:val="Normal (Web)"/>
    <w:basedOn w:val="Normal"/>
    <w:uiPriority w:val="99"/>
    <w:semiHidden/>
    <w:rsid w:val="00CC7472"/>
    <w:pPr>
      <w:spacing w:before="100" w:beforeAutospacing="1" w:after="100" w:afterAutospacing="1" w:line="240" w:lineRule="auto"/>
    </w:pPr>
    <w:rPr>
      <w:rFonts w:ascii="Times New Roman" w:hAnsi="Times New Roman"/>
      <w:szCs w:val="24"/>
    </w:rPr>
  </w:style>
  <w:style w:type="character" w:styleId="FollowedHyperlink">
    <w:name w:val="FollowedHyperlink"/>
    <w:basedOn w:val="DefaultParagraphFont"/>
    <w:uiPriority w:val="99"/>
    <w:semiHidden/>
    <w:rsid w:val="000041BC"/>
    <w:rPr>
      <w:rFonts w:cs="Times New Roman"/>
      <w:color w:val="800080"/>
      <w:u w:val="single"/>
    </w:rPr>
  </w:style>
  <w:style w:type="paragraph" w:customStyle="1" w:styleId="1LevelBullet">
    <w:name w:val="1 Level Bullet"/>
    <w:basedOn w:val="Normal"/>
    <w:qFormat/>
    <w:rsid w:val="00DB36E8"/>
    <w:pPr>
      <w:numPr>
        <w:numId w:val="5"/>
      </w:numPr>
    </w:pPr>
    <w:rPr>
      <w:b/>
      <w:bCs/>
    </w:rPr>
  </w:style>
  <w:style w:type="paragraph" w:customStyle="1" w:styleId="1LevelHeading3">
    <w:name w:val="1 Level Heading 3"/>
    <w:basedOn w:val="Normal"/>
    <w:qFormat/>
    <w:rsid w:val="000F55DE"/>
    <w:pPr>
      <w:widowControl w:val="0"/>
      <w:numPr>
        <w:numId w:val="3"/>
      </w:numPr>
      <w:spacing w:after="120" w:line="264" w:lineRule="auto"/>
      <w:ind w:left="432" w:hanging="288"/>
      <w:outlineLvl w:val="1"/>
    </w:pPr>
    <w:rPr>
      <w:i/>
      <w:szCs w:val="22"/>
    </w:rPr>
  </w:style>
  <w:style w:type="paragraph" w:customStyle="1" w:styleId="TableText0">
    <w:name w:val="Table Text"/>
    <w:basedOn w:val="Normal"/>
    <w:link w:val="TableTextChar"/>
    <w:qFormat/>
    <w:rsid w:val="005A1465"/>
    <w:pPr>
      <w:widowControl w:val="0"/>
      <w:spacing w:before="60" w:after="60" w:line="264" w:lineRule="auto"/>
      <w:jc w:val="center"/>
      <w:outlineLvl w:val="1"/>
    </w:pPr>
    <w:rPr>
      <w:sz w:val="20"/>
      <w:szCs w:val="20"/>
    </w:rPr>
  </w:style>
  <w:style w:type="paragraph" w:styleId="Caption">
    <w:name w:val="caption"/>
    <w:basedOn w:val="Normal"/>
    <w:next w:val="Normal"/>
    <w:uiPriority w:val="35"/>
    <w:unhideWhenUsed/>
    <w:qFormat/>
    <w:locked/>
    <w:rsid w:val="00041370"/>
    <w:pPr>
      <w:spacing w:after="120" w:line="240" w:lineRule="auto"/>
    </w:pPr>
    <w:rPr>
      <w:rFonts w:asciiTheme="minorHAnsi" w:hAnsiTheme="minorHAnsi"/>
      <w:b/>
      <w:bCs/>
      <w:color w:val="4F81BD" w:themeColor="accent1"/>
      <w:szCs w:val="18"/>
    </w:rPr>
  </w:style>
  <w:style w:type="paragraph" w:customStyle="1" w:styleId="Tabletext1">
    <w:name w:val="Table text1"/>
    <w:basedOn w:val="BodyText"/>
    <w:qFormat/>
    <w:rsid w:val="00AF6FCD"/>
    <w:pPr>
      <w:spacing w:after="0" w:line="240" w:lineRule="auto"/>
    </w:pPr>
    <w:rPr>
      <w:rFonts w:asciiTheme="minorHAnsi" w:hAnsiTheme="minorHAnsi"/>
      <w:spacing w:val="-3"/>
      <w:sz w:val="20"/>
      <w:szCs w:val="22"/>
    </w:rPr>
  </w:style>
  <w:style w:type="paragraph" w:customStyle="1" w:styleId="TableTextheader1">
    <w:name w:val="Table Text_header1"/>
    <w:basedOn w:val="Tabletext1"/>
    <w:qFormat/>
    <w:rsid w:val="00AF6FCD"/>
    <w:rPr>
      <w:b/>
      <w:sz w:val="22"/>
    </w:rPr>
  </w:style>
  <w:style w:type="table" w:styleId="TableColumns5">
    <w:name w:val="Table Columns 5"/>
    <w:basedOn w:val="TableNormal"/>
    <w:rsid w:val="00C62071"/>
    <w:pPr>
      <w:spacing w:after="200" w:line="276" w:lineRule="auto"/>
    </w:pPr>
    <w:rPr>
      <w:sz w:val="24"/>
      <w:szCs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customStyle="1" w:styleId="Bullet">
    <w:name w:val="Bullet"/>
    <w:basedOn w:val="Normal"/>
    <w:link w:val="BulletChar"/>
    <w:qFormat/>
    <w:rsid w:val="006475AF"/>
    <w:pPr>
      <w:numPr>
        <w:numId w:val="4"/>
      </w:numPr>
      <w:spacing w:after="0" w:line="264" w:lineRule="auto"/>
    </w:pPr>
    <w:rPr>
      <w:szCs w:val="22"/>
    </w:rPr>
  </w:style>
  <w:style w:type="character" w:customStyle="1" w:styleId="il">
    <w:name w:val="il"/>
    <w:basedOn w:val="DefaultParagraphFont"/>
    <w:rsid w:val="001018CA"/>
  </w:style>
  <w:style w:type="character" w:customStyle="1" w:styleId="FootnoteTextChar1">
    <w:name w:val="Footnote Text Char1"/>
    <w:rsid w:val="00575DA8"/>
    <w:rPr>
      <w:rFonts w:ascii="Myriad Pro" w:hAnsi="Myriad Pro"/>
      <w:snapToGrid w:val="0"/>
      <w:sz w:val="18"/>
    </w:rPr>
  </w:style>
  <w:style w:type="paragraph" w:customStyle="1" w:styleId="m-7638181903399559146m-5625965440977742238msoplaintext">
    <w:name w:val="m_-7638181903399559146m-5625965440977742238msoplaintext"/>
    <w:basedOn w:val="Normal"/>
    <w:rsid w:val="00152DB4"/>
    <w:pPr>
      <w:spacing w:before="100" w:beforeAutospacing="1" w:after="100" w:afterAutospacing="1" w:line="240" w:lineRule="auto"/>
    </w:pPr>
    <w:rPr>
      <w:rFonts w:ascii="Times New Roman" w:hAnsi="Times New Roman"/>
      <w:sz w:val="24"/>
      <w:szCs w:val="24"/>
    </w:rPr>
  </w:style>
  <w:style w:type="paragraph" w:customStyle="1" w:styleId="Pa6">
    <w:name w:val="Pa6"/>
    <w:basedOn w:val="Normal"/>
    <w:next w:val="Normal"/>
    <w:uiPriority w:val="99"/>
    <w:rsid w:val="00796B0B"/>
    <w:pPr>
      <w:autoSpaceDE w:val="0"/>
      <w:autoSpaceDN w:val="0"/>
      <w:adjustRightInd w:val="0"/>
      <w:spacing w:after="0" w:line="211" w:lineRule="atLeast"/>
    </w:pPr>
    <w:rPr>
      <w:rFonts w:ascii="Akkurat Pro" w:hAnsi="Akkurat Pro"/>
      <w:sz w:val="24"/>
      <w:szCs w:val="24"/>
    </w:rPr>
  </w:style>
  <w:style w:type="paragraph" w:customStyle="1" w:styleId="Pa3">
    <w:name w:val="Pa3"/>
    <w:basedOn w:val="Normal"/>
    <w:next w:val="Normal"/>
    <w:uiPriority w:val="99"/>
    <w:rsid w:val="0075575F"/>
    <w:pPr>
      <w:autoSpaceDE w:val="0"/>
      <w:autoSpaceDN w:val="0"/>
      <w:adjustRightInd w:val="0"/>
      <w:spacing w:after="0" w:line="661" w:lineRule="atLeast"/>
    </w:pPr>
    <w:rPr>
      <w:rFonts w:ascii="Akkurat Pro" w:hAnsi="Akkurat Pro"/>
      <w:sz w:val="24"/>
      <w:szCs w:val="24"/>
    </w:rPr>
  </w:style>
  <w:style w:type="character" w:customStyle="1" w:styleId="A21">
    <w:name w:val="A21"/>
    <w:uiPriority w:val="99"/>
    <w:rsid w:val="0075575F"/>
    <w:rPr>
      <w:rFonts w:cs="Akkurat Pro"/>
      <w:color w:val="211D1E"/>
      <w:sz w:val="12"/>
      <w:szCs w:val="12"/>
    </w:rPr>
  </w:style>
  <w:style w:type="character" w:customStyle="1" w:styleId="A23">
    <w:name w:val="A23"/>
    <w:uiPriority w:val="99"/>
    <w:rsid w:val="0075575F"/>
    <w:rPr>
      <w:rFonts w:cs="Akkurat Pro"/>
      <w:color w:val="211D1E"/>
      <w:sz w:val="19"/>
      <w:szCs w:val="19"/>
    </w:rPr>
  </w:style>
  <w:style w:type="character" w:customStyle="1" w:styleId="apple-style-span">
    <w:name w:val="apple-style-span"/>
    <w:rsid w:val="009C4760"/>
  </w:style>
  <w:style w:type="paragraph" w:customStyle="1" w:styleId="Default">
    <w:name w:val="Default"/>
    <w:rsid w:val="00F0101E"/>
    <w:pPr>
      <w:autoSpaceDE w:val="0"/>
      <w:autoSpaceDN w:val="0"/>
      <w:adjustRightInd w:val="0"/>
    </w:pPr>
    <w:rPr>
      <w:rFonts w:ascii="Calibri" w:hAnsi="Calibri" w:cs="Calibri"/>
      <w:color w:val="000000"/>
      <w:sz w:val="24"/>
      <w:szCs w:val="24"/>
    </w:rPr>
  </w:style>
  <w:style w:type="character" w:customStyle="1" w:styleId="ListParagraphChar">
    <w:name w:val="List Paragraph Char"/>
    <w:basedOn w:val="DefaultParagraphFont"/>
    <w:link w:val="ListParagraph"/>
    <w:uiPriority w:val="34"/>
    <w:locked/>
    <w:rsid w:val="00070F30"/>
    <w:rPr>
      <w:rFonts w:ascii="Palatino Linotype" w:hAnsi="Palatino Linotype"/>
      <w:szCs w:val="21"/>
    </w:rPr>
  </w:style>
  <w:style w:type="character" w:styleId="UnresolvedMention">
    <w:name w:val="Unresolved Mention"/>
    <w:basedOn w:val="DefaultParagraphFont"/>
    <w:uiPriority w:val="99"/>
    <w:semiHidden/>
    <w:unhideWhenUsed/>
    <w:rsid w:val="000937FF"/>
    <w:rPr>
      <w:color w:val="808080"/>
      <w:shd w:val="clear" w:color="auto" w:fill="E6E6E6"/>
    </w:rPr>
  </w:style>
  <w:style w:type="paragraph" w:customStyle="1" w:styleId="BeforeList">
    <w:name w:val="Before List"/>
    <w:basedOn w:val="BodyText"/>
    <w:link w:val="BeforeListChar"/>
    <w:qFormat/>
    <w:rsid w:val="001739E6"/>
    <w:pPr>
      <w:spacing w:after="60" w:line="312" w:lineRule="auto"/>
    </w:pPr>
    <w:rPr>
      <w:rFonts w:ascii="Arial" w:eastAsia="Arial" w:hAnsi="Arial" w:cs="Arial"/>
      <w:color w:val="000000"/>
      <w:sz w:val="21"/>
    </w:rPr>
  </w:style>
  <w:style w:type="character" w:customStyle="1" w:styleId="BeforeListChar">
    <w:name w:val="Before List Char"/>
    <w:basedOn w:val="BodyTextChar"/>
    <w:link w:val="BeforeList"/>
    <w:rsid w:val="001739E6"/>
    <w:rPr>
      <w:rFonts w:ascii="Arial" w:eastAsia="Arial" w:hAnsi="Arial" w:cs="Arial"/>
      <w:color w:val="000000"/>
      <w:sz w:val="21"/>
      <w:szCs w:val="21"/>
    </w:rPr>
  </w:style>
  <w:style w:type="character" w:customStyle="1" w:styleId="BulletChar">
    <w:name w:val="Bullet Char"/>
    <w:basedOn w:val="ListParagraphChar"/>
    <w:link w:val="Bullet"/>
    <w:rsid w:val="001739E6"/>
    <w:rPr>
      <w:rFonts w:ascii="Palatino Linotype" w:hAnsi="Palatino Linotype"/>
      <w:szCs w:val="21"/>
    </w:rPr>
  </w:style>
  <w:style w:type="character" w:customStyle="1" w:styleId="TableTextChar">
    <w:name w:val="Table Text Char"/>
    <w:basedOn w:val="DefaultParagraphFont"/>
    <w:link w:val="TableText0"/>
    <w:rsid w:val="003A028A"/>
    <w:rPr>
      <w:rFonts w:ascii="Palatino Linotype" w:hAnsi="Palatino Linotype"/>
      <w:sz w:val="20"/>
      <w:szCs w:val="20"/>
    </w:rPr>
  </w:style>
  <w:style w:type="paragraph" w:customStyle="1" w:styleId="TableNote">
    <w:name w:val="Table Note"/>
    <w:basedOn w:val="Normal"/>
    <w:qFormat/>
    <w:rsid w:val="00516551"/>
    <w:pPr>
      <w:widowControl w:val="0"/>
      <w:spacing w:after="20" w:line="240" w:lineRule="auto"/>
      <w:ind w:left="101" w:hanging="101"/>
    </w:pPr>
    <w:rPr>
      <w:rFonts w:ascii="Arial" w:hAnsi="Arial" w:cs="Arial"/>
      <w:snapToGrid w:val="0"/>
      <w:color w:val="000000"/>
      <w:sz w:val="18"/>
      <w:szCs w:val="17"/>
    </w:rPr>
  </w:style>
  <w:style w:type="character" w:styleId="IntenseReference">
    <w:name w:val="Intense Reference"/>
    <w:basedOn w:val="DefaultParagraphFont"/>
    <w:uiPriority w:val="32"/>
    <w:qFormat/>
    <w:rsid w:val="00B60924"/>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551893">
      <w:bodyDiv w:val="1"/>
      <w:marLeft w:val="0"/>
      <w:marRight w:val="0"/>
      <w:marTop w:val="0"/>
      <w:marBottom w:val="0"/>
      <w:divBdr>
        <w:top w:val="none" w:sz="0" w:space="0" w:color="auto"/>
        <w:left w:val="none" w:sz="0" w:space="0" w:color="auto"/>
        <w:bottom w:val="none" w:sz="0" w:space="0" w:color="auto"/>
        <w:right w:val="none" w:sz="0" w:space="0" w:color="auto"/>
      </w:divBdr>
    </w:div>
    <w:div w:id="57438447">
      <w:bodyDiv w:val="1"/>
      <w:marLeft w:val="0"/>
      <w:marRight w:val="0"/>
      <w:marTop w:val="0"/>
      <w:marBottom w:val="0"/>
      <w:divBdr>
        <w:top w:val="none" w:sz="0" w:space="0" w:color="auto"/>
        <w:left w:val="none" w:sz="0" w:space="0" w:color="auto"/>
        <w:bottom w:val="none" w:sz="0" w:space="0" w:color="auto"/>
        <w:right w:val="none" w:sz="0" w:space="0" w:color="auto"/>
      </w:divBdr>
    </w:div>
    <w:div w:id="66341111">
      <w:bodyDiv w:val="1"/>
      <w:marLeft w:val="0"/>
      <w:marRight w:val="0"/>
      <w:marTop w:val="0"/>
      <w:marBottom w:val="0"/>
      <w:divBdr>
        <w:top w:val="none" w:sz="0" w:space="0" w:color="auto"/>
        <w:left w:val="none" w:sz="0" w:space="0" w:color="auto"/>
        <w:bottom w:val="none" w:sz="0" w:space="0" w:color="auto"/>
        <w:right w:val="none" w:sz="0" w:space="0" w:color="auto"/>
      </w:divBdr>
    </w:div>
    <w:div w:id="99490127">
      <w:bodyDiv w:val="1"/>
      <w:marLeft w:val="0"/>
      <w:marRight w:val="0"/>
      <w:marTop w:val="0"/>
      <w:marBottom w:val="0"/>
      <w:divBdr>
        <w:top w:val="none" w:sz="0" w:space="0" w:color="auto"/>
        <w:left w:val="none" w:sz="0" w:space="0" w:color="auto"/>
        <w:bottom w:val="none" w:sz="0" w:space="0" w:color="auto"/>
        <w:right w:val="none" w:sz="0" w:space="0" w:color="auto"/>
      </w:divBdr>
      <w:divsChild>
        <w:div w:id="648947721">
          <w:marLeft w:val="864"/>
          <w:marRight w:val="0"/>
          <w:marTop w:val="40"/>
          <w:marBottom w:val="40"/>
          <w:divBdr>
            <w:top w:val="none" w:sz="0" w:space="0" w:color="auto"/>
            <w:left w:val="none" w:sz="0" w:space="0" w:color="auto"/>
            <w:bottom w:val="none" w:sz="0" w:space="0" w:color="auto"/>
            <w:right w:val="none" w:sz="0" w:space="0" w:color="auto"/>
          </w:divBdr>
        </w:div>
        <w:div w:id="1585722538">
          <w:marLeft w:val="864"/>
          <w:marRight w:val="0"/>
          <w:marTop w:val="40"/>
          <w:marBottom w:val="40"/>
          <w:divBdr>
            <w:top w:val="none" w:sz="0" w:space="0" w:color="auto"/>
            <w:left w:val="none" w:sz="0" w:space="0" w:color="auto"/>
            <w:bottom w:val="none" w:sz="0" w:space="0" w:color="auto"/>
            <w:right w:val="none" w:sz="0" w:space="0" w:color="auto"/>
          </w:divBdr>
        </w:div>
        <w:div w:id="1891182697">
          <w:marLeft w:val="864"/>
          <w:marRight w:val="0"/>
          <w:marTop w:val="40"/>
          <w:marBottom w:val="40"/>
          <w:divBdr>
            <w:top w:val="none" w:sz="0" w:space="0" w:color="auto"/>
            <w:left w:val="none" w:sz="0" w:space="0" w:color="auto"/>
            <w:bottom w:val="none" w:sz="0" w:space="0" w:color="auto"/>
            <w:right w:val="none" w:sz="0" w:space="0" w:color="auto"/>
          </w:divBdr>
        </w:div>
        <w:div w:id="1971209544">
          <w:marLeft w:val="288"/>
          <w:marRight w:val="0"/>
          <w:marTop w:val="40"/>
          <w:marBottom w:val="40"/>
          <w:divBdr>
            <w:top w:val="none" w:sz="0" w:space="0" w:color="auto"/>
            <w:left w:val="none" w:sz="0" w:space="0" w:color="auto"/>
            <w:bottom w:val="none" w:sz="0" w:space="0" w:color="auto"/>
            <w:right w:val="none" w:sz="0" w:space="0" w:color="auto"/>
          </w:divBdr>
        </w:div>
      </w:divsChild>
    </w:div>
    <w:div w:id="151147056">
      <w:bodyDiv w:val="1"/>
      <w:marLeft w:val="0"/>
      <w:marRight w:val="0"/>
      <w:marTop w:val="0"/>
      <w:marBottom w:val="0"/>
      <w:divBdr>
        <w:top w:val="none" w:sz="0" w:space="0" w:color="auto"/>
        <w:left w:val="none" w:sz="0" w:space="0" w:color="auto"/>
        <w:bottom w:val="none" w:sz="0" w:space="0" w:color="auto"/>
        <w:right w:val="none" w:sz="0" w:space="0" w:color="auto"/>
      </w:divBdr>
    </w:div>
    <w:div w:id="154033006">
      <w:bodyDiv w:val="1"/>
      <w:marLeft w:val="0"/>
      <w:marRight w:val="0"/>
      <w:marTop w:val="0"/>
      <w:marBottom w:val="0"/>
      <w:divBdr>
        <w:top w:val="none" w:sz="0" w:space="0" w:color="auto"/>
        <w:left w:val="none" w:sz="0" w:space="0" w:color="auto"/>
        <w:bottom w:val="none" w:sz="0" w:space="0" w:color="auto"/>
        <w:right w:val="none" w:sz="0" w:space="0" w:color="auto"/>
      </w:divBdr>
    </w:div>
    <w:div w:id="186142383">
      <w:bodyDiv w:val="1"/>
      <w:marLeft w:val="0"/>
      <w:marRight w:val="0"/>
      <w:marTop w:val="0"/>
      <w:marBottom w:val="0"/>
      <w:divBdr>
        <w:top w:val="none" w:sz="0" w:space="0" w:color="auto"/>
        <w:left w:val="none" w:sz="0" w:space="0" w:color="auto"/>
        <w:bottom w:val="none" w:sz="0" w:space="0" w:color="auto"/>
        <w:right w:val="none" w:sz="0" w:space="0" w:color="auto"/>
      </w:divBdr>
    </w:div>
    <w:div w:id="190651069">
      <w:bodyDiv w:val="1"/>
      <w:marLeft w:val="0"/>
      <w:marRight w:val="0"/>
      <w:marTop w:val="0"/>
      <w:marBottom w:val="0"/>
      <w:divBdr>
        <w:top w:val="none" w:sz="0" w:space="0" w:color="auto"/>
        <w:left w:val="none" w:sz="0" w:space="0" w:color="auto"/>
        <w:bottom w:val="none" w:sz="0" w:space="0" w:color="auto"/>
        <w:right w:val="none" w:sz="0" w:space="0" w:color="auto"/>
      </w:divBdr>
    </w:div>
    <w:div w:id="196546860">
      <w:marLeft w:val="0"/>
      <w:marRight w:val="0"/>
      <w:marTop w:val="0"/>
      <w:marBottom w:val="0"/>
      <w:divBdr>
        <w:top w:val="none" w:sz="0" w:space="0" w:color="auto"/>
        <w:left w:val="none" w:sz="0" w:space="0" w:color="auto"/>
        <w:bottom w:val="none" w:sz="0" w:space="0" w:color="auto"/>
        <w:right w:val="none" w:sz="0" w:space="0" w:color="auto"/>
      </w:divBdr>
    </w:div>
    <w:div w:id="196546861">
      <w:marLeft w:val="0"/>
      <w:marRight w:val="0"/>
      <w:marTop w:val="0"/>
      <w:marBottom w:val="0"/>
      <w:divBdr>
        <w:top w:val="none" w:sz="0" w:space="0" w:color="auto"/>
        <w:left w:val="none" w:sz="0" w:space="0" w:color="auto"/>
        <w:bottom w:val="none" w:sz="0" w:space="0" w:color="auto"/>
        <w:right w:val="none" w:sz="0" w:space="0" w:color="auto"/>
      </w:divBdr>
    </w:div>
    <w:div w:id="196546862">
      <w:marLeft w:val="0"/>
      <w:marRight w:val="0"/>
      <w:marTop w:val="0"/>
      <w:marBottom w:val="0"/>
      <w:divBdr>
        <w:top w:val="none" w:sz="0" w:space="0" w:color="auto"/>
        <w:left w:val="none" w:sz="0" w:space="0" w:color="auto"/>
        <w:bottom w:val="none" w:sz="0" w:space="0" w:color="auto"/>
        <w:right w:val="none" w:sz="0" w:space="0" w:color="auto"/>
      </w:divBdr>
    </w:div>
    <w:div w:id="196546863">
      <w:marLeft w:val="0"/>
      <w:marRight w:val="0"/>
      <w:marTop w:val="0"/>
      <w:marBottom w:val="0"/>
      <w:divBdr>
        <w:top w:val="none" w:sz="0" w:space="0" w:color="auto"/>
        <w:left w:val="none" w:sz="0" w:space="0" w:color="auto"/>
        <w:bottom w:val="none" w:sz="0" w:space="0" w:color="auto"/>
        <w:right w:val="none" w:sz="0" w:space="0" w:color="auto"/>
      </w:divBdr>
    </w:div>
    <w:div w:id="196546864">
      <w:marLeft w:val="0"/>
      <w:marRight w:val="0"/>
      <w:marTop w:val="0"/>
      <w:marBottom w:val="0"/>
      <w:divBdr>
        <w:top w:val="none" w:sz="0" w:space="0" w:color="auto"/>
        <w:left w:val="none" w:sz="0" w:space="0" w:color="auto"/>
        <w:bottom w:val="none" w:sz="0" w:space="0" w:color="auto"/>
        <w:right w:val="none" w:sz="0" w:space="0" w:color="auto"/>
      </w:divBdr>
    </w:div>
    <w:div w:id="196546866">
      <w:marLeft w:val="0"/>
      <w:marRight w:val="0"/>
      <w:marTop w:val="0"/>
      <w:marBottom w:val="0"/>
      <w:divBdr>
        <w:top w:val="none" w:sz="0" w:space="0" w:color="auto"/>
        <w:left w:val="none" w:sz="0" w:space="0" w:color="auto"/>
        <w:bottom w:val="none" w:sz="0" w:space="0" w:color="auto"/>
        <w:right w:val="none" w:sz="0" w:space="0" w:color="auto"/>
      </w:divBdr>
    </w:div>
    <w:div w:id="196546867">
      <w:marLeft w:val="0"/>
      <w:marRight w:val="0"/>
      <w:marTop w:val="0"/>
      <w:marBottom w:val="0"/>
      <w:divBdr>
        <w:top w:val="none" w:sz="0" w:space="0" w:color="auto"/>
        <w:left w:val="none" w:sz="0" w:space="0" w:color="auto"/>
        <w:bottom w:val="none" w:sz="0" w:space="0" w:color="auto"/>
        <w:right w:val="none" w:sz="0" w:space="0" w:color="auto"/>
      </w:divBdr>
    </w:div>
    <w:div w:id="196546868">
      <w:marLeft w:val="0"/>
      <w:marRight w:val="0"/>
      <w:marTop w:val="0"/>
      <w:marBottom w:val="0"/>
      <w:divBdr>
        <w:top w:val="none" w:sz="0" w:space="0" w:color="auto"/>
        <w:left w:val="none" w:sz="0" w:space="0" w:color="auto"/>
        <w:bottom w:val="none" w:sz="0" w:space="0" w:color="auto"/>
        <w:right w:val="none" w:sz="0" w:space="0" w:color="auto"/>
      </w:divBdr>
    </w:div>
    <w:div w:id="196546869">
      <w:marLeft w:val="0"/>
      <w:marRight w:val="0"/>
      <w:marTop w:val="0"/>
      <w:marBottom w:val="0"/>
      <w:divBdr>
        <w:top w:val="none" w:sz="0" w:space="0" w:color="auto"/>
        <w:left w:val="none" w:sz="0" w:space="0" w:color="auto"/>
        <w:bottom w:val="none" w:sz="0" w:space="0" w:color="auto"/>
        <w:right w:val="none" w:sz="0" w:space="0" w:color="auto"/>
      </w:divBdr>
    </w:div>
    <w:div w:id="196546870">
      <w:marLeft w:val="0"/>
      <w:marRight w:val="0"/>
      <w:marTop w:val="0"/>
      <w:marBottom w:val="0"/>
      <w:divBdr>
        <w:top w:val="none" w:sz="0" w:space="0" w:color="auto"/>
        <w:left w:val="none" w:sz="0" w:space="0" w:color="auto"/>
        <w:bottom w:val="none" w:sz="0" w:space="0" w:color="auto"/>
        <w:right w:val="none" w:sz="0" w:space="0" w:color="auto"/>
      </w:divBdr>
    </w:div>
    <w:div w:id="196546871">
      <w:marLeft w:val="0"/>
      <w:marRight w:val="0"/>
      <w:marTop w:val="0"/>
      <w:marBottom w:val="0"/>
      <w:divBdr>
        <w:top w:val="none" w:sz="0" w:space="0" w:color="auto"/>
        <w:left w:val="none" w:sz="0" w:space="0" w:color="auto"/>
        <w:bottom w:val="none" w:sz="0" w:space="0" w:color="auto"/>
        <w:right w:val="none" w:sz="0" w:space="0" w:color="auto"/>
      </w:divBdr>
    </w:div>
    <w:div w:id="196546873">
      <w:marLeft w:val="0"/>
      <w:marRight w:val="0"/>
      <w:marTop w:val="0"/>
      <w:marBottom w:val="0"/>
      <w:divBdr>
        <w:top w:val="none" w:sz="0" w:space="0" w:color="auto"/>
        <w:left w:val="none" w:sz="0" w:space="0" w:color="auto"/>
        <w:bottom w:val="none" w:sz="0" w:space="0" w:color="auto"/>
        <w:right w:val="none" w:sz="0" w:space="0" w:color="auto"/>
      </w:divBdr>
    </w:div>
    <w:div w:id="196546874">
      <w:marLeft w:val="0"/>
      <w:marRight w:val="0"/>
      <w:marTop w:val="0"/>
      <w:marBottom w:val="0"/>
      <w:divBdr>
        <w:top w:val="none" w:sz="0" w:space="0" w:color="auto"/>
        <w:left w:val="none" w:sz="0" w:space="0" w:color="auto"/>
        <w:bottom w:val="none" w:sz="0" w:space="0" w:color="auto"/>
        <w:right w:val="none" w:sz="0" w:space="0" w:color="auto"/>
      </w:divBdr>
    </w:div>
    <w:div w:id="196546875">
      <w:marLeft w:val="0"/>
      <w:marRight w:val="0"/>
      <w:marTop w:val="0"/>
      <w:marBottom w:val="0"/>
      <w:divBdr>
        <w:top w:val="none" w:sz="0" w:space="0" w:color="auto"/>
        <w:left w:val="none" w:sz="0" w:space="0" w:color="auto"/>
        <w:bottom w:val="none" w:sz="0" w:space="0" w:color="auto"/>
        <w:right w:val="none" w:sz="0" w:space="0" w:color="auto"/>
      </w:divBdr>
    </w:div>
    <w:div w:id="196546876">
      <w:marLeft w:val="0"/>
      <w:marRight w:val="0"/>
      <w:marTop w:val="0"/>
      <w:marBottom w:val="0"/>
      <w:divBdr>
        <w:top w:val="none" w:sz="0" w:space="0" w:color="auto"/>
        <w:left w:val="none" w:sz="0" w:space="0" w:color="auto"/>
        <w:bottom w:val="none" w:sz="0" w:space="0" w:color="auto"/>
        <w:right w:val="none" w:sz="0" w:space="0" w:color="auto"/>
      </w:divBdr>
    </w:div>
    <w:div w:id="196546877">
      <w:marLeft w:val="0"/>
      <w:marRight w:val="0"/>
      <w:marTop w:val="0"/>
      <w:marBottom w:val="0"/>
      <w:divBdr>
        <w:top w:val="none" w:sz="0" w:space="0" w:color="auto"/>
        <w:left w:val="none" w:sz="0" w:space="0" w:color="auto"/>
        <w:bottom w:val="none" w:sz="0" w:space="0" w:color="auto"/>
        <w:right w:val="none" w:sz="0" w:space="0" w:color="auto"/>
      </w:divBdr>
    </w:div>
    <w:div w:id="196546879">
      <w:marLeft w:val="0"/>
      <w:marRight w:val="0"/>
      <w:marTop w:val="0"/>
      <w:marBottom w:val="0"/>
      <w:divBdr>
        <w:top w:val="none" w:sz="0" w:space="0" w:color="auto"/>
        <w:left w:val="none" w:sz="0" w:space="0" w:color="auto"/>
        <w:bottom w:val="none" w:sz="0" w:space="0" w:color="auto"/>
        <w:right w:val="none" w:sz="0" w:space="0" w:color="auto"/>
      </w:divBdr>
    </w:div>
    <w:div w:id="196546880">
      <w:marLeft w:val="0"/>
      <w:marRight w:val="0"/>
      <w:marTop w:val="0"/>
      <w:marBottom w:val="0"/>
      <w:divBdr>
        <w:top w:val="none" w:sz="0" w:space="0" w:color="auto"/>
        <w:left w:val="none" w:sz="0" w:space="0" w:color="auto"/>
        <w:bottom w:val="none" w:sz="0" w:space="0" w:color="auto"/>
        <w:right w:val="none" w:sz="0" w:space="0" w:color="auto"/>
      </w:divBdr>
    </w:div>
    <w:div w:id="196546881">
      <w:marLeft w:val="0"/>
      <w:marRight w:val="0"/>
      <w:marTop w:val="0"/>
      <w:marBottom w:val="0"/>
      <w:divBdr>
        <w:top w:val="none" w:sz="0" w:space="0" w:color="auto"/>
        <w:left w:val="none" w:sz="0" w:space="0" w:color="auto"/>
        <w:bottom w:val="none" w:sz="0" w:space="0" w:color="auto"/>
        <w:right w:val="none" w:sz="0" w:space="0" w:color="auto"/>
      </w:divBdr>
    </w:div>
    <w:div w:id="196546882">
      <w:marLeft w:val="0"/>
      <w:marRight w:val="0"/>
      <w:marTop w:val="0"/>
      <w:marBottom w:val="0"/>
      <w:divBdr>
        <w:top w:val="none" w:sz="0" w:space="0" w:color="auto"/>
        <w:left w:val="none" w:sz="0" w:space="0" w:color="auto"/>
        <w:bottom w:val="none" w:sz="0" w:space="0" w:color="auto"/>
        <w:right w:val="none" w:sz="0" w:space="0" w:color="auto"/>
      </w:divBdr>
    </w:div>
    <w:div w:id="196546883">
      <w:marLeft w:val="0"/>
      <w:marRight w:val="0"/>
      <w:marTop w:val="0"/>
      <w:marBottom w:val="0"/>
      <w:divBdr>
        <w:top w:val="none" w:sz="0" w:space="0" w:color="auto"/>
        <w:left w:val="none" w:sz="0" w:space="0" w:color="auto"/>
        <w:bottom w:val="none" w:sz="0" w:space="0" w:color="auto"/>
        <w:right w:val="none" w:sz="0" w:space="0" w:color="auto"/>
      </w:divBdr>
    </w:div>
    <w:div w:id="196546884">
      <w:marLeft w:val="0"/>
      <w:marRight w:val="0"/>
      <w:marTop w:val="0"/>
      <w:marBottom w:val="0"/>
      <w:divBdr>
        <w:top w:val="none" w:sz="0" w:space="0" w:color="auto"/>
        <w:left w:val="none" w:sz="0" w:space="0" w:color="auto"/>
        <w:bottom w:val="none" w:sz="0" w:space="0" w:color="auto"/>
        <w:right w:val="none" w:sz="0" w:space="0" w:color="auto"/>
      </w:divBdr>
    </w:div>
    <w:div w:id="196546885">
      <w:marLeft w:val="0"/>
      <w:marRight w:val="0"/>
      <w:marTop w:val="0"/>
      <w:marBottom w:val="0"/>
      <w:divBdr>
        <w:top w:val="none" w:sz="0" w:space="0" w:color="auto"/>
        <w:left w:val="none" w:sz="0" w:space="0" w:color="auto"/>
        <w:bottom w:val="none" w:sz="0" w:space="0" w:color="auto"/>
        <w:right w:val="none" w:sz="0" w:space="0" w:color="auto"/>
      </w:divBdr>
    </w:div>
    <w:div w:id="196546886">
      <w:marLeft w:val="0"/>
      <w:marRight w:val="0"/>
      <w:marTop w:val="0"/>
      <w:marBottom w:val="0"/>
      <w:divBdr>
        <w:top w:val="none" w:sz="0" w:space="0" w:color="auto"/>
        <w:left w:val="none" w:sz="0" w:space="0" w:color="auto"/>
        <w:bottom w:val="none" w:sz="0" w:space="0" w:color="auto"/>
        <w:right w:val="none" w:sz="0" w:space="0" w:color="auto"/>
      </w:divBdr>
    </w:div>
    <w:div w:id="196546887">
      <w:marLeft w:val="0"/>
      <w:marRight w:val="0"/>
      <w:marTop w:val="0"/>
      <w:marBottom w:val="0"/>
      <w:divBdr>
        <w:top w:val="none" w:sz="0" w:space="0" w:color="auto"/>
        <w:left w:val="none" w:sz="0" w:space="0" w:color="auto"/>
        <w:bottom w:val="none" w:sz="0" w:space="0" w:color="auto"/>
        <w:right w:val="none" w:sz="0" w:space="0" w:color="auto"/>
      </w:divBdr>
    </w:div>
    <w:div w:id="196546888">
      <w:marLeft w:val="0"/>
      <w:marRight w:val="0"/>
      <w:marTop w:val="0"/>
      <w:marBottom w:val="0"/>
      <w:divBdr>
        <w:top w:val="none" w:sz="0" w:space="0" w:color="auto"/>
        <w:left w:val="none" w:sz="0" w:space="0" w:color="auto"/>
        <w:bottom w:val="none" w:sz="0" w:space="0" w:color="auto"/>
        <w:right w:val="none" w:sz="0" w:space="0" w:color="auto"/>
      </w:divBdr>
    </w:div>
    <w:div w:id="196546889">
      <w:marLeft w:val="0"/>
      <w:marRight w:val="0"/>
      <w:marTop w:val="0"/>
      <w:marBottom w:val="0"/>
      <w:divBdr>
        <w:top w:val="none" w:sz="0" w:space="0" w:color="auto"/>
        <w:left w:val="none" w:sz="0" w:space="0" w:color="auto"/>
        <w:bottom w:val="none" w:sz="0" w:space="0" w:color="auto"/>
        <w:right w:val="none" w:sz="0" w:space="0" w:color="auto"/>
      </w:divBdr>
    </w:div>
    <w:div w:id="196546890">
      <w:marLeft w:val="0"/>
      <w:marRight w:val="0"/>
      <w:marTop w:val="0"/>
      <w:marBottom w:val="0"/>
      <w:divBdr>
        <w:top w:val="none" w:sz="0" w:space="0" w:color="auto"/>
        <w:left w:val="none" w:sz="0" w:space="0" w:color="auto"/>
        <w:bottom w:val="none" w:sz="0" w:space="0" w:color="auto"/>
        <w:right w:val="none" w:sz="0" w:space="0" w:color="auto"/>
      </w:divBdr>
    </w:div>
    <w:div w:id="196546891">
      <w:marLeft w:val="0"/>
      <w:marRight w:val="0"/>
      <w:marTop w:val="0"/>
      <w:marBottom w:val="0"/>
      <w:divBdr>
        <w:top w:val="none" w:sz="0" w:space="0" w:color="auto"/>
        <w:left w:val="none" w:sz="0" w:space="0" w:color="auto"/>
        <w:bottom w:val="none" w:sz="0" w:space="0" w:color="auto"/>
        <w:right w:val="none" w:sz="0" w:space="0" w:color="auto"/>
      </w:divBdr>
    </w:div>
    <w:div w:id="196546892">
      <w:marLeft w:val="0"/>
      <w:marRight w:val="0"/>
      <w:marTop w:val="0"/>
      <w:marBottom w:val="0"/>
      <w:divBdr>
        <w:top w:val="none" w:sz="0" w:space="0" w:color="auto"/>
        <w:left w:val="none" w:sz="0" w:space="0" w:color="auto"/>
        <w:bottom w:val="none" w:sz="0" w:space="0" w:color="auto"/>
        <w:right w:val="none" w:sz="0" w:space="0" w:color="auto"/>
      </w:divBdr>
    </w:div>
    <w:div w:id="196546893">
      <w:marLeft w:val="0"/>
      <w:marRight w:val="0"/>
      <w:marTop w:val="0"/>
      <w:marBottom w:val="0"/>
      <w:divBdr>
        <w:top w:val="none" w:sz="0" w:space="0" w:color="auto"/>
        <w:left w:val="none" w:sz="0" w:space="0" w:color="auto"/>
        <w:bottom w:val="none" w:sz="0" w:space="0" w:color="auto"/>
        <w:right w:val="none" w:sz="0" w:space="0" w:color="auto"/>
      </w:divBdr>
    </w:div>
    <w:div w:id="196546894">
      <w:marLeft w:val="0"/>
      <w:marRight w:val="0"/>
      <w:marTop w:val="0"/>
      <w:marBottom w:val="0"/>
      <w:divBdr>
        <w:top w:val="none" w:sz="0" w:space="0" w:color="auto"/>
        <w:left w:val="none" w:sz="0" w:space="0" w:color="auto"/>
        <w:bottom w:val="none" w:sz="0" w:space="0" w:color="auto"/>
        <w:right w:val="none" w:sz="0" w:space="0" w:color="auto"/>
      </w:divBdr>
    </w:div>
    <w:div w:id="196546896">
      <w:marLeft w:val="0"/>
      <w:marRight w:val="0"/>
      <w:marTop w:val="0"/>
      <w:marBottom w:val="0"/>
      <w:divBdr>
        <w:top w:val="none" w:sz="0" w:space="0" w:color="auto"/>
        <w:left w:val="none" w:sz="0" w:space="0" w:color="auto"/>
        <w:bottom w:val="none" w:sz="0" w:space="0" w:color="auto"/>
        <w:right w:val="none" w:sz="0" w:space="0" w:color="auto"/>
      </w:divBdr>
    </w:div>
    <w:div w:id="196546897">
      <w:marLeft w:val="0"/>
      <w:marRight w:val="0"/>
      <w:marTop w:val="0"/>
      <w:marBottom w:val="0"/>
      <w:divBdr>
        <w:top w:val="none" w:sz="0" w:space="0" w:color="auto"/>
        <w:left w:val="none" w:sz="0" w:space="0" w:color="auto"/>
        <w:bottom w:val="none" w:sz="0" w:space="0" w:color="auto"/>
        <w:right w:val="none" w:sz="0" w:space="0" w:color="auto"/>
      </w:divBdr>
    </w:div>
    <w:div w:id="196546898">
      <w:marLeft w:val="0"/>
      <w:marRight w:val="0"/>
      <w:marTop w:val="0"/>
      <w:marBottom w:val="0"/>
      <w:divBdr>
        <w:top w:val="none" w:sz="0" w:space="0" w:color="auto"/>
        <w:left w:val="none" w:sz="0" w:space="0" w:color="auto"/>
        <w:bottom w:val="none" w:sz="0" w:space="0" w:color="auto"/>
        <w:right w:val="none" w:sz="0" w:space="0" w:color="auto"/>
      </w:divBdr>
    </w:div>
    <w:div w:id="196546899">
      <w:marLeft w:val="0"/>
      <w:marRight w:val="0"/>
      <w:marTop w:val="0"/>
      <w:marBottom w:val="0"/>
      <w:divBdr>
        <w:top w:val="none" w:sz="0" w:space="0" w:color="auto"/>
        <w:left w:val="none" w:sz="0" w:space="0" w:color="auto"/>
        <w:bottom w:val="none" w:sz="0" w:space="0" w:color="auto"/>
        <w:right w:val="none" w:sz="0" w:space="0" w:color="auto"/>
      </w:divBdr>
    </w:div>
    <w:div w:id="196546900">
      <w:marLeft w:val="0"/>
      <w:marRight w:val="0"/>
      <w:marTop w:val="0"/>
      <w:marBottom w:val="0"/>
      <w:divBdr>
        <w:top w:val="none" w:sz="0" w:space="0" w:color="auto"/>
        <w:left w:val="none" w:sz="0" w:space="0" w:color="auto"/>
        <w:bottom w:val="none" w:sz="0" w:space="0" w:color="auto"/>
        <w:right w:val="none" w:sz="0" w:space="0" w:color="auto"/>
      </w:divBdr>
    </w:div>
    <w:div w:id="196546901">
      <w:marLeft w:val="0"/>
      <w:marRight w:val="0"/>
      <w:marTop w:val="0"/>
      <w:marBottom w:val="0"/>
      <w:divBdr>
        <w:top w:val="none" w:sz="0" w:space="0" w:color="auto"/>
        <w:left w:val="none" w:sz="0" w:space="0" w:color="auto"/>
        <w:bottom w:val="none" w:sz="0" w:space="0" w:color="auto"/>
        <w:right w:val="none" w:sz="0" w:space="0" w:color="auto"/>
      </w:divBdr>
    </w:div>
    <w:div w:id="196546902">
      <w:marLeft w:val="0"/>
      <w:marRight w:val="0"/>
      <w:marTop w:val="0"/>
      <w:marBottom w:val="0"/>
      <w:divBdr>
        <w:top w:val="none" w:sz="0" w:space="0" w:color="auto"/>
        <w:left w:val="none" w:sz="0" w:space="0" w:color="auto"/>
        <w:bottom w:val="none" w:sz="0" w:space="0" w:color="auto"/>
        <w:right w:val="none" w:sz="0" w:space="0" w:color="auto"/>
      </w:divBdr>
    </w:div>
    <w:div w:id="196546903">
      <w:marLeft w:val="0"/>
      <w:marRight w:val="0"/>
      <w:marTop w:val="0"/>
      <w:marBottom w:val="0"/>
      <w:divBdr>
        <w:top w:val="none" w:sz="0" w:space="0" w:color="auto"/>
        <w:left w:val="none" w:sz="0" w:space="0" w:color="auto"/>
        <w:bottom w:val="none" w:sz="0" w:space="0" w:color="auto"/>
        <w:right w:val="none" w:sz="0" w:space="0" w:color="auto"/>
      </w:divBdr>
    </w:div>
    <w:div w:id="196546904">
      <w:marLeft w:val="0"/>
      <w:marRight w:val="0"/>
      <w:marTop w:val="0"/>
      <w:marBottom w:val="0"/>
      <w:divBdr>
        <w:top w:val="none" w:sz="0" w:space="0" w:color="auto"/>
        <w:left w:val="none" w:sz="0" w:space="0" w:color="auto"/>
        <w:bottom w:val="none" w:sz="0" w:space="0" w:color="auto"/>
        <w:right w:val="none" w:sz="0" w:space="0" w:color="auto"/>
      </w:divBdr>
    </w:div>
    <w:div w:id="196546905">
      <w:marLeft w:val="0"/>
      <w:marRight w:val="0"/>
      <w:marTop w:val="0"/>
      <w:marBottom w:val="0"/>
      <w:divBdr>
        <w:top w:val="none" w:sz="0" w:space="0" w:color="auto"/>
        <w:left w:val="none" w:sz="0" w:space="0" w:color="auto"/>
        <w:bottom w:val="none" w:sz="0" w:space="0" w:color="auto"/>
        <w:right w:val="none" w:sz="0" w:space="0" w:color="auto"/>
      </w:divBdr>
    </w:div>
    <w:div w:id="196546906">
      <w:marLeft w:val="0"/>
      <w:marRight w:val="0"/>
      <w:marTop w:val="0"/>
      <w:marBottom w:val="0"/>
      <w:divBdr>
        <w:top w:val="none" w:sz="0" w:space="0" w:color="auto"/>
        <w:left w:val="none" w:sz="0" w:space="0" w:color="auto"/>
        <w:bottom w:val="none" w:sz="0" w:space="0" w:color="auto"/>
        <w:right w:val="none" w:sz="0" w:space="0" w:color="auto"/>
      </w:divBdr>
    </w:div>
    <w:div w:id="196546908">
      <w:marLeft w:val="0"/>
      <w:marRight w:val="0"/>
      <w:marTop w:val="0"/>
      <w:marBottom w:val="0"/>
      <w:divBdr>
        <w:top w:val="none" w:sz="0" w:space="0" w:color="auto"/>
        <w:left w:val="none" w:sz="0" w:space="0" w:color="auto"/>
        <w:bottom w:val="none" w:sz="0" w:space="0" w:color="auto"/>
        <w:right w:val="none" w:sz="0" w:space="0" w:color="auto"/>
      </w:divBdr>
      <w:divsChild>
        <w:div w:id="196546865">
          <w:marLeft w:val="0"/>
          <w:marRight w:val="0"/>
          <w:marTop w:val="0"/>
          <w:marBottom w:val="0"/>
          <w:divBdr>
            <w:top w:val="single" w:sz="24" w:space="0" w:color="A8B5DA"/>
            <w:left w:val="single" w:sz="24" w:space="0" w:color="A8B5DA"/>
            <w:bottom w:val="single" w:sz="24" w:space="0" w:color="A8B5DA"/>
            <w:right w:val="single" w:sz="24" w:space="0" w:color="A8B5DA"/>
          </w:divBdr>
        </w:div>
        <w:div w:id="196546878">
          <w:marLeft w:val="0"/>
          <w:marRight w:val="0"/>
          <w:marTop w:val="0"/>
          <w:marBottom w:val="0"/>
          <w:divBdr>
            <w:top w:val="single" w:sz="24" w:space="0" w:color="007FC7"/>
            <w:left w:val="single" w:sz="24" w:space="0" w:color="007FC7"/>
            <w:bottom w:val="single" w:sz="24" w:space="0" w:color="007FC7"/>
            <w:right w:val="single" w:sz="24" w:space="0" w:color="007FC7"/>
          </w:divBdr>
        </w:div>
        <w:div w:id="196546915">
          <w:marLeft w:val="0"/>
          <w:marRight w:val="0"/>
          <w:marTop w:val="0"/>
          <w:marBottom w:val="0"/>
          <w:divBdr>
            <w:top w:val="single" w:sz="24" w:space="0" w:color="A8B5DA"/>
            <w:left w:val="single" w:sz="24" w:space="0" w:color="A8B5DA"/>
            <w:bottom w:val="single" w:sz="24" w:space="0" w:color="A8B5DA"/>
            <w:right w:val="single" w:sz="24" w:space="0" w:color="A8B5DA"/>
          </w:divBdr>
        </w:div>
      </w:divsChild>
    </w:div>
    <w:div w:id="196546909">
      <w:marLeft w:val="0"/>
      <w:marRight w:val="0"/>
      <w:marTop w:val="0"/>
      <w:marBottom w:val="0"/>
      <w:divBdr>
        <w:top w:val="none" w:sz="0" w:space="0" w:color="auto"/>
        <w:left w:val="none" w:sz="0" w:space="0" w:color="auto"/>
        <w:bottom w:val="none" w:sz="0" w:space="0" w:color="auto"/>
        <w:right w:val="none" w:sz="0" w:space="0" w:color="auto"/>
      </w:divBdr>
    </w:div>
    <w:div w:id="196546910">
      <w:marLeft w:val="0"/>
      <w:marRight w:val="0"/>
      <w:marTop w:val="0"/>
      <w:marBottom w:val="0"/>
      <w:divBdr>
        <w:top w:val="none" w:sz="0" w:space="0" w:color="auto"/>
        <w:left w:val="none" w:sz="0" w:space="0" w:color="auto"/>
        <w:bottom w:val="none" w:sz="0" w:space="0" w:color="auto"/>
        <w:right w:val="none" w:sz="0" w:space="0" w:color="auto"/>
      </w:divBdr>
    </w:div>
    <w:div w:id="196546911">
      <w:marLeft w:val="0"/>
      <w:marRight w:val="0"/>
      <w:marTop w:val="0"/>
      <w:marBottom w:val="0"/>
      <w:divBdr>
        <w:top w:val="none" w:sz="0" w:space="0" w:color="auto"/>
        <w:left w:val="none" w:sz="0" w:space="0" w:color="auto"/>
        <w:bottom w:val="none" w:sz="0" w:space="0" w:color="auto"/>
        <w:right w:val="none" w:sz="0" w:space="0" w:color="auto"/>
      </w:divBdr>
    </w:div>
    <w:div w:id="196546912">
      <w:marLeft w:val="0"/>
      <w:marRight w:val="0"/>
      <w:marTop w:val="0"/>
      <w:marBottom w:val="0"/>
      <w:divBdr>
        <w:top w:val="none" w:sz="0" w:space="0" w:color="auto"/>
        <w:left w:val="none" w:sz="0" w:space="0" w:color="auto"/>
        <w:bottom w:val="none" w:sz="0" w:space="0" w:color="auto"/>
        <w:right w:val="none" w:sz="0" w:space="0" w:color="auto"/>
      </w:divBdr>
    </w:div>
    <w:div w:id="196546913">
      <w:marLeft w:val="0"/>
      <w:marRight w:val="0"/>
      <w:marTop w:val="0"/>
      <w:marBottom w:val="0"/>
      <w:divBdr>
        <w:top w:val="none" w:sz="0" w:space="0" w:color="auto"/>
        <w:left w:val="none" w:sz="0" w:space="0" w:color="auto"/>
        <w:bottom w:val="none" w:sz="0" w:space="0" w:color="auto"/>
        <w:right w:val="none" w:sz="0" w:space="0" w:color="auto"/>
      </w:divBdr>
    </w:div>
    <w:div w:id="196546914">
      <w:marLeft w:val="0"/>
      <w:marRight w:val="0"/>
      <w:marTop w:val="0"/>
      <w:marBottom w:val="0"/>
      <w:divBdr>
        <w:top w:val="none" w:sz="0" w:space="0" w:color="auto"/>
        <w:left w:val="none" w:sz="0" w:space="0" w:color="auto"/>
        <w:bottom w:val="none" w:sz="0" w:space="0" w:color="auto"/>
        <w:right w:val="none" w:sz="0" w:space="0" w:color="auto"/>
      </w:divBdr>
    </w:div>
    <w:div w:id="196546916">
      <w:marLeft w:val="0"/>
      <w:marRight w:val="0"/>
      <w:marTop w:val="0"/>
      <w:marBottom w:val="0"/>
      <w:divBdr>
        <w:top w:val="none" w:sz="0" w:space="0" w:color="auto"/>
        <w:left w:val="none" w:sz="0" w:space="0" w:color="auto"/>
        <w:bottom w:val="none" w:sz="0" w:space="0" w:color="auto"/>
        <w:right w:val="none" w:sz="0" w:space="0" w:color="auto"/>
      </w:divBdr>
    </w:div>
    <w:div w:id="196546917">
      <w:marLeft w:val="0"/>
      <w:marRight w:val="0"/>
      <w:marTop w:val="0"/>
      <w:marBottom w:val="0"/>
      <w:divBdr>
        <w:top w:val="none" w:sz="0" w:space="0" w:color="auto"/>
        <w:left w:val="none" w:sz="0" w:space="0" w:color="auto"/>
        <w:bottom w:val="none" w:sz="0" w:space="0" w:color="auto"/>
        <w:right w:val="none" w:sz="0" w:space="0" w:color="auto"/>
      </w:divBdr>
    </w:div>
    <w:div w:id="196546918">
      <w:marLeft w:val="0"/>
      <w:marRight w:val="0"/>
      <w:marTop w:val="0"/>
      <w:marBottom w:val="0"/>
      <w:divBdr>
        <w:top w:val="none" w:sz="0" w:space="0" w:color="auto"/>
        <w:left w:val="none" w:sz="0" w:space="0" w:color="auto"/>
        <w:bottom w:val="none" w:sz="0" w:space="0" w:color="auto"/>
        <w:right w:val="none" w:sz="0" w:space="0" w:color="auto"/>
      </w:divBdr>
    </w:div>
    <w:div w:id="196546919">
      <w:marLeft w:val="0"/>
      <w:marRight w:val="0"/>
      <w:marTop w:val="0"/>
      <w:marBottom w:val="0"/>
      <w:divBdr>
        <w:top w:val="none" w:sz="0" w:space="0" w:color="auto"/>
        <w:left w:val="none" w:sz="0" w:space="0" w:color="auto"/>
        <w:bottom w:val="none" w:sz="0" w:space="0" w:color="auto"/>
        <w:right w:val="none" w:sz="0" w:space="0" w:color="auto"/>
      </w:divBdr>
    </w:div>
    <w:div w:id="196546921">
      <w:marLeft w:val="0"/>
      <w:marRight w:val="0"/>
      <w:marTop w:val="0"/>
      <w:marBottom w:val="0"/>
      <w:divBdr>
        <w:top w:val="none" w:sz="0" w:space="0" w:color="auto"/>
        <w:left w:val="none" w:sz="0" w:space="0" w:color="auto"/>
        <w:bottom w:val="none" w:sz="0" w:space="0" w:color="auto"/>
        <w:right w:val="none" w:sz="0" w:space="0" w:color="auto"/>
      </w:divBdr>
    </w:div>
    <w:div w:id="196546922">
      <w:marLeft w:val="0"/>
      <w:marRight w:val="0"/>
      <w:marTop w:val="0"/>
      <w:marBottom w:val="0"/>
      <w:divBdr>
        <w:top w:val="none" w:sz="0" w:space="0" w:color="auto"/>
        <w:left w:val="none" w:sz="0" w:space="0" w:color="auto"/>
        <w:bottom w:val="none" w:sz="0" w:space="0" w:color="auto"/>
        <w:right w:val="none" w:sz="0" w:space="0" w:color="auto"/>
      </w:divBdr>
    </w:div>
    <w:div w:id="196546923">
      <w:marLeft w:val="0"/>
      <w:marRight w:val="0"/>
      <w:marTop w:val="0"/>
      <w:marBottom w:val="0"/>
      <w:divBdr>
        <w:top w:val="none" w:sz="0" w:space="0" w:color="auto"/>
        <w:left w:val="none" w:sz="0" w:space="0" w:color="auto"/>
        <w:bottom w:val="none" w:sz="0" w:space="0" w:color="auto"/>
        <w:right w:val="none" w:sz="0" w:space="0" w:color="auto"/>
      </w:divBdr>
    </w:div>
    <w:div w:id="196546924">
      <w:marLeft w:val="0"/>
      <w:marRight w:val="0"/>
      <w:marTop w:val="0"/>
      <w:marBottom w:val="0"/>
      <w:divBdr>
        <w:top w:val="none" w:sz="0" w:space="0" w:color="auto"/>
        <w:left w:val="none" w:sz="0" w:space="0" w:color="auto"/>
        <w:bottom w:val="none" w:sz="0" w:space="0" w:color="auto"/>
        <w:right w:val="none" w:sz="0" w:space="0" w:color="auto"/>
      </w:divBdr>
    </w:div>
    <w:div w:id="196546925">
      <w:marLeft w:val="0"/>
      <w:marRight w:val="0"/>
      <w:marTop w:val="0"/>
      <w:marBottom w:val="0"/>
      <w:divBdr>
        <w:top w:val="none" w:sz="0" w:space="0" w:color="auto"/>
        <w:left w:val="none" w:sz="0" w:space="0" w:color="auto"/>
        <w:bottom w:val="none" w:sz="0" w:space="0" w:color="auto"/>
        <w:right w:val="none" w:sz="0" w:space="0" w:color="auto"/>
      </w:divBdr>
    </w:div>
    <w:div w:id="196546926">
      <w:marLeft w:val="0"/>
      <w:marRight w:val="0"/>
      <w:marTop w:val="0"/>
      <w:marBottom w:val="0"/>
      <w:divBdr>
        <w:top w:val="none" w:sz="0" w:space="0" w:color="auto"/>
        <w:left w:val="none" w:sz="0" w:space="0" w:color="auto"/>
        <w:bottom w:val="none" w:sz="0" w:space="0" w:color="auto"/>
        <w:right w:val="none" w:sz="0" w:space="0" w:color="auto"/>
      </w:divBdr>
    </w:div>
    <w:div w:id="196546928">
      <w:marLeft w:val="0"/>
      <w:marRight w:val="0"/>
      <w:marTop w:val="0"/>
      <w:marBottom w:val="0"/>
      <w:divBdr>
        <w:top w:val="none" w:sz="0" w:space="0" w:color="auto"/>
        <w:left w:val="none" w:sz="0" w:space="0" w:color="auto"/>
        <w:bottom w:val="none" w:sz="0" w:space="0" w:color="auto"/>
        <w:right w:val="none" w:sz="0" w:space="0" w:color="auto"/>
      </w:divBdr>
    </w:div>
    <w:div w:id="196546929">
      <w:marLeft w:val="0"/>
      <w:marRight w:val="0"/>
      <w:marTop w:val="0"/>
      <w:marBottom w:val="0"/>
      <w:divBdr>
        <w:top w:val="none" w:sz="0" w:space="0" w:color="auto"/>
        <w:left w:val="none" w:sz="0" w:space="0" w:color="auto"/>
        <w:bottom w:val="none" w:sz="0" w:space="0" w:color="auto"/>
        <w:right w:val="none" w:sz="0" w:space="0" w:color="auto"/>
      </w:divBdr>
    </w:div>
    <w:div w:id="196546930">
      <w:marLeft w:val="0"/>
      <w:marRight w:val="0"/>
      <w:marTop w:val="0"/>
      <w:marBottom w:val="0"/>
      <w:divBdr>
        <w:top w:val="none" w:sz="0" w:space="0" w:color="auto"/>
        <w:left w:val="none" w:sz="0" w:space="0" w:color="auto"/>
        <w:bottom w:val="none" w:sz="0" w:space="0" w:color="auto"/>
        <w:right w:val="none" w:sz="0" w:space="0" w:color="auto"/>
      </w:divBdr>
    </w:div>
    <w:div w:id="196546931">
      <w:marLeft w:val="0"/>
      <w:marRight w:val="0"/>
      <w:marTop w:val="0"/>
      <w:marBottom w:val="0"/>
      <w:divBdr>
        <w:top w:val="none" w:sz="0" w:space="0" w:color="auto"/>
        <w:left w:val="none" w:sz="0" w:space="0" w:color="auto"/>
        <w:bottom w:val="none" w:sz="0" w:space="0" w:color="auto"/>
        <w:right w:val="none" w:sz="0" w:space="0" w:color="auto"/>
      </w:divBdr>
    </w:div>
    <w:div w:id="196546932">
      <w:marLeft w:val="0"/>
      <w:marRight w:val="0"/>
      <w:marTop w:val="0"/>
      <w:marBottom w:val="0"/>
      <w:divBdr>
        <w:top w:val="none" w:sz="0" w:space="0" w:color="auto"/>
        <w:left w:val="none" w:sz="0" w:space="0" w:color="auto"/>
        <w:bottom w:val="none" w:sz="0" w:space="0" w:color="auto"/>
        <w:right w:val="none" w:sz="0" w:space="0" w:color="auto"/>
      </w:divBdr>
    </w:div>
    <w:div w:id="196546933">
      <w:marLeft w:val="0"/>
      <w:marRight w:val="0"/>
      <w:marTop w:val="0"/>
      <w:marBottom w:val="0"/>
      <w:divBdr>
        <w:top w:val="none" w:sz="0" w:space="0" w:color="auto"/>
        <w:left w:val="none" w:sz="0" w:space="0" w:color="auto"/>
        <w:bottom w:val="none" w:sz="0" w:space="0" w:color="auto"/>
        <w:right w:val="none" w:sz="0" w:space="0" w:color="auto"/>
      </w:divBdr>
    </w:div>
    <w:div w:id="196546934">
      <w:marLeft w:val="0"/>
      <w:marRight w:val="0"/>
      <w:marTop w:val="0"/>
      <w:marBottom w:val="0"/>
      <w:divBdr>
        <w:top w:val="none" w:sz="0" w:space="0" w:color="auto"/>
        <w:left w:val="none" w:sz="0" w:space="0" w:color="auto"/>
        <w:bottom w:val="none" w:sz="0" w:space="0" w:color="auto"/>
        <w:right w:val="none" w:sz="0" w:space="0" w:color="auto"/>
      </w:divBdr>
    </w:div>
    <w:div w:id="196546935">
      <w:marLeft w:val="0"/>
      <w:marRight w:val="0"/>
      <w:marTop w:val="0"/>
      <w:marBottom w:val="0"/>
      <w:divBdr>
        <w:top w:val="none" w:sz="0" w:space="0" w:color="auto"/>
        <w:left w:val="none" w:sz="0" w:space="0" w:color="auto"/>
        <w:bottom w:val="none" w:sz="0" w:space="0" w:color="auto"/>
        <w:right w:val="none" w:sz="0" w:space="0" w:color="auto"/>
      </w:divBdr>
      <w:divsChild>
        <w:div w:id="196546872">
          <w:marLeft w:val="0"/>
          <w:marRight w:val="0"/>
          <w:marTop w:val="0"/>
          <w:marBottom w:val="0"/>
          <w:divBdr>
            <w:top w:val="none" w:sz="0" w:space="0" w:color="auto"/>
            <w:left w:val="none" w:sz="0" w:space="0" w:color="auto"/>
            <w:bottom w:val="none" w:sz="0" w:space="0" w:color="auto"/>
            <w:right w:val="none" w:sz="0" w:space="0" w:color="auto"/>
          </w:divBdr>
          <w:divsChild>
            <w:div w:id="196546920">
              <w:marLeft w:val="0"/>
              <w:marRight w:val="0"/>
              <w:marTop w:val="0"/>
              <w:marBottom w:val="0"/>
              <w:divBdr>
                <w:top w:val="none" w:sz="0" w:space="0" w:color="auto"/>
                <w:left w:val="none" w:sz="0" w:space="0" w:color="auto"/>
                <w:bottom w:val="none" w:sz="0" w:space="0" w:color="auto"/>
                <w:right w:val="none" w:sz="0" w:space="0" w:color="auto"/>
              </w:divBdr>
            </w:div>
          </w:divsChild>
        </w:div>
        <w:div w:id="196546895">
          <w:marLeft w:val="0"/>
          <w:marRight w:val="0"/>
          <w:marTop w:val="0"/>
          <w:marBottom w:val="0"/>
          <w:divBdr>
            <w:top w:val="none" w:sz="0" w:space="0" w:color="auto"/>
            <w:left w:val="none" w:sz="0" w:space="0" w:color="auto"/>
            <w:bottom w:val="none" w:sz="0" w:space="0" w:color="auto"/>
            <w:right w:val="none" w:sz="0" w:space="0" w:color="auto"/>
          </w:divBdr>
          <w:divsChild>
            <w:div w:id="196546938">
              <w:marLeft w:val="0"/>
              <w:marRight w:val="0"/>
              <w:marTop w:val="0"/>
              <w:marBottom w:val="0"/>
              <w:divBdr>
                <w:top w:val="none" w:sz="0" w:space="0" w:color="auto"/>
                <w:left w:val="none" w:sz="0" w:space="0" w:color="auto"/>
                <w:bottom w:val="none" w:sz="0" w:space="0" w:color="auto"/>
                <w:right w:val="none" w:sz="0" w:space="0" w:color="auto"/>
              </w:divBdr>
            </w:div>
          </w:divsChild>
        </w:div>
        <w:div w:id="196546927">
          <w:marLeft w:val="0"/>
          <w:marRight w:val="0"/>
          <w:marTop w:val="0"/>
          <w:marBottom w:val="0"/>
          <w:divBdr>
            <w:top w:val="none" w:sz="0" w:space="0" w:color="auto"/>
            <w:left w:val="none" w:sz="0" w:space="0" w:color="auto"/>
            <w:bottom w:val="none" w:sz="0" w:space="0" w:color="auto"/>
            <w:right w:val="none" w:sz="0" w:space="0" w:color="auto"/>
          </w:divBdr>
          <w:divsChild>
            <w:div w:id="19654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6936">
      <w:marLeft w:val="0"/>
      <w:marRight w:val="0"/>
      <w:marTop w:val="0"/>
      <w:marBottom w:val="0"/>
      <w:divBdr>
        <w:top w:val="none" w:sz="0" w:space="0" w:color="auto"/>
        <w:left w:val="none" w:sz="0" w:space="0" w:color="auto"/>
        <w:bottom w:val="none" w:sz="0" w:space="0" w:color="auto"/>
        <w:right w:val="none" w:sz="0" w:space="0" w:color="auto"/>
      </w:divBdr>
    </w:div>
    <w:div w:id="196546937">
      <w:marLeft w:val="0"/>
      <w:marRight w:val="0"/>
      <w:marTop w:val="0"/>
      <w:marBottom w:val="0"/>
      <w:divBdr>
        <w:top w:val="none" w:sz="0" w:space="0" w:color="auto"/>
        <w:left w:val="none" w:sz="0" w:space="0" w:color="auto"/>
        <w:bottom w:val="none" w:sz="0" w:space="0" w:color="auto"/>
        <w:right w:val="none" w:sz="0" w:space="0" w:color="auto"/>
      </w:divBdr>
    </w:div>
    <w:div w:id="196546939">
      <w:marLeft w:val="0"/>
      <w:marRight w:val="0"/>
      <w:marTop w:val="0"/>
      <w:marBottom w:val="0"/>
      <w:divBdr>
        <w:top w:val="none" w:sz="0" w:space="0" w:color="auto"/>
        <w:left w:val="none" w:sz="0" w:space="0" w:color="auto"/>
        <w:bottom w:val="none" w:sz="0" w:space="0" w:color="auto"/>
        <w:right w:val="none" w:sz="0" w:space="0" w:color="auto"/>
      </w:divBdr>
    </w:div>
    <w:div w:id="196546940">
      <w:marLeft w:val="0"/>
      <w:marRight w:val="0"/>
      <w:marTop w:val="0"/>
      <w:marBottom w:val="0"/>
      <w:divBdr>
        <w:top w:val="none" w:sz="0" w:space="0" w:color="auto"/>
        <w:left w:val="none" w:sz="0" w:space="0" w:color="auto"/>
        <w:bottom w:val="none" w:sz="0" w:space="0" w:color="auto"/>
        <w:right w:val="none" w:sz="0" w:space="0" w:color="auto"/>
      </w:divBdr>
    </w:div>
    <w:div w:id="196546941">
      <w:marLeft w:val="0"/>
      <w:marRight w:val="0"/>
      <w:marTop w:val="0"/>
      <w:marBottom w:val="0"/>
      <w:divBdr>
        <w:top w:val="none" w:sz="0" w:space="0" w:color="auto"/>
        <w:left w:val="none" w:sz="0" w:space="0" w:color="auto"/>
        <w:bottom w:val="none" w:sz="0" w:space="0" w:color="auto"/>
        <w:right w:val="none" w:sz="0" w:space="0" w:color="auto"/>
      </w:divBdr>
    </w:div>
    <w:div w:id="296379847">
      <w:bodyDiv w:val="1"/>
      <w:marLeft w:val="0"/>
      <w:marRight w:val="0"/>
      <w:marTop w:val="0"/>
      <w:marBottom w:val="0"/>
      <w:divBdr>
        <w:top w:val="none" w:sz="0" w:space="0" w:color="auto"/>
        <w:left w:val="none" w:sz="0" w:space="0" w:color="auto"/>
        <w:bottom w:val="none" w:sz="0" w:space="0" w:color="auto"/>
        <w:right w:val="none" w:sz="0" w:space="0" w:color="auto"/>
      </w:divBdr>
    </w:div>
    <w:div w:id="317803199">
      <w:bodyDiv w:val="1"/>
      <w:marLeft w:val="0"/>
      <w:marRight w:val="0"/>
      <w:marTop w:val="0"/>
      <w:marBottom w:val="0"/>
      <w:divBdr>
        <w:top w:val="none" w:sz="0" w:space="0" w:color="auto"/>
        <w:left w:val="none" w:sz="0" w:space="0" w:color="auto"/>
        <w:bottom w:val="none" w:sz="0" w:space="0" w:color="auto"/>
        <w:right w:val="none" w:sz="0" w:space="0" w:color="auto"/>
      </w:divBdr>
    </w:div>
    <w:div w:id="318507100">
      <w:bodyDiv w:val="1"/>
      <w:marLeft w:val="0"/>
      <w:marRight w:val="0"/>
      <w:marTop w:val="0"/>
      <w:marBottom w:val="0"/>
      <w:divBdr>
        <w:top w:val="none" w:sz="0" w:space="0" w:color="auto"/>
        <w:left w:val="none" w:sz="0" w:space="0" w:color="auto"/>
        <w:bottom w:val="none" w:sz="0" w:space="0" w:color="auto"/>
        <w:right w:val="none" w:sz="0" w:space="0" w:color="auto"/>
      </w:divBdr>
    </w:div>
    <w:div w:id="355161528">
      <w:bodyDiv w:val="1"/>
      <w:marLeft w:val="0"/>
      <w:marRight w:val="0"/>
      <w:marTop w:val="0"/>
      <w:marBottom w:val="0"/>
      <w:divBdr>
        <w:top w:val="none" w:sz="0" w:space="0" w:color="auto"/>
        <w:left w:val="none" w:sz="0" w:space="0" w:color="auto"/>
        <w:bottom w:val="none" w:sz="0" w:space="0" w:color="auto"/>
        <w:right w:val="none" w:sz="0" w:space="0" w:color="auto"/>
      </w:divBdr>
    </w:div>
    <w:div w:id="394354471">
      <w:bodyDiv w:val="1"/>
      <w:marLeft w:val="0"/>
      <w:marRight w:val="0"/>
      <w:marTop w:val="0"/>
      <w:marBottom w:val="0"/>
      <w:divBdr>
        <w:top w:val="none" w:sz="0" w:space="0" w:color="auto"/>
        <w:left w:val="none" w:sz="0" w:space="0" w:color="auto"/>
        <w:bottom w:val="none" w:sz="0" w:space="0" w:color="auto"/>
        <w:right w:val="none" w:sz="0" w:space="0" w:color="auto"/>
      </w:divBdr>
    </w:div>
    <w:div w:id="411198039">
      <w:bodyDiv w:val="1"/>
      <w:marLeft w:val="0"/>
      <w:marRight w:val="0"/>
      <w:marTop w:val="0"/>
      <w:marBottom w:val="0"/>
      <w:divBdr>
        <w:top w:val="none" w:sz="0" w:space="0" w:color="auto"/>
        <w:left w:val="none" w:sz="0" w:space="0" w:color="auto"/>
        <w:bottom w:val="none" w:sz="0" w:space="0" w:color="auto"/>
        <w:right w:val="none" w:sz="0" w:space="0" w:color="auto"/>
      </w:divBdr>
    </w:div>
    <w:div w:id="415635709">
      <w:bodyDiv w:val="1"/>
      <w:marLeft w:val="0"/>
      <w:marRight w:val="0"/>
      <w:marTop w:val="0"/>
      <w:marBottom w:val="0"/>
      <w:divBdr>
        <w:top w:val="none" w:sz="0" w:space="0" w:color="auto"/>
        <w:left w:val="none" w:sz="0" w:space="0" w:color="auto"/>
        <w:bottom w:val="none" w:sz="0" w:space="0" w:color="auto"/>
        <w:right w:val="none" w:sz="0" w:space="0" w:color="auto"/>
      </w:divBdr>
      <w:divsChild>
        <w:div w:id="2294663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08767933">
              <w:marLeft w:val="0"/>
              <w:marRight w:val="0"/>
              <w:marTop w:val="0"/>
              <w:marBottom w:val="0"/>
              <w:divBdr>
                <w:top w:val="none" w:sz="0" w:space="0" w:color="auto"/>
                <w:left w:val="none" w:sz="0" w:space="0" w:color="auto"/>
                <w:bottom w:val="none" w:sz="0" w:space="0" w:color="auto"/>
                <w:right w:val="none" w:sz="0" w:space="0" w:color="auto"/>
              </w:divBdr>
              <w:divsChild>
                <w:div w:id="15741946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4701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093901">
      <w:bodyDiv w:val="1"/>
      <w:marLeft w:val="0"/>
      <w:marRight w:val="0"/>
      <w:marTop w:val="0"/>
      <w:marBottom w:val="0"/>
      <w:divBdr>
        <w:top w:val="none" w:sz="0" w:space="0" w:color="auto"/>
        <w:left w:val="none" w:sz="0" w:space="0" w:color="auto"/>
        <w:bottom w:val="none" w:sz="0" w:space="0" w:color="auto"/>
        <w:right w:val="none" w:sz="0" w:space="0" w:color="auto"/>
      </w:divBdr>
    </w:div>
    <w:div w:id="529414543">
      <w:bodyDiv w:val="1"/>
      <w:marLeft w:val="0"/>
      <w:marRight w:val="0"/>
      <w:marTop w:val="0"/>
      <w:marBottom w:val="0"/>
      <w:divBdr>
        <w:top w:val="none" w:sz="0" w:space="0" w:color="auto"/>
        <w:left w:val="none" w:sz="0" w:space="0" w:color="auto"/>
        <w:bottom w:val="none" w:sz="0" w:space="0" w:color="auto"/>
        <w:right w:val="none" w:sz="0" w:space="0" w:color="auto"/>
      </w:divBdr>
    </w:div>
    <w:div w:id="535579294">
      <w:bodyDiv w:val="1"/>
      <w:marLeft w:val="0"/>
      <w:marRight w:val="0"/>
      <w:marTop w:val="0"/>
      <w:marBottom w:val="0"/>
      <w:divBdr>
        <w:top w:val="none" w:sz="0" w:space="0" w:color="auto"/>
        <w:left w:val="none" w:sz="0" w:space="0" w:color="auto"/>
        <w:bottom w:val="none" w:sz="0" w:space="0" w:color="auto"/>
        <w:right w:val="none" w:sz="0" w:space="0" w:color="auto"/>
      </w:divBdr>
    </w:div>
    <w:div w:id="583731823">
      <w:bodyDiv w:val="1"/>
      <w:marLeft w:val="0"/>
      <w:marRight w:val="0"/>
      <w:marTop w:val="0"/>
      <w:marBottom w:val="0"/>
      <w:divBdr>
        <w:top w:val="none" w:sz="0" w:space="0" w:color="auto"/>
        <w:left w:val="none" w:sz="0" w:space="0" w:color="auto"/>
        <w:bottom w:val="none" w:sz="0" w:space="0" w:color="auto"/>
        <w:right w:val="none" w:sz="0" w:space="0" w:color="auto"/>
      </w:divBdr>
    </w:div>
    <w:div w:id="591398865">
      <w:bodyDiv w:val="1"/>
      <w:marLeft w:val="0"/>
      <w:marRight w:val="0"/>
      <w:marTop w:val="0"/>
      <w:marBottom w:val="0"/>
      <w:divBdr>
        <w:top w:val="none" w:sz="0" w:space="0" w:color="auto"/>
        <w:left w:val="none" w:sz="0" w:space="0" w:color="auto"/>
        <w:bottom w:val="none" w:sz="0" w:space="0" w:color="auto"/>
        <w:right w:val="none" w:sz="0" w:space="0" w:color="auto"/>
      </w:divBdr>
    </w:div>
    <w:div w:id="607932635">
      <w:bodyDiv w:val="1"/>
      <w:marLeft w:val="0"/>
      <w:marRight w:val="0"/>
      <w:marTop w:val="0"/>
      <w:marBottom w:val="0"/>
      <w:divBdr>
        <w:top w:val="none" w:sz="0" w:space="0" w:color="auto"/>
        <w:left w:val="none" w:sz="0" w:space="0" w:color="auto"/>
        <w:bottom w:val="none" w:sz="0" w:space="0" w:color="auto"/>
        <w:right w:val="none" w:sz="0" w:space="0" w:color="auto"/>
      </w:divBdr>
    </w:div>
    <w:div w:id="835850637">
      <w:bodyDiv w:val="1"/>
      <w:marLeft w:val="0"/>
      <w:marRight w:val="0"/>
      <w:marTop w:val="0"/>
      <w:marBottom w:val="0"/>
      <w:divBdr>
        <w:top w:val="none" w:sz="0" w:space="0" w:color="auto"/>
        <w:left w:val="none" w:sz="0" w:space="0" w:color="auto"/>
        <w:bottom w:val="none" w:sz="0" w:space="0" w:color="auto"/>
        <w:right w:val="none" w:sz="0" w:space="0" w:color="auto"/>
      </w:divBdr>
    </w:div>
    <w:div w:id="855844253">
      <w:bodyDiv w:val="1"/>
      <w:marLeft w:val="0"/>
      <w:marRight w:val="0"/>
      <w:marTop w:val="0"/>
      <w:marBottom w:val="0"/>
      <w:divBdr>
        <w:top w:val="none" w:sz="0" w:space="0" w:color="auto"/>
        <w:left w:val="none" w:sz="0" w:space="0" w:color="auto"/>
        <w:bottom w:val="none" w:sz="0" w:space="0" w:color="auto"/>
        <w:right w:val="none" w:sz="0" w:space="0" w:color="auto"/>
      </w:divBdr>
    </w:div>
    <w:div w:id="894201319">
      <w:bodyDiv w:val="1"/>
      <w:marLeft w:val="0"/>
      <w:marRight w:val="0"/>
      <w:marTop w:val="0"/>
      <w:marBottom w:val="0"/>
      <w:divBdr>
        <w:top w:val="none" w:sz="0" w:space="0" w:color="auto"/>
        <w:left w:val="none" w:sz="0" w:space="0" w:color="auto"/>
        <w:bottom w:val="none" w:sz="0" w:space="0" w:color="auto"/>
        <w:right w:val="none" w:sz="0" w:space="0" w:color="auto"/>
      </w:divBdr>
    </w:div>
    <w:div w:id="916131794">
      <w:bodyDiv w:val="1"/>
      <w:marLeft w:val="0"/>
      <w:marRight w:val="0"/>
      <w:marTop w:val="0"/>
      <w:marBottom w:val="0"/>
      <w:divBdr>
        <w:top w:val="none" w:sz="0" w:space="0" w:color="auto"/>
        <w:left w:val="none" w:sz="0" w:space="0" w:color="auto"/>
        <w:bottom w:val="none" w:sz="0" w:space="0" w:color="auto"/>
        <w:right w:val="none" w:sz="0" w:space="0" w:color="auto"/>
      </w:divBdr>
    </w:div>
    <w:div w:id="928539256">
      <w:bodyDiv w:val="1"/>
      <w:marLeft w:val="0"/>
      <w:marRight w:val="0"/>
      <w:marTop w:val="0"/>
      <w:marBottom w:val="0"/>
      <w:divBdr>
        <w:top w:val="none" w:sz="0" w:space="0" w:color="auto"/>
        <w:left w:val="none" w:sz="0" w:space="0" w:color="auto"/>
        <w:bottom w:val="none" w:sz="0" w:space="0" w:color="auto"/>
        <w:right w:val="none" w:sz="0" w:space="0" w:color="auto"/>
      </w:divBdr>
    </w:div>
    <w:div w:id="1098982367">
      <w:bodyDiv w:val="1"/>
      <w:marLeft w:val="0"/>
      <w:marRight w:val="0"/>
      <w:marTop w:val="0"/>
      <w:marBottom w:val="0"/>
      <w:divBdr>
        <w:top w:val="none" w:sz="0" w:space="0" w:color="auto"/>
        <w:left w:val="none" w:sz="0" w:space="0" w:color="auto"/>
        <w:bottom w:val="none" w:sz="0" w:space="0" w:color="auto"/>
        <w:right w:val="none" w:sz="0" w:space="0" w:color="auto"/>
      </w:divBdr>
    </w:div>
    <w:div w:id="1126122040">
      <w:bodyDiv w:val="1"/>
      <w:marLeft w:val="0"/>
      <w:marRight w:val="0"/>
      <w:marTop w:val="0"/>
      <w:marBottom w:val="0"/>
      <w:divBdr>
        <w:top w:val="none" w:sz="0" w:space="0" w:color="auto"/>
        <w:left w:val="none" w:sz="0" w:space="0" w:color="auto"/>
        <w:bottom w:val="none" w:sz="0" w:space="0" w:color="auto"/>
        <w:right w:val="none" w:sz="0" w:space="0" w:color="auto"/>
      </w:divBdr>
    </w:div>
    <w:div w:id="1152019446">
      <w:bodyDiv w:val="1"/>
      <w:marLeft w:val="0"/>
      <w:marRight w:val="0"/>
      <w:marTop w:val="0"/>
      <w:marBottom w:val="0"/>
      <w:divBdr>
        <w:top w:val="none" w:sz="0" w:space="0" w:color="auto"/>
        <w:left w:val="none" w:sz="0" w:space="0" w:color="auto"/>
        <w:bottom w:val="none" w:sz="0" w:space="0" w:color="auto"/>
        <w:right w:val="none" w:sz="0" w:space="0" w:color="auto"/>
      </w:divBdr>
    </w:div>
    <w:div w:id="1168013885">
      <w:bodyDiv w:val="1"/>
      <w:marLeft w:val="0"/>
      <w:marRight w:val="0"/>
      <w:marTop w:val="0"/>
      <w:marBottom w:val="0"/>
      <w:divBdr>
        <w:top w:val="none" w:sz="0" w:space="0" w:color="auto"/>
        <w:left w:val="none" w:sz="0" w:space="0" w:color="auto"/>
        <w:bottom w:val="none" w:sz="0" w:space="0" w:color="auto"/>
        <w:right w:val="none" w:sz="0" w:space="0" w:color="auto"/>
      </w:divBdr>
    </w:div>
    <w:div w:id="1172987456">
      <w:bodyDiv w:val="1"/>
      <w:marLeft w:val="0"/>
      <w:marRight w:val="0"/>
      <w:marTop w:val="0"/>
      <w:marBottom w:val="0"/>
      <w:divBdr>
        <w:top w:val="none" w:sz="0" w:space="0" w:color="auto"/>
        <w:left w:val="none" w:sz="0" w:space="0" w:color="auto"/>
        <w:bottom w:val="none" w:sz="0" w:space="0" w:color="auto"/>
        <w:right w:val="none" w:sz="0" w:space="0" w:color="auto"/>
      </w:divBdr>
    </w:div>
    <w:div w:id="1184244909">
      <w:bodyDiv w:val="1"/>
      <w:marLeft w:val="0"/>
      <w:marRight w:val="0"/>
      <w:marTop w:val="0"/>
      <w:marBottom w:val="0"/>
      <w:divBdr>
        <w:top w:val="none" w:sz="0" w:space="0" w:color="auto"/>
        <w:left w:val="none" w:sz="0" w:space="0" w:color="auto"/>
        <w:bottom w:val="none" w:sz="0" w:space="0" w:color="auto"/>
        <w:right w:val="none" w:sz="0" w:space="0" w:color="auto"/>
      </w:divBdr>
    </w:div>
    <w:div w:id="1194418713">
      <w:bodyDiv w:val="1"/>
      <w:marLeft w:val="0"/>
      <w:marRight w:val="0"/>
      <w:marTop w:val="0"/>
      <w:marBottom w:val="0"/>
      <w:divBdr>
        <w:top w:val="none" w:sz="0" w:space="0" w:color="auto"/>
        <w:left w:val="none" w:sz="0" w:space="0" w:color="auto"/>
        <w:bottom w:val="none" w:sz="0" w:space="0" w:color="auto"/>
        <w:right w:val="none" w:sz="0" w:space="0" w:color="auto"/>
      </w:divBdr>
    </w:div>
    <w:div w:id="1216160713">
      <w:bodyDiv w:val="1"/>
      <w:marLeft w:val="0"/>
      <w:marRight w:val="0"/>
      <w:marTop w:val="0"/>
      <w:marBottom w:val="0"/>
      <w:divBdr>
        <w:top w:val="none" w:sz="0" w:space="0" w:color="auto"/>
        <w:left w:val="none" w:sz="0" w:space="0" w:color="auto"/>
        <w:bottom w:val="none" w:sz="0" w:space="0" w:color="auto"/>
        <w:right w:val="none" w:sz="0" w:space="0" w:color="auto"/>
      </w:divBdr>
    </w:div>
    <w:div w:id="1230850262">
      <w:bodyDiv w:val="1"/>
      <w:marLeft w:val="0"/>
      <w:marRight w:val="0"/>
      <w:marTop w:val="0"/>
      <w:marBottom w:val="0"/>
      <w:divBdr>
        <w:top w:val="none" w:sz="0" w:space="0" w:color="auto"/>
        <w:left w:val="none" w:sz="0" w:space="0" w:color="auto"/>
        <w:bottom w:val="none" w:sz="0" w:space="0" w:color="auto"/>
        <w:right w:val="none" w:sz="0" w:space="0" w:color="auto"/>
      </w:divBdr>
    </w:div>
    <w:div w:id="1231038302">
      <w:bodyDiv w:val="1"/>
      <w:marLeft w:val="0"/>
      <w:marRight w:val="0"/>
      <w:marTop w:val="0"/>
      <w:marBottom w:val="0"/>
      <w:divBdr>
        <w:top w:val="none" w:sz="0" w:space="0" w:color="auto"/>
        <w:left w:val="none" w:sz="0" w:space="0" w:color="auto"/>
        <w:bottom w:val="none" w:sz="0" w:space="0" w:color="auto"/>
        <w:right w:val="none" w:sz="0" w:space="0" w:color="auto"/>
      </w:divBdr>
    </w:div>
    <w:div w:id="1244610332">
      <w:bodyDiv w:val="1"/>
      <w:marLeft w:val="0"/>
      <w:marRight w:val="0"/>
      <w:marTop w:val="0"/>
      <w:marBottom w:val="0"/>
      <w:divBdr>
        <w:top w:val="none" w:sz="0" w:space="0" w:color="auto"/>
        <w:left w:val="none" w:sz="0" w:space="0" w:color="auto"/>
        <w:bottom w:val="none" w:sz="0" w:space="0" w:color="auto"/>
        <w:right w:val="none" w:sz="0" w:space="0" w:color="auto"/>
      </w:divBdr>
    </w:div>
    <w:div w:id="1263489590">
      <w:bodyDiv w:val="1"/>
      <w:marLeft w:val="0"/>
      <w:marRight w:val="0"/>
      <w:marTop w:val="0"/>
      <w:marBottom w:val="0"/>
      <w:divBdr>
        <w:top w:val="none" w:sz="0" w:space="0" w:color="auto"/>
        <w:left w:val="none" w:sz="0" w:space="0" w:color="auto"/>
        <w:bottom w:val="none" w:sz="0" w:space="0" w:color="auto"/>
        <w:right w:val="none" w:sz="0" w:space="0" w:color="auto"/>
      </w:divBdr>
    </w:div>
    <w:div w:id="1332879355">
      <w:bodyDiv w:val="1"/>
      <w:marLeft w:val="0"/>
      <w:marRight w:val="0"/>
      <w:marTop w:val="0"/>
      <w:marBottom w:val="0"/>
      <w:divBdr>
        <w:top w:val="none" w:sz="0" w:space="0" w:color="auto"/>
        <w:left w:val="none" w:sz="0" w:space="0" w:color="auto"/>
        <w:bottom w:val="none" w:sz="0" w:space="0" w:color="auto"/>
        <w:right w:val="none" w:sz="0" w:space="0" w:color="auto"/>
      </w:divBdr>
    </w:div>
    <w:div w:id="1365981725">
      <w:bodyDiv w:val="1"/>
      <w:marLeft w:val="0"/>
      <w:marRight w:val="0"/>
      <w:marTop w:val="0"/>
      <w:marBottom w:val="0"/>
      <w:divBdr>
        <w:top w:val="none" w:sz="0" w:space="0" w:color="auto"/>
        <w:left w:val="none" w:sz="0" w:space="0" w:color="auto"/>
        <w:bottom w:val="none" w:sz="0" w:space="0" w:color="auto"/>
        <w:right w:val="none" w:sz="0" w:space="0" w:color="auto"/>
      </w:divBdr>
    </w:div>
    <w:div w:id="1371761667">
      <w:bodyDiv w:val="1"/>
      <w:marLeft w:val="0"/>
      <w:marRight w:val="0"/>
      <w:marTop w:val="0"/>
      <w:marBottom w:val="0"/>
      <w:divBdr>
        <w:top w:val="none" w:sz="0" w:space="0" w:color="auto"/>
        <w:left w:val="none" w:sz="0" w:space="0" w:color="auto"/>
        <w:bottom w:val="none" w:sz="0" w:space="0" w:color="auto"/>
        <w:right w:val="none" w:sz="0" w:space="0" w:color="auto"/>
      </w:divBdr>
    </w:div>
    <w:div w:id="1399740165">
      <w:bodyDiv w:val="1"/>
      <w:marLeft w:val="0"/>
      <w:marRight w:val="0"/>
      <w:marTop w:val="0"/>
      <w:marBottom w:val="0"/>
      <w:divBdr>
        <w:top w:val="none" w:sz="0" w:space="0" w:color="auto"/>
        <w:left w:val="none" w:sz="0" w:space="0" w:color="auto"/>
        <w:bottom w:val="none" w:sz="0" w:space="0" w:color="auto"/>
        <w:right w:val="none" w:sz="0" w:space="0" w:color="auto"/>
      </w:divBdr>
      <w:divsChild>
        <w:div w:id="1509055668">
          <w:marLeft w:val="0"/>
          <w:marRight w:val="0"/>
          <w:marTop w:val="0"/>
          <w:marBottom w:val="0"/>
          <w:divBdr>
            <w:top w:val="none" w:sz="0" w:space="0" w:color="auto"/>
            <w:left w:val="none" w:sz="0" w:space="0" w:color="auto"/>
            <w:bottom w:val="none" w:sz="0" w:space="0" w:color="auto"/>
            <w:right w:val="none" w:sz="0" w:space="0" w:color="auto"/>
          </w:divBdr>
        </w:div>
        <w:div w:id="458493665">
          <w:marLeft w:val="0"/>
          <w:marRight w:val="0"/>
          <w:marTop w:val="0"/>
          <w:marBottom w:val="0"/>
          <w:divBdr>
            <w:top w:val="none" w:sz="0" w:space="0" w:color="auto"/>
            <w:left w:val="none" w:sz="0" w:space="0" w:color="auto"/>
            <w:bottom w:val="none" w:sz="0" w:space="0" w:color="auto"/>
            <w:right w:val="none" w:sz="0" w:space="0" w:color="auto"/>
          </w:divBdr>
        </w:div>
      </w:divsChild>
    </w:div>
    <w:div w:id="1401050957">
      <w:bodyDiv w:val="1"/>
      <w:marLeft w:val="0"/>
      <w:marRight w:val="0"/>
      <w:marTop w:val="0"/>
      <w:marBottom w:val="0"/>
      <w:divBdr>
        <w:top w:val="none" w:sz="0" w:space="0" w:color="auto"/>
        <w:left w:val="none" w:sz="0" w:space="0" w:color="auto"/>
        <w:bottom w:val="none" w:sz="0" w:space="0" w:color="auto"/>
        <w:right w:val="none" w:sz="0" w:space="0" w:color="auto"/>
      </w:divBdr>
    </w:div>
    <w:div w:id="1452168113">
      <w:bodyDiv w:val="1"/>
      <w:marLeft w:val="0"/>
      <w:marRight w:val="0"/>
      <w:marTop w:val="0"/>
      <w:marBottom w:val="0"/>
      <w:divBdr>
        <w:top w:val="none" w:sz="0" w:space="0" w:color="auto"/>
        <w:left w:val="none" w:sz="0" w:space="0" w:color="auto"/>
        <w:bottom w:val="none" w:sz="0" w:space="0" w:color="auto"/>
        <w:right w:val="none" w:sz="0" w:space="0" w:color="auto"/>
      </w:divBdr>
    </w:div>
    <w:div w:id="1460028520">
      <w:bodyDiv w:val="1"/>
      <w:marLeft w:val="0"/>
      <w:marRight w:val="0"/>
      <w:marTop w:val="0"/>
      <w:marBottom w:val="0"/>
      <w:divBdr>
        <w:top w:val="none" w:sz="0" w:space="0" w:color="auto"/>
        <w:left w:val="none" w:sz="0" w:space="0" w:color="auto"/>
        <w:bottom w:val="none" w:sz="0" w:space="0" w:color="auto"/>
        <w:right w:val="none" w:sz="0" w:space="0" w:color="auto"/>
      </w:divBdr>
    </w:div>
    <w:div w:id="1513033719">
      <w:bodyDiv w:val="1"/>
      <w:marLeft w:val="0"/>
      <w:marRight w:val="0"/>
      <w:marTop w:val="0"/>
      <w:marBottom w:val="0"/>
      <w:divBdr>
        <w:top w:val="none" w:sz="0" w:space="0" w:color="auto"/>
        <w:left w:val="none" w:sz="0" w:space="0" w:color="auto"/>
        <w:bottom w:val="none" w:sz="0" w:space="0" w:color="auto"/>
        <w:right w:val="none" w:sz="0" w:space="0" w:color="auto"/>
      </w:divBdr>
    </w:div>
    <w:div w:id="1536040783">
      <w:bodyDiv w:val="1"/>
      <w:marLeft w:val="0"/>
      <w:marRight w:val="0"/>
      <w:marTop w:val="0"/>
      <w:marBottom w:val="0"/>
      <w:divBdr>
        <w:top w:val="none" w:sz="0" w:space="0" w:color="auto"/>
        <w:left w:val="none" w:sz="0" w:space="0" w:color="auto"/>
        <w:bottom w:val="none" w:sz="0" w:space="0" w:color="auto"/>
        <w:right w:val="none" w:sz="0" w:space="0" w:color="auto"/>
      </w:divBdr>
      <w:divsChild>
        <w:div w:id="561721369">
          <w:marLeft w:val="864"/>
          <w:marRight w:val="0"/>
          <w:marTop w:val="40"/>
          <w:marBottom w:val="40"/>
          <w:divBdr>
            <w:top w:val="none" w:sz="0" w:space="0" w:color="auto"/>
            <w:left w:val="none" w:sz="0" w:space="0" w:color="auto"/>
            <w:bottom w:val="none" w:sz="0" w:space="0" w:color="auto"/>
            <w:right w:val="none" w:sz="0" w:space="0" w:color="auto"/>
          </w:divBdr>
        </w:div>
        <w:div w:id="627206129">
          <w:marLeft w:val="288"/>
          <w:marRight w:val="0"/>
          <w:marTop w:val="40"/>
          <w:marBottom w:val="40"/>
          <w:divBdr>
            <w:top w:val="none" w:sz="0" w:space="0" w:color="auto"/>
            <w:left w:val="none" w:sz="0" w:space="0" w:color="auto"/>
            <w:bottom w:val="none" w:sz="0" w:space="0" w:color="auto"/>
            <w:right w:val="none" w:sz="0" w:space="0" w:color="auto"/>
          </w:divBdr>
        </w:div>
        <w:div w:id="790395671">
          <w:marLeft w:val="864"/>
          <w:marRight w:val="0"/>
          <w:marTop w:val="40"/>
          <w:marBottom w:val="40"/>
          <w:divBdr>
            <w:top w:val="none" w:sz="0" w:space="0" w:color="auto"/>
            <w:left w:val="none" w:sz="0" w:space="0" w:color="auto"/>
            <w:bottom w:val="none" w:sz="0" w:space="0" w:color="auto"/>
            <w:right w:val="none" w:sz="0" w:space="0" w:color="auto"/>
          </w:divBdr>
        </w:div>
        <w:div w:id="1334802144">
          <w:marLeft w:val="864"/>
          <w:marRight w:val="0"/>
          <w:marTop w:val="40"/>
          <w:marBottom w:val="40"/>
          <w:divBdr>
            <w:top w:val="none" w:sz="0" w:space="0" w:color="auto"/>
            <w:left w:val="none" w:sz="0" w:space="0" w:color="auto"/>
            <w:bottom w:val="none" w:sz="0" w:space="0" w:color="auto"/>
            <w:right w:val="none" w:sz="0" w:space="0" w:color="auto"/>
          </w:divBdr>
        </w:div>
      </w:divsChild>
    </w:div>
    <w:div w:id="1588271201">
      <w:bodyDiv w:val="1"/>
      <w:marLeft w:val="0"/>
      <w:marRight w:val="0"/>
      <w:marTop w:val="0"/>
      <w:marBottom w:val="0"/>
      <w:divBdr>
        <w:top w:val="none" w:sz="0" w:space="0" w:color="auto"/>
        <w:left w:val="none" w:sz="0" w:space="0" w:color="auto"/>
        <w:bottom w:val="none" w:sz="0" w:space="0" w:color="auto"/>
        <w:right w:val="none" w:sz="0" w:space="0" w:color="auto"/>
      </w:divBdr>
    </w:div>
    <w:div w:id="1590310526">
      <w:bodyDiv w:val="1"/>
      <w:marLeft w:val="0"/>
      <w:marRight w:val="0"/>
      <w:marTop w:val="0"/>
      <w:marBottom w:val="0"/>
      <w:divBdr>
        <w:top w:val="none" w:sz="0" w:space="0" w:color="auto"/>
        <w:left w:val="none" w:sz="0" w:space="0" w:color="auto"/>
        <w:bottom w:val="none" w:sz="0" w:space="0" w:color="auto"/>
        <w:right w:val="none" w:sz="0" w:space="0" w:color="auto"/>
      </w:divBdr>
    </w:div>
    <w:div w:id="1597135915">
      <w:bodyDiv w:val="1"/>
      <w:marLeft w:val="0"/>
      <w:marRight w:val="0"/>
      <w:marTop w:val="0"/>
      <w:marBottom w:val="0"/>
      <w:divBdr>
        <w:top w:val="none" w:sz="0" w:space="0" w:color="auto"/>
        <w:left w:val="none" w:sz="0" w:space="0" w:color="auto"/>
        <w:bottom w:val="none" w:sz="0" w:space="0" w:color="auto"/>
        <w:right w:val="none" w:sz="0" w:space="0" w:color="auto"/>
      </w:divBdr>
    </w:div>
    <w:div w:id="1620724077">
      <w:bodyDiv w:val="1"/>
      <w:marLeft w:val="0"/>
      <w:marRight w:val="0"/>
      <w:marTop w:val="0"/>
      <w:marBottom w:val="0"/>
      <w:divBdr>
        <w:top w:val="none" w:sz="0" w:space="0" w:color="auto"/>
        <w:left w:val="none" w:sz="0" w:space="0" w:color="auto"/>
        <w:bottom w:val="none" w:sz="0" w:space="0" w:color="auto"/>
        <w:right w:val="none" w:sz="0" w:space="0" w:color="auto"/>
      </w:divBdr>
    </w:div>
    <w:div w:id="1656762163">
      <w:bodyDiv w:val="1"/>
      <w:marLeft w:val="0"/>
      <w:marRight w:val="0"/>
      <w:marTop w:val="0"/>
      <w:marBottom w:val="0"/>
      <w:divBdr>
        <w:top w:val="none" w:sz="0" w:space="0" w:color="auto"/>
        <w:left w:val="none" w:sz="0" w:space="0" w:color="auto"/>
        <w:bottom w:val="none" w:sz="0" w:space="0" w:color="auto"/>
        <w:right w:val="none" w:sz="0" w:space="0" w:color="auto"/>
      </w:divBdr>
    </w:div>
    <w:div w:id="1660379221">
      <w:bodyDiv w:val="1"/>
      <w:marLeft w:val="0"/>
      <w:marRight w:val="0"/>
      <w:marTop w:val="0"/>
      <w:marBottom w:val="0"/>
      <w:divBdr>
        <w:top w:val="none" w:sz="0" w:space="0" w:color="auto"/>
        <w:left w:val="none" w:sz="0" w:space="0" w:color="auto"/>
        <w:bottom w:val="none" w:sz="0" w:space="0" w:color="auto"/>
        <w:right w:val="none" w:sz="0" w:space="0" w:color="auto"/>
      </w:divBdr>
      <w:divsChild>
        <w:div w:id="919632304">
          <w:marLeft w:val="0"/>
          <w:marRight w:val="0"/>
          <w:marTop w:val="0"/>
          <w:marBottom w:val="0"/>
          <w:divBdr>
            <w:top w:val="none" w:sz="0" w:space="0" w:color="auto"/>
            <w:left w:val="none" w:sz="0" w:space="0" w:color="auto"/>
            <w:bottom w:val="none" w:sz="0" w:space="0" w:color="auto"/>
            <w:right w:val="none" w:sz="0" w:space="0" w:color="auto"/>
          </w:divBdr>
          <w:divsChild>
            <w:div w:id="1767193859">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698265022">
      <w:bodyDiv w:val="1"/>
      <w:marLeft w:val="0"/>
      <w:marRight w:val="0"/>
      <w:marTop w:val="0"/>
      <w:marBottom w:val="0"/>
      <w:divBdr>
        <w:top w:val="none" w:sz="0" w:space="0" w:color="auto"/>
        <w:left w:val="none" w:sz="0" w:space="0" w:color="auto"/>
        <w:bottom w:val="none" w:sz="0" w:space="0" w:color="auto"/>
        <w:right w:val="none" w:sz="0" w:space="0" w:color="auto"/>
      </w:divBdr>
    </w:div>
    <w:div w:id="1801608352">
      <w:bodyDiv w:val="1"/>
      <w:marLeft w:val="0"/>
      <w:marRight w:val="0"/>
      <w:marTop w:val="0"/>
      <w:marBottom w:val="0"/>
      <w:divBdr>
        <w:top w:val="none" w:sz="0" w:space="0" w:color="auto"/>
        <w:left w:val="none" w:sz="0" w:space="0" w:color="auto"/>
        <w:bottom w:val="none" w:sz="0" w:space="0" w:color="auto"/>
        <w:right w:val="none" w:sz="0" w:space="0" w:color="auto"/>
      </w:divBdr>
    </w:div>
    <w:div w:id="1810898004">
      <w:bodyDiv w:val="1"/>
      <w:marLeft w:val="0"/>
      <w:marRight w:val="0"/>
      <w:marTop w:val="0"/>
      <w:marBottom w:val="0"/>
      <w:divBdr>
        <w:top w:val="none" w:sz="0" w:space="0" w:color="auto"/>
        <w:left w:val="none" w:sz="0" w:space="0" w:color="auto"/>
        <w:bottom w:val="none" w:sz="0" w:space="0" w:color="auto"/>
        <w:right w:val="none" w:sz="0" w:space="0" w:color="auto"/>
      </w:divBdr>
      <w:divsChild>
        <w:div w:id="854348413">
          <w:marLeft w:val="864"/>
          <w:marRight w:val="0"/>
          <w:marTop w:val="40"/>
          <w:marBottom w:val="40"/>
          <w:divBdr>
            <w:top w:val="none" w:sz="0" w:space="0" w:color="auto"/>
            <w:left w:val="none" w:sz="0" w:space="0" w:color="auto"/>
            <w:bottom w:val="none" w:sz="0" w:space="0" w:color="auto"/>
            <w:right w:val="none" w:sz="0" w:space="0" w:color="auto"/>
          </w:divBdr>
        </w:div>
        <w:div w:id="1302344670">
          <w:marLeft w:val="864"/>
          <w:marRight w:val="0"/>
          <w:marTop w:val="40"/>
          <w:marBottom w:val="40"/>
          <w:divBdr>
            <w:top w:val="none" w:sz="0" w:space="0" w:color="auto"/>
            <w:left w:val="none" w:sz="0" w:space="0" w:color="auto"/>
            <w:bottom w:val="none" w:sz="0" w:space="0" w:color="auto"/>
            <w:right w:val="none" w:sz="0" w:space="0" w:color="auto"/>
          </w:divBdr>
        </w:div>
        <w:div w:id="1552964299">
          <w:marLeft w:val="288"/>
          <w:marRight w:val="0"/>
          <w:marTop w:val="40"/>
          <w:marBottom w:val="40"/>
          <w:divBdr>
            <w:top w:val="none" w:sz="0" w:space="0" w:color="auto"/>
            <w:left w:val="none" w:sz="0" w:space="0" w:color="auto"/>
            <w:bottom w:val="none" w:sz="0" w:space="0" w:color="auto"/>
            <w:right w:val="none" w:sz="0" w:space="0" w:color="auto"/>
          </w:divBdr>
        </w:div>
        <w:div w:id="1613659693">
          <w:marLeft w:val="864"/>
          <w:marRight w:val="0"/>
          <w:marTop w:val="40"/>
          <w:marBottom w:val="40"/>
          <w:divBdr>
            <w:top w:val="none" w:sz="0" w:space="0" w:color="auto"/>
            <w:left w:val="none" w:sz="0" w:space="0" w:color="auto"/>
            <w:bottom w:val="none" w:sz="0" w:space="0" w:color="auto"/>
            <w:right w:val="none" w:sz="0" w:space="0" w:color="auto"/>
          </w:divBdr>
        </w:div>
      </w:divsChild>
    </w:div>
    <w:div w:id="1824009473">
      <w:bodyDiv w:val="1"/>
      <w:marLeft w:val="0"/>
      <w:marRight w:val="0"/>
      <w:marTop w:val="0"/>
      <w:marBottom w:val="0"/>
      <w:divBdr>
        <w:top w:val="none" w:sz="0" w:space="0" w:color="auto"/>
        <w:left w:val="none" w:sz="0" w:space="0" w:color="auto"/>
        <w:bottom w:val="none" w:sz="0" w:space="0" w:color="auto"/>
        <w:right w:val="none" w:sz="0" w:space="0" w:color="auto"/>
      </w:divBdr>
    </w:div>
    <w:div w:id="1848133161">
      <w:bodyDiv w:val="1"/>
      <w:marLeft w:val="0"/>
      <w:marRight w:val="0"/>
      <w:marTop w:val="0"/>
      <w:marBottom w:val="0"/>
      <w:divBdr>
        <w:top w:val="none" w:sz="0" w:space="0" w:color="auto"/>
        <w:left w:val="none" w:sz="0" w:space="0" w:color="auto"/>
        <w:bottom w:val="none" w:sz="0" w:space="0" w:color="auto"/>
        <w:right w:val="none" w:sz="0" w:space="0" w:color="auto"/>
      </w:divBdr>
    </w:div>
    <w:div w:id="1875271963">
      <w:bodyDiv w:val="1"/>
      <w:marLeft w:val="0"/>
      <w:marRight w:val="0"/>
      <w:marTop w:val="0"/>
      <w:marBottom w:val="0"/>
      <w:divBdr>
        <w:top w:val="none" w:sz="0" w:space="0" w:color="auto"/>
        <w:left w:val="none" w:sz="0" w:space="0" w:color="auto"/>
        <w:bottom w:val="none" w:sz="0" w:space="0" w:color="auto"/>
        <w:right w:val="none" w:sz="0" w:space="0" w:color="auto"/>
      </w:divBdr>
    </w:div>
    <w:div w:id="1952932409">
      <w:bodyDiv w:val="1"/>
      <w:marLeft w:val="0"/>
      <w:marRight w:val="0"/>
      <w:marTop w:val="0"/>
      <w:marBottom w:val="0"/>
      <w:divBdr>
        <w:top w:val="none" w:sz="0" w:space="0" w:color="auto"/>
        <w:left w:val="none" w:sz="0" w:space="0" w:color="auto"/>
        <w:bottom w:val="none" w:sz="0" w:space="0" w:color="auto"/>
        <w:right w:val="none" w:sz="0" w:space="0" w:color="auto"/>
      </w:divBdr>
    </w:div>
    <w:div w:id="1993824348">
      <w:bodyDiv w:val="1"/>
      <w:marLeft w:val="0"/>
      <w:marRight w:val="0"/>
      <w:marTop w:val="0"/>
      <w:marBottom w:val="0"/>
      <w:divBdr>
        <w:top w:val="none" w:sz="0" w:space="0" w:color="auto"/>
        <w:left w:val="none" w:sz="0" w:space="0" w:color="auto"/>
        <w:bottom w:val="none" w:sz="0" w:space="0" w:color="auto"/>
        <w:right w:val="none" w:sz="0" w:space="0" w:color="auto"/>
      </w:divBdr>
    </w:div>
    <w:div w:id="2003002048">
      <w:bodyDiv w:val="1"/>
      <w:marLeft w:val="0"/>
      <w:marRight w:val="0"/>
      <w:marTop w:val="0"/>
      <w:marBottom w:val="0"/>
      <w:divBdr>
        <w:top w:val="none" w:sz="0" w:space="0" w:color="auto"/>
        <w:left w:val="none" w:sz="0" w:space="0" w:color="auto"/>
        <w:bottom w:val="none" w:sz="0" w:space="0" w:color="auto"/>
        <w:right w:val="none" w:sz="0" w:space="0" w:color="auto"/>
      </w:divBdr>
    </w:div>
    <w:div w:id="2098625059">
      <w:bodyDiv w:val="1"/>
      <w:marLeft w:val="0"/>
      <w:marRight w:val="0"/>
      <w:marTop w:val="0"/>
      <w:marBottom w:val="0"/>
      <w:divBdr>
        <w:top w:val="none" w:sz="0" w:space="0" w:color="auto"/>
        <w:left w:val="none" w:sz="0" w:space="0" w:color="auto"/>
        <w:bottom w:val="none" w:sz="0" w:space="0" w:color="auto"/>
        <w:right w:val="none" w:sz="0" w:space="0" w:color="auto"/>
      </w:divBdr>
      <w:divsChild>
        <w:div w:id="106512127">
          <w:marLeft w:val="0"/>
          <w:marRight w:val="0"/>
          <w:marTop w:val="0"/>
          <w:marBottom w:val="0"/>
          <w:divBdr>
            <w:top w:val="none" w:sz="0" w:space="0" w:color="auto"/>
            <w:left w:val="none" w:sz="0" w:space="0" w:color="auto"/>
            <w:bottom w:val="none" w:sz="0" w:space="0" w:color="auto"/>
            <w:right w:val="none" w:sz="0" w:space="0" w:color="auto"/>
          </w:divBdr>
        </w:div>
        <w:div w:id="1711297478">
          <w:marLeft w:val="0"/>
          <w:marRight w:val="0"/>
          <w:marTop w:val="0"/>
          <w:marBottom w:val="0"/>
          <w:divBdr>
            <w:top w:val="none" w:sz="0" w:space="0" w:color="auto"/>
            <w:left w:val="none" w:sz="0" w:space="0" w:color="auto"/>
            <w:bottom w:val="none" w:sz="0" w:space="0" w:color="auto"/>
            <w:right w:val="none" w:sz="0" w:space="0" w:color="auto"/>
          </w:divBdr>
        </w:div>
        <w:div w:id="1935674649">
          <w:marLeft w:val="0"/>
          <w:marRight w:val="0"/>
          <w:marTop w:val="0"/>
          <w:marBottom w:val="0"/>
          <w:divBdr>
            <w:top w:val="none" w:sz="0" w:space="0" w:color="auto"/>
            <w:left w:val="none" w:sz="0" w:space="0" w:color="auto"/>
            <w:bottom w:val="none" w:sz="0" w:space="0" w:color="auto"/>
            <w:right w:val="none" w:sz="0" w:space="0" w:color="auto"/>
          </w:divBdr>
        </w:div>
      </w:divsChild>
    </w:div>
    <w:div w:id="2144732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6.jpe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image" Target="media/image20.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4.jpeg"/><Relationship Id="rId38"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19.jpe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png"/><Relationship Id="rId40"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17.jpeg"/><Relationship Id="rId36" Type="http://schemas.openxmlformats.org/officeDocument/2006/relationships/image" Target="media/image21.pn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http://streetswiki.wikispaces.com/file/view/sharrow-bikelane.jpg/128158169/sharrow-bikelane.jpg"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7.jpeg"/><Relationship Id="rId22" Type="http://schemas.openxmlformats.org/officeDocument/2006/relationships/image" Target="media/image14.png"/><Relationship Id="rId27" Type="http://schemas.openxmlformats.org/officeDocument/2006/relationships/image" Target="http://streetswiki.wikispaces.com/file/view/sharrow-bikelane.jpg/128158169/sharrow-bikelane.jpg" TargetMode="External"/><Relationship Id="rId30" Type="http://schemas.openxmlformats.org/officeDocument/2006/relationships/image" Target="media/image22.jpeg"/><Relationship Id="rId35" Type="http://schemas.openxmlformats.org/officeDocument/2006/relationships/image" Target="media/image26.png"/><Relationship Id="rId43"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4CB07A-5A76-4458-B966-6BE1C430D1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4980</Words>
  <Characters>25774</Characters>
  <Application>Microsoft Office Word</Application>
  <DocSecurity>0</DocSecurity>
  <Lines>214</Lines>
  <Paragraphs>61</Paragraphs>
  <ScaleCrop>false</ScaleCrop>
  <HeadingPairs>
    <vt:vector size="2" baseType="variant">
      <vt:variant>
        <vt:lpstr>Title</vt:lpstr>
      </vt:variant>
      <vt:variant>
        <vt:i4>1</vt:i4>
      </vt:variant>
    </vt:vector>
  </HeadingPairs>
  <TitlesOfParts>
    <vt:vector size="1" baseType="lpstr">
      <vt:lpstr>Principal</vt:lpstr>
    </vt:vector>
  </TitlesOfParts>
  <Company>Microsoft</Company>
  <LinksUpToDate>false</LinksUpToDate>
  <CharactersWithSpaces>30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al</dc:title>
  <dc:subject/>
  <dc:creator>Portland</dc:creator>
  <cp:keywords/>
  <dc:description/>
  <cp:lastModifiedBy>Nicholas Green</cp:lastModifiedBy>
  <cp:revision>2</cp:revision>
  <cp:lastPrinted>2018-08-29T18:28:00Z</cp:lastPrinted>
  <dcterms:created xsi:type="dcterms:W3CDTF">2019-02-07T19:14:00Z</dcterms:created>
  <dcterms:modified xsi:type="dcterms:W3CDTF">2019-02-07T19:14:00Z</dcterms:modified>
</cp:coreProperties>
</file>